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2C6DBB" w14:textId="24C19FE0" w:rsidR="002E684D" w:rsidRDefault="00CF2E53" w:rsidP="00BA4AA4">
      <w:pPr>
        <w:pStyle w:val="1"/>
        <w:spacing w:before="326" w:after="326"/>
      </w:pPr>
      <w:bookmarkStart w:id="0" w:name="_Hlk134904376"/>
      <w:r w:rsidRPr="00FA57E2">
        <w:t>User’s Manual</w:t>
      </w:r>
      <w:r w:rsidR="00FA57E2" w:rsidRPr="00FA57E2">
        <w:t xml:space="preserve"> </w:t>
      </w:r>
      <w:r w:rsidR="00277970">
        <w:rPr>
          <w:rFonts w:hint="eastAsia"/>
        </w:rPr>
        <w:t>in</w:t>
      </w:r>
      <w:r w:rsidR="00277970">
        <w:t xml:space="preserve"> </w:t>
      </w:r>
      <w:r w:rsidR="00277970">
        <w:rPr>
          <w:rFonts w:hint="eastAsia"/>
        </w:rPr>
        <w:t>English</w:t>
      </w:r>
      <w:r w:rsidR="00277970">
        <w:t xml:space="preserve"> </w:t>
      </w:r>
      <w:r w:rsidR="00277970">
        <w:rPr>
          <w:rFonts w:hint="eastAsia"/>
        </w:rPr>
        <w:t>Version</w:t>
      </w:r>
    </w:p>
    <w:p w14:paraId="57D39AD4" w14:textId="774C61FE" w:rsidR="00B444FA" w:rsidRDefault="00B444FA" w:rsidP="00B444FA">
      <w:pPr>
        <w:jc w:val="center"/>
      </w:pPr>
      <w:r w:rsidRPr="00B444FA">
        <w:t>Yuxuan Bai</w:t>
      </w:r>
      <w:r>
        <w:t>(</w:t>
      </w:r>
      <w:r w:rsidRPr="00B444FA">
        <w:t>yuxuan_bai@shu.edu.cn</w:t>
      </w:r>
      <w:r>
        <w:t>)</w:t>
      </w:r>
      <w:r w:rsidRPr="00B444FA">
        <w:t>; Qiu-An Huang</w:t>
      </w:r>
      <w:r>
        <w:t>(</w:t>
      </w:r>
      <w:r w:rsidRPr="00B444FA">
        <w:t>hqahqahqa@163.com</w:t>
      </w:r>
      <w:r>
        <w:t>)</w:t>
      </w:r>
    </w:p>
    <w:p w14:paraId="7F47CB90" w14:textId="6CBF5A05" w:rsidR="00B444FA" w:rsidRPr="00B444FA" w:rsidRDefault="00B444FA" w:rsidP="00B444FA">
      <w:pPr>
        <w:jc w:val="center"/>
      </w:pPr>
      <w:r w:rsidRPr="00B444FA">
        <w:t>Institute for Sustainable Energy/College of Sciences, Shanghai University, Shanghai 200444, China</w:t>
      </w:r>
    </w:p>
    <w:bookmarkEnd w:id="0"/>
    <w:p w14:paraId="1F0FAD5B" w14:textId="4DA87C92" w:rsidR="00027789" w:rsidRPr="00FA57E2" w:rsidRDefault="007B5F47" w:rsidP="00143DCB">
      <w:pPr>
        <w:pStyle w:val="2"/>
        <w:rPr>
          <w:rFonts w:cs="Times New Roman"/>
        </w:rPr>
      </w:pPr>
      <w:r>
        <w:rPr>
          <w:rFonts w:cs="Times New Roman" w:hint="eastAsia"/>
        </w:rPr>
        <w:t>Outline</w:t>
      </w:r>
    </w:p>
    <w:p w14:paraId="51503B01" w14:textId="65FF947D" w:rsidR="00402A66" w:rsidRDefault="00CF2E53" w:rsidP="00113FD9">
      <w:pPr>
        <w:ind w:firstLineChars="200" w:firstLine="480"/>
        <w:rPr>
          <w:rFonts w:cs="Times New Roman"/>
        </w:rPr>
      </w:pPr>
      <w:r w:rsidRPr="00FA57E2">
        <w:rPr>
          <w:rFonts w:eastAsia="宋体" w:cs="Times New Roman"/>
          <w:szCs w:val="24"/>
        </w:rPr>
        <w:t xml:space="preserve">This document describes the features and the use of the </w:t>
      </w:r>
      <w:r w:rsidR="00113FD9">
        <w:rPr>
          <w:rFonts w:eastAsia="宋体" w:cs="Times New Roman" w:hint="eastAsia"/>
          <w:szCs w:val="24"/>
        </w:rPr>
        <w:t>D</w:t>
      </w:r>
      <w:r w:rsidRPr="00FA57E2">
        <w:rPr>
          <w:rFonts w:eastAsia="宋体" w:cs="Times New Roman"/>
          <w:szCs w:val="24"/>
        </w:rPr>
        <w:t>EIS-Toolbox@LIB</w:t>
      </w:r>
      <w:r w:rsidR="00B12E96">
        <w:rPr>
          <w:rFonts w:eastAsia="宋体" w:cs="Times New Roman"/>
          <w:szCs w:val="24"/>
        </w:rPr>
        <w:t>, which</w:t>
      </w:r>
      <w:r w:rsidRPr="00FA57E2">
        <w:rPr>
          <w:rFonts w:cs="Times New Roman"/>
        </w:rPr>
        <w:t xml:space="preserve"> can be used to calculate </w:t>
      </w:r>
      <w:r w:rsidR="005E0AA2" w:rsidRPr="005E0AA2">
        <w:rPr>
          <w:rFonts w:cs="Times New Roman"/>
        </w:rPr>
        <w:t>galvanostatic charge-discharge (GCD) module</w:t>
      </w:r>
      <w:r w:rsidR="005E0AA2">
        <w:rPr>
          <w:rFonts w:cs="Times New Roman" w:hint="eastAsia"/>
        </w:rPr>
        <w:t xml:space="preserve">, </w:t>
      </w:r>
      <w:r w:rsidR="005E0AA2" w:rsidRPr="005E0AA2">
        <w:rPr>
          <w:rFonts w:cs="Times New Roman"/>
        </w:rPr>
        <w:t>static electrochemical impedance spectroscopy (SEIS) module</w:t>
      </w:r>
      <w:r w:rsidR="00113FD9" w:rsidRPr="00113FD9">
        <w:rPr>
          <w:rFonts w:cs="Times New Roman"/>
        </w:rPr>
        <w:t xml:space="preserve"> and </w:t>
      </w:r>
      <w:r w:rsidR="005E0AA2" w:rsidRPr="005E0AA2">
        <w:rPr>
          <w:rFonts w:cs="Times New Roman"/>
        </w:rPr>
        <w:t>dynamic electrochemical impedance spectroscopy (DEIS) module</w:t>
      </w:r>
      <w:r w:rsidR="00113FD9" w:rsidRPr="00113FD9">
        <w:rPr>
          <w:rFonts w:cs="Times New Roman"/>
        </w:rPr>
        <w:t xml:space="preserve"> </w:t>
      </w:r>
      <w:r w:rsidR="005E0AA2">
        <w:rPr>
          <w:rFonts w:cs="Times New Roman" w:hint="eastAsia"/>
        </w:rPr>
        <w:t xml:space="preserve">based on the </w:t>
      </w:r>
      <w:r w:rsidR="005E0AA2" w:rsidRPr="005E0AA2">
        <w:rPr>
          <w:rFonts w:cs="Times New Roman"/>
        </w:rPr>
        <w:t>unified framework</w:t>
      </w:r>
      <w:r w:rsidR="005E0AA2">
        <w:rPr>
          <w:rFonts w:cs="Times New Roman" w:hint="eastAsia"/>
        </w:rPr>
        <w:t xml:space="preserve"> </w:t>
      </w:r>
      <w:r w:rsidR="005E0AA2" w:rsidRPr="005E0AA2">
        <w:rPr>
          <w:rFonts w:cs="Times New Roman"/>
        </w:rPr>
        <w:t>for Li-ion batter</w:t>
      </w:r>
      <w:r w:rsidR="00220949">
        <w:rPr>
          <w:rFonts w:cs="Times New Roman" w:hint="eastAsia"/>
        </w:rPr>
        <w:t>ies</w:t>
      </w:r>
      <w:r w:rsidR="005E0AA2" w:rsidRPr="005E0AA2">
        <w:rPr>
          <w:rFonts w:cs="Times New Roman"/>
        </w:rPr>
        <w:t xml:space="preserve"> (LIB</w:t>
      </w:r>
      <w:r w:rsidR="00220949">
        <w:rPr>
          <w:rFonts w:cs="Times New Roman" w:hint="eastAsia"/>
        </w:rPr>
        <w:t>s</w:t>
      </w:r>
      <w:r w:rsidR="005E0AA2" w:rsidRPr="005E0AA2">
        <w:rPr>
          <w:rFonts w:cs="Times New Roman"/>
        </w:rPr>
        <w:t>)</w:t>
      </w:r>
      <w:r w:rsidRPr="00FA57E2">
        <w:rPr>
          <w:rFonts w:cs="Times New Roman"/>
        </w:rPr>
        <w:t>.</w:t>
      </w:r>
      <w:r w:rsidR="0043434F" w:rsidRPr="0043434F">
        <w:t xml:space="preserve"> </w:t>
      </w:r>
      <w:r w:rsidR="0043434F" w:rsidRPr="0043434F">
        <w:rPr>
          <w:rFonts w:cs="Times New Roman"/>
        </w:rPr>
        <w:t xml:space="preserve">Numerical details of </w:t>
      </w:r>
      <w:r w:rsidR="00095375">
        <w:rPr>
          <w:rFonts w:cs="Times New Roman" w:hint="eastAsia"/>
        </w:rPr>
        <w:t>D</w:t>
      </w:r>
      <w:r w:rsidR="0043434F" w:rsidRPr="000C0ABD">
        <w:t>EIS-Toolbox@LIB</w:t>
      </w:r>
      <w:r w:rsidR="0043434F" w:rsidRPr="0043434F">
        <w:rPr>
          <w:rFonts w:cs="Times New Roman"/>
        </w:rPr>
        <w:t xml:space="preserve"> are available in </w:t>
      </w:r>
      <w:r w:rsidR="00E56303">
        <w:t>Reference</w:t>
      </w:r>
      <w:r w:rsidR="000F44BC">
        <w:t xml:space="preserve"> </w:t>
      </w:r>
      <w:r w:rsidR="0043434F" w:rsidRPr="0043434F">
        <w:rPr>
          <w:rFonts w:cs="Times New Roman"/>
          <w:color w:val="00B0F0"/>
        </w:rPr>
        <w:t>[</w:t>
      </w:r>
      <w:r w:rsidR="00BD774E">
        <w:rPr>
          <w:rFonts w:cs="Times New Roman"/>
          <w:color w:val="00B0F0"/>
        </w:rPr>
        <w:t>1</w:t>
      </w:r>
      <w:r w:rsidR="0043434F" w:rsidRPr="0043434F">
        <w:rPr>
          <w:rFonts w:cs="Times New Roman"/>
          <w:color w:val="00B0F0"/>
        </w:rPr>
        <w:t>]</w:t>
      </w:r>
      <w:r w:rsidR="0043434F" w:rsidRPr="0043434F">
        <w:rPr>
          <w:rFonts w:cs="Times New Roman"/>
        </w:rPr>
        <w:t>.</w:t>
      </w:r>
      <w:r w:rsidR="006E0EDD" w:rsidRPr="006E0EDD">
        <w:t xml:space="preserve"> </w:t>
      </w:r>
      <w:r w:rsidR="006E0EDD" w:rsidRPr="006E0EDD">
        <w:rPr>
          <w:rFonts w:cs="Times New Roman"/>
        </w:rPr>
        <w:t>In the future, both</w:t>
      </w:r>
      <w:r w:rsidR="006E0EDD">
        <w:rPr>
          <w:rFonts w:cs="Times New Roman" w:hint="eastAsia"/>
        </w:rPr>
        <w:t xml:space="preserve"> </w:t>
      </w:r>
      <w:r w:rsidR="006E0EDD" w:rsidRPr="006E0EDD">
        <w:rPr>
          <w:rFonts w:cs="Times New Roman"/>
        </w:rPr>
        <w:t xml:space="preserve">the side reaction itself and </w:t>
      </w:r>
      <w:r w:rsidR="009561F9">
        <w:rPr>
          <w:rFonts w:cs="Times New Roman"/>
        </w:rPr>
        <w:t xml:space="preserve">the </w:t>
      </w:r>
      <w:r w:rsidR="006E0EDD" w:rsidRPr="006E0EDD">
        <w:rPr>
          <w:rFonts w:cs="Times New Roman"/>
        </w:rPr>
        <w:t xml:space="preserve">thermal-mechanical effect will be added </w:t>
      </w:r>
      <w:r w:rsidR="006E0EDD">
        <w:rPr>
          <w:rFonts w:cs="Times New Roman" w:hint="eastAsia"/>
        </w:rPr>
        <w:t>in</w:t>
      </w:r>
      <w:r w:rsidR="006E0EDD" w:rsidRPr="006E0EDD">
        <w:rPr>
          <w:rFonts w:cs="Times New Roman"/>
        </w:rPr>
        <w:t>to the unified framework.</w:t>
      </w:r>
    </w:p>
    <w:p w14:paraId="392FD0D2" w14:textId="0983142D" w:rsidR="00EA6F93" w:rsidRDefault="00EA6F93" w:rsidP="00EA6F93">
      <w:pPr>
        <w:pStyle w:val="2"/>
      </w:pPr>
      <w:r w:rsidRPr="00EA6F93">
        <w:t xml:space="preserve">1 </w:t>
      </w:r>
      <w:r w:rsidR="007B5F47">
        <w:rPr>
          <w:rFonts w:hint="eastAsia"/>
        </w:rPr>
        <w:t>What</w:t>
      </w:r>
      <w:r w:rsidR="007B5F47">
        <w:t xml:space="preserve"> </w:t>
      </w:r>
      <w:r w:rsidR="007B5F47">
        <w:rPr>
          <w:rFonts w:hint="eastAsia"/>
        </w:rPr>
        <w:t>is</w:t>
      </w:r>
      <w:r w:rsidR="007B5F47">
        <w:t xml:space="preserve"> </w:t>
      </w:r>
      <w:r w:rsidR="008F5D41">
        <w:t>DEIS-Toolbox</w:t>
      </w:r>
      <w:r w:rsidR="007B5F47" w:rsidRPr="000C0ABD">
        <w:t>@LIB</w:t>
      </w:r>
      <w:r w:rsidR="007B5F47">
        <w:rPr>
          <w:rFonts w:hint="eastAsia"/>
        </w:rPr>
        <w:t>？</w:t>
      </w:r>
    </w:p>
    <w:p w14:paraId="73911659" w14:textId="5D509699" w:rsidR="00C51075" w:rsidRPr="00C83EE4" w:rsidRDefault="00EA6F93" w:rsidP="00C83EE4">
      <w:pPr>
        <w:pStyle w:val="3"/>
        <w:rPr>
          <w:i/>
        </w:rPr>
      </w:pPr>
      <w:r>
        <w:t xml:space="preserve">1.1 </w:t>
      </w:r>
      <w:r w:rsidRPr="000C0ABD">
        <w:t xml:space="preserve">What can </w:t>
      </w:r>
      <w:r w:rsidR="008F5D41">
        <w:t>DEIS-Toolbox</w:t>
      </w:r>
      <w:r w:rsidRPr="000C0ABD">
        <w:t>@LIB do?</w:t>
      </w:r>
    </w:p>
    <w:p w14:paraId="319C201F" w14:textId="43C65792" w:rsidR="007D6AE6" w:rsidRPr="007D6AE6" w:rsidRDefault="00220949" w:rsidP="002D5617">
      <w:pPr>
        <w:ind w:firstLineChars="200" w:firstLine="480"/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t>T</w:t>
      </w:r>
      <w:r w:rsidR="007D6AE6">
        <w:rPr>
          <w:rFonts w:eastAsia="宋体" w:cs="Times New Roman" w:hint="eastAsia"/>
          <w:szCs w:val="24"/>
        </w:rPr>
        <w:t>ime domain</w:t>
      </w:r>
      <w:r w:rsidR="007D6AE6" w:rsidRPr="007D6AE6">
        <w:rPr>
          <w:rFonts w:eastAsia="宋体" w:cs="Times New Roman"/>
          <w:szCs w:val="24"/>
        </w:rPr>
        <w:t xml:space="preserve"> </w:t>
      </w:r>
      <w:r>
        <w:rPr>
          <w:rFonts w:eastAsia="宋体" w:cs="Times New Roman" w:hint="eastAsia"/>
          <w:szCs w:val="24"/>
        </w:rPr>
        <w:t>M</w:t>
      </w:r>
      <w:r w:rsidR="007D6AE6" w:rsidRPr="007D6AE6">
        <w:rPr>
          <w:rFonts w:eastAsia="宋体" w:cs="Times New Roman"/>
          <w:szCs w:val="24"/>
        </w:rPr>
        <w:t>odel</w:t>
      </w:r>
      <w:r>
        <w:rPr>
          <w:rFonts w:eastAsia="宋体" w:cs="Times New Roman" w:hint="eastAsia"/>
          <w:szCs w:val="24"/>
        </w:rPr>
        <w:t xml:space="preserve"> </w:t>
      </w:r>
      <w:r w:rsidRPr="00C83EE4">
        <w:rPr>
          <w:rFonts w:eastAsia="宋体" w:cs="Times New Roman"/>
          <w:szCs w:val="24"/>
        </w:rPr>
        <w:t>Doyle-Fuller-Newman (DFN)</w:t>
      </w:r>
      <w:r w:rsidR="007D6AE6" w:rsidRPr="007D6AE6">
        <w:rPr>
          <w:rFonts w:eastAsia="宋体" w:cs="Times New Roman"/>
          <w:szCs w:val="24"/>
        </w:rPr>
        <w:t xml:space="preserve"> for LIBs </w:t>
      </w:r>
      <w:r w:rsidR="009561F9">
        <w:rPr>
          <w:rFonts w:eastAsia="宋体" w:cs="Times New Roman"/>
          <w:szCs w:val="24"/>
        </w:rPr>
        <w:t>is</w:t>
      </w:r>
      <w:r w:rsidR="007D6AE6" w:rsidRPr="007D6AE6">
        <w:rPr>
          <w:rFonts w:eastAsia="宋体" w:cs="Times New Roman"/>
          <w:szCs w:val="24"/>
        </w:rPr>
        <w:t xml:space="preserve"> based on the concentrated solution theory, porous electrode theory, and Butler</w:t>
      </w:r>
      <w:r w:rsidR="007D6AE6">
        <w:rPr>
          <w:rFonts w:eastAsia="宋体" w:cs="Times New Roman" w:hint="eastAsia"/>
          <w:szCs w:val="24"/>
        </w:rPr>
        <w:sym w:font="Symbol" w:char="F02D"/>
      </w:r>
      <w:r w:rsidR="007D6AE6" w:rsidRPr="007D6AE6">
        <w:rPr>
          <w:rFonts w:eastAsia="宋体" w:cs="Times New Roman"/>
          <w:szCs w:val="24"/>
        </w:rPr>
        <w:t xml:space="preserve">Volmer kinetics </w:t>
      </w:r>
      <w:r w:rsidR="007D6AE6" w:rsidRPr="007D6AE6">
        <w:rPr>
          <w:rFonts w:eastAsia="宋体" w:cs="Times New Roman"/>
          <w:color w:val="00B0F0"/>
          <w:szCs w:val="24"/>
        </w:rPr>
        <w:t>[</w:t>
      </w:r>
      <w:r w:rsidR="007D6AE6" w:rsidRPr="007D6AE6">
        <w:rPr>
          <w:rFonts w:eastAsia="宋体" w:cs="Times New Roman" w:hint="eastAsia"/>
          <w:color w:val="00B0F0"/>
          <w:szCs w:val="24"/>
        </w:rPr>
        <w:t>2</w:t>
      </w:r>
      <w:r w:rsidR="007D6AE6" w:rsidRPr="007D6AE6">
        <w:rPr>
          <w:rFonts w:eastAsia="宋体" w:cs="Times New Roman"/>
          <w:color w:val="00B0F0"/>
          <w:szCs w:val="24"/>
        </w:rPr>
        <w:t>–</w:t>
      </w:r>
      <w:r w:rsidR="007D6AE6" w:rsidRPr="007D6AE6">
        <w:rPr>
          <w:rFonts w:eastAsia="宋体" w:cs="Times New Roman" w:hint="eastAsia"/>
          <w:color w:val="00B0F0"/>
          <w:szCs w:val="24"/>
        </w:rPr>
        <w:t>4</w:t>
      </w:r>
      <w:r w:rsidR="007D6AE6" w:rsidRPr="007D6AE6">
        <w:rPr>
          <w:rFonts w:eastAsia="宋体" w:cs="Times New Roman"/>
          <w:color w:val="00B0F0"/>
          <w:szCs w:val="24"/>
        </w:rPr>
        <w:t>]</w:t>
      </w:r>
      <w:r w:rsidR="007D6AE6" w:rsidRPr="007D6AE6">
        <w:rPr>
          <w:rFonts w:eastAsia="宋体" w:cs="Times New Roman"/>
          <w:szCs w:val="24"/>
        </w:rPr>
        <w:t>.</w:t>
      </w:r>
      <w:r w:rsidR="0014493A" w:rsidRPr="0014493A">
        <w:t xml:space="preserve"> </w:t>
      </w:r>
      <w:r w:rsidR="0014493A" w:rsidRPr="0014493A">
        <w:rPr>
          <w:rFonts w:eastAsia="宋体" w:cs="Times New Roman"/>
          <w:szCs w:val="24"/>
        </w:rPr>
        <w:t>Meyers et al.</w:t>
      </w:r>
      <w:r w:rsidR="0014493A">
        <w:rPr>
          <w:rFonts w:eastAsia="宋体" w:cs="Times New Roman" w:hint="eastAsia"/>
          <w:szCs w:val="24"/>
        </w:rPr>
        <w:t xml:space="preserve"> </w:t>
      </w:r>
      <w:r w:rsidR="0014493A" w:rsidRPr="007D6AE6">
        <w:rPr>
          <w:rFonts w:eastAsia="宋体" w:cs="Times New Roman"/>
          <w:color w:val="00B0F0"/>
          <w:szCs w:val="24"/>
        </w:rPr>
        <w:t>[</w:t>
      </w:r>
      <w:r w:rsidR="0014493A">
        <w:rPr>
          <w:rFonts w:eastAsia="宋体" w:cs="Times New Roman" w:hint="eastAsia"/>
          <w:color w:val="00B0F0"/>
          <w:szCs w:val="24"/>
        </w:rPr>
        <w:t>5</w:t>
      </w:r>
      <w:r w:rsidR="0014493A" w:rsidRPr="007D6AE6">
        <w:rPr>
          <w:rFonts w:eastAsia="宋体" w:cs="Times New Roman"/>
          <w:color w:val="00B0F0"/>
          <w:szCs w:val="24"/>
        </w:rPr>
        <w:t>–</w:t>
      </w:r>
      <w:r w:rsidR="0014493A">
        <w:rPr>
          <w:rFonts w:eastAsia="宋体" w:cs="Times New Roman" w:hint="eastAsia"/>
          <w:color w:val="00B0F0"/>
          <w:szCs w:val="24"/>
        </w:rPr>
        <w:t>6</w:t>
      </w:r>
      <w:r w:rsidR="0014493A" w:rsidRPr="007D6AE6">
        <w:rPr>
          <w:rFonts w:eastAsia="宋体" w:cs="Times New Roman"/>
          <w:color w:val="00B0F0"/>
          <w:szCs w:val="24"/>
        </w:rPr>
        <w:t>]</w:t>
      </w:r>
      <w:r w:rsidR="0014493A" w:rsidRPr="0014493A">
        <w:rPr>
          <w:rFonts w:eastAsia="宋体" w:cs="Times New Roman"/>
          <w:szCs w:val="24"/>
        </w:rPr>
        <w:t xml:space="preserve"> introduce</w:t>
      </w:r>
      <w:r w:rsidR="0014493A">
        <w:rPr>
          <w:rFonts w:eastAsia="宋体" w:cs="Times New Roman" w:hint="eastAsia"/>
          <w:szCs w:val="24"/>
        </w:rPr>
        <w:t>s</w:t>
      </w:r>
      <w:r w:rsidR="0014493A" w:rsidRPr="0014493A">
        <w:rPr>
          <w:rFonts w:eastAsia="宋体" w:cs="Times New Roman"/>
          <w:szCs w:val="24"/>
        </w:rPr>
        <w:t xml:space="preserve"> a frequency domain </w:t>
      </w:r>
      <w:r>
        <w:rPr>
          <w:rFonts w:eastAsia="宋体" w:cs="Times New Roman" w:hint="eastAsia"/>
          <w:szCs w:val="24"/>
        </w:rPr>
        <w:t>M</w:t>
      </w:r>
      <w:r w:rsidR="0014493A" w:rsidRPr="0014493A">
        <w:rPr>
          <w:rFonts w:eastAsia="宋体" w:cs="Times New Roman"/>
          <w:szCs w:val="24"/>
        </w:rPr>
        <w:t xml:space="preserve">odel </w:t>
      </w:r>
      <w:r w:rsidR="007F3033" w:rsidRPr="0014493A">
        <w:rPr>
          <w:rFonts w:eastAsia="宋体" w:cs="Times New Roman"/>
          <w:szCs w:val="24"/>
        </w:rPr>
        <w:t>DFN</w:t>
      </w:r>
      <w:r w:rsidR="007F3033" w:rsidRPr="007D6AE6">
        <w:rPr>
          <w:rFonts w:eastAsia="宋体" w:cs="Times New Roman"/>
          <w:szCs w:val="24"/>
        </w:rPr>
        <w:t xml:space="preserve"> </w:t>
      </w:r>
      <w:r w:rsidR="0014493A" w:rsidRPr="007D6AE6">
        <w:rPr>
          <w:rFonts w:eastAsia="宋体" w:cs="Times New Roman"/>
          <w:szCs w:val="24"/>
        </w:rPr>
        <w:t>for</w:t>
      </w:r>
      <w:r w:rsidRPr="00220949">
        <w:rPr>
          <w:rFonts w:eastAsia="宋体" w:cs="Times New Roman"/>
          <w:szCs w:val="24"/>
        </w:rPr>
        <w:t xml:space="preserve"> </w:t>
      </w:r>
      <w:r w:rsidR="0014493A" w:rsidRPr="007D6AE6">
        <w:rPr>
          <w:rFonts w:eastAsia="宋体" w:cs="Times New Roman"/>
          <w:szCs w:val="24"/>
        </w:rPr>
        <w:t>LIBs</w:t>
      </w:r>
      <w:r w:rsidR="0014493A" w:rsidRPr="0014493A">
        <w:rPr>
          <w:rFonts w:eastAsia="宋体" w:cs="Times New Roman"/>
          <w:szCs w:val="24"/>
        </w:rPr>
        <w:t xml:space="preserve"> by introducing a description of an electrical double layer at the solid-electrolyte interface.</w:t>
      </w:r>
    </w:p>
    <w:p w14:paraId="214875F7" w14:textId="37CD7814" w:rsidR="00C51075" w:rsidRDefault="007F3033" w:rsidP="002D5617">
      <w:pPr>
        <w:ind w:firstLineChars="200" w:firstLine="480"/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t>F</w:t>
      </w:r>
      <w:r w:rsidRPr="0014493A">
        <w:rPr>
          <w:rFonts w:eastAsia="宋体" w:cs="Times New Roman"/>
          <w:szCs w:val="24"/>
        </w:rPr>
        <w:t xml:space="preserve">requency domain </w:t>
      </w:r>
      <w:r>
        <w:rPr>
          <w:rFonts w:eastAsia="宋体" w:cs="Times New Roman" w:hint="eastAsia"/>
          <w:szCs w:val="24"/>
        </w:rPr>
        <w:t>M</w:t>
      </w:r>
      <w:r w:rsidRPr="0014493A">
        <w:rPr>
          <w:rFonts w:eastAsia="宋体" w:cs="Times New Roman"/>
          <w:szCs w:val="24"/>
        </w:rPr>
        <w:t>odel DFN</w:t>
      </w:r>
      <w:r w:rsidR="00C83EE4" w:rsidRPr="00C83EE4">
        <w:rPr>
          <w:rFonts w:eastAsia="宋体" w:cs="Times New Roman"/>
          <w:szCs w:val="24"/>
        </w:rPr>
        <w:t xml:space="preserve"> for porous electrodes can be classified into </w:t>
      </w:r>
      <w:r w:rsidR="00C83EE4">
        <w:rPr>
          <w:rFonts w:eastAsia="宋体" w:cs="Times New Roman" w:hint="eastAsia"/>
          <w:szCs w:val="24"/>
        </w:rPr>
        <w:t>two</w:t>
      </w:r>
      <w:r w:rsidR="00C83EE4" w:rsidRPr="00C83EE4">
        <w:rPr>
          <w:rFonts w:eastAsia="宋体" w:cs="Times New Roman"/>
          <w:szCs w:val="24"/>
        </w:rPr>
        <w:t xml:space="preserve"> cases </w:t>
      </w:r>
      <w:r w:rsidR="00C83EE4" w:rsidRPr="00C83EE4">
        <w:rPr>
          <w:rFonts w:eastAsia="宋体" w:cs="Times New Roman"/>
          <w:color w:val="00B0F0"/>
          <w:szCs w:val="24"/>
        </w:rPr>
        <w:t>[</w:t>
      </w:r>
      <w:r w:rsidR="0014493A">
        <w:rPr>
          <w:rFonts w:eastAsia="宋体" w:cs="Times New Roman" w:hint="eastAsia"/>
          <w:color w:val="00B0F0"/>
          <w:szCs w:val="24"/>
        </w:rPr>
        <w:t>7</w:t>
      </w:r>
      <w:r w:rsidR="00C83EE4" w:rsidRPr="00C83EE4">
        <w:rPr>
          <w:rFonts w:eastAsia="宋体" w:cs="Times New Roman"/>
          <w:color w:val="00B0F0"/>
          <w:szCs w:val="24"/>
        </w:rPr>
        <w:t>]</w:t>
      </w:r>
      <w:r w:rsidR="00C83EE4" w:rsidRPr="00C83EE4">
        <w:rPr>
          <w:rFonts w:eastAsia="宋体" w:cs="Times New Roman"/>
          <w:szCs w:val="24"/>
        </w:rPr>
        <w:t xml:space="preserve">: (i) </w:t>
      </w:r>
      <w:r>
        <w:rPr>
          <w:rFonts w:eastAsia="宋体" w:cs="Times New Roman" w:hint="eastAsia"/>
          <w:szCs w:val="24"/>
        </w:rPr>
        <w:t>c</w:t>
      </w:r>
      <w:r w:rsidRPr="007F3033">
        <w:rPr>
          <w:rFonts w:eastAsia="宋体" w:cs="Times New Roman"/>
          <w:szCs w:val="24"/>
        </w:rPr>
        <w:t>omplete</w:t>
      </w:r>
      <w:r w:rsidR="00C83EE4" w:rsidRPr="00C83EE4">
        <w:rPr>
          <w:rFonts w:eastAsia="宋体" w:cs="Times New Roman"/>
          <w:szCs w:val="24"/>
        </w:rPr>
        <w:t xml:space="preserve"> impedance model; and (ii) simplified impedance model. </w:t>
      </w:r>
      <w:r w:rsidR="00C51075" w:rsidRPr="00C51075">
        <w:rPr>
          <w:rFonts w:eastAsia="宋体" w:cs="Times New Roman"/>
          <w:szCs w:val="24"/>
        </w:rPr>
        <w:t>When ignoring Li</w:t>
      </w:r>
      <w:r w:rsidR="00C51075" w:rsidRPr="00C51075">
        <w:rPr>
          <w:rFonts w:eastAsia="宋体" w:cs="Times New Roman"/>
          <w:szCs w:val="24"/>
          <w:vertAlign w:val="superscript"/>
        </w:rPr>
        <w:t>+</w:t>
      </w:r>
      <w:r w:rsidR="00C51075" w:rsidRPr="00C51075">
        <w:rPr>
          <w:rFonts w:eastAsia="宋体" w:cs="Times New Roman"/>
          <w:szCs w:val="24"/>
        </w:rPr>
        <w:t xml:space="preserve"> concentration gradient in the pore electrolyte of the </w:t>
      </w:r>
      <w:r>
        <w:rPr>
          <w:rFonts w:eastAsia="宋体" w:cs="Times New Roman" w:hint="eastAsia"/>
          <w:szCs w:val="24"/>
        </w:rPr>
        <w:t>full cell</w:t>
      </w:r>
      <w:r w:rsidR="00C51075" w:rsidRPr="00C51075">
        <w:rPr>
          <w:rFonts w:eastAsia="宋体" w:cs="Times New Roman"/>
          <w:szCs w:val="24"/>
        </w:rPr>
        <w:t xml:space="preserve">, Model DFN can be degenerated into Model B. When ignoring Li concentration gradient in the active particle of </w:t>
      </w:r>
      <w:r>
        <w:rPr>
          <w:rFonts w:eastAsia="宋体" w:cs="Times New Roman" w:hint="eastAsia"/>
          <w:szCs w:val="24"/>
        </w:rPr>
        <w:t xml:space="preserve">negative and positive </w:t>
      </w:r>
      <w:r w:rsidR="00C51075" w:rsidRPr="00C51075">
        <w:rPr>
          <w:rFonts w:eastAsia="宋体" w:cs="Times New Roman"/>
          <w:szCs w:val="24"/>
        </w:rPr>
        <w:t>electrode</w:t>
      </w:r>
      <w:r>
        <w:rPr>
          <w:rFonts w:eastAsia="宋体" w:cs="Times New Roman" w:hint="eastAsia"/>
          <w:szCs w:val="24"/>
        </w:rPr>
        <w:t>s</w:t>
      </w:r>
      <w:r w:rsidR="00C51075" w:rsidRPr="00C51075">
        <w:rPr>
          <w:rFonts w:eastAsia="宋体" w:cs="Times New Roman"/>
          <w:szCs w:val="24"/>
        </w:rPr>
        <w:t>, Model B can be degenerated into Model E</w:t>
      </w:r>
      <w:r w:rsidR="00E834D6">
        <w:rPr>
          <w:rFonts w:eastAsia="宋体" w:cs="Times New Roman" w:hint="eastAsia"/>
          <w:szCs w:val="24"/>
        </w:rPr>
        <w:t xml:space="preserve"> </w:t>
      </w:r>
      <w:r w:rsidR="00E834D6" w:rsidRPr="00E834D6">
        <w:rPr>
          <w:rFonts w:eastAsia="宋体" w:cs="Times New Roman" w:hint="eastAsia"/>
          <w:color w:val="00B0F0"/>
          <w:szCs w:val="24"/>
        </w:rPr>
        <w:t>[</w:t>
      </w:r>
      <w:r w:rsidR="0014493A">
        <w:rPr>
          <w:rFonts w:eastAsia="宋体" w:cs="Times New Roman" w:hint="eastAsia"/>
          <w:color w:val="00B0F0"/>
          <w:szCs w:val="24"/>
        </w:rPr>
        <w:t>7</w:t>
      </w:r>
      <w:r w:rsidR="00E834D6" w:rsidRPr="00E834D6">
        <w:rPr>
          <w:rFonts w:eastAsia="宋体" w:cs="Times New Roman" w:hint="eastAsia"/>
          <w:color w:val="00B0F0"/>
          <w:szCs w:val="24"/>
        </w:rPr>
        <w:t>]</w:t>
      </w:r>
      <w:r w:rsidR="00C51075" w:rsidRPr="00C51075">
        <w:rPr>
          <w:rFonts w:eastAsia="宋体" w:cs="Times New Roman"/>
          <w:szCs w:val="24"/>
        </w:rPr>
        <w:t>.</w:t>
      </w:r>
    </w:p>
    <w:p w14:paraId="13F61633" w14:textId="2F8FFC8C" w:rsidR="00EA6F93" w:rsidRPr="00D72EB9" w:rsidRDefault="00EA6F93" w:rsidP="00EA6F93">
      <w:pPr>
        <w:jc w:val="center"/>
        <w:rPr>
          <w:rFonts w:cs="Times New Roman"/>
          <w:sz w:val="21"/>
          <w:szCs w:val="18"/>
        </w:rPr>
      </w:pPr>
      <w:r w:rsidRPr="00D72EB9">
        <w:rPr>
          <w:rFonts w:cs="Times New Roman"/>
          <w:b/>
          <w:bCs/>
          <w:sz w:val="21"/>
          <w:szCs w:val="18"/>
        </w:rPr>
        <w:t>Table 1</w:t>
      </w:r>
      <w:r w:rsidRPr="00D72EB9">
        <w:rPr>
          <w:rFonts w:cs="Times New Roman"/>
          <w:sz w:val="21"/>
          <w:szCs w:val="18"/>
        </w:rPr>
        <w:t xml:space="preserve">. </w:t>
      </w:r>
      <w:r w:rsidR="008F5D41">
        <w:rPr>
          <w:rFonts w:cs="Times New Roman"/>
          <w:sz w:val="21"/>
          <w:szCs w:val="20"/>
        </w:rPr>
        <w:t>DEIS-Toolbox</w:t>
      </w:r>
      <w:r w:rsidRPr="00D72EB9">
        <w:rPr>
          <w:rFonts w:cs="Times New Roman"/>
          <w:sz w:val="21"/>
          <w:szCs w:val="20"/>
        </w:rPr>
        <w:t xml:space="preserve">@LIB based on the </w:t>
      </w:r>
      <w:r w:rsidR="002F1CD4" w:rsidRPr="002F1CD4">
        <w:rPr>
          <w:rFonts w:cs="Times New Roman"/>
          <w:sz w:val="21"/>
          <w:szCs w:val="20"/>
        </w:rPr>
        <w:t xml:space="preserve">time-frequency domain </w:t>
      </w:r>
      <w:r w:rsidR="00E6092D">
        <w:rPr>
          <w:rFonts w:cs="Times New Roman" w:hint="eastAsia"/>
          <w:sz w:val="21"/>
          <w:szCs w:val="20"/>
        </w:rPr>
        <w:t>M</w:t>
      </w:r>
      <w:r w:rsidR="002F1CD4" w:rsidRPr="002F1CD4">
        <w:rPr>
          <w:rFonts w:cs="Times New Roman"/>
          <w:sz w:val="21"/>
          <w:szCs w:val="20"/>
        </w:rPr>
        <w:t>odel</w:t>
      </w:r>
      <w:r w:rsidR="00E6092D">
        <w:rPr>
          <w:rFonts w:cs="Times New Roman" w:hint="eastAsia"/>
          <w:sz w:val="21"/>
          <w:szCs w:val="20"/>
        </w:rPr>
        <w:t xml:space="preserve"> </w:t>
      </w:r>
      <w:r w:rsidR="00E6092D" w:rsidRPr="002F1CD4">
        <w:rPr>
          <w:rFonts w:cs="Times New Roman"/>
          <w:sz w:val="21"/>
          <w:szCs w:val="20"/>
        </w:rPr>
        <w:t>DFN</w:t>
      </w:r>
      <w:r w:rsidRPr="00D72EB9">
        <w:rPr>
          <w:rFonts w:cs="Times New Roman" w:hint="eastAsia"/>
          <w:sz w:val="21"/>
          <w:szCs w:val="20"/>
        </w:rPr>
        <w:t>.</w:t>
      </w:r>
    </w:p>
    <w:tbl>
      <w:tblPr>
        <w:tblW w:w="4592" w:type="pct"/>
        <w:jc w:val="center"/>
        <w:tblBorders>
          <w:top w:val="single" w:sz="8" w:space="0" w:color="000000" w:themeColor="text1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3"/>
        <w:gridCol w:w="5449"/>
      </w:tblGrid>
      <w:tr w:rsidR="00E6092D" w:rsidRPr="00812648" w14:paraId="008C0057" w14:textId="77777777" w:rsidTr="00E6092D">
        <w:trPr>
          <w:cantSplit/>
          <w:trHeight w:val="257"/>
          <w:jc w:val="center"/>
        </w:trPr>
        <w:tc>
          <w:tcPr>
            <w:tcW w:w="1922" w:type="pct"/>
            <w:tcBorders>
              <w:top w:val="single" w:sz="12" w:space="0" w:color="76923C" w:themeColor="accent3" w:themeShade="BF"/>
              <w:bottom w:val="single" w:sz="8" w:space="0" w:color="76923C" w:themeColor="accent3" w:themeShade="BF"/>
            </w:tcBorders>
            <w:vAlign w:val="center"/>
          </w:tcPr>
          <w:p w14:paraId="62BE5FD1" w14:textId="3521AC5F" w:rsidR="00EA6F93" w:rsidRPr="00812648" w:rsidRDefault="00E6092D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b/>
                <w:sz w:val="21"/>
                <w:szCs w:val="21"/>
              </w:rPr>
            </w:pPr>
            <w:r w:rsidRPr="00E6092D">
              <w:rPr>
                <w:rFonts w:cs="Times New Roman"/>
                <w:b/>
                <w:sz w:val="21"/>
                <w:szCs w:val="21"/>
              </w:rPr>
              <w:t>Calculating items</w:t>
            </w:r>
          </w:p>
        </w:tc>
        <w:tc>
          <w:tcPr>
            <w:tcW w:w="3078" w:type="pct"/>
            <w:tcBorders>
              <w:top w:val="single" w:sz="12" w:space="0" w:color="76923C" w:themeColor="accent3" w:themeShade="BF"/>
              <w:bottom w:val="single" w:sz="8" w:space="0" w:color="76923C" w:themeColor="accent3" w:themeShade="BF"/>
            </w:tcBorders>
            <w:vAlign w:val="center"/>
          </w:tcPr>
          <w:p w14:paraId="3C6EC518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b/>
                <w:sz w:val="21"/>
                <w:szCs w:val="21"/>
              </w:rPr>
            </w:pPr>
            <w:r w:rsidRPr="00812648">
              <w:rPr>
                <w:rFonts w:cs="Times New Roman"/>
                <w:b/>
                <w:sz w:val="21"/>
                <w:szCs w:val="21"/>
              </w:rPr>
              <w:t>Description</w:t>
            </w:r>
          </w:p>
        </w:tc>
      </w:tr>
      <w:tr w:rsidR="00E6092D" w:rsidRPr="00812648" w14:paraId="50BC982D" w14:textId="77777777" w:rsidTr="00E6092D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922" w:type="pct"/>
            <w:tcBorders>
              <w:top w:val="single" w:sz="8" w:space="0" w:color="76923C" w:themeColor="accent3" w:themeShade="BF"/>
            </w:tcBorders>
            <w:vAlign w:val="center"/>
          </w:tcPr>
          <w:p w14:paraId="15F5BC2F" w14:textId="7B9C5FC7" w:rsidR="00E6092D" w:rsidRPr="00812648" w:rsidRDefault="00E6092D" w:rsidP="00E6092D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F516EE">
              <w:rPr>
                <w:rFonts w:eastAsia="宋体" w:cs="Times New Roman" w:hint="eastAsia"/>
                <w:i/>
                <w:iCs/>
                <w:sz w:val="18"/>
                <w:szCs w:val="18"/>
              </w:rPr>
              <w:t>c</w:t>
            </w:r>
            <w:r w:rsidRPr="00F516EE">
              <w:rPr>
                <w:rFonts w:eastAsia="宋体" w:cs="Times New Roman" w:hint="eastAsia"/>
                <w:sz w:val="18"/>
                <w:szCs w:val="18"/>
                <w:vertAlign w:val="subscript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x</w:t>
            </w:r>
            <w:r>
              <w:rPr>
                <w:rFonts w:cs="Times New Roman" w:hint="eastAsia"/>
                <w:sz w:val="18"/>
                <w:szCs w:val="18"/>
              </w:rPr>
              <w:t>,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r</w:t>
            </w:r>
            <w:r>
              <w:rPr>
                <w:rFonts w:cs="Times New Roman" w:hint="eastAsia"/>
                <w:sz w:val="18"/>
                <w:szCs w:val="18"/>
              </w:rPr>
              <w:t>,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t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>
              <w:rPr>
                <w:rFonts w:eastAsia="宋体" w:cs="Times New Roman" w:hint="eastAsia"/>
                <w:sz w:val="18"/>
                <w:szCs w:val="18"/>
              </w:rPr>
              <w:t xml:space="preserve">, </w:t>
            </w:r>
            <w:r w:rsidRPr="00F516EE">
              <w:rPr>
                <w:rFonts w:eastAsia="宋体" w:cs="Times New Roman" w:hint="eastAsia"/>
                <w:i/>
                <w:iCs/>
                <w:sz w:val="18"/>
                <w:szCs w:val="18"/>
              </w:rPr>
              <w:t>c</w:t>
            </w:r>
            <w:r w:rsidRPr="00F516EE">
              <w:rPr>
                <w:rFonts w:eastAsia="宋体" w:cs="Times New Roman" w:hint="eastAsia"/>
                <w:sz w:val="18"/>
                <w:szCs w:val="18"/>
                <w:vertAlign w:val="subscript"/>
              </w:rPr>
              <w:t>e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x</w:t>
            </w:r>
            <w:r>
              <w:rPr>
                <w:rFonts w:cs="Times New Roman" w:hint="eastAsia"/>
                <w:sz w:val="18"/>
                <w:szCs w:val="18"/>
              </w:rPr>
              <w:t>,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t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>
              <w:rPr>
                <w:rFonts w:eastAsia="宋体" w:cs="Times New Roman" w:hint="eastAsia"/>
                <w:sz w:val="18"/>
                <w:szCs w:val="18"/>
              </w:rPr>
              <w:t xml:space="preserve">, </w:t>
            </w:r>
            <w:r w:rsidRPr="00F516EE">
              <w:rPr>
                <w:rFonts w:eastAsia="宋体" w:cs="Times New Roman"/>
                <w:i/>
                <w:iCs/>
                <w:sz w:val="18"/>
                <w:szCs w:val="18"/>
              </w:rPr>
              <w:sym w:font="Symbol" w:char="F066"/>
            </w:r>
            <w:r w:rsidRPr="00F516EE">
              <w:rPr>
                <w:rFonts w:eastAsia="宋体" w:cs="Times New Roman" w:hint="eastAsia"/>
                <w:sz w:val="18"/>
                <w:szCs w:val="18"/>
                <w:vertAlign w:val="subscript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x</w:t>
            </w:r>
            <w:r>
              <w:rPr>
                <w:rFonts w:cs="Times New Roman" w:hint="eastAsia"/>
                <w:sz w:val="18"/>
                <w:szCs w:val="18"/>
              </w:rPr>
              <w:t>,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t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>
              <w:rPr>
                <w:rFonts w:eastAsia="宋体" w:cs="Times New Roman" w:hint="eastAsia"/>
                <w:sz w:val="18"/>
                <w:szCs w:val="18"/>
              </w:rPr>
              <w:t xml:space="preserve">, </w:t>
            </w:r>
            <w:r w:rsidRPr="00F516EE">
              <w:rPr>
                <w:rFonts w:eastAsia="宋体" w:cs="Times New Roman"/>
                <w:i/>
                <w:iCs/>
                <w:sz w:val="18"/>
                <w:szCs w:val="18"/>
              </w:rPr>
              <w:sym w:font="Symbol" w:char="F066"/>
            </w:r>
            <w:r w:rsidRPr="00F516EE">
              <w:rPr>
                <w:rFonts w:eastAsia="宋体" w:cs="Times New Roman" w:hint="eastAsia"/>
                <w:sz w:val="18"/>
                <w:szCs w:val="18"/>
                <w:vertAlign w:val="subscript"/>
              </w:rPr>
              <w:t>e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x</w:t>
            </w:r>
            <w:r>
              <w:rPr>
                <w:rFonts w:cs="Times New Roman" w:hint="eastAsia"/>
                <w:sz w:val="18"/>
                <w:szCs w:val="18"/>
              </w:rPr>
              <w:t>,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t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>
              <w:rPr>
                <w:rFonts w:eastAsia="宋体" w:cs="Times New Roman" w:hint="eastAsia"/>
                <w:sz w:val="18"/>
                <w:szCs w:val="18"/>
              </w:rPr>
              <w:t xml:space="preserve">, </w:t>
            </w:r>
            <w:r w:rsidRPr="00F516EE">
              <w:rPr>
                <w:rFonts w:eastAsia="宋体" w:cs="Times New Roman" w:hint="eastAsia"/>
                <w:i/>
                <w:iCs/>
                <w:sz w:val="18"/>
                <w:szCs w:val="18"/>
              </w:rPr>
              <w:t>j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x</w:t>
            </w:r>
            <w:r>
              <w:rPr>
                <w:rFonts w:cs="Times New Roman" w:hint="eastAsia"/>
                <w:sz w:val="18"/>
                <w:szCs w:val="18"/>
              </w:rPr>
              <w:t>,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t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</w:p>
        </w:tc>
        <w:tc>
          <w:tcPr>
            <w:tcW w:w="3078" w:type="pct"/>
            <w:tcBorders>
              <w:top w:val="single" w:sz="8" w:space="0" w:color="76923C" w:themeColor="accent3" w:themeShade="BF"/>
            </w:tcBorders>
            <w:vAlign w:val="center"/>
          </w:tcPr>
          <w:p w14:paraId="0F4121DB" w14:textId="595258A0" w:rsidR="00E6092D" w:rsidRPr="00812648" w:rsidRDefault="00E6092D" w:rsidP="00E6092D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E6092D">
              <w:rPr>
                <w:rFonts w:eastAsia="宋体" w:cs="Times New Roman"/>
                <w:sz w:val="18"/>
                <w:szCs w:val="18"/>
              </w:rPr>
              <w:t>Internal state variables in the time domain Model DFN.</w:t>
            </w:r>
          </w:p>
        </w:tc>
      </w:tr>
      <w:tr w:rsidR="00E6092D" w:rsidRPr="00812648" w14:paraId="7E140C16" w14:textId="77777777" w:rsidTr="00E6092D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922" w:type="pct"/>
            <w:vAlign w:val="center"/>
          </w:tcPr>
          <w:p w14:paraId="247BE7BB" w14:textId="139FBD9B" w:rsidR="00E6092D" w:rsidRPr="00C83EE4" w:rsidRDefault="00E6092D" w:rsidP="00E6092D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i/>
                <w:iCs/>
                <w:sz w:val="18"/>
                <w:szCs w:val="18"/>
              </w:rPr>
              <w:t>v</w:t>
            </w:r>
            <w:r w:rsidRPr="00812648">
              <w:rPr>
                <w:rFonts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t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cs="Times New Roman"/>
                <w:sz w:val="18"/>
                <w:szCs w:val="18"/>
              </w:rPr>
              <w:t xml:space="preserve">, </w:t>
            </w:r>
            <w:r>
              <w:rPr>
                <w:rFonts w:cs="Times New Roman" w:hint="eastAsia"/>
                <w:i/>
                <w:iCs/>
                <w:sz w:val="18"/>
                <w:szCs w:val="18"/>
              </w:rPr>
              <w:t>v</w:t>
            </w:r>
            <w:r w:rsidRPr="00812648">
              <w:rPr>
                <w:rFonts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>
              <w:rPr>
                <w:rFonts w:cs="Times New Roman" w:hint="eastAsia"/>
                <w:i/>
                <w:iCs/>
                <w:sz w:val="18"/>
                <w:szCs w:val="18"/>
              </w:rPr>
              <w:t>t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cs="Times New Roman"/>
                <w:sz w:val="18"/>
                <w:szCs w:val="18"/>
              </w:rPr>
              <w:t xml:space="preserve">, </w:t>
            </w:r>
            <w:r>
              <w:rPr>
                <w:rFonts w:cs="Times New Roman" w:hint="eastAsia"/>
                <w:i/>
                <w:iCs/>
                <w:sz w:val="18"/>
                <w:szCs w:val="18"/>
              </w:rPr>
              <w:t>v</w:t>
            </w:r>
            <w:r w:rsidRPr="00812648">
              <w:rPr>
                <w:rFonts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t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cs="Times New Roman"/>
                <w:sz w:val="18"/>
                <w:szCs w:val="18"/>
              </w:rPr>
              <w:t xml:space="preserve">, </w:t>
            </w:r>
            <w:r>
              <w:rPr>
                <w:rFonts w:cs="Times New Roman" w:hint="eastAsia"/>
                <w:i/>
                <w:iCs/>
                <w:sz w:val="18"/>
                <w:szCs w:val="18"/>
              </w:rPr>
              <w:t>v</w:t>
            </w:r>
            <w:r>
              <w:rPr>
                <w:rFonts w:cs="Times New Roman" w:hint="eastAsia"/>
                <w:sz w:val="18"/>
                <w:szCs w:val="18"/>
                <w:vertAlign w:val="subscript"/>
              </w:rPr>
              <w:t>4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t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</w:p>
        </w:tc>
        <w:tc>
          <w:tcPr>
            <w:tcW w:w="3078" w:type="pct"/>
            <w:vAlign w:val="center"/>
          </w:tcPr>
          <w:p w14:paraId="4075B0FF" w14:textId="541BBB6E" w:rsidR="00E6092D" w:rsidRDefault="00E6092D" w:rsidP="00E6092D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E6092D">
              <w:rPr>
                <w:rFonts w:cs="Times New Roman"/>
                <w:sz w:val="18"/>
                <w:szCs w:val="18"/>
              </w:rPr>
              <w:t>The terminal voltages of the battery components.</w:t>
            </w:r>
          </w:p>
        </w:tc>
      </w:tr>
      <w:tr w:rsidR="00E6092D" w:rsidRPr="00812648" w14:paraId="362B0D45" w14:textId="77777777" w:rsidTr="00E6092D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922" w:type="pct"/>
            <w:vAlign w:val="center"/>
          </w:tcPr>
          <w:p w14:paraId="1E2C4439" w14:textId="3EAB3980" w:rsidR="00E6092D" w:rsidRPr="00D5742D" w:rsidRDefault="00000000" w:rsidP="00E6092D">
            <w:pPr>
              <w:spacing w:beforeLines="10" w:before="32" w:afterLines="10" w:after="32" w:line="0" w:lineRule="atLeast"/>
              <w:jc w:val="left"/>
              <w:rPr>
                <w:rFonts w:cs="Times New Roman"/>
                <w:i/>
                <w:iCs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C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e>
              </m:d>
            </m:oMath>
            <w:r w:rsidR="00E6092D" w:rsidRPr="00020E8B">
              <w:rPr>
                <w:sz w:val="16"/>
                <w:szCs w:val="16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C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e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e>
              </m:d>
            </m:oMath>
            <w:r w:rsidR="00E6092D" w:rsidRPr="00020E8B">
              <w:rPr>
                <w:sz w:val="16"/>
                <w:szCs w:val="16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e>
              </m:d>
            </m:oMath>
            <w:r w:rsidR="00E6092D" w:rsidRPr="00020E8B">
              <w:rPr>
                <w:sz w:val="16"/>
                <w:szCs w:val="16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e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e>
              </m:d>
            </m:oMath>
            <w:r w:rsidR="00E6092D" w:rsidRPr="00020E8B">
              <w:rPr>
                <w:sz w:val="16"/>
                <w:szCs w:val="16"/>
              </w:rPr>
              <w:t xml:space="preserve"> </w:t>
            </w:r>
            <m:oMath>
              <m:acc>
                <m:accPr>
                  <m:chr m:val="̇"/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J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e>
              </m:d>
            </m:oMath>
          </w:p>
        </w:tc>
        <w:tc>
          <w:tcPr>
            <w:tcW w:w="3078" w:type="pct"/>
            <w:vAlign w:val="center"/>
          </w:tcPr>
          <w:p w14:paraId="234200F2" w14:textId="36C23487" w:rsidR="00E6092D" w:rsidRDefault="00E6092D" w:rsidP="00E6092D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E6092D">
              <w:rPr>
                <w:rFonts w:cs="Times New Roman"/>
                <w:sz w:val="18"/>
                <w:szCs w:val="18"/>
              </w:rPr>
              <w:t>Internal state variables in the frequency domain Model DFN.</w:t>
            </w:r>
          </w:p>
        </w:tc>
      </w:tr>
      <w:tr w:rsidR="00991CFC" w:rsidRPr="00812648" w14:paraId="28596B96" w14:textId="77777777" w:rsidTr="00E6092D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922" w:type="pct"/>
            <w:vAlign w:val="center"/>
          </w:tcPr>
          <w:p w14:paraId="5FC3B468" w14:textId="342E5E57" w:rsidR="00991CFC" w:rsidRPr="00D5742D" w:rsidRDefault="00991CFC" w:rsidP="00991CFC">
            <w:pPr>
              <w:spacing w:beforeLines="10" w:before="32" w:afterLines="10" w:after="32" w:line="0" w:lineRule="atLeast"/>
              <w:jc w:val="left"/>
              <w:rPr>
                <w:rFonts w:eastAsia="宋体"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d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F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>
              <w:rPr>
                <w:rFonts w:eastAsia="宋体" w:cs="Times New Roman" w:hint="eastAsia"/>
                <w:sz w:val="18"/>
                <w:szCs w:val="18"/>
                <w:vertAlign w:val="subscript"/>
              </w:rPr>
              <w:t>R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int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</w:p>
        </w:tc>
        <w:tc>
          <w:tcPr>
            <w:tcW w:w="3078" w:type="pct"/>
            <w:vAlign w:val="center"/>
          </w:tcPr>
          <w:p w14:paraId="71ECE6A6" w14:textId="0D048257" w:rsidR="00991CFC" w:rsidRDefault="00991CFC" w:rsidP="00991CFC">
            <w:pPr>
              <w:spacing w:beforeLines="10" w:before="32" w:afterLines="10" w:after="32" w:line="0" w:lineRule="atLeast"/>
              <w:rPr>
                <w:rFonts w:eastAsia="宋体" w:cs="Times New Roman"/>
                <w:sz w:val="18"/>
                <w:szCs w:val="18"/>
              </w:rPr>
            </w:pPr>
            <w:r w:rsidRPr="00991CFC">
              <w:rPr>
                <w:rFonts w:cs="Times New Roman"/>
                <w:sz w:val="18"/>
                <w:szCs w:val="18"/>
              </w:rPr>
              <w:t xml:space="preserve">The static/dynamic solid diffusion, Faradic, Randle, and whole particle impedance </w:t>
            </w:r>
            <w:r w:rsidR="00020E8B">
              <w:rPr>
                <w:rFonts w:cs="Times New Roman" w:hint="eastAsia"/>
                <w:sz w:val="18"/>
                <w:szCs w:val="18"/>
              </w:rPr>
              <w:t>on</w:t>
            </w:r>
            <w:r w:rsidRPr="00991CFC">
              <w:rPr>
                <w:rFonts w:cs="Times New Roman"/>
                <w:sz w:val="18"/>
                <w:szCs w:val="18"/>
              </w:rPr>
              <w:t xml:space="preserve"> the particle scale.</w:t>
            </w:r>
          </w:p>
        </w:tc>
      </w:tr>
      <w:tr w:rsidR="00991CFC" w:rsidRPr="00812648" w14:paraId="34C0A0F9" w14:textId="77777777" w:rsidTr="00E6092D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922" w:type="pct"/>
            <w:vAlign w:val="center"/>
          </w:tcPr>
          <w:p w14:paraId="417C5E9C" w14:textId="443E7D94" w:rsidR="00991CFC" w:rsidRPr="00812648" w:rsidRDefault="00991CFC" w:rsidP="00991CFC">
            <w:pPr>
              <w:spacing w:beforeLines="10" w:before="32" w:afterLines="10" w:after="32" w:line="0" w:lineRule="atLeast"/>
              <w:jc w:val="left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812648">
              <w:rPr>
                <w:rFonts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cs="Times New Roman"/>
                <w:sz w:val="18"/>
                <w:szCs w:val="18"/>
              </w:rPr>
              <w:t xml:space="preserve">, </w:t>
            </w:r>
            <w:r w:rsidRPr="00812648">
              <w:rPr>
                <w:rFonts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cs="Times New Roman"/>
                <w:sz w:val="18"/>
                <w:szCs w:val="18"/>
              </w:rPr>
              <w:t xml:space="preserve">, </w:t>
            </w:r>
            <w:r w:rsidRPr="00812648">
              <w:rPr>
                <w:rFonts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cs="Times New Roman"/>
                <w:sz w:val="18"/>
                <w:szCs w:val="18"/>
              </w:rPr>
              <w:t xml:space="preserve">, </w:t>
            </w:r>
            <w:r w:rsidRPr="00812648">
              <w:rPr>
                <w:rFonts w:cs="Times New Roman"/>
                <w:i/>
                <w:iCs/>
                <w:sz w:val="18"/>
                <w:szCs w:val="18"/>
              </w:rPr>
              <w:t>Z</w:t>
            </w:r>
            <w:r>
              <w:rPr>
                <w:rFonts w:cs="Times New Roman" w:hint="eastAsia"/>
                <w:sz w:val="18"/>
                <w:szCs w:val="18"/>
                <w:vertAlign w:val="subscript"/>
              </w:rPr>
              <w:t>4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</w:p>
        </w:tc>
        <w:tc>
          <w:tcPr>
            <w:tcW w:w="3078" w:type="pct"/>
            <w:vAlign w:val="center"/>
          </w:tcPr>
          <w:p w14:paraId="5B465891" w14:textId="35E5E27E" w:rsidR="00991CFC" w:rsidRPr="00812648" w:rsidRDefault="00991CFC" w:rsidP="00991CFC">
            <w:pPr>
              <w:spacing w:beforeLines="10" w:before="32" w:afterLines="10" w:after="32" w:line="0" w:lineRule="atLeast"/>
              <w:rPr>
                <w:rFonts w:eastAsia="宋体" w:cs="Times New Roman"/>
                <w:sz w:val="18"/>
                <w:szCs w:val="18"/>
              </w:rPr>
            </w:pPr>
            <w:r w:rsidRPr="00991CFC">
              <w:rPr>
                <w:rFonts w:cs="Times New Roman"/>
                <w:sz w:val="18"/>
                <w:szCs w:val="18"/>
              </w:rPr>
              <w:t>The SEIS/DEIS of the battery components in the frequency domain Model DFN.</w:t>
            </w:r>
          </w:p>
        </w:tc>
      </w:tr>
      <w:tr w:rsidR="00991CFC" w:rsidRPr="00812648" w14:paraId="24C9106D" w14:textId="77777777" w:rsidTr="00E6092D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922" w:type="pct"/>
            <w:tcBorders>
              <w:top w:val="nil"/>
              <w:bottom w:val="single" w:sz="12" w:space="0" w:color="76923C" w:themeColor="accent3" w:themeShade="BF"/>
            </w:tcBorders>
            <w:vAlign w:val="center"/>
          </w:tcPr>
          <w:p w14:paraId="730EBF5C" w14:textId="1AD7C31B" w:rsidR="00991CFC" w:rsidRPr="00812648" w:rsidRDefault="00991CFC" w:rsidP="00991CFC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Ds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De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 w:rsidRPr="00B6084E">
              <w:rPr>
                <w:rFonts w:cs="Times New Roman" w:hint="eastAsia"/>
                <w:i/>
                <w:iCs/>
                <w:sz w:val="18"/>
                <w:szCs w:val="18"/>
              </w:rPr>
              <w:t>s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</w:p>
        </w:tc>
        <w:tc>
          <w:tcPr>
            <w:tcW w:w="3078" w:type="pct"/>
            <w:tcBorders>
              <w:top w:val="nil"/>
              <w:bottom w:val="single" w:sz="12" w:space="0" w:color="76923C" w:themeColor="accent3" w:themeShade="BF"/>
            </w:tcBorders>
            <w:vAlign w:val="center"/>
          </w:tcPr>
          <w:p w14:paraId="17D0152D" w14:textId="03B0E2ED" w:rsidR="00991CFC" w:rsidRPr="00812648" w:rsidRDefault="00991CFC" w:rsidP="00991CFC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991CFC">
              <w:rPr>
                <w:rFonts w:cs="Times New Roman"/>
                <w:sz w:val="18"/>
                <w:szCs w:val="18"/>
              </w:rPr>
              <w:t>The static/dynamic solid diffusion and electrolyte diffusion impedance.</w:t>
            </w:r>
          </w:p>
        </w:tc>
      </w:tr>
    </w:tbl>
    <w:p w14:paraId="3D45EDF8" w14:textId="591DEC97" w:rsidR="00020E8B" w:rsidRPr="00812648" w:rsidRDefault="00020E8B" w:rsidP="00020E8B">
      <w:pPr>
        <w:ind w:firstLineChars="200" w:firstLine="480"/>
        <w:rPr>
          <w:rFonts w:cs="Times New Roman"/>
        </w:rPr>
      </w:pPr>
      <w:r w:rsidRPr="00D836E7">
        <w:rPr>
          <w:rFonts w:cs="Times New Roman"/>
        </w:rPr>
        <w:t xml:space="preserve">The main feature of </w:t>
      </w:r>
      <w:r>
        <w:rPr>
          <w:rFonts w:eastAsia="宋体" w:cs="Times New Roman"/>
          <w:szCs w:val="24"/>
        </w:rPr>
        <w:t>DEIS-Toolbox</w:t>
      </w:r>
      <w:r w:rsidRPr="00FA57E2">
        <w:rPr>
          <w:rFonts w:eastAsia="宋体" w:cs="Times New Roman"/>
          <w:szCs w:val="24"/>
        </w:rPr>
        <w:t>@LIB</w:t>
      </w:r>
      <w:r w:rsidRPr="00D836E7">
        <w:rPr>
          <w:rFonts w:cs="Times New Roman"/>
        </w:rPr>
        <w:t xml:space="preserve"> is</w:t>
      </w:r>
      <w:r>
        <w:rPr>
          <w:rFonts w:cs="Times New Roman"/>
        </w:rPr>
        <w:t xml:space="preserve"> </w:t>
      </w:r>
      <w:r w:rsidRPr="00D836E7">
        <w:rPr>
          <w:rFonts w:cs="Times New Roman"/>
        </w:rPr>
        <w:t xml:space="preserve">an accurate and computationally efficient simulation </w:t>
      </w:r>
      <w:r w:rsidRPr="00D836E7">
        <w:rPr>
          <w:rFonts w:cs="Times New Roman"/>
        </w:rPr>
        <w:lastRenderedPageBreak/>
        <w:t xml:space="preserve">of the </w:t>
      </w:r>
      <w:r>
        <w:rPr>
          <w:rFonts w:eastAsia="宋体" w:cs="Times New Roman" w:hint="eastAsia"/>
          <w:szCs w:val="24"/>
        </w:rPr>
        <w:t>t</w:t>
      </w:r>
      <w:r w:rsidRPr="002F1CD4">
        <w:rPr>
          <w:rFonts w:eastAsia="宋体" w:cs="Times New Roman"/>
          <w:szCs w:val="24"/>
        </w:rPr>
        <w:t xml:space="preserve">ime-frequency domain </w:t>
      </w:r>
      <w:r>
        <w:rPr>
          <w:rFonts w:eastAsia="宋体" w:cs="Times New Roman" w:hint="eastAsia"/>
          <w:szCs w:val="24"/>
        </w:rPr>
        <w:t>M</w:t>
      </w:r>
      <w:r w:rsidRPr="002F1CD4">
        <w:rPr>
          <w:rFonts w:eastAsia="宋体" w:cs="Times New Roman"/>
          <w:szCs w:val="24"/>
        </w:rPr>
        <w:t>odel</w:t>
      </w:r>
      <w:r w:rsidRPr="00E6092D">
        <w:rPr>
          <w:rFonts w:cs="Times New Roman"/>
        </w:rPr>
        <w:t xml:space="preserve"> </w:t>
      </w:r>
      <w:r w:rsidRPr="00D836E7">
        <w:rPr>
          <w:rFonts w:cs="Times New Roman"/>
        </w:rPr>
        <w:t xml:space="preserve">DFN </w:t>
      </w:r>
      <w:r w:rsidRPr="002347F9">
        <w:rPr>
          <w:rFonts w:cs="Times New Roman"/>
          <w:color w:val="00B0F0"/>
        </w:rPr>
        <w:t>[</w:t>
      </w:r>
      <w:r>
        <w:rPr>
          <w:rFonts w:cs="Times New Roman" w:hint="eastAsia"/>
          <w:color w:val="00B0F0"/>
        </w:rPr>
        <w:t>2</w:t>
      </w:r>
      <w:r w:rsidRPr="002347F9">
        <w:rPr>
          <w:rFonts w:eastAsia="宋体" w:cs="Times New Roman"/>
          <w:color w:val="00B0F0"/>
          <w:szCs w:val="24"/>
        </w:rPr>
        <w:t>–</w:t>
      </w:r>
      <w:r>
        <w:rPr>
          <w:rFonts w:eastAsia="宋体" w:cs="Times New Roman" w:hint="eastAsia"/>
          <w:color w:val="00B0F0"/>
          <w:szCs w:val="24"/>
        </w:rPr>
        <w:t>7</w:t>
      </w:r>
      <w:r w:rsidRPr="002347F9">
        <w:rPr>
          <w:rFonts w:cs="Times New Roman"/>
          <w:color w:val="00B0F0"/>
        </w:rPr>
        <w:t>]</w:t>
      </w:r>
      <w:r w:rsidRPr="00D836E7">
        <w:rPr>
          <w:rFonts w:cs="Times New Roman"/>
        </w:rPr>
        <w:t xml:space="preserve"> based on the </w:t>
      </w:r>
      <w:r w:rsidRPr="00E25FFE">
        <w:rPr>
          <w:rFonts w:cs="Times New Roman"/>
        </w:rPr>
        <w:t>numerical</w:t>
      </w:r>
      <w:r>
        <w:rPr>
          <w:rFonts w:cs="Times New Roman" w:hint="eastAsia"/>
        </w:rPr>
        <w:t xml:space="preserve"> </w:t>
      </w:r>
      <w:r w:rsidRPr="00D836E7">
        <w:rPr>
          <w:rFonts w:cs="Times New Roman"/>
        </w:rPr>
        <w:t xml:space="preserve">implementation and results presented in </w:t>
      </w:r>
      <w:r w:rsidR="00E56303">
        <w:t>Reference</w:t>
      </w:r>
      <w:r>
        <w:t xml:space="preserve"> </w:t>
      </w:r>
      <w:r w:rsidRPr="002347F9">
        <w:rPr>
          <w:rFonts w:cs="Times New Roman"/>
          <w:color w:val="00B0F0"/>
        </w:rPr>
        <w:t>[</w:t>
      </w:r>
      <w:r>
        <w:rPr>
          <w:rFonts w:cs="Times New Roman"/>
          <w:color w:val="00B0F0"/>
        </w:rPr>
        <w:t>1</w:t>
      </w:r>
      <w:r w:rsidRPr="002347F9">
        <w:rPr>
          <w:rFonts w:cs="Times New Roman"/>
          <w:color w:val="00B0F0"/>
        </w:rPr>
        <w:t>]</w:t>
      </w:r>
      <w:r w:rsidRPr="00D836E7">
        <w:rPr>
          <w:rFonts w:cs="Times New Roman"/>
        </w:rPr>
        <w:t>.</w:t>
      </w:r>
      <w:r>
        <w:rPr>
          <w:rFonts w:cs="Times New Roman"/>
        </w:rPr>
        <w:t xml:space="preserve"> </w:t>
      </w:r>
      <w:r w:rsidRPr="00812648">
        <w:rPr>
          <w:rFonts w:cs="Times New Roman"/>
        </w:rPr>
        <w:t xml:space="preserve">These results have been summarized in </w:t>
      </w:r>
      <w:r w:rsidRPr="00EA6F93">
        <w:rPr>
          <w:rFonts w:cs="Times New Roman"/>
          <w:color w:val="00B0F0"/>
        </w:rPr>
        <w:t>Table 1</w:t>
      </w:r>
      <w:r w:rsidRPr="00812648">
        <w:rPr>
          <w:rFonts w:cs="Times New Roman"/>
        </w:rPr>
        <w:t>.</w:t>
      </w:r>
    </w:p>
    <w:p w14:paraId="7F5B914B" w14:textId="29E3289A" w:rsidR="00277970" w:rsidRDefault="00277970" w:rsidP="00277970">
      <w:pPr>
        <w:pStyle w:val="3"/>
      </w:pPr>
      <w:r>
        <w:rPr>
          <w:rFonts w:hint="eastAsia"/>
        </w:rPr>
        <w:t>1</w:t>
      </w:r>
      <w:r>
        <w:t xml:space="preserve">.2 </w:t>
      </w:r>
      <w:r>
        <w:rPr>
          <w:rFonts w:hint="eastAsia"/>
        </w:rPr>
        <w:t>How</w:t>
      </w:r>
      <w:r>
        <w:t xml:space="preserve"> </w:t>
      </w:r>
      <w:r>
        <w:rPr>
          <w:rFonts w:hint="eastAsia"/>
        </w:rPr>
        <w:t>many</w:t>
      </w:r>
      <w:r>
        <w:t xml:space="preserve"> </w:t>
      </w:r>
      <w:r>
        <w:rPr>
          <w:rFonts w:hint="eastAsia"/>
        </w:rPr>
        <w:t>s</w:t>
      </w:r>
      <w:r w:rsidRPr="00FA57E2">
        <w:t>ub-functions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 w:rsidR="008F5D41">
        <w:t>DEIS-Toolbox</w:t>
      </w:r>
      <w:r w:rsidRPr="000C0ABD">
        <w:t>@LIB</w:t>
      </w:r>
      <w:r>
        <w:rPr>
          <w:rFonts w:hint="eastAsia"/>
        </w:rPr>
        <w:t>？</w:t>
      </w:r>
    </w:p>
    <w:p w14:paraId="2DF77116" w14:textId="3F00B0FD" w:rsidR="00E678BD" w:rsidRDefault="00CA3F38" w:rsidP="00CA3F38">
      <w:pPr>
        <w:ind w:firstLineChars="200" w:firstLine="480"/>
        <w:rPr>
          <w:rFonts w:cs="Times New Roman"/>
        </w:rPr>
      </w:pPr>
      <w:r w:rsidRPr="00FA57E2">
        <w:rPr>
          <w:rFonts w:cs="Times New Roman"/>
        </w:rPr>
        <w:t xml:space="preserve">In detail, </w:t>
      </w:r>
      <w:r w:rsidR="008F5D41">
        <w:rPr>
          <w:rFonts w:cs="Times New Roman"/>
        </w:rPr>
        <w:t>DEIS-Toolbox</w:t>
      </w:r>
      <w:r w:rsidRPr="00FA57E2">
        <w:rPr>
          <w:rFonts w:cs="Times New Roman"/>
        </w:rPr>
        <w:t>@LIB mainly consists of 1</w:t>
      </w:r>
      <w:r w:rsidR="00991CFC">
        <w:rPr>
          <w:rFonts w:cs="Times New Roman" w:hint="eastAsia"/>
        </w:rPr>
        <w:t>8</w:t>
      </w:r>
      <w:r w:rsidRPr="00FA57E2">
        <w:rPr>
          <w:rFonts w:cs="Times New Roman"/>
        </w:rPr>
        <w:t xml:space="preserve"> sub-functions, i.e., </w:t>
      </w:r>
      <w:r w:rsidR="00E678BD" w:rsidRPr="00E678BD">
        <w:rPr>
          <w:rFonts w:cs="Times New Roman"/>
        </w:rPr>
        <w:t>compute_soc.m</w:t>
      </w:r>
      <w:r w:rsidRPr="00FA57E2">
        <w:rPr>
          <w:rFonts w:cs="Times New Roman"/>
        </w:rPr>
        <w:t xml:space="preserve">, </w:t>
      </w:r>
      <w:r w:rsidR="00E678BD" w:rsidRPr="00E678BD">
        <w:rPr>
          <w:rFonts w:cs="Times New Roman"/>
        </w:rPr>
        <w:t>computer_cap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DFN_time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dispstat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fcn_Acs_j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fcn_Aw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fcn_F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fcn_J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fcn_system_matrices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fcn_system_matrices_change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fcn_system_vectors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parameters_init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qinterp1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variable_init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variables_full_time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DFN_frequency.m</w:t>
      </w:r>
      <w:r w:rsidR="00E678BD">
        <w:rPr>
          <w:rFonts w:cs="Times New Roman" w:hint="eastAsia"/>
        </w:rPr>
        <w:t xml:space="preserve">, </w:t>
      </w:r>
      <w:r w:rsidR="00E678BD" w:rsidRPr="00E678BD">
        <w:rPr>
          <w:rFonts w:cs="Times New Roman"/>
        </w:rPr>
        <w:t>frequency_input.m</w:t>
      </w:r>
      <w:r w:rsidR="00E678BD">
        <w:rPr>
          <w:rFonts w:cs="Times New Roman" w:hint="eastAsia"/>
        </w:rPr>
        <w:t xml:space="preserve">, </w:t>
      </w:r>
      <w:r w:rsidR="00991CFC">
        <w:rPr>
          <w:rFonts w:cs="Times New Roman" w:hint="eastAsia"/>
        </w:rPr>
        <w:t>and</w:t>
      </w:r>
      <w:r w:rsidR="00991CFC" w:rsidRPr="00E678BD">
        <w:rPr>
          <w:rFonts w:cs="Times New Roman"/>
        </w:rPr>
        <w:t xml:space="preserve"> </w:t>
      </w:r>
      <w:r w:rsidR="00E678BD" w:rsidRPr="00E678BD">
        <w:rPr>
          <w:rFonts w:cs="Times New Roman"/>
        </w:rPr>
        <w:t>variables_full_frequency.m</w:t>
      </w:r>
      <w:r w:rsidR="00991CFC">
        <w:rPr>
          <w:rFonts w:cs="Times New Roman" w:hint="eastAsia"/>
        </w:rPr>
        <w:t>.</w:t>
      </w:r>
    </w:p>
    <w:p w14:paraId="55E1862C" w14:textId="7E64DB33" w:rsidR="00CA3F38" w:rsidRPr="00FA57E2" w:rsidRDefault="00CA3F38" w:rsidP="00CA3F38">
      <w:pPr>
        <w:pStyle w:val="4"/>
      </w:pPr>
      <w:r>
        <w:t xml:space="preserve">(1) </w:t>
      </w:r>
      <w:r w:rsidR="00E678BD" w:rsidRPr="00E678BD">
        <w:t>compute_soc.m</w:t>
      </w:r>
    </w:p>
    <w:p w14:paraId="5CE15575" w14:textId="5D7EEA46" w:rsidR="00FA7F8E" w:rsidRPr="00FA7F8E" w:rsidRDefault="00FA7F8E" w:rsidP="00FA7F8E">
      <w:pPr>
        <w:rPr>
          <w:rFonts w:cs="Times New Roman"/>
        </w:rPr>
      </w:pPr>
      <w:r w:rsidRPr="00FA7F8E">
        <w:rPr>
          <w:rFonts w:cs="Times New Roman"/>
        </w:rPr>
        <w:t>This function computes the state of charge (soc) of the full cell</w:t>
      </w:r>
      <w:r>
        <w:rPr>
          <w:rFonts w:cs="Times New Roman" w:hint="eastAsia"/>
        </w:rPr>
        <w:t xml:space="preserve"> </w:t>
      </w:r>
      <w:r w:rsidRPr="00FA7F8E">
        <w:rPr>
          <w:rFonts w:cs="Times New Roman"/>
        </w:rPr>
        <w:t>based on the solid phase concentration of the negative electrode.</w:t>
      </w:r>
    </w:p>
    <w:p w14:paraId="2BFD5166" w14:textId="68EE60D6" w:rsidR="00FA7F8E" w:rsidRPr="00FA7F8E" w:rsidRDefault="00FA7F8E" w:rsidP="00FA7F8E">
      <w:pPr>
        <w:rPr>
          <w:rFonts w:cs="Times New Roman"/>
        </w:rPr>
      </w:pPr>
      <w:r w:rsidRPr="00FA7F8E">
        <w:rPr>
          <w:rFonts w:cs="Times New Roman"/>
        </w:rPr>
        <w:t>Inputs:</w:t>
      </w:r>
    </w:p>
    <w:p w14:paraId="30288ED9" w14:textId="1C05D0AE" w:rsidR="00FA7F8E" w:rsidRPr="00FA7F8E" w:rsidRDefault="00FA7F8E" w:rsidP="00FA7F8E">
      <w:pPr>
        <w:ind w:firstLineChars="200" w:firstLine="480"/>
        <w:rPr>
          <w:rFonts w:cs="Times New Roman"/>
        </w:rPr>
      </w:pPr>
      <w:r w:rsidRPr="00FA7F8E">
        <w:rPr>
          <w:rFonts w:cs="Times New Roman"/>
        </w:rPr>
        <w:t>- p is a MATLAB struct containing the initial parameters.</w:t>
      </w:r>
    </w:p>
    <w:p w14:paraId="1EFCD7AD" w14:textId="17BBBFBA" w:rsidR="00FA7F8E" w:rsidRPr="00FA7F8E" w:rsidRDefault="00FA7F8E" w:rsidP="00FA7F8E">
      <w:pPr>
        <w:ind w:firstLineChars="200" w:firstLine="480"/>
        <w:rPr>
          <w:rFonts w:cs="Times New Roman"/>
        </w:rPr>
      </w:pPr>
      <w:r w:rsidRPr="00FA7F8E">
        <w:rPr>
          <w:rFonts w:cs="Times New Roman"/>
        </w:rPr>
        <w:t>- cs is solid electrolyte, [mol/m</w:t>
      </w:r>
      <w:r w:rsidR="004D6B2C">
        <w:rPr>
          <w:rFonts w:cs="Times New Roman" w:hint="eastAsia"/>
        </w:rPr>
        <w:t>^</w:t>
      </w:r>
      <w:r w:rsidRPr="004D6B2C">
        <w:rPr>
          <w:rFonts w:cs="Times New Roman"/>
        </w:rPr>
        <w:t>3</w:t>
      </w:r>
      <w:r w:rsidRPr="00FA7F8E">
        <w:rPr>
          <w:rFonts w:cs="Times New Roman"/>
        </w:rPr>
        <w:t>].</w:t>
      </w:r>
    </w:p>
    <w:p w14:paraId="1EF5903D" w14:textId="358D866E" w:rsidR="00FA7F8E" w:rsidRPr="00FA7F8E" w:rsidRDefault="00FA7F8E" w:rsidP="00FA7F8E">
      <w:pPr>
        <w:rPr>
          <w:rFonts w:cs="Times New Roman"/>
        </w:rPr>
      </w:pPr>
      <w:r w:rsidRPr="00FA7F8E">
        <w:rPr>
          <w:rFonts w:cs="Times New Roman"/>
        </w:rPr>
        <w:t>Outputs:</w:t>
      </w:r>
    </w:p>
    <w:p w14:paraId="06D10E57" w14:textId="4DD1AB6F" w:rsidR="00E678BD" w:rsidRPr="00FA7F8E" w:rsidRDefault="00FA7F8E" w:rsidP="00FA7F8E">
      <w:pPr>
        <w:ind w:firstLineChars="200" w:firstLine="480"/>
        <w:rPr>
          <w:rFonts w:cs="Times New Roman"/>
        </w:rPr>
      </w:pPr>
      <w:r w:rsidRPr="00FA7F8E">
        <w:rPr>
          <w:rFonts w:cs="Times New Roman"/>
        </w:rPr>
        <w:t>- soc is the state of charge (soc) of the full cell, [-].</w:t>
      </w:r>
    </w:p>
    <w:p w14:paraId="3CFBECE2" w14:textId="70F12A64" w:rsidR="00CA3F38" w:rsidRPr="00FA57E2" w:rsidRDefault="00CA3F38" w:rsidP="00CA3F38">
      <w:pPr>
        <w:pStyle w:val="4"/>
      </w:pPr>
      <w:r>
        <w:t xml:space="preserve">(2) </w:t>
      </w:r>
      <w:r w:rsidR="00B554AF" w:rsidRPr="00B554AF">
        <w:t>computer_cap.m</w:t>
      </w:r>
    </w:p>
    <w:p w14:paraId="45EFADA7" w14:textId="38919A6E" w:rsidR="00B554AF" w:rsidRPr="00B554AF" w:rsidRDefault="00B554AF" w:rsidP="00B554AF">
      <w:pPr>
        <w:rPr>
          <w:rFonts w:cs="Times New Roman"/>
        </w:rPr>
      </w:pPr>
      <w:r w:rsidRPr="00B554AF">
        <w:rPr>
          <w:rFonts w:cs="Times New Roman"/>
        </w:rPr>
        <w:t>This function computes the ampere-hour total capacity of the cell</w:t>
      </w:r>
      <w:r>
        <w:rPr>
          <w:rFonts w:cs="Times New Roman" w:hint="eastAsia"/>
        </w:rPr>
        <w:t xml:space="preserve"> </w:t>
      </w:r>
      <w:r w:rsidRPr="00B554AF">
        <w:rPr>
          <w:rFonts w:cs="Times New Roman"/>
        </w:rPr>
        <w:t>and the 1C charge/discharge current density.</w:t>
      </w:r>
    </w:p>
    <w:p w14:paraId="08F31769" w14:textId="44DE39DD" w:rsidR="00B554AF" w:rsidRPr="00B554AF" w:rsidRDefault="00B554AF" w:rsidP="00B554AF">
      <w:pPr>
        <w:rPr>
          <w:rFonts w:cs="Times New Roman"/>
        </w:rPr>
      </w:pPr>
      <w:r w:rsidRPr="00B554AF">
        <w:rPr>
          <w:rFonts w:cs="Times New Roman"/>
        </w:rPr>
        <w:t>Inputs:</w:t>
      </w:r>
    </w:p>
    <w:p w14:paraId="70D5C7EC" w14:textId="1C5EAD34" w:rsidR="00B554AF" w:rsidRPr="00B554AF" w:rsidRDefault="00B554AF" w:rsidP="00B554AF">
      <w:pPr>
        <w:ind w:firstLineChars="200" w:firstLine="480"/>
        <w:rPr>
          <w:rFonts w:cs="Times New Roman"/>
        </w:rPr>
      </w:pPr>
      <w:r w:rsidRPr="00B554AF">
        <w:rPr>
          <w:rFonts w:cs="Times New Roman"/>
        </w:rPr>
        <w:t>- p is a MATLAB struct containing the initial parameters.</w:t>
      </w:r>
    </w:p>
    <w:p w14:paraId="54638C17" w14:textId="7727562A" w:rsidR="00B554AF" w:rsidRPr="00B554AF" w:rsidRDefault="00B554AF" w:rsidP="00B554AF">
      <w:pPr>
        <w:ind w:firstLineChars="200" w:firstLine="480"/>
        <w:rPr>
          <w:rFonts w:cs="Times New Roman"/>
        </w:rPr>
      </w:pPr>
      <w:r w:rsidRPr="00B554AF">
        <w:rPr>
          <w:rFonts w:cs="Times New Roman"/>
        </w:rPr>
        <w:t>- mode is the selection switch for charging or discharging mode.</w:t>
      </w:r>
    </w:p>
    <w:p w14:paraId="0EFDE127" w14:textId="3B2184E4" w:rsidR="00B554AF" w:rsidRPr="00B554AF" w:rsidRDefault="00B554AF" w:rsidP="00B554AF">
      <w:pPr>
        <w:rPr>
          <w:rFonts w:cs="Times New Roman"/>
        </w:rPr>
      </w:pPr>
      <w:r w:rsidRPr="00B554AF">
        <w:rPr>
          <w:rFonts w:cs="Times New Roman"/>
        </w:rPr>
        <w:t>Outputs:</w:t>
      </w:r>
    </w:p>
    <w:p w14:paraId="04CE4815" w14:textId="18D8D252" w:rsidR="00CA3F38" w:rsidRPr="00FA57E2" w:rsidRDefault="00B554AF" w:rsidP="00B554AF">
      <w:pPr>
        <w:ind w:firstLineChars="200" w:firstLine="480"/>
        <w:rPr>
          <w:rFonts w:cs="Times New Roman"/>
        </w:rPr>
      </w:pPr>
      <w:r w:rsidRPr="00B554AF">
        <w:rPr>
          <w:rFonts w:cs="Times New Roman"/>
        </w:rPr>
        <w:t>- NP is a MATLAB struct containing the output variables,</w:t>
      </w:r>
      <w:r>
        <w:rPr>
          <w:rFonts w:cs="Times New Roman" w:hint="eastAsia"/>
        </w:rPr>
        <w:t xml:space="preserve"> </w:t>
      </w:r>
      <w:r w:rsidRPr="00B554AF">
        <w:rPr>
          <w:rFonts w:cs="Times New Roman"/>
        </w:rPr>
        <w:t>such as the 1C charge/discharge current density</w:t>
      </w:r>
      <w:r w:rsidR="00CA3F38" w:rsidRPr="00FA57E2">
        <w:rPr>
          <w:rFonts w:cs="Times New Roman"/>
        </w:rPr>
        <w:t>.</w:t>
      </w:r>
    </w:p>
    <w:p w14:paraId="78B013AF" w14:textId="441BB5A9" w:rsidR="00CA3F38" w:rsidRPr="00FA57E2" w:rsidRDefault="00CA3F38" w:rsidP="00CA3F38">
      <w:pPr>
        <w:pStyle w:val="4"/>
      </w:pPr>
      <w:r>
        <w:t xml:space="preserve">(3) </w:t>
      </w:r>
      <w:r w:rsidR="00D54B54" w:rsidRPr="00D54B54">
        <w:t>DFN_time.m</w:t>
      </w:r>
    </w:p>
    <w:p w14:paraId="4904D460" w14:textId="3330A679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This function simulates the time domain charge/discharge curve of the DFN model.</w:t>
      </w:r>
    </w:p>
    <w:p w14:paraId="0FB0E4C0" w14:textId="2AB8BDC5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Inputs:</w:t>
      </w:r>
    </w:p>
    <w:p w14:paraId="10445F23" w14:textId="463E829D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p is a MATLAB struct containing the initial parameters.</w:t>
      </w:r>
    </w:p>
    <w:p w14:paraId="2A027CD6" w14:textId="6F987146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soc_init is the initial state of charge (soc) of the full cell, [-].</w:t>
      </w:r>
    </w:p>
    <w:p w14:paraId="3C7BDD48" w14:textId="1B17800F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lastRenderedPageBreak/>
        <w:t>- Crate is the charge/discharge rate, [-].</w:t>
      </w:r>
    </w:p>
    <w:p w14:paraId="76E4EE31" w14:textId="1A466EDB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mode is the selection switch for charging or discharging mode.</w:t>
      </w:r>
    </w:p>
    <w:p w14:paraId="6432827D" w14:textId="1537D72C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Outputs:</w:t>
      </w:r>
    </w:p>
    <w:p w14:paraId="1A8EAD92" w14:textId="45DEF3B2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volt is a MATLAB struct containing the output variables,</w:t>
      </w:r>
      <w:r>
        <w:rPr>
          <w:rFonts w:cs="Times New Roman" w:hint="eastAsia"/>
        </w:rPr>
        <w:t xml:space="preserve"> </w:t>
      </w:r>
      <w:r w:rsidRPr="00D54B54">
        <w:rPr>
          <w:rFonts w:cs="Times New Roman"/>
        </w:rPr>
        <w:t>such as the output voltage.</w:t>
      </w:r>
    </w:p>
    <w:p w14:paraId="0D355C94" w14:textId="50398391" w:rsidR="00CA3F38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vari is a MATLAB struct containing the internal variables,</w:t>
      </w:r>
      <w:r>
        <w:rPr>
          <w:rFonts w:cs="Times New Roman" w:hint="eastAsia"/>
        </w:rPr>
        <w:t xml:space="preserve"> </w:t>
      </w:r>
      <w:r w:rsidRPr="00D54B54">
        <w:rPr>
          <w:rFonts w:cs="Times New Roman"/>
        </w:rPr>
        <w:t>such as the concentrations and the potentials</w:t>
      </w:r>
      <w:r w:rsidR="00CA3F38" w:rsidRPr="00FA57E2">
        <w:rPr>
          <w:rFonts w:cs="Times New Roman"/>
        </w:rPr>
        <w:t>.</w:t>
      </w:r>
    </w:p>
    <w:p w14:paraId="42C9AF5F" w14:textId="41926943" w:rsidR="003837C1" w:rsidRPr="00FA57E2" w:rsidRDefault="003837C1" w:rsidP="003837C1">
      <w:pPr>
        <w:pStyle w:val="4"/>
      </w:pPr>
      <w:r>
        <w:t>(</w:t>
      </w:r>
      <w:r>
        <w:rPr>
          <w:rFonts w:hint="eastAsia"/>
        </w:rPr>
        <w:t>4</w:t>
      </w:r>
      <w:r>
        <w:t xml:space="preserve">) </w:t>
      </w:r>
      <w:r w:rsidRPr="003837C1">
        <w:t>dispstat</w:t>
      </w:r>
      <w:r w:rsidRPr="00D54B54">
        <w:t>.m</w:t>
      </w:r>
    </w:p>
    <w:p w14:paraId="4E59A980" w14:textId="05EEFAD1" w:rsidR="003837C1" w:rsidRPr="00D54B54" w:rsidRDefault="003837C1" w:rsidP="003837C1">
      <w:pPr>
        <w:rPr>
          <w:rFonts w:cs="Times New Roman"/>
        </w:rPr>
      </w:pPr>
      <w:r w:rsidRPr="003837C1">
        <w:rPr>
          <w:rFonts w:cs="Times New Roman"/>
        </w:rPr>
        <w:t>This function prints a message to the Command Window</w:t>
      </w:r>
      <w:r w:rsidRPr="00D54B54">
        <w:rPr>
          <w:rFonts w:cs="Times New Roman"/>
        </w:rPr>
        <w:t>.</w:t>
      </w:r>
    </w:p>
    <w:p w14:paraId="532D569B" w14:textId="22A45E38" w:rsidR="00CA3F38" w:rsidRPr="00FA57E2" w:rsidRDefault="00CA3F38" w:rsidP="00CA3F38">
      <w:pPr>
        <w:pStyle w:val="4"/>
      </w:pPr>
      <w:r>
        <w:t>(</w:t>
      </w:r>
      <w:r w:rsidR="003837C1">
        <w:rPr>
          <w:rFonts w:hint="eastAsia"/>
        </w:rPr>
        <w:t>5</w:t>
      </w:r>
      <w:r>
        <w:t xml:space="preserve">) </w:t>
      </w:r>
      <w:r w:rsidR="00D54B54" w:rsidRPr="00D54B54">
        <w:t>fcn_Acs_j</w:t>
      </w:r>
      <w:r w:rsidRPr="00FA57E2">
        <w:t>.m</w:t>
      </w:r>
    </w:p>
    <w:p w14:paraId="437A8690" w14:textId="1A7843E6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This function computes the matrix A_cs at the position x_j in the electrode.</w:t>
      </w:r>
    </w:p>
    <w:p w14:paraId="4E892BBC" w14:textId="0FB40BE0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Inputs:</w:t>
      </w:r>
    </w:p>
    <w:p w14:paraId="7F5FBAF0" w14:textId="0F62FEB5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nr is the number of grid points along the radial coordinate, [-].</w:t>
      </w:r>
    </w:p>
    <w:p w14:paraId="32FF6A9D" w14:textId="187659E2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Outputs:</w:t>
      </w:r>
    </w:p>
    <w:p w14:paraId="389EDD25" w14:textId="7681E862" w:rsidR="00CA3F38" w:rsidRPr="00FA57E2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Acs_j is the matrix A_cs at the position x_j for c_s</w:t>
      </w:r>
      <w:r w:rsidR="00CA3F38" w:rsidRPr="00FA57E2">
        <w:rPr>
          <w:rFonts w:cs="Times New Roman"/>
        </w:rPr>
        <w:t>.</w:t>
      </w:r>
    </w:p>
    <w:p w14:paraId="4196B360" w14:textId="42B34773" w:rsidR="00CA3F38" w:rsidRPr="00FA57E2" w:rsidRDefault="00CA3F38" w:rsidP="00CA3F38">
      <w:pPr>
        <w:pStyle w:val="4"/>
      </w:pPr>
      <w:r>
        <w:t>(</w:t>
      </w:r>
      <w:r w:rsidR="003837C1">
        <w:rPr>
          <w:rFonts w:hint="eastAsia"/>
        </w:rPr>
        <w:t>6</w:t>
      </w:r>
      <w:r>
        <w:t xml:space="preserve">) </w:t>
      </w:r>
      <w:r w:rsidR="00D54B54" w:rsidRPr="00D54B54">
        <w:t>fcn_Aw</w:t>
      </w:r>
      <w:r w:rsidRPr="00FA57E2">
        <w:t>.m</w:t>
      </w:r>
    </w:p>
    <w:p w14:paraId="64F68899" w14:textId="5810B8D8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This function computes the matrix A_w in the full cell or battery components.</w:t>
      </w:r>
    </w:p>
    <w:p w14:paraId="60E3508A" w14:textId="134F4397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Inputs:</w:t>
      </w:r>
    </w:p>
    <w:p w14:paraId="0B959ABF" w14:textId="05BC6141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alpha1 is α_I, refers to D_e,eff, κ_eff, κ_D,eff or σ_eff.</w:t>
      </w:r>
    </w:p>
    <w:p w14:paraId="055E5859" w14:textId="3F97277A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alpha0 is α_O×δ_x, see to Equation</w:t>
      </w:r>
      <w:r w:rsidR="00EC5C3C">
        <w:rPr>
          <w:rFonts w:cs="Times New Roman" w:hint="eastAsia"/>
        </w:rPr>
        <w:t xml:space="preserve"> </w:t>
      </w:r>
      <w:r w:rsidRPr="00D54B54">
        <w:rPr>
          <w:rFonts w:cs="Times New Roman"/>
        </w:rPr>
        <w:t>(</w:t>
      </w:r>
      <w:r w:rsidR="00EC5C3C">
        <w:rPr>
          <w:rFonts w:cs="Times New Roman" w:hint="eastAsia"/>
        </w:rPr>
        <w:t>28-1</w:t>
      </w:r>
      <w:r w:rsidRPr="00D54B54">
        <w:rPr>
          <w:rFonts w:cs="Times New Roman"/>
        </w:rPr>
        <w:t>).</w:t>
      </w:r>
    </w:p>
    <w:p w14:paraId="571652F7" w14:textId="26EBA8D9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dx is interval size along the x-dimension.</w:t>
      </w:r>
    </w:p>
    <w:p w14:paraId="0E79B0A4" w14:textId="715D6648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Outputs:</w:t>
      </w:r>
    </w:p>
    <w:p w14:paraId="62EE4EA5" w14:textId="0345F548" w:rsid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Aw is the matrix A_w for c_e, φ_s and φ_e.</w:t>
      </w:r>
    </w:p>
    <w:p w14:paraId="6DA67E28" w14:textId="21D362C0" w:rsidR="00CA3F38" w:rsidRPr="00FA57E2" w:rsidRDefault="00CA3F38" w:rsidP="00CA3F38">
      <w:pPr>
        <w:pStyle w:val="4"/>
      </w:pPr>
      <w:r>
        <w:t>(</w:t>
      </w:r>
      <w:r w:rsidR="003837C1">
        <w:rPr>
          <w:rFonts w:hint="eastAsia"/>
        </w:rPr>
        <w:t>7</w:t>
      </w:r>
      <w:r>
        <w:t xml:space="preserve">) </w:t>
      </w:r>
      <w:r w:rsidR="00D54B54" w:rsidRPr="00D54B54">
        <w:t>fcn_F</w:t>
      </w:r>
      <w:r w:rsidRPr="00FA57E2">
        <w:t>.m</w:t>
      </w:r>
    </w:p>
    <w:p w14:paraId="4D57DBAA" w14:textId="6C782537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This function computes F_x.</w:t>
      </w:r>
    </w:p>
    <w:p w14:paraId="3E92F661" w14:textId="77777777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Inputs:</w:t>
      </w:r>
    </w:p>
    <w:p w14:paraId="2E379F24" w14:textId="2A0A6958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p is a MATLAB struct containing the initial parameters</w:t>
      </w:r>
      <w:r>
        <w:rPr>
          <w:rFonts w:cs="Times New Roman" w:hint="eastAsia"/>
        </w:rPr>
        <w:t xml:space="preserve"> </w:t>
      </w:r>
      <w:r w:rsidRPr="00D54B54">
        <w:rPr>
          <w:rFonts w:cs="Times New Roman"/>
        </w:rPr>
        <w:t>and their corresponding vector form.</w:t>
      </w:r>
    </w:p>
    <w:p w14:paraId="1CE8F606" w14:textId="6830CE35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m is a MATLAB struct containing the system matrix,</w:t>
      </w:r>
      <w:r>
        <w:rPr>
          <w:rFonts w:cs="Times New Roman" w:hint="eastAsia"/>
        </w:rPr>
        <w:t xml:space="preserve"> </w:t>
      </w:r>
      <w:r w:rsidRPr="00D54B54">
        <w:rPr>
          <w:rFonts w:cs="Times New Roman"/>
        </w:rPr>
        <w:t>such as the discretization matrix of the governing equations.</w:t>
      </w:r>
    </w:p>
    <w:p w14:paraId="303317F3" w14:textId="365D8766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x is the dependent variable being solved for.</w:t>
      </w:r>
    </w:p>
    <w:p w14:paraId="332AA1F7" w14:textId="534D824E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cs_prevt is solid electrolyte of the previous moment, [mol/m</w:t>
      </w:r>
      <w:r w:rsidR="004D6B2C" w:rsidRPr="004D6B2C">
        <w:rPr>
          <w:rFonts w:cs="Times New Roman" w:hint="eastAsia"/>
        </w:rPr>
        <w:t>^3</w:t>
      </w:r>
      <w:r w:rsidRPr="00D54B54">
        <w:rPr>
          <w:rFonts w:cs="Times New Roman"/>
        </w:rPr>
        <w:t>].</w:t>
      </w:r>
    </w:p>
    <w:p w14:paraId="05944EA9" w14:textId="3042F8CE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lastRenderedPageBreak/>
        <w:t>- ce_prevt is electrolyte electrolyte of the previous moment, [mol/m</w:t>
      </w:r>
      <w:r w:rsidR="004D6B2C">
        <w:rPr>
          <w:rFonts w:cs="Times New Roman" w:hint="eastAsia"/>
        </w:rPr>
        <w:t>^3</w:t>
      </w:r>
      <w:r w:rsidRPr="00D54B54">
        <w:rPr>
          <w:rFonts w:cs="Times New Roman"/>
        </w:rPr>
        <w:t>].</w:t>
      </w:r>
    </w:p>
    <w:p w14:paraId="259A5947" w14:textId="1E6BAD71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phis_prevt is solid potential of the previous moment, [V].</w:t>
      </w:r>
    </w:p>
    <w:p w14:paraId="2D5FAEE5" w14:textId="39E4ED2D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phie_prevt is electrolyte potential of the previous moment, [V].</w:t>
      </w:r>
    </w:p>
    <w:p w14:paraId="0C3D3A3A" w14:textId="08BC4663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phisf_prevt is potential in the film close to the solid phase</w:t>
      </w:r>
      <w:r>
        <w:rPr>
          <w:rFonts w:cs="Times New Roman" w:hint="eastAsia"/>
        </w:rPr>
        <w:t xml:space="preserve"> </w:t>
      </w:r>
      <w:r w:rsidRPr="00D54B54">
        <w:rPr>
          <w:rFonts w:cs="Times New Roman"/>
        </w:rPr>
        <w:t>of the previous moment, [V].</w:t>
      </w:r>
    </w:p>
    <w:p w14:paraId="34DD27F2" w14:textId="00728F7C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i_app is the applied (dis) charge current density, [A/m</w:t>
      </w:r>
      <w:r w:rsidR="004D6B2C">
        <w:rPr>
          <w:rFonts w:cs="Times New Roman" w:hint="eastAsia"/>
        </w:rPr>
        <w:t>^2</w:t>
      </w:r>
      <w:r w:rsidRPr="00D54B54">
        <w:rPr>
          <w:rFonts w:cs="Times New Roman"/>
        </w:rPr>
        <w:t>].</w:t>
      </w:r>
    </w:p>
    <w:p w14:paraId="2352429C" w14:textId="77777777" w:rsidR="00D54B54" w:rsidRPr="00D54B54" w:rsidRDefault="00D54B54" w:rsidP="00D54B54">
      <w:pPr>
        <w:rPr>
          <w:rFonts w:cs="Times New Roman"/>
        </w:rPr>
      </w:pPr>
      <w:r w:rsidRPr="00D54B54">
        <w:rPr>
          <w:rFonts w:cs="Times New Roman"/>
        </w:rPr>
        <w:t>Outputs:</w:t>
      </w:r>
    </w:p>
    <w:p w14:paraId="25D23064" w14:textId="41B171DE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F_x is function matrix.</w:t>
      </w:r>
    </w:p>
    <w:p w14:paraId="0B973E61" w14:textId="550360D3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cs is solid electrolyte, [mol/m</w:t>
      </w:r>
      <w:r w:rsidR="004D6B2C">
        <w:rPr>
          <w:rFonts w:cs="Times New Roman" w:hint="eastAsia"/>
        </w:rPr>
        <w:t>^3</w:t>
      </w:r>
      <w:r w:rsidRPr="00D54B54">
        <w:rPr>
          <w:rFonts w:cs="Times New Roman"/>
        </w:rPr>
        <w:t>].</w:t>
      </w:r>
    </w:p>
    <w:p w14:paraId="4440BEBE" w14:textId="1117D608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ce is electrolyte electrolyte, [mol/m</w:t>
      </w:r>
      <w:r w:rsidR="004D6B2C">
        <w:rPr>
          <w:rFonts w:cs="Times New Roman" w:hint="eastAsia"/>
        </w:rPr>
        <w:t>^3</w:t>
      </w:r>
      <w:r w:rsidRPr="00D54B54">
        <w:rPr>
          <w:rFonts w:cs="Times New Roman"/>
        </w:rPr>
        <w:t>].</w:t>
      </w:r>
    </w:p>
    <w:p w14:paraId="02E25F03" w14:textId="378CBA2A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phis is solid potential, [V].</w:t>
      </w:r>
    </w:p>
    <w:p w14:paraId="41639D5A" w14:textId="0FC945F0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phie is electrolyte potential, [V].</w:t>
      </w:r>
    </w:p>
    <w:p w14:paraId="2598666F" w14:textId="067FC4A2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j is pore wall flux, [mol/m</w:t>
      </w:r>
      <w:r w:rsidR="004D6B2C">
        <w:rPr>
          <w:rFonts w:cs="Times New Roman" w:hint="eastAsia"/>
        </w:rPr>
        <w:t>^2</w:t>
      </w:r>
      <w:r w:rsidRPr="00D54B54">
        <w:rPr>
          <w:rFonts w:cs="Times New Roman"/>
        </w:rPr>
        <w:t>/s].</w:t>
      </w:r>
    </w:p>
    <w:p w14:paraId="629E678B" w14:textId="504AE571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phisf is potential in the film close to the solid phase, [V].</w:t>
      </w:r>
    </w:p>
    <w:p w14:paraId="71F73AAD" w14:textId="5CA69BEC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jF is molar flux of Li-ions de-intercalating out of the solid phase, [mol/m</w:t>
      </w:r>
      <w:r w:rsidR="004D6B2C">
        <w:rPr>
          <w:rFonts w:cs="Times New Roman" w:hint="eastAsia"/>
        </w:rPr>
        <w:t>^2</w:t>
      </w:r>
      <w:r w:rsidRPr="00D54B54">
        <w:rPr>
          <w:rFonts w:cs="Times New Roman"/>
        </w:rPr>
        <w:t>/s].</w:t>
      </w:r>
    </w:p>
    <w:p w14:paraId="3492F05D" w14:textId="6824E026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eta is overpotential, η, [V].</w:t>
      </w:r>
    </w:p>
    <w:p w14:paraId="041C00D2" w14:textId="254877B3" w:rsidR="00D54B54" w:rsidRP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Uocp is open-circuit potential, [V].</w:t>
      </w:r>
    </w:p>
    <w:p w14:paraId="450F85F0" w14:textId="27ACA526" w:rsidR="00D54B54" w:rsidRDefault="00D54B54" w:rsidP="00D54B54">
      <w:pPr>
        <w:ind w:firstLineChars="200" w:firstLine="480"/>
        <w:rPr>
          <w:rFonts w:cs="Times New Roman"/>
        </w:rPr>
      </w:pPr>
      <w:r w:rsidRPr="00D54B54">
        <w:rPr>
          <w:rFonts w:cs="Times New Roman"/>
        </w:rPr>
        <w:t>- m is a MATLAB struct containing the system matrix,</w:t>
      </w:r>
      <w:r>
        <w:rPr>
          <w:rFonts w:cs="Times New Roman" w:hint="eastAsia"/>
        </w:rPr>
        <w:t xml:space="preserve"> </w:t>
      </w:r>
      <w:r w:rsidRPr="00D54B54">
        <w:rPr>
          <w:rFonts w:cs="Times New Roman"/>
        </w:rPr>
        <w:t>such as the discretization matrix of the governing equations.</w:t>
      </w:r>
    </w:p>
    <w:p w14:paraId="5E49DEBA" w14:textId="601A8AF6" w:rsidR="00CA3F38" w:rsidRPr="00FA57E2" w:rsidRDefault="00CA3F38" w:rsidP="00CA3F38">
      <w:pPr>
        <w:pStyle w:val="4"/>
      </w:pPr>
      <w:r>
        <w:t>(</w:t>
      </w:r>
      <w:r w:rsidR="003837C1">
        <w:rPr>
          <w:rFonts w:hint="eastAsia"/>
        </w:rPr>
        <w:t>8</w:t>
      </w:r>
      <w:r>
        <w:t xml:space="preserve">) </w:t>
      </w:r>
      <w:r w:rsidR="003837C1" w:rsidRPr="003837C1">
        <w:t>fcn_J</w:t>
      </w:r>
      <w:r w:rsidRPr="00FA57E2">
        <w:t>.m</w:t>
      </w:r>
    </w:p>
    <w:p w14:paraId="0F038C31" w14:textId="5D7B85DA" w:rsidR="003837C1" w:rsidRPr="003837C1" w:rsidRDefault="003837C1" w:rsidP="003837C1">
      <w:pPr>
        <w:rPr>
          <w:rFonts w:cs="Times New Roman"/>
        </w:rPr>
      </w:pPr>
      <w:r w:rsidRPr="003837C1">
        <w:rPr>
          <w:rFonts w:cs="Times New Roman"/>
        </w:rPr>
        <w:t>This function computes the Jacobian matrix J_x of F_x.</w:t>
      </w:r>
    </w:p>
    <w:p w14:paraId="1625ECD3" w14:textId="77777777" w:rsidR="003837C1" w:rsidRPr="003837C1" w:rsidRDefault="003837C1" w:rsidP="003837C1">
      <w:pPr>
        <w:rPr>
          <w:rFonts w:cs="Times New Roman"/>
        </w:rPr>
      </w:pPr>
      <w:r w:rsidRPr="003837C1">
        <w:rPr>
          <w:rFonts w:cs="Times New Roman"/>
        </w:rPr>
        <w:t>Inputs:</w:t>
      </w:r>
    </w:p>
    <w:p w14:paraId="06AA2A88" w14:textId="66CBF7E2" w:rsidR="003837C1" w:rsidRPr="003837C1" w:rsidRDefault="003837C1" w:rsidP="003837C1">
      <w:pPr>
        <w:ind w:firstLineChars="200" w:firstLine="480"/>
        <w:rPr>
          <w:rFonts w:cs="Times New Roman"/>
        </w:rPr>
      </w:pPr>
      <w:r w:rsidRPr="003837C1">
        <w:rPr>
          <w:rFonts w:cs="Times New Roman"/>
        </w:rPr>
        <w:t>- p is a MATLAB struct containing the initial parameters</w:t>
      </w:r>
      <w:r>
        <w:rPr>
          <w:rFonts w:cs="Times New Roman" w:hint="eastAsia"/>
        </w:rPr>
        <w:t xml:space="preserve"> </w:t>
      </w:r>
      <w:r w:rsidRPr="003837C1">
        <w:rPr>
          <w:rFonts w:cs="Times New Roman"/>
        </w:rPr>
        <w:t>and their corresponding vector form.</w:t>
      </w:r>
    </w:p>
    <w:p w14:paraId="1431F1F9" w14:textId="39F18021" w:rsidR="003837C1" w:rsidRPr="003837C1" w:rsidRDefault="003837C1" w:rsidP="003837C1">
      <w:pPr>
        <w:ind w:firstLineChars="200" w:firstLine="480"/>
        <w:rPr>
          <w:rFonts w:cs="Times New Roman"/>
        </w:rPr>
      </w:pPr>
      <w:r w:rsidRPr="003837C1">
        <w:rPr>
          <w:rFonts w:cs="Times New Roman"/>
        </w:rPr>
        <w:t>- m is a MATLAB struct containing the system matrix,</w:t>
      </w:r>
      <w:r>
        <w:rPr>
          <w:rFonts w:cs="Times New Roman" w:hint="eastAsia"/>
        </w:rPr>
        <w:t xml:space="preserve"> </w:t>
      </w:r>
      <w:r w:rsidRPr="003837C1">
        <w:rPr>
          <w:rFonts w:cs="Times New Roman"/>
        </w:rPr>
        <w:t>such as the discretization matrix of the governing equations.</w:t>
      </w:r>
    </w:p>
    <w:p w14:paraId="5B1C8CCF" w14:textId="2745A73B" w:rsidR="003837C1" w:rsidRPr="003837C1" w:rsidRDefault="003837C1" w:rsidP="003837C1">
      <w:pPr>
        <w:ind w:firstLineChars="200" w:firstLine="480"/>
        <w:rPr>
          <w:rFonts w:cs="Times New Roman"/>
        </w:rPr>
      </w:pPr>
      <w:r w:rsidRPr="003837C1">
        <w:rPr>
          <w:rFonts w:cs="Times New Roman"/>
        </w:rPr>
        <w:t>- cs is solid electrolyte, [mol/m</w:t>
      </w:r>
      <w:r w:rsidR="004D6B2C">
        <w:rPr>
          <w:rFonts w:cs="Times New Roman" w:hint="eastAsia"/>
        </w:rPr>
        <w:t>^3</w:t>
      </w:r>
      <w:r w:rsidRPr="003837C1">
        <w:rPr>
          <w:rFonts w:cs="Times New Roman"/>
        </w:rPr>
        <w:t>].</w:t>
      </w:r>
    </w:p>
    <w:p w14:paraId="7152D99B" w14:textId="6391D1E9" w:rsidR="003837C1" w:rsidRPr="003837C1" w:rsidRDefault="003837C1" w:rsidP="003837C1">
      <w:pPr>
        <w:ind w:firstLineChars="200" w:firstLine="480"/>
        <w:rPr>
          <w:rFonts w:cs="Times New Roman"/>
        </w:rPr>
      </w:pPr>
      <w:r w:rsidRPr="003837C1">
        <w:rPr>
          <w:rFonts w:cs="Times New Roman"/>
        </w:rPr>
        <w:t>- ce is electrolyte electrolyte, [mol/m</w:t>
      </w:r>
      <w:r w:rsidR="004D6B2C">
        <w:rPr>
          <w:rFonts w:cs="Times New Roman" w:hint="eastAsia"/>
        </w:rPr>
        <w:t>^3</w:t>
      </w:r>
      <w:r w:rsidRPr="003837C1">
        <w:rPr>
          <w:rFonts w:cs="Times New Roman"/>
        </w:rPr>
        <w:t>].</w:t>
      </w:r>
    </w:p>
    <w:p w14:paraId="12730B8B" w14:textId="731AD296" w:rsidR="003837C1" w:rsidRPr="003837C1" w:rsidRDefault="003837C1" w:rsidP="003837C1">
      <w:pPr>
        <w:ind w:firstLineChars="200" w:firstLine="480"/>
        <w:rPr>
          <w:rFonts w:cs="Times New Roman"/>
        </w:rPr>
      </w:pPr>
      <w:r w:rsidRPr="003837C1">
        <w:rPr>
          <w:rFonts w:cs="Times New Roman"/>
        </w:rPr>
        <w:t>- jF is molar flux of Li-ions de-intercalating out of the solid phase, [mol/m</w:t>
      </w:r>
      <w:r w:rsidR="004D6B2C">
        <w:rPr>
          <w:rFonts w:cs="Times New Roman" w:hint="eastAsia"/>
        </w:rPr>
        <w:t>^2</w:t>
      </w:r>
      <w:r w:rsidRPr="003837C1">
        <w:rPr>
          <w:rFonts w:cs="Times New Roman"/>
        </w:rPr>
        <w:t>/s].</w:t>
      </w:r>
    </w:p>
    <w:p w14:paraId="11CE4545" w14:textId="00CD4277" w:rsidR="003837C1" w:rsidRPr="003837C1" w:rsidRDefault="003837C1" w:rsidP="003837C1">
      <w:pPr>
        <w:ind w:firstLineChars="200" w:firstLine="480"/>
        <w:rPr>
          <w:rFonts w:cs="Times New Roman"/>
        </w:rPr>
      </w:pPr>
      <w:r w:rsidRPr="003837C1">
        <w:rPr>
          <w:rFonts w:cs="Times New Roman"/>
        </w:rPr>
        <w:t>- eta is overpotential, η, [V].</w:t>
      </w:r>
    </w:p>
    <w:p w14:paraId="31441A32" w14:textId="77777777" w:rsidR="003837C1" w:rsidRPr="003837C1" w:rsidRDefault="003837C1" w:rsidP="003837C1">
      <w:pPr>
        <w:rPr>
          <w:rFonts w:cs="Times New Roman"/>
        </w:rPr>
      </w:pPr>
      <w:r w:rsidRPr="003837C1">
        <w:rPr>
          <w:rFonts w:cs="Times New Roman"/>
        </w:rPr>
        <w:t>Outputs:</w:t>
      </w:r>
    </w:p>
    <w:p w14:paraId="553AB9BE" w14:textId="4F6559FA" w:rsidR="00CA3F38" w:rsidRPr="003837C1" w:rsidRDefault="003837C1" w:rsidP="003837C1">
      <w:pPr>
        <w:ind w:firstLineChars="200" w:firstLine="480"/>
        <w:rPr>
          <w:rFonts w:cs="Times New Roman"/>
        </w:rPr>
      </w:pPr>
      <w:r w:rsidRPr="003837C1">
        <w:rPr>
          <w:rFonts w:cs="Times New Roman"/>
        </w:rPr>
        <w:t>- J_x is Jacobian matrix of F_x.</w:t>
      </w:r>
    </w:p>
    <w:p w14:paraId="48F49AAB" w14:textId="62737BFD" w:rsidR="00CA3F38" w:rsidRPr="00FA57E2" w:rsidRDefault="00CA3F38" w:rsidP="00CA3F38">
      <w:pPr>
        <w:pStyle w:val="4"/>
      </w:pPr>
      <w:r>
        <w:lastRenderedPageBreak/>
        <w:t>(</w:t>
      </w:r>
      <w:r w:rsidR="003837C1">
        <w:rPr>
          <w:rFonts w:hint="eastAsia"/>
        </w:rPr>
        <w:t>9</w:t>
      </w:r>
      <w:r>
        <w:t xml:space="preserve">) </w:t>
      </w:r>
      <w:r w:rsidR="003837C1" w:rsidRPr="003837C1">
        <w:t>fcn_system_matrices</w:t>
      </w:r>
      <w:r w:rsidRPr="00FA57E2">
        <w:t>.m</w:t>
      </w:r>
    </w:p>
    <w:p w14:paraId="6C6DA514" w14:textId="63188AF1" w:rsidR="003837C1" w:rsidRPr="003837C1" w:rsidRDefault="003837C1" w:rsidP="003837C1">
      <w:pPr>
        <w:rPr>
          <w:rFonts w:cs="Times New Roman"/>
        </w:rPr>
      </w:pPr>
      <w:r w:rsidRPr="003837C1">
        <w:rPr>
          <w:rFonts w:cs="Times New Roman"/>
        </w:rPr>
        <w:t>This function defines the system matrices that do not change in the</w:t>
      </w:r>
      <w:r>
        <w:rPr>
          <w:rFonts w:cs="Times New Roman" w:hint="eastAsia"/>
        </w:rPr>
        <w:t xml:space="preserve"> </w:t>
      </w:r>
      <w:r w:rsidRPr="003837C1">
        <w:rPr>
          <w:rFonts w:cs="Times New Roman"/>
        </w:rPr>
        <w:t>inner loop, which involves the 10 coefficient matrices</w:t>
      </w:r>
      <w:r>
        <w:rPr>
          <w:rFonts w:cs="Times New Roman" w:hint="eastAsia"/>
        </w:rPr>
        <w:t xml:space="preserve"> </w:t>
      </w:r>
      <w:r w:rsidRPr="003837C1">
        <w:rPr>
          <w:rFonts w:cs="Times New Roman"/>
        </w:rPr>
        <w:t>in Equations</w:t>
      </w:r>
      <w:r w:rsidR="00EC5C3C">
        <w:rPr>
          <w:rFonts w:cs="Times New Roman" w:hint="eastAsia"/>
        </w:rPr>
        <w:t xml:space="preserve"> </w:t>
      </w:r>
      <w:r w:rsidRPr="003837C1">
        <w:rPr>
          <w:rFonts w:cs="Times New Roman"/>
        </w:rPr>
        <w:t>(</w:t>
      </w:r>
      <w:r w:rsidR="00EC5C3C">
        <w:rPr>
          <w:rFonts w:cs="Times New Roman" w:hint="eastAsia"/>
        </w:rPr>
        <w:t>36-1</w:t>
      </w:r>
      <w:r w:rsidRPr="003837C1">
        <w:rPr>
          <w:rFonts w:cs="Times New Roman"/>
        </w:rPr>
        <w:t>)-(</w:t>
      </w:r>
      <w:r w:rsidR="00EC5C3C">
        <w:rPr>
          <w:rFonts w:cs="Times New Roman" w:hint="eastAsia"/>
        </w:rPr>
        <w:t>36-4</w:t>
      </w:r>
      <w:r w:rsidRPr="003837C1">
        <w:rPr>
          <w:rFonts w:cs="Times New Roman"/>
        </w:rPr>
        <w:t>) and (</w:t>
      </w:r>
      <w:r w:rsidR="00EC5C3C">
        <w:rPr>
          <w:rFonts w:cs="Times New Roman" w:hint="eastAsia"/>
        </w:rPr>
        <w:t>39-1</w:t>
      </w:r>
      <w:r w:rsidRPr="003837C1">
        <w:rPr>
          <w:rFonts w:cs="Times New Roman"/>
        </w:rPr>
        <w:t>)-(</w:t>
      </w:r>
      <w:r w:rsidR="00EC5C3C">
        <w:rPr>
          <w:rFonts w:cs="Times New Roman" w:hint="eastAsia"/>
        </w:rPr>
        <w:t>39-4</w:t>
      </w:r>
      <w:r w:rsidRPr="003837C1">
        <w:rPr>
          <w:rFonts w:cs="Times New Roman"/>
        </w:rPr>
        <w:t>).</w:t>
      </w:r>
    </w:p>
    <w:p w14:paraId="7C9F40B8" w14:textId="77777777" w:rsidR="003837C1" w:rsidRPr="003837C1" w:rsidRDefault="003837C1" w:rsidP="003837C1">
      <w:pPr>
        <w:rPr>
          <w:rFonts w:cs="Times New Roman"/>
        </w:rPr>
      </w:pPr>
      <w:r w:rsidRPr="003837C1">
        <w:rPr>
          <w:rFonts w:cs="Times New Roman"/>
        </w:rPr>
        <w:t>Inputs:</w:t>
      </w:r>
    </w:p>
    <w:p w14:paraId="280CFA86" w14:textId="7E9EE41F" w:rsidR="003837C1" w:rsidRPr="003837C1" w:rsidRDefault="003837C1" w:rsidP="002F1CD4">
      <w:pPr>
        <w:ind w:firstLineChars="200" w:firstLine="480"/>
        <w:rPr>
          <w:rFonts w:cs="Times New Roman"/>
        </w:rPr>
      </w:pPr>
      <w:r w:rsidRPr="003837C1">
        <w:rPr>
          <w:rFonts w:cs="Times New Roman"/>
        </w:rPr>
        <w:t>- p is a MATLAB struct containing the initial parameters</w:t>
      </w:r>
      <w:r>
        <w:rPr>
          <w:rFonts w:cs="Times New Roman" w:hint="eastAsia"/>
        </w:rPr>
        <w:t xml:space="preserve"> </w:t>
      </w:r>
      <w:r w:rsidRPr="003837C1">
        <w:rPr>
          <w:rFonts w:cs="Times New Roman"/>
        </w:rPr>
        <w:t>and their corresponding vector form.</w:t>
      </w:r>
    </w:p>
    <w:p w14:paraId="60DDDD28" w14:textId="77777777" w:rsidR="003837C1" w:rsidRPr="003837C1" w:rsidRDefault="003837C1" w:rsidP="003837C1">
      <w:pPr>
        <w:rPr>
          <w:rFonts w:cs="Times New Roman"/>
        </w:rPr>
      </w:pPr>
      <w:r w:rsidRPr="003837C1">
        <w:rPr>
          <w:rFonts w:cs="Times New Roman"/>
        </w:rPr>
        <w:t>Outputs:</w:t>
      </w:r>
    </w:p>
    <w:p w14:paraId="3B176183" w14:textId="30A27F4F" w:rsidR="00CA3F38" w:rsidRPr="00FA57E2" w:rsidRDefault="003837C1" w:rsidP="002F1CD4">
      <w:pPr>
        <w:ind w:firstLineChars="200" w:firstLine="480"/>
        <w:rPr>
          <w:rFonts w:cs="Times New Roman"/>
        </w:rPr>
      </w:pPr>
      <w:r w:rsidRPr="003837C1">
        <w:rPr>
          <w:rFonts w:cs="Times New Roman"/>
        </w:rPr>
        <w:t>- m is a MATLAB struct containing the system matrix,</w:t>
      </w:r>
      <w:r>
        <w:rPr>
          <w:rFonts w:cs="Times New Roman" w:hint="eastAsia"/>
        </w:rPr>
        <w:t xml:space="preserve"> </w:t>
      </w:r>
      <w:r w:rsidRPr="003837C1">
        <w:rPr>
          <w:rFonts w:cs="Times New Roman"/>
        </w:rPr>
        <w:t>such as the discretization matrix of the governing equations.</w:t>
      </w:r>
    </w:p>
    <w:p w14:paraId="0B04B4E9" w14:textId="03ED8175" w:rsidR="00CA3F38" w:rsidRPr="00FA57E2" w:rsidRDefault="00CA3F38" w:rsidP="00CA3F38">
      <w:pPr>
        <w:pStyle w:val="4"/>
      </w:pPr>
      <w:r>
        <w:t>(</w:t>
      </w:r>
      <w:r w:rsidR="003837C1">
        <w:rPr>
          <w:rFonts w:hint="eastAsia"/>
        </w:rPr>
        <w:t>10</w:t>
      </w:r>
      <w:r>
        <w:t xml:space="preserve">) </w:t>
      </w:r>
      <w:r w:rsidR="003837C1" w:rsidRPr="003837C1">
        <w:t>fcn_system_matrices_change</w:t>
      </w:r>
      <w:r w:rsidRPr="00FA57E2">
        <w:t>.m</w:t>
      </w:r>
    </w:p>
    <w:p w14:paraId="38962C61" w14:textId="6340225F" w:rsidR="004D6B2C" w:rsidRPr="004D6B2C" w:rsidRDefault="004D6B2C" w:rsidP="004D6B2C">
      <w:pPr>
        <w:rPr>
          <w:rFonts w:cs="Times New Roman"/>
        </w:rPr>
      </w:pPr>
      <w:r w:rsidRPr="004D6B2C">
        <w:rPr>
          <w:rFonts w:cs="Times New Roman"/>
        </w:rPr>
        <w:t>This function defines the system matrices that do change in the inner loop.</w:t>
      </w:r>
    </w:p>
    <w:p w14:paraId="74315961" w14:textId="77777777" w:rsidR="004D6B2C" w:rsidRPr="004D6B2C" w:rsidRDefault="004D6B2C" w:rsidP="004D6B2C">
      <w:pPr>
        <w:rPr>
          <w:rFonts w:cs="Times New Roman"/>
        </w:rPr>
      </w:pPr>
      <w:r w:rsidRPr="004D6B2C">
        <w:rPr>
          <w:rFonts w:cs="Times New Roman"/>
        </w:rPr>
        <w:t>Inputs:</w:t>
      </w:r>
    </w:p>
    <w:p w14:paraId="1ACE880A" w14:textId="5122510C" w:rsidR="004D6B2C" w:rsidRPr="004D6B2C" w:rsidRDefault="004D6B2C" w:rsidP="004D6B2C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p is a MATLAB struct containing the initial parameters</w:t>
      </w:r>
      <w:r>
        <w:rPr>
          <w:rFonts w:cs="Times New Roman" w:hint="eastAsia"/>
        </w:rPr>
        <w:t xml:space="preserve"> </w:t>
      </w:r>
      <w:r w:rsidRPr="004D6B2C">
        <w:rPr>
          <w:rFonts w:cs="Times New Roman"/>
        </w:rPr>
        <w:t>and their corresponding vector form.</w:t>
      </w:r>
    </w:p>
    <w:p w14:paraId="0B30DDC4" w14:textId="073CC820" w:rsidR="004D6B2C" w:rsidRPr="004D6B2C" w:rsidRDefault="004D6B2C" w:rsidP="004D6B2C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m is a MATLAB struct containing the system matrix,</w:t>
      </w:r>
      <w:r>
        <w:rPr>
          <w:rFonts w:cs="Times New Roman" w:hint="eastAsia"/>
        </w:rPr>
        <w:t xml:space="preserve"> </w:t>
      </w:r>
      <w:r w:rsidRPr="004D6B2C">
        <w:rPr>
          <w:rFonts w:cs="Times New Roman"/>
        </w:rPr>
        <w:t>such as the discretization matrix of the governing equations.</w:t>
      </w:r>
    </w:p>
    <w:p w14:paraId="6CB86E09" w14:textId="6C505871" w:rsidR="004D6B2C" w:rsidRPr="004D6B2C" w:rsidRDefault="004D6B2C" w:rsidP="004D6B2C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ce is electrolyte electrolyte, [mol/m^3].</w:t>
      </w:r>
    </w:p>
    <w:p w14:paraId="7A624292" w14:textId="615DDF62" w:rsidR="004D6B2C" w:rsidRPr="004D6B2C" w:rsidRDefault="004D6B2C" w:rsidP="004D6B2C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T is ambient temperature, [K].</w:t>
      </w:r>
    </w:p>
    <w:p w14:paraId="26A0E0F0" w14:textId="694FA803" w:rsidR="004D6B2C" w:rsidRPr="004D6B2C" w:rsidRDefault="004D6B2C" w:rsidP="004D6B2C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phis_prevt is solid potential of the previous moment, [V].</w:t>
      </w:r>
    </w:p>
    <w:p w14:paraId="04E22172" w14:textId="2FED6D22" w:rsidR="004D6B2C" w:rsidRPr="004D6B2C" w:rsidRDefault="004D6B2C" w:rsidP="004D6B2C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phie_prevt is electrolyte potential of the previous moment, [V].</w:t>
      </w:r>
    </w:p>
    <w:p w14:paraId="33A97EA3" w14:textId="0274C9BC" w:rsidR="004D6B2C" w:rsidRPr="004D6B2C" w:rsidRDefault="004D6B2C" w:rsidP="004D6B2C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phisf_prevt is potential in the film close to the solid phase</w:t>
      </w:r>
      <w:r>
        <w:rPr>
          <w:rFonts w:cs="Times New Roman" w:hint="eastAsia"/>
        </w:rPr>
        <w:t xml:space="preserve"> </w:t>
      </w:r>
      <w:r w:rsidR="009561F9">
        <w:rPr>
          <w:rFonts w:cs="Times New Roman" w:hint="eastAsia"/>
        </w:rPr>
        <w:t>of</w:t>
      </w:r>
      <w:r w:rsidRPr="004D6B2C">
        <w:rPr>
          <w:rFonts w:cs="Times New Roman"/>
        </w:rPr>
        <w:t xml:space="preserve"> the previous moment, [V].</w:t>
      </w:r>
    </w:p>
    <w:p w14:paraId="086C0989" w14:textId="77777777" w:rsidR="004D6B2C" w:rsidRPr="004D6B2C" w:rsidRDefault="004D6B2C" w:rsidP="004D6B2C">
      <w:pPr>
        <w:rPr>
          <w:rFonts w:cs="Times New Roman"/>
        </w:rPr>
      </w:pPr>
      <w:r w:rsidRPr="004D6B2C">
        <w:rPr>
          <w:rFonts w:cs="Times New Roman"/>
        </w:rPr>
        <w:t>Outputs:</w:t>
      </w:r>
    </w:p>
    <w:p w14:paraId="062C121D" w14:textId="25BAEA3C" w:rsidR="00CA3F38" w:rsidRPr="00FA57E2" w:rsidRDefault="004D6B2C" w:rsidP="004D6B2C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m is a MATLAB struct containing the system matrix,</w:t>
      </w:r>
      <w:r>
        <w:rPr>
          <w:rFonts w:cs="Times New Roman" w:hint="eastAsia"/>
        </w:rPr>
        <w:t xml:space="preserve"> </w:t>
      </w:r>
      <w:r w:rsidRPr="004D6B2C">
        <w:rPr>
          <w:rFonts w:cs="Times New Roman"/>
        </w:rPr>
        <w:t>such as the discretization matrix of the governing equations.</w:t>
      </w:r>
    </w:p>
    <w:p w14:paraId="63BF8D9E" w14:textId="0DD26D49" w:rsidR="00CA3F38" w:rsidRPr="00FA57E2" w:rsidRDefault="00CA3F38" w:rsidP="00CA3F38">
      <w:pPr>
        <w:pStyle w:val="4"/>
      </w:pPr>
      <w:r>
        <w:t>(1</w:t>
      </w:r>
      <w:r w:rsidR="003837C1">
        <w:rPr>
          <w:rFonts w:hint="eastAsia"/>
        </w:rPr>
        <w:t>1</w:t>
      </w:r>
      <w:r>
        <w:t xml:space="preserve">) </w:t>
      </w:r>
      <w:r w:rsidR="003837C1" w:rsidRPr="003837C1">
        <w:t>fcn_system_vectors</w:t>
      </w:r>
      <w:r w:rsidRPr="00FA57E2">
        <w:t>.m</w:t>
      </w:r>
    </w:p>
    <w:p w14:paraId="79C99D75" w14:textId="42097AB8" w:rsidR="004D6B2C" w:rsidRPr="004D6B2C" w:rsidRDefault="004D6B2C" w:rsidP="004D6B2C">
      <w:pPr>
        <w:rPr>
          <w:rFonts w:cs="Times New Roman"/>
        </w:rPr>
      </w:pPr>
      <w:r w:rsidRPr="004D6B2C">
        <w:rPr>
          <w:rFonts w:cs="Times New Roman"/>
        </w:rPr>
        <w:t>This function converts the specified parameters into vectors.</w:t>
      </w:r>
    </w:p>
    <w:p w14:paraId="46AA8485" w14:textId="77777777" w:rsidR="004D6B2C" w:rsidRPr="004D6B2C" w:rsidRDefault="004D6B2C" w:rsidP="004D6B2C">
      <w:pPr>
        <w:rPr>
          <w:rFonts w:cs="Times New Roman"/>
        </w:rPr>
      </w:pPr>
      <w:r w:rsidRPr="004D6B2C">
        <w:rPr>
          <w:rFonts w:cs="Times New Roman"/>
        </w:rPr>
        <w:t>Inputs:</w:t>
      </w:r>
    </w:p>
    <w:p w14:paraId="2DF8A81A" w14:textId="3CAE81CC" w:rsidR="004D6B2C" w:rsidRPr="004D6B2C" w:rsidRDefault="004D6B2C" w:rsidP="00FB5EE7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p is a MATLAB struct containing the initial parameters.</w:t>
      </w:r>
    </w:p>
    <w:p w14:paraId="3755C257" w14:textId="77777777" w:rsidR="004D6B2C" w:rsidRPr="004D6B2C" w:rsidRDefault="004D6B2C" w:rsidP="004D6B2C">
      <w:pPr>
        <w:rPr>
          <w:rFonts w:cs="Times New Roman"/>
        </w:rPr>
      </w:pPr>
      <w:r w:rsidRPr="004D6B2C">
        <w:rPr>
          <w:rFonts w:cs="Times New Roman"/>
        </w:rPr>
        <w:t>Outputs:</w:t>
      </w:r>
    </w:p>
    <w:p w14:paraId="4D96C157" w14:textId="5E8F5B4D" w:rsidR="00CA3F38" w:rsidRPr="00FA57E2" w:rsidRDefault="004D6B2C" w:rsidP="00FB5EE7">
      <w:pPr>
        <w:ind w:firstLineChars="200" w:firstLine="480"/>
        <w:rPr>
          <w:rFonts w:cs="Times New Roman"/>
        </w:rPr>
      </w:pPr>
      <w:r w:rsidRPr="004D6B2C">
        <w:rPr>
          <w:rFonts w:cs="Times New Roman"/>
        </w:rPr>
        <w:t>- p is a MATLAB struct containing the initial parameters</w:t>
      </w:r>
      <w:r>
        <w:rPr>
          <w:rFonts w:cs="Times New Roman" w:hint="eastAsia"/>
        </w:rPr>
        <w:t xml:space="preserve"> </w:t>
      </w:r>
      <w:r w:rsidRPr="004D6B2C">
        <w:rPr>
          <w:rFonts w:cs="Times New Roman"/>
        </w:rPr>
        <w:t>and their corresponding vector form.</w:t>
      </w:r>
    </w:p>
    <w:p w14:paraId="2B83FAD4" w14:textId="71A7BC16" w:rsidR="00CA3F38" w:rsidRPr="00FA57E2" w:rsidRDefault="00CA3F38" w:rsidP="00CA3F38">
      <w:pPr>
        <w:pStyle w:val="4"/>
      </w:pPr>
      <w:r>
        <w:t>(1</w:t>
      </w:r>
      <w:r w:rsidR="003837C1">
        <w:rPr>
          <w:rFonts w:hint="eastAsia"/>
        </w:rPr>
        <w:t>2</w:t>
      </w:r>
      <w:r>
        <w:t xml:space="preserve">) </w:t>
      </w:r>
      <w:r w:rsidR="003837C1" w:rsidRPr="003837C1">
        <w:t>parameters_init</w:t>
      </w:r>
      <w:r w:rsidRPr="00FA57E2">
        <w:t>.m</w:t>
      </w:r>
    </w:p>
    <w:p w14:paraId="65A866B0" w14:textId="556BD51D" w:rsidR="004D6B2C" w:rsidRPr="004D6B2C" w:rsidRDefault="004D6B2C" w:rsidP="004D6B2C">
      <w:pPr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 xml:space="preserve">This function defines the parameters used in </w:t>
      </w:r>
      <w:r w:rsidR="009561F9">
        <w:rPr>
          <w:rFonts w:eastAsia="宋体" w:cs="Times New Roman"/>
          <w:szCs w:val="24"/>
        </w:rPr>
        <w:t xml:space="preserve">the </w:t>
      </w:r>
      <w:r w:rsidRPr="004D6B2C">
        <w:rPr>
          <w:rFonts w:eastAsia="宋体" w:cs="Times New Roman"/>
          <w:szCs w:val="24"/>
        </w:rPr>
        <w:t>simulation.</w:t>
      </w:r>
    </w:p>
    <w:p w14:paraId="08786142" w14:textId="77777777" w:rsidR="004D6B2C" w:rsidRPr="004D6B2C" w:rsidRDefault="004D6B2C" w:rsidP="004D6B2C">
      <w:pPr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lastRenderedPageBreak/>
        <w:t>Inputs:</w:t>
      </w:r>
    </w:p>
    <w:p w14:paraId="32B2EE3E" w14:textId="37289301" w:rsidR="004D6B2C" w:rsidRPr="004D6B2C" w:rsidRDefault="004D6B2C" w:rsidP="00FB5EE7">
      <w:pPr>
        <w:ind w:firstLineChars="200" w:firstLine="480"/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- no parameters need to be passed in.</w:t>
      </w:r>
    </w:p>
    <w:p w14:paraId="156A9BDD" w14:textId="77777777" w:rsidR="004D6B2C" w:rsidRPr="004D6B2C" w:rsidRDefault="004D6B2C" w:rsidP="004D6B2C">
      <w:pPr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Outputs:</w:t>
      </w:r>
    </w:p>
    <w:p w14:paraId="43566B70" w14:textId="2A9C633C" w:rsidR="003837C1" w:rsidRDefault="004D6B2C" w:rsidP="00FB5EE7">
      <w:pPr>
        <w:ind w:firstLineChars="200" w:firstLine="480"/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- p is a MATLAB struct containing the initial parameters.</w:t>
      </w:r>
    </w:p>
    <w:p w14:paraId="4285992C" w14:textId="1D134DFF" w:rsidR="003837C1" w:rsidRPr="00FA57E2" w:rsidRDefault="003837C1" w:rsidP="003837C1">
      <w:pPr>
        <w:pStyle w:val="4"/>
      </w:pPr>
      <w:r>
        <w:t>(1</w:t>
      </w:r>
      <w:r>
        <w:rPr>
          <w:rFonts w:hint="eastAsia"/>
        </w:rPr>
        <w:t>3</w:t>
      </w:r>
      <w:r>
        <w:t xml:space="preserve">) </w:t>
      </w:r>
      <w:r w:rsidR="004D6B2C" w:rsidRPr="004D6B2C">
        <w:t>qinterp1</w:t>
      </w:r>
      <w:r w:rsidRPr="00FA57E2">
        <w:t>.m</w:t>
      </w:r>
    </w:p>
    <w:p w14:paraId="0DE26D3E" w14:textId="22AF16D2" w:rsidR="003837C1" w:rsidRPr="004D6B2C" w:rsidRDefault="004D6B2C" w:rsidP="00CA3F38">
      <w:pPr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This function uses linear interpolation method for interpolation.</w:t>
      </w:r>
    </w:p>
    <w:p w14:paraId="5566447B" w14:textId="2BD335CA" w:rsidR="003837C1" w:rsidRPr="00FA57E2" w:rsidRDefault="003837C1" w:rsidP="003837C1">
      <w:pPr>
        <w:pStyle w:val="4"/>
      </w:pPr>
      <w:r>
        <w:t>(1</w:t>
      </w:r>
      <w:r>
        <w:rPr>
          <w:rFonts w:hint="eastAsia"/>
        </w:rPr>
        <w:t>4</w:t>
      </w:r>
      <w:r>
        <w:t xml:space="preserve">) </w:t>
      </w:r>
      <w:r w:rsidR="004D6B2C" w:rsidRPr="004D6B2C">
        <w:t>variable_init</w:t>
      </w:r>
      <w:r w:rsidRPr="00FA57E2">
        <w:t>.m</w:t>
      </w:r>
    </w:p>
    <w:p w14:paraId="17EA73F9" w14:textId="2E7E3EAE" w:rsidR="004D6B2C" w:rsidRPr="004D6B2C" w:rsidRDefault="004D6B2C" w:rsidP="004D6B2C">
      <w:pPr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This function defines the initial values ​​of the internal state variables,</w:t>
      </w:r>
      <w:r>
        <w:rPr>
          <w:rFonts w:eastAsia="宋体" w:cs="Times New Roman" w:hint="eastAsia"/>
          <w:szCs w:val="24"/>
        </w:rPr>
        <w:t xml:space="preserve"> </w:t>
      </w:r>
      <w:r w:rsidRPr="004D6B2C">
        <w:rPr>
          <w:rFonts w:eastAsia="宋体" w:cs="Times New Roman"/>
          <w:szCs w:val="24"/>
        </w:rPr>
        <w:t>ie, c_s, c_e, φ_s, φ_e</w:t>
      </w:r>
      <w:r w:rsidR="009561F9">
        <w:rPr>
          <w:rFonts w:eastAsia="宋体" w:cs="Times New Roman"/>
          <w:szCs w:val="24"/>
        </w:rPr>
        <w:t>,</w:t>
      </w:r>
      <w:r w:rsidRPr="004D6B2C">
        <w:rPr>
          <w:rFonts w:eastAsia="宋体" w:cs="Times New Roman"/>
          <w:szCs w:val="24"/>
        </w:rPr>
        <w:t xml:space="preserve"> and j, when t = 0 and i = 0.</w:t>
      </w:r>
    </w:p>
    <w:p w14:paraId="186FDDF8" w14:textId="77777777" w:rsidR="004D6B2C" w:rsidRPr="004D6B2C" w:rsidRDefault="004D6B2C" w:rsidP="004D6B2C">
      <w:pPr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Inputs:</w:t>
      </w:r>
    </w:p>
    <w:p w14:paraId="0B9B65C2" w14:textId="57EE2EFE" w:rsidR="004D6B2C" w:rsidRPr="004D6B2C" w:rsidRDefault="004D6B2C" w:rsidP="00FB5EE7">
      <w:pPr>
        <w:ind w:firstLineChars="200" w:firstLine="480"/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- p is a MATLAB struct containing the initial parameters</w:t>
      </w:r>
      <w:r>
        <w:rPr>
          <w:rFonts w:eastAsia="宋体" w:cs="Times New Roman" w:hint="eastAsia"/>
          <w:szCs w:val="24"/>
        </w:rPr>
        <w:t xml:space="preserve"> </w:t>
      </w:r>
      <w:r w:rsidRPr="004D6B2C">
        <w:rPr>
          <w:rFonts w:eastAsia="宋体" w:cs="Times New Roman"/>
          <w:szCs w:val="24"/>
        </w:rPr>
        <w:t>and their corresponding vector form.</w:t>
      </w:r>
    </w:p>
    <w:p w14:paraId="5F34D48B" w14:textId="73007B5C" w:rsidR="004D6B2C" w:rsidRPr="004D6B2C" w:rsidRDefault="004D6B2C" w:rsidP="00FB5EE7">
      <w:pPr>
        <w:ind w:firstLineChars="200" w:firstLine="480"/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- soc_init is the initial state of charge (soc) of the full cell, [-].</w:t>
      </w:r>
    </w:p>
    <w:p w14:paraId="08CABA82" w14:textId="77777777" w:rsidR="004D6B2C" w:rsidRPr="004D6B2C" w:rsidRDefault="004D6B2C" w:rsidP="004D6B2C">
      <w:pPr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Outputs:</w:t>
      </w:r>
    </w:p>
    <w:p w14:paraId="6461B0D1" w14:textId="678DAFD8" w:rsidR="004D6B2C" w:rsidRPr="004D6B2C" w:rsidRDefault="004D6B2C" w:rsidP="00FB5EE7">
      <w:pPr>
        <w:ind w:firstLineChars="200" w:firstLine="480"/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- cs is initial solid electrolyte, [mol/m^3].</w:t>
      </w:r>
    </w:p>
    <w:p w14:paraId="12C9267C" w14:textId="419FEF0C" w:rsidR="004D6B2C" w:rsidRPr="004D6B2C" w:rsidRDefault="004D6B2C" w:rsidP="00FB5EE7">
      <w:pPr>
        <w:ind w:firstLineChars="200" w:firstLine="480"/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- ce is initial electrolyte electrolyte, [mol/m^3].</w:t>
      </w:r>
    </w:p>
    <w:p w14:paraId="49D60D62" w14:textId="2FA289AF" w:rsidR="004D6B2C" w:rsidRPr="004D6B2C" w:rsidRDefault="004D6B2C" w:rsidP="00FB5EE7">
      <w:pPr>
        <w:ind w:firstLineChars="200" w:firstLine="480"/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- phis is initial solid potential, [V].</w:t>
      </w:r>
    </w:p>
    <w:p w14:paraId="33CC3421" w14:textId="0988CEC0" w:rsidR="004D6B2C" w:rsidRPr="004D6B2C" w:rsidRDefault="004D6B2C" w:rsidP="00FB5EE7">
      <w:pPr>
        <w:ind w:firstLineChars="200" w:firstLine="480"/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- phie is initial electrolyte potential, [V].</w:t>
      </w:r>
    </w:p>
    <w:p w14:paraId="582D1AB4" w14:textId="60705CDC" w:rsidR="003837C1" w:rsidRDefault="004D6B2C" w:rsidP="00FB5EE7">
      <w:pPr>
        <w:ind w:firstLineChars="200" w:firstLine="480"/>
        <w:rPr>
          <w:rFonts w:eastAsia="宋体" w:cs="Times New Roman"/>
          <w:szCs w:val="24"/>
        </w:rPr>
      </w:pPr>
      <w:r w:rsidRPr="004D6B2C">
        <w:rPr>
          <w:rFonts w:eastAsia="宋体" w:cs="Times New Roman"/>
          <w:szCs w:val="24"/>
        </w:rPr>
        <w:t>- j is initial pore wall flux, [mol/m^2/s].</w:t>
      </w:r>
    </w:p>
    <w:p w14:paraId="19E88BBA" w14:textId="01268505" w:rsidR="003837C1" w:rsidRPr="00FA57E2" w:rsidRDefault="003837C1" w:rsidP="003837C1">
      <w:pPr>
        <w:pStyle w:val="4"/>
      </w:pPr>
      <w:r>
        <w:t>(1</w:t>
      </w:r>
      <w:r>
        <w:rPr>
          <w:rFonts w:hint="eastAsia"/>
        </w:rPr>
        <w:t>5</w:t>
      </w:r>
      <w:r>
        <w:t xml:space="preserve">) </w:t>
      </w:r>
      <w:r w:rsidR="004D6B2C" w:rsidRPr="004D6B2C">
        <w:t>variables_full_time</w:t>
      </w:r>
      <w:r w:rsidRPr="00FA57E2">
        <w:t>.m</w:t>
      </w:r>
    </w:p>
    <w:p w14:paraId="522C57B8" w14:textId="30EF137E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This function computes the variables on the interface of control volumes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by using continuity boundary conditions based on the variables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at the center of the corresponding control volume.</w:t>
      </w:r>
    </w:p>
    <w:p w14:paraId="0A2E0E48" w14:textId="77777777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Inputs:</w:t>
      </w:r>
    </w:p>
    <w:p w14:paraId="5E6A2EA7" w14:textId="36949955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p is a MATLAB struct containing the initial parameters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and their corresponding vector form.</w:t>
      </w:r>
    </w:p>
    <w:p w14:paraId="2A8CABDD" w14:textId="09159DFC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i_app is the applied (dis) charge current density, [A/m^2].</w:t>
      </w:r>
    </w:p>
    <w:p w14:paraId="71AA060A" w14:textId="52E07C83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ce is electrolyte electrolyte, [mol/m^3].</w:t>
      </w:r>
    </w:p>
    <w:p w14:paraId="22B695C9" w14:textId="2F51095A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phie is electrolyte potential, [V].</w:t>
      </w:r>
    </w:p>
    <w:p w14:paraId="519D0614" w14:textId="754691B7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phis is solid potential, [V].</w:t>
      </w:r>
    </w:p>
    <w:p w14:paraId="44CC1379" w14:textId="43DFA194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n_t is the number of simulation steps.</w:t>
      </w:r>
    </w:p>
    <w:p w14:paraId="6413E75D" w14:textId="77777777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Outputs:</w:t>
      </w:r>
    </w:p>
    <w:p w14:paraId="6A9FD5E4" w14:textId="51F7B797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ce_full is electrolyte electrolyte, [mol/m^3].</w:t>
      </w:r>
    </w:p>
    <w:p w14:paraId="10DD7661" w14:textId="5158AD28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lastRenderedPageBreak/>
        <w:t>- phie_full is electrolyte potential, [V].</w:t>
      </w:r>
    </w:p>
    <w:p w14:paraId="6382544A" w14:textId="48A3DCC1" w:rsidR="003837C1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phis_full is solid potential, [V].</w:t>
      </w:r>
    </w:p>
    <w:p w14:paraId="47E73976" w14:textId="4C94FD1E" w:rsidR="003837C1" w:rsidRPr="00FA57E2" w:rsidRDefault="003837C1" w:rsidP="003837C1">
      <w:pPr>
        <w:pStyle w:val="4"/>
      </w:pPr>
      <w:r>
        <w:t>(1</w:t>
      </w:r>
      <w:r>
        <w:rPr>
          <w:rFonts w:hint="eastAsia"/>
        </w:rPr>
        <w:t>6</w:t>
      </w:r>
      <w:r>
        <w:t xml:space="preserve">) </w:t>
      </w:r>
      <w:r w:rsidR="00FB5EE7" w:rsidRPr="00FB5EE7">
        <w:t>DFN_frequency</w:t>
      </w:r>
      <w:r w:rsidRPr="00FA57E2">
        <w:t>.m</w:t>
      </w:r>
    </w:p>
    <w:p w14:paraId="5E076629" w14:textId="432061F3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This function computes the static EIS and dynamic EIS of the DFN-like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impedance models based on the input concentration variables.</w:t>
      </w:r>
    </w:p>
    <w:p w14:paraId="5CE70A8F" w14:textId="77777777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Inputs:</w:t>
      </w:r>
    </w:p>
    <w:p w14:paraId="268CFDB9" w14:textId="48B05B35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f is frequency, Hz.</w:t>
      </w:r>
    </w:p>
    <w:p w14:paraId="17F24565" w14:textId="10224097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p is a MATLAB struct containing the initial parameters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and their corresponding vector form.</w:t>
      </w:r>
    </w:p>
    <w:p w14:paraId="3CCF3AC4" w14:textId="0AE6F1F3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m is a MATLAB struct containing the system matrix,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such as the discretization matrix of the governing equations.</w:t>
      </w:r>
    </w:p>
    <w:p w14:paraId="750E421F" w14:textId="58DCBFBB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cs is solid electrolyte, [mol/m^3].</w:t>
      </w:r>
    </w:p>
    <w:p w14:paraId="3CEE5E99" w14:textId="27B45B93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ce is electrolyte electrolyte, [mol/m^3].</w:t>
      </w:r>
    </w:p>
    <w:p w14:paraId="1FAFE28F" w14:textId="77777777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Outputs:</w:t>
      </w:r>
    </w:p>
    <w:p w14:paraId="62F0B886" w14:textId="3C3768A3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vari is a MATLAB struct containing the internal variables,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such as the concentrations, the potentials</w:t>
      </w:r>
      <w:r w:rsidR="009561F9">
        <w:rPr>
          <w:rFonts w:eastAsia="宋体" w:cs="Times New Roman"/>
          <w:szCs w:val="24"/>
        </w:rPr>
        <w:t>,</w:t>
      </w:r>
      <w:r w:rsidRPr="00FB5EE7">
        <w:rPr>
          <w:rFonts w:eastAsia="宋体" w:cs="Times New Roman"/>
          <w:szCs w:val="24"/>
        </w:rPr>
        <w:t xml:space="preserve"> and charge transfer resistances.</w:t>
      </w:r>
    </w:p>
    <w:p w14:paraId="3CFCC390" w14:textId="1F60E0C9" w:rsidR="003837C1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Z is a MATLAB struct containing the output variables,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such as the impedance of different components and diffusion impedance.</w:t>
      </w:r>
    </w:p>
    <w:p w14:paraId="3C5C2DBB" w14:textId="3BD62C83" w:rsidR="003837C1" w:rsidRPr="00FA57E2" w:rsidRDefault="003837C1" w:rsidP="003837C1">
      <w:pPr>
        <w:pStyle w:val="4"/>
      </w:pPr>
      <w:r>
        <w:t>(1</w:t>
      </w:r>
      <w:r>
        <w:rPr>
          <w:rFonts w:hint="eastAsia"/>
        </w:rPr>
        <w:t>7</w:t>
      </w:r>
      <w:r>
        <w:t xml:space="preserve">) </w:t>
      </w:r>
      <w:r w:rsidR="00FB5EE7" w:rsidRPr="00FB5EE7">
        <w:t>frequency_input</w:t>
      </w:r>
      <w:r w:rsidRPr="00FA57E2">
        <w:t>.m</w:t>
      </w:r>
    </w:p>
    <w:p w14:paraId="3750AD64" w14:textId="024830EC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This function selects the corresponding concentration and calculates the EIS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based on charge and discharge rate.</w:t>
      </w:r>
    </w:p>
    <w:p w14:paraId="2D189385" w14:textId="77777777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Inputs:</w:t>
      </w:r>
    </w:p>
    <w:p w14:paraId="22E02604" w14:textId="02EF7E89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f is frequency, Hz.</w:t>
      </w:r>
    </w:p>
    <w:p w14:paraId="0C1F32FC" w14:textId="38D5F2BE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p is a MATLAB struct containing the initial parameters.</w:t>
      </w:r>
    </w:p>
    <w:p w14:paraId="54FF2EA5" w14:textId="7B50BBDF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volt is a MATLAB struct containing the output variables,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such as the output voltage.</w:t>
      </w:r>
    </w:p>
    <w:p w14:paraId="7DFD1A72" w14:textId="2556FD8D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vari is a MATLAB struct containing the internal variables,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such as the concentrations and the potentials.</w:t>
      </w:r>
    </w:p>
    <w:p w14:paraId="71EC904E" w14:textId="1549C1BF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Crates is the charge and discharge rate, dimensionless.</w:t>
      </w:r>
    </w:p>
    <w:p w14:paraId="1B68FB25" w14:textId="499A86B7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soc_thr is the soc selected for calculating SEIS/DEIS, dimensionless.</w:t>
      </w:r>
    </w:p>
    <w:p w14:paraId="75D6F2F7" w14:textId="482EFB83" w:rsidR="00FB5EE7" w:rsidRPr="00FB5EE7" w:rsidRDefault="00FB5EE7" w:rsidP="00FB5EE7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mode is the selection switch for charging or discharging mode.</w:t>
      </w:r>
    </w:p>
    <w:p w14:paraId="5233E996" w14:textId="77777777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Outputs:</w:t>
      </w:r>
    </w:p>
    <w:p w14:paraId="30A81C8D" w14:textId="7B3E264C" w:rsidR="003837C1" w:rsidRDefault="00FB5EE7" w:rsidP="002F1CD4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lastRenderedPageBreak/>
        <w:t>- state is a MATLAB struct containing the output variables,</w:t>
      </w:r>
      <w:r w:rsidR="002F1CD4"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such as the output impedance and internal state variables.</w:t>
      </w:r>
    </w:p>
    <w:p w14:paraId="1A3660F6" w14:textId="4442A26F" w:rsidR="003837C1" w:rsidRPr="00FA57E2" w:rsidRDefault="003837C1" w:rsidP="003837C1">
      <w:pPr>
        <w:pStyle w:val="4"/>
      </w:pPr>
      <w:r>
        <w:t>(1</w:t>
      </w:r>
      <w:r>
        <w:rPr>
          <w:rFonts w:hint="eastAsia"/>
        </w:rPr>
        <w:t>8</w:t>
      </w:r>
      <w:r>
        <w:t xml:space="preserve">) </w:t>
      </w:r>
      <w:r w:rsidR="00FB5EE7" w:rsidRPr="00FB5EE7">
        <w:t>variables_full_frequency</w:t>
      </w:r>
      <w:r w:rsidRPr="00FA57E2">
        <w:t>.m</w:t>
      </w:r>
    </w:p>
    <w:p w14:paraId="4887ADC1" w14:textId="6EAF9E36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This function computes the variables on the interface of control volumes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by using continuity boundary conditions based on the variables</w:t>
      </w:r>
      <w:r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at the center of the corresponding control volume.</w:t>
      </w:r>
    </w:p>
    <w:p w14:paraId="1821A147" w14:textId="77777777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Inputs:</w:t>
      </w:r>
    </w:p>
    <w:p w14:paraId="51275110" w14:textId="04044612" w:rsidR="00FB5EE7" w:rsidRPr="00FB5EE7" w:rsidRDefault="00FB5EE7" w:rsidP="002F1CD4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p is a MATLAB struct containing the initial parameters</w:t>
      </w:r>
      <w:r w:rsidR="002F1CD4"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and their corresponding vector form.</w:t>
      </w:r>
    </w:p>
    <w:p w14:paraId="6C5DACA6" w14:textId="3300C3FB" w:rsidR="00FB5EE7" w:rsidRPr="00FB5EE7" w:rsidRDefault="00FB5EE7" w:rsidP="002F1CD4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ce is electrolyte electrolyte, [mol/m^3].</w:t>
      </w:r>
    </w:p>
    <w:p w14:paraId="27716726" w14:textId="2855744A" w:rsidR="00FB5EE7" w:rsidRPr="00FB5EE7" w:rsidRDefault="00FB5EE7" w:rsidP="002F1CD4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out is a MATLAB struct containing the internal variables,</w:t>
      </w:r>
      <w:r w:rsidR="002F1CD4"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such as the concentrations and the potentials.</w:t>
      </w:r>
    </w:p>
    <w:p w14:paraId="363247D2" w14:textId="715AF8FF" w:rsidR="00FB5EE7" w:rsidRPr="00FB5EE7" w:rsidRDefault="00FB5EE7" w:rsidP="002F1CD4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Model is the selection switch for the complete DFN (CDFN) model or simplified model.</w:t>
      </w:r>
    </w:p>
    <w:p w14:paraId="41FA1004" w14:textId="77777777" w:rsidR="00FB5EE7" w:rsidRPr="00FB5EE7" w:rsidRDefault="00FB5EE7" w:rsidP="00FB5EE7">
      <w:pPr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Outputs:</w:t>
      </w:r>
    </w:p>
    <w:p w14:paraId="0E70D8B5" w14:textId="31544031" w:rsidR="003837C1" w:rsidRDefault="00FB5EE7" w:rsidP="002F1CD4">
      <w:pPr>
        <w:ind w:firstLineChars="200" w:firstLine="480"/>
        <w:rPr>
          <w:rFonts w:eastAsia="宋体" w:cs="Times New Roman"/>
          <w:szCs w:val="24"/>
        </w:rPr>
      </w:pPr>
      <w:r w:rsidRPr="00FB5EE7">
        <w:rPr>
          <w:rFonts w:eastAsia="宋体" w:cs="Times New Roman"/>
          <w:szCs w:val="24"/>
        </w:rPr>
        <w:t>- out is a MATLAB struct containing the internal variables,</w:t>
      </w:r>
      <w:r w:rsidR="002F1CD4">
        <w:rPr>
          <w:rFonts w:eastAsia="宋体" w:cs="Times New Roman" w:hint="eastAsia"/>
          <w:szCs w:val="24"/>
        </w:rPr>
        <w:t xml:space="preserve"> </w:t>
      </w:r>
      <w:r w:rsidRPr="00FB5EE7">
        <w:rPr>
          <w:rFonts w:eastAsia="宋体" w:cs="Times New Roman"/>
          <w:szCs w:val="24"/>
        </w:rPr>
        <w:t>such as the concentrations and the potentials.</w:t>
      </w:r>
    </w:p>
    <w:p w14:paraId="6FF38EDC" w14:textId="18A964D1" w:rsidR="00EA6F93" w:rsidRPr="00EA6F93" w:rsidRDefault="00575059" w:rsidP="00575059">
      <w:pPr>
        <w:pStyle w:val="3"/>
      </w:pPr>
      <w:r w:rsidRPr="00575059">
        <w:t>1.</w:t>
      </w:r>
      <w:r w:rsidR="00277970">
        <w:t>3</w:t>
      </w:r>
      <w:r w:rsidR="007B5F47" w:rsidRPr="00575059">
        <w:t xml:space="preserve"> </w:t>
      </w:r>
      <w:r w:rsidRPr="00575059">
        <w:t>Prerequisites</w:t>
      </w:r>
    </w:p>
    <w:p w14:paraId="1842610A" w14:textId="2B204CBC" w:rsidR="00EA6F93" w:rsidRDefault="00575059" w:rsidP="00575059">
      <w:pPr>
        <w:ind w:firstLineChars="200" w:firstLine="480"/>
        <w:rPr>
          <w:rFonts w:cs="Times New Roman"/>
        </w:rPr>
      </w:pPr>
      <w:r w:rsidRPr="00575059">
        <w:rPr>
          <w:rFonts w:cs="Times New Roman"/>
        </w:rPr>
        <w:t xml:space="preserve">This toolbox only requires a working version of </w:t>
      </w:r>
      <w:r>
        <w:rPr>
          <w:rFonts w:cs="Times New Roman"/>
        </w:rPr>
        <w:t>Matlab</w:t>
      </w:r>
      <w:r w:rsidRPr="00575059">
        <w:rPr>
          <w:rFonts w:cs="Times New Roman"/>
        </w:rPr>
        <w:t xml:space="preserve">. The toolbox has been tested with </w:t>
      </w:r>
      <w:r w:rsidRPr="00987E23">
        <w:rPr>
          <w:rFonts w:cs="Times New Roman"/>
          <w:color w:val="00B0F0"/>
        </w:rPr>
        <w:t>Matlab R2020</w:t>
      </w:r>
      <w:r w:rsidRPr="00987E23">
        <w:rPr>
          <w:rFonts w:cs="Times New Roman" w:hint="eastAsia"/>
          <w:color w:val="00B0F0"/>
        </w:rPr>
        <w:t>a</w:t>
      </w:r>
      <w:r w:rsidRPr="00575059">
        <w:rPr>
          <w:rFonts w:cs="Times New Roman"/>
        </w:rPr>
        <w:t xml:space="preserve"> but should work with any</w:t>
      </w:r>
      <w:r>
        <w:rPr>
          <w:rFonts w:cs="Times New Roman"/>
        </w:rPr>
        <w:t xml:space="preserve"> Matlab</w:t>
      </w:r>
      <w:r w:rsidRPr="00575059">
        <w:rPr>
          <w:rFonts w:cs="Times New Roman"/>
        </w:rPr>
        <w:t xml:space="preserve"> version.</w:t>
      </w:r>
    </w:p>
    <w:p w14:paraId="1B2C7BB2" w14:textId="0BD5F34B" w:rsidR="007B5F47" w:rsidRDefault="00902C8A" w:rsidP="00902C8A">
      <w:pPr>
        <w:pStyle w:val="2"/>
      </w:pPr>
      <w:r w:rsidRPr="00CA3F38">
        <w:t xml:space="preserve">2 </w:t>
      </w:r>
      <w:r w:rsidR="007B5F47" w:rsidRPr="00CA3F38">
        <w:t xml:space="preserve">How to </w:t>
      </w:r>
      <w:r w:rsidR="000737A3" w:rsidRPr="00CA3F38">
        <w:t>plot</w:t>
      </w:r>
      <w:r w:rsidR="00DF665C" w:rsidRPr="00CA3F38">
        <w:t xml:space="preserve"> </w:t>
      </w:r>
      <w:r w:rsidR="00DF665C" w:rsidRPr="00CA3F38">
        <w:rPr>
          <w:rFonts w:hint="eastAsia"/>
        </w:rPr>
        <w:t>figures</w:t>
      </w:r>
      <w:r w:rsidR="00DF665C" w:rsidRPr="00CA3F38">
        <w:t xml:space="preserve"> </w:t>
      </w:r>
      <w:r w:rsidR="00DF665C" w:rsidRPr="00CA3F38">
        <w:rPr>
          <w:rFonts w:hint="eastAsia"/>
        </w:rPr>
        <w:t>with</w:t>
      </w:r>
      <w:r w:rsidR="007B5F47" w:rsidRPr="00CA3F38">
        <w:t xml:space="preserve"> </w:t>
      </w:r>
      <w:r w:rsidR="008F5D41">
        <w:t>DEIS-Toolbox</w:t>
      </w:r>
      <w:r w:rsidR="007B5F47" w:rsidRPr="00CA3F38">
        <w:t>@LIB</w:t>
      </w:r>
      <w:r w:rsidR="007B5F47" w:rsidRPr="00CA3F38">
        <w:rPr>
          <w:rFonts w:hint="eastAsia"/>
        </w:rPr>
        <w:t>？</w:t>
      </w:r>
    </w:p>
    <w:p w14:paraId="71D32FEA" w14:textId="202B2EC3" w:rsidR="007B5F47" w:rsidRPr="007B5F47" w:rsidRDefault="007B5F47">
      <w:pPr>
        <w:pStyle w:val="3"/>
      </w:pPr>
      <w:r>
        <w:rPr>
          <w:rFonts w:hint="eastAsia"/>
        </w:rPr>
        <w:t>2</w:t>
      </w:r>
      <w:r>
        <w:t>.</w:t>
      </w:r>
      <w:r w:rsidR="005B22CA">
        <w:t>1</w:t>
      </w:r>
      <w:r>
        <w:t xml:space="preserve"> </w:t>
      </w:r>
      <w:r>
        <w:rPr>
          <w:rFonts w:hint="eastAsia"/>
        </w:rPr>
        <w:t>Fig</w:t>
      </w:r>
      <w:r>
        <w:t>ures</w:t>
      </w:r>
      <w:r w:rsidR="000737A3">
        <w:t xml:space="preserve"> </w:t>
      </w:r>
      <w:r w:rsidR="000737A3">
        <w:rPr>
          <w:rFonts w:hint="eastAsia"/>
        </w:rPr>
        <w:t>t</w:t>
      </w:r>
      <w:r w:rsidR="000737A3">
        <w:t>o be plotted</w:t>
      </w:r>
    </w:p>
    <w:p w14:paraId="4750153B" w14:textId="5DEAEEBE" w:rsidR="000F44BC" w:rsidRDefault="000F44BC" w:rsidP="000F44BC">
      <w:pPr>
        <w:ind w:firstLineChars="200" w:firstLine="480"/>
      </w:pPr>
      <w:r w:rsidRPr="005B22CA">
        <w:rPr>
          <w:rFonts w:eastAsia="宋体" w:cs="Times New Roman"/>
          <w:szCs w:val="24"/>
        </w:rPr>
        <w:t xml:space="preserve">The core of </w:t>
      </w:r>
      <w:r>
        <w:rPr>
          <w:rFonts w:eastAsia="宋体" w:cs="Times New Roman"/>
          <w:szCs w:val="24"/>
        </w:rPr>
        <w:t>DEIS-Toolbox</w:t>
      </w:r>
      <w:r w:rsidRPr="005B22CA">
        <w:rPr>
          <w:rFonts w:eastAsia="宋体" w:cs="Times New Roman"/>
          <w:szCs w:val="24"/>
        </w:rPr>
        <w:t xml:space="preserve">@LIB is </w:t>
      </w:r>
      <w:r w:rsidRPr="0043773F">
        <w:rPr>
          <w:rFonts w:eastAsia="宋体" w:cs="Times New Roman"/>
          <w:color w:val="00B0F0"/>
          <w:szCs w:val="24"/>
        </w:rPr>
        <w:t>DFN_time</w:t>
      </w:r>
      <w:r w:rsidRPr="00654C68">
        <w:rPr>
          <w:rFonts w:eastAsia="宋体" w:cs="Times New Roman"/>
          <w:color w:val="00B0F0"/>
          <w:szCs w:val="24"/>
        </w:rPr>
        <w:t>.m</w:t>
      </w:r>
      <w:r w:rsidRPr="0043773F">
        <w:rPr>
          <w:rFonts w:eastAsia="宋体" w:cs="Times New Roman" w:hint="eastAsia"/>
          <w:szCs w:val="24"/>
        </w:rPr>
        <w:t xml:space="preserve"> and </w:t>
      </w:r>
      <w:r w:rsidRPr="0043773F">
        <w:rPr>
          <w:rFonts w:eastAsia="宋体" w:cs="Times New Roman"/>
          <w:color w:val="00B0F0"/>
          <w:szCs w:val="24"/>
        </w:rPr>
        <w:t>DFN_frequency</w:t>
      </w:r>
      <w:r>
        <w:rPr>
          <w:rFonts w:eastAsia="宋体" w:cs="Times New Roman" w:hint="eastAsia"/>
          <w:color w:val="00B0F0"/>
          <w:szCs w:val="24"/>
        </w:rPr>
        <w:t>.m</w:t>
      </w:r>
      <w:r>
        <w:rPr>
          <w:rFonts w:eastAsia="宋体" w:cs="Times New Roman"/>
          <w:szCs w:val="24"/>
        </w:rPr>
        <w:t>, t</w:t>
      </w:r>
      <w:r w:rsidRPr="006B4A8B">
        <w:t xml:space="preserve">he </w:t>
      </w:r>
      <w:r>
        <w:rPr>
          <w:rFonts w:hint="eastAsia"/>
        </w:rPr>
        <w:t xml:space="preserve">core </w:t>
      </w:r>
      <w:r w:rsidRPr="006B4A8B">
        <w:t>input</w:t>
      </w:r>
      <w:r>
        <w:rPr>
          <w:rFonts w:hint="eastAsia"/>
        </w:rPr>
        <w:t>s</w:t>
      </w:r>
      <w:r w:rsidRPr="006B4A8B">
        <w:t xml:space="preserve"> of th</w:t>
      </w:r>
      <w:r>
        <w:rPr>
          <w:rFonts w:hint="eastAsia"/>
        </w:rPr>
        <w:t>ese</w:t>
      </w:r>
      <w:r w:rsidRPr="006B4A8B">
        <w:t xml:space="preserve"> sub-function</w:t>
      </w:r>
      <w:r>
        <w:rPr>
          <w:rFonts w:hint="eastAsia"/>
        </w:rPr>
        <w:t>s</w:t>
      </w:r>
      <w:r w:rsidRPr="006B4A8B">
        <w:t xml:space="preserve"> </w:t>
      </w:r>
      <w:r>
        <w:rPr>
          <w:rFonts w:hint="eastAsia"/>
        </w:rPr>
        <w:t>are</w:t>
      </w:r>
      <w:r w:rsidRPr="006B4A8B">
        <w:t xml:space="preserve"> the internal parameters of the battery</w:t>
      </w:r>
      <w:r>
        <w:rPr>
          <w:rFonts w:hint="eastAsia"/>
        </w:rPr>
        <w:t xml:space="preserve">, the </w:t>
      </w:r>
      <w:r w:rsidR="00EC5C3C">
        <w:rPr>
          <w:rFonts w:cs="Times New Roman"/>
        </w:rPr>
        <w:t>SOC</w:t>
      </w:r>
      <w:r w:rsidRPr="00FA7F8E">
        <w:rPr>
          <w:rFonts w:cs="Times New Roman"/>
        </w:rPr>
        <w:t xml:space="preserve"> of the full cell</w:t>
      </w:r>
      <w:r>
        <w:rPr>
          <w:rFonts w:cs="Times New Roman" w:hint="eastAsia"/>
        </w:rPr>
        <w:t xml:space="preserve">, </w:t>
      </w:r>
      <w:r w:rsidRPr="00D54B54">
        <w:rPr>
          <w:rFonts w:cs="Times New Roman"/>
        </w:rPr>
        <w:t>the charge/discharge rate</w:t>
      </w:r>
      <w:r w:rsidRPr="006B4A8B">
        <w:t xml:space="preserve"> and </w:t>
      </w:r>
      <w:r>
        <w:rPr>
          <w:rFonts w:hint="eastAsia"/>
        </w:rPr>
        <w:t xml:space="preserve">the </w:t>
      </w:r>
      <w:r w:rsidRPr="006B4A8B">
        <w:t>simulation frequency, and the output</w:t>
      </w:r>
      <w:r>
        <w:rPr>
          <w:rFonts w:hint="eastAsia"/>
        </w:rPr>
        <w:t>s</w:t>
      </w:r>
      <w:r w:rsidRPr="006B4A8B">
        <w:t xml:space="preserve"> </w:t>
      </w:r>
      <w:r>
        <w:rPr>
          <w:rFonts w:hint="eastAsia"/>
        </w:rPr>
        <w:t>are</w:t>
      </w:r>
      <w:r w:rsidRPr="006B4A8B">
        <w:t xml:space="preserve"> shown in </w:t>
      </w:r>
      <w:r w:rsidRPr="006B4A8B">
        <w:rPr>
          <w:color w:val="00B0F0"/>
        </w:rPr>
        <w:t>Table 1</w:t>
      </w:r>
      <w:r w:rsidRPr="006B4A8B">
        <w:t xml:space="preserve">. The </w:t>
      </w:r>
      <w:r>
        <w:rPr>
          <w:rFonts w:hint="eastAsia"/>
        </w:rPr>
        <w:t>function</w:t>
      </w:r>
      <w:r>
        <w:t xml:space="preserve">, </w:t>
      </w:r>
      <w:r w:rsidRPr="006B4A8B">
        <w:t>input</w:t>
      </w:r>
      <w:r>
        <w:t>,</w:t>
      </w:r>
      <w:r w:rsidRPr="006B4A8B">
        <w:t xml:space="preserve"> and output of each sub-function are shown in </w:t>
      </w:r>
      <w:r>
        <w:rPr>
          <w:color w:val="00B0F0"/>
        </w:rPr>
        <w:t>s</w:t>
      </w:r>
      <w:r w:rsidRPr="0046585B">
        <w:rPr>
          <w:color w:val="00B0F0"/>
        </w:rPr>
        <w:t xml:space="preserve">ection </w:t>
      </w:r>
      <w:r>
        <w:rPr>
          <w:color w:val="00B0F0"/>
        </w:rPr>
        <w:t>1</w:t>
      </w:r>
      <w:r w:rsidRPr="0046585B">
        <w:rPr>
          <w:color w:val="00B0F0"/>
        </w:rPr>
        <w:t>.2</w:t>
      </w:r>
      <w:r w:rsidRPr="006B4A8B">
        <w:t>.</w:t>
      </w:r>
    </w:p>
    <w:p w14:paraId="66047024" w14:textId="77777777" w:rsidR="002060A8" w:rsidRPr="00D72EB9" w:rsidRDefault="002060A8" w:rsidP="002060A8">
      <w:pPr>
        <w:jc w:val="center"/>
        <w:rPr>
          <w:rFonts w:cs="Times New Roman"/>
          <w:sz w:val="21"/>
          <w:szCs w:val="18"/>
        </w:rPr>
      </w:pPr>
      <w:r w:rsidRPr="00D72EB9">
        <w:rPr>
          <w:rFonts w:cs="Times New Roman"/>
          <w:b/>
          <w:bCs/>
          <w:sz w:val="21"/>
          <w:szCs w:val="18"/>
        </w:rPr>
        <w:t>Table 2</w:t>
      </w:r>
      <w:r w:rsidRPr="00D72EB9">
        <w:rPr>
          <w:rFonts w:cs="Times New Roman"/>
          <w:sz w:val="21"/>
          <w:szCs w:val="18"/>
        </w:rPr>
        <w:t xml:space="preserve">. The functions of main functions </w:t>
      </w:r>
      <w:r w:rsidRPr="00D72EB9">
        <w:rPr>
          <w:rFonts w:cs="Times New Roman" w:hint="eastAsia"/>
          <w:sz w:val="21"/>
          <w:szCs w:val="18"/>
        </w:rPr>
        <w:t>for</w:t>
      </w:r>
      <w:r w:rsidRPr="00D72EB9">
        <w:rPr>
          <w:rFonts w:cs="Times New Roman"/>
          <w:sz w:val="21"/>
          <w:szCs w:val="18"/>
        </w:rPr>
        <w:t xml:space="preserve"> </w:t>
      </w:r>
      <w:r>
        <w:rPr>
          <w:rFonts w:cs="Times New Roman"/>
          <w:sz w:val="21"/>
          <w:szCs w:val="20"/>
        </w:rPr>
        <w:t>DEIS-Toolbox</w:t>
      </w:r>
      <w:r w:rsidRPr="00D72EB9">
        <w:rPr>
          <w:rFonts w:cs="Times New Roman"/>
          <w:sz w:val="21"/>
          <w:szCs w:val="20"/>
        </w:rPr>
        <w:t>@LIB</w:t>
      </w:r>
      <w:r w:rsidRPr="00D72EB9">
        <w:rPr>
          <w:rFonts w:cs="Times New Roman" w:hint="eastAsia"/>
          <w:sz w:val="21"/>
          <w:szCs w:val="20"/>
        </w:rPr>
        <w:t>.</w:t>
      </w:r>
    </w:p>
    <w:tbl>
      <w:tblPr>
        <w:tblW w:w="4780" w:type="pct"/>
        <w:jc w:val="center"/>
        <w:tblBorders>
          <w:top w:val="single" w:sz="8" w:space="0" w:color="000000" w:themeColor="text1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7371"/>
      </w:tblGrid>
      <w:tr w:rsidR="002060A8" w:rsidRPr="00812648" w14:paraId="532A6251" w14:textId="77777777" w:rsidTr="00AE45BF">
        <w:trPr>
          <w:cantSplit/>
          <w:trHeight w:val="257"/>
          <w:jc w:val="center"/>
        </w:trPr>
        <w:tc>
          <w:tcPr>
            <w:tcW w:w="1000" w:type="pct"/>
            <w:tcBorders>
              <w:top w:val="single" w:sz="12" w:space="0" w:color="76923C" w:themeColor="accent3" w:themeShade="BF"/>
              <w:bottom w:val="single" w:sz="8" w:space="0" w:color="76923C" w:themeColor="accent3" w:themeShade="BF"/>
            </w:tcBorders>
            <w:vAlign w:val="center"/>
          </w:tcPr>
          <w:p w14:paraId="534F0386" w14:textId="77777777" w:rsidR="002060A8" w:rsidRPr="00812648" w:rsidRDefault="002060A8" w:rsidP="00AE45BF">
            <w:pPr>
              <w:spacing w:beforeLines="10" w:before="32" w:afterLines="10" w:after="32" w:line="0" w:lineRule="atLeast"/>
              <w:jc w:val="left"/>
              <w:rPr>
                <w:rFonts w:cs="Times New Roman"/>
                <w:b/>
                <w:sz w:val="21"/>
                <w:szCs w:val="21"/>
              </w:rPr>
            </w:pPr>
            <w:r>
              <w:rPr>
                <w:rFonts w:cs="Times New Roman"/>
                <w:b/>
                <w:sz w:val="21"/>
                <w:szCs w:val="21"/>
              </w:rPr>
              <w:t>M</w:t>
            </w:r>
            <w:r w:rsidRPr="00161599">
              <w:rPr>
                <w:rFonts w:cs="Times New Roman"/>
                <w:b/>
                <w:sz w:val="21"/>
                <w:szCs w:val="21"/>
              </w:rPr>
              <w:t>ain</w:t>
            </w:r>
            <w:r>
              <w:rPr>
                <w:rFonts w:cs="Times New Roman"/>
                <w:b/>
                <w:sz w:val="21"/>
                <w:szCs w:val="21"/>
              </w:rPr>
              <w:t xml:space="preserve"> </w:t>
            </w:r>
            <w:r w:rsidRPr="00161599">
              <w:rPr>
                <w:rFonts w:cs="Times New Roman"/>
                <w:b/>
                <w:sz w:val="21"/>
                <w:szCs w:val="21"/>
              </w:rPr>
              <w:t>function</w:t>
            </w:r>
          </w:p>
        </w:tc>
        <w:tc>
          <w:tcPr>
            <w:tcW w:w="4000" w:type="pct"/>
            <w:tcBorders>
              <w:top w:val="single" w:sz="12" w:space="0" w:color="76923C" w:themeColor="accent3" w:themeShade="BF"/>
              <w:bottom w:val="single" w:sz="8" w:space="0" w:color="76923C" w:themeColor="accent3" w:themeShade="BF"/>
            </w:tcBorders>
            <w:vAlign w:val="center"/>
          </w:tcPr>
          <w:p w14:paraId="1946FB7B" w14:textId="77777777" w:rsidR="002060A8" w:rsidRPr="00812648" w:rsidRDefault="002060A8" w:rsidP="00AE45BF">
            <w:pPr>
              <w:spacing w:beforeLines="10" w:before="32" w:afterLines="10" w:after="32" w:line="0" w:lineRule="atLeast"/>
              <w:rPr>
                <w:rFonts w:cs="Times New Roman"/>
                <w:b/>
                <w:sz w:val="21"/>
                <w:szCs w:val="21"/>
              </w:rPr>
            </w:pPr>
            <w:r>
              <w:rPr>
                <w:rFonts w:cs="Times New Roman"/>
                <w:b/>
                <w:sz w:val="21"/>
                <w:szCs w:val="21"/>
              </w:rPr>
              <w:t>F</w:t>
            </w:r>
            <w:r w:rsidRPr="00161599">
              <w:rPr>
                <w:rFonts w:cs="Times New Roman"/>
                <w:b/>
                <w:sz w:val="21"/>
                <w:szCs w:val="21"/>
              </w:rPr>
              <w:t>unction</w:t>
            </w:r>
          </w:p>
        </w:tc>
      </w:tr>
      <w:tr w:rsidR="002060A8" w:rsidRPr="00812648" w14:paraId="497797D6" w14:textId="77777777" w:rsidTr="00AE45B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000" w:type="pct"/>
            <w:tcBorders>
              <w:top w:val="single" w:sz="8" w:space="0" w:color="76923C" w:themeColor="accent3" w:themeShade="BF"/>
            </w:tcBorders>
            <w:vAlign w:val="center"/>
          </w:tcPr>
          <w:p w14:paraId="1C0AA5F4" w14:textId="77777777" w:rsidR="002060A8" w:rsidRPr="00812648" w:rsidRDefault="002060A8" w:rsidP="00AE45B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2E7BE7">
              <w:rPr>
                <w:rFonts w:cs="Times New Roman"/>
                <w:sz w:val="18"/>
                <w:szCs w:val="18"/>
              </w:rPr>
              <w:t>Figure_4to9_11to16</w:t>
            </w:r>
          </w:p>
        </w:tc>
        <w:tc>
          <w:tcPr>
            <w:tcW w:w="4000" w:type="pct"/>
            <w:tcBorders>
              <w:top w:val="single" w:sz="8" w:space="0" w:color="76923C" w:themeColor="accent3" w:themeShade="BF"/>
            </w:tcBorders>
            <w:vAlign w:val="center"/>
          </w:tcPr>
          <w:p w14:paraId="5F8D4407" w14:textId="77777777" w:rsidR="002060A8" w:rsidRPr="00812648" w:rsidRDefault="002060A8" w:rsidP="00AE45B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8621E">
              <w:rPr>
                <w:rFonts w:cs="Times New Roman"/>
                <w:sz w:val="18"/>
                <w:szCs w:val="18"/>
              </w:rPr>
              <w:t xml:space="preserve">Script used to obtain </w:t>
            </w:r>
            <w:r>
              <w:rPr>
                <w:rFonts w:cs="Times New Roman" w:hint="eastAsia"/>
                <w:sz w:val="18"/>
                <w:szCs w:val="18"/>
              </w:rPr>
              <w:t>time-frequency domain</w:t>
            </w:r>
            <w:r w:rsidRPr="0018621E">
              <w:rPr>
                <w:rFonts w:cs="Times New Roman"/>
                <w:sz w:val="18"/>
                <w:szCs w:val="18"/>
              </w:rPr>
              <w:t xml:space="preserve"> datas </w:t>
            </w:r>
            <w:r w:rsidRPr="00161F4A">
              <w:rPr>
                <w:rFonts w:cs="Times New Roman"/>
                <w:sz w:val="18"/>
                <w:szCs w:val="18"/>
              </w:rPr>
              <w:t>to demonstrate non-equilibrium state</w:t>
            </w:r>
            <w:r>
              <w:rPr>
                <w:rFonts w:cs="Times New Roman" w:hint="eastAsia"/>
                <w:sz w:val="18"/>
                <w:szCs w:val="18"/>
              </w:rPr>
              <w:t xml:space="preserve"> is </w:t>
            </w:r>
            <w:r w:rsidRPr="0018621E">
              <w:rPr>
                <w:rFonts w:cs="Times New Roman"/>
                <w:sz w:val="18"/>
                <w:szCs w:val="18"/>
              </w:rPr>
              <w:t>shown in Figure</w:t>
            </w:r>
            <w:r>
              <w:rPr>
                <w:rFonts w:cs="Times New Roman" w:hint="eastAsia"/>
                <w:sz w:val="18"/>
                <w:szCs w:val="18"/>
              </w:rPr>
              <w:t>s</w:t>
            </w:r>
            <w:r w:rsidRPr="0018621E">
              <w:rPr>
                <w:rFonts w:cs="Times New Roman"/>
                <w:sz w:val="18"/>
                <w:szCs w:val="18"/>
              </w:rPr>
              <w:t xml:space="preserve"> </w:t>
            </w: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sym w:font="Symbol" w:char="F02D"/>
            </w:r>
            <w:r w:rsidRPr="0018621E">
              <w:rPr>
                <w:rFonts w:cs="Times New Roman"/>
                <w:sz w:val="18"/>
                <w:szCs w:val="18"/>
              </w:rPr>
              <w:t>9</w:t>
            </w:r>
            <w:r>
              <w:rPr>
                <w:rFonts w:cs="Times New Roman" w:hint="eastAsia"/>
                <w:sz w:val="18"/>
                <w:szCs w:val="18"/>
              </w:rPr>
              <w:t xml:space="preserve"> and </w:t>
            </w:r>
            <w:r w:rsidRPr="0018621E">
              <w:rPr>
                <w:rFonts w:cs="Times New Roman"/>
                <w:sz w:val="18"/>
                <w:szCs w:val="18"/>
              </w:rPr>
              <w:t>1</w:t>
            </w: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sym w:font="Symbol" w:char="F02D"/>
            </w:r>
            <w:r>
              <w:rPr>
                <w:rFonts w:cs="Times New Roman" w:hint="eastAsia"/>
                <w:sz w:val="18"/>
                <w:szCs w:val="18"/>
              </w:rPr>
              <w:t>16</w:t>
            </w:r>
            <w:r w:rsidRPr="0018621E">
              <w:rPr>
                <w:rFonts w:cs="Times New Roman"/>
                <w:sz w:val="18"/>
                <w:szCs w:val="18"/>
              </w:rPr>
              <w:t>.</w:t>
            </w:r>
          </w:p>
        </w:tc>
      </w:tr>
      <w:tr w:rsidR="002060A8" w:rsidRPr="00812648" w14:paraId="1CC3289F" w14:textId="77777777" w:rsidTr="00AE45B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000" w:type="pct"/>
            <w:vAlign w:val="center"/>
          </w:tcPr>
          <w:p w14:paraId="0C08B7AD" w14:textId="77777777" w:rsidR="002060A8" w:rsidRPr="00812648" w:rsidRDefault="002060A8" w:rsidP="00AE45B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2E7BE7">
              <w:rPr>
                <w:rFonts w:cs="Times New Roman"/>
                <w:sz w:val="18"/>
                <w:szCs w:val="18"/>
              </w:rPr>
              <w:t>Figure_10</w:t>
            </w:r>
          </w:p>
        </w:tc>
        <w:tc>
          <w:tcPr>
            <w:tcW w:w="4000" w:type="pct"/>
            <w:vAlign w:val="center"/>
          </w:tcPr>
          <w:p w14:paraId="457B0D89" w14:textId="77777777" w:rsidR="002060A8" w:rsidRPr="00812648" w:rsidRDefault="002060A8" w:rsidP="00AE45B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8621E">
              <w:rPr>
                <w:rFonts w:cs="Times New Roman"/>
                <w:sz w:val="18"/>
                <w:szCs w:val="18"/>
              </w:rPr>
              <w:t xml:space="preserve">Script used to obtain </w:t>
            </w:r>
            <w:r>
              <w:rPr>
                <w:rFonts w:cs="Times New Roman" w:hint="eastAsia"/>
                <w:sz w:val="18"/>
                <w:szCs w:val="18"/>
              </w:rPr>
              <w:t>time-frequency domain</w:t>
            </w:r>
            <w:r w:rsidRPr="0018621E">
              <w:rPr>
                <w:rFonts w:cs="Times New Roman"/>
                <w:sz w:val="18"/>
                <w:szCs w:val="18"/>
              </w:rPr>
              <w:t xml:space="preserve"> datas </w:t>
            </w:r>
            <w:r w:rsidRPr="00161F4A">
              <w:rPr>
                <w:rFonts w:cs="Times New Roman"/>
                <w:sz w:val="18"/>
                <w:szCs w:val="18"/>
              </w:rPr>
              <w:t xml:space="preserve">to demonstrate the effects of </w:t>
            </w:r>
            <w:r>
              <w:rPr>
                <w:rFonts w:cs="Times New Roman" w:hint="eastAsia"/>
                <w:sz w:val="18"/>
                <w:szCs w:val="18"/>
              </w:rPr>
              <w:t xml:space="preserve">rate is </w:t>
            </w:r>
            <w:r w:rsidRPr="0018621E">
              <w:rPr>
                <w:rFonts w:cs="Times New Roman"/>
                <w:sz w:val="18"/>
                <w:szCs w:val="18"/>
              </w:rPr>
              <w:t>shown in Figure</w:t>
            </w:r>
            <w:r>
              <w:rPr>
                <w:rFonts w:cs="Times New Roman" w:hint="eastAsia"/>
                <w:sz w:val="18"/>
                <w:szCs w:val="18"/>
              </w:rPr>
              <w:t xml:space="preserve"> 1</w:t>
            </w:r>
            <w:r w:rsidRPr="0018621E">
              <w:rPr>
                <w:rFonts w:cs="Times New Roman"/>
                <w:sz w:val="18"/>
                <w:szCs w:val="18"/>
              </w:rPr>
              <w:t>0.</w:t>
            </w:r>
          </w:p>
        </w:tc>
      </w:tr>
      <w:tr w:rsidR="002060A8" w:rsidRPr="00812648" w14:paraId="7A193690" w14:textId="77777777" w:rsidTr="00AE45B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000" w:type="pct"/>
            <w:tcBorders>
              <w:bottom w:val="nil"/>
            </w:tcBorders>
            <w:vAlign w:val="center"/>
          </w:tcPr>
          <w:p w14:paraId="05FA2C2A" w14:textId="77777777" w:rsidR="002060A8" w:rsidRPr="00161599" w:rsidRDefault="002060A8" w:rsidP="00AE45B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2E7BE7">
              <w:rPr>
                <w:rFonts w:cs="Times New Roman"/>
                <w:sz w:val="18"/>
                <w:szCs w:val="18"/>
              </w:rPr>
              <w:t>Figure_17to20</w:t>
            </w:r>
          </w:p>
        </w:tc>
        <w:tc>
          <w:tcPr>
            <w:tcW w:w="4000" w:type="pct"/>
            <w:tcBorders>
              <w:bottom w:val="nil"/>
            </w:tcBorders>
            <w:vAlign w:val="center"/>
          </w:tcPr>
          <w:p w14:paraId="697CF6E9" w14:textId="77777777" w:rsidR="002060A8" w:rsidRPr="00812648" w:rsidRDefault="002060A8" w:rsidP="00AE45B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8621E">
              <w:rPr>
                <w:rFonts w:cs="Times New Roman"/>
                <w:sz w:val="18"/>
                <w:szCs w:val="18"/>
              </w:rPr>
              <w:t xml:space="preserve">Script used to obtain </w:t>
            </w:r>
            <w:r>
              <w:rPr>
                <w:rFonts w:cs="Times New Roman" w:hint="eastAsia"/>
                <w:sz w:val="18"/>
                <w:szCs w:val="18"/>
              </w:rPr>
              <w:t>time-frequency domain</w:t>
            </w:r>
            <w:r w:rsidRPr="0018621E">
              <w:rPr>
                <w:rFonts w:cs="Times New Roman"/>
                <w:sz w:val="18"/>
                <w:szCs w:val="18"/>
              </w:rPr>
              <w:t xml:space="preserve"> datas </w:t>
            </w:r>
            <w:r w:rsidRPr="00161F4A">
              <w:rPr>
                <w:rFonts w:cs="Times New Roman"/>
                <w:sz w:val="18"/>
                <w:szCs w:val="18"/>
              </w:rPr>
              <w:t>to demonstrate the effects of</w:t>
            </w:r>
            <w:r>
              <w:rPr>
                <w:rFonts w:cs="Times New Roman" w:hint="eastAsia"/>
                <w:sz w:val="18"/>
                <w:szCs w:val="18"/>
              </w:rPr>
              <w:t xml:space="preserve"> </w:t>
            </w:r>
            <w:r w:rsidRPr="002E7BE7">
              <w:rPr>
                <w:rFonts w:cs="Times New Roman" w:hint="eastAsia"/>
                <w:i/>
                <w:iCs/>
                <w:sz w:val="18"/>
                <w:szCs w:val="18"/>
              </w:rPr>
              <w:t>D</w:t>
            </w:r>
            <w:r w:rsidRPr="002E7BE7">
              <w:rPr>
                <w:rFonts w:cs="Times New Roman" w:hint="eastAsia"/>
                <w:sz w:val="18"/>
                <w:szCs w:val="18"/>
                <w:vertAlign w:val="subscript"/>
              </w:rPr>
              <w:t>e</w:t>
            </w:r>
            <w:r>
              <w:rPr>
                <w:rFonts w:cs="Times New Roman" w:hint="eastAsia"/>
                <w:sz w:val="18"/>
                <w:szCs w:val="18"/>
              </w:rPr>
              <w:t xml:space="preserve"> is </w:t>
            </w:r>
            <w:r w:rsidRPr="0018621E">
              <w:rPr>
                <w:rFonts w:cs="Times New Roman"/>
                <w:sz w:val="18"/>
                <w:szCs w:val="18"/>
              </w:rPr>
              <w:t>shown in Figure</w:t>
            </w:r>
            <w:r>
              <w:rPr>
                <w:rFonts w:cs="Times New Roman" w:hint="eastAsia"/>
                <w:sz w:val="18"/>
                <w:szCs w:val="18"/>
              </w:rPr>
              <w:t>s</w:t>
            </w:r>
            <w:r w:rsidRPr="0018621E">
              <w:rPr>
                <w:rFonts w:cs="Times New Roman"/>
                <w:sz w:val="18"/>
                <w:szCs w:val="18"/>
              </w:rPr>
              <w:t xml:space="preserve"> </w:t>
            </w:r>
            <w:r>
              <w:rPr>
                <w:rFonts w:cs="Times New Roman" w:hint="eastAsia"/>
                <w:sz w:val="18"/>
                <w:szCs w:val="18"/>
              </w:rPr>
              <w:t>17</w:t>
            </w:r>
            <w:r>
              <w:rPr>
                <w:rFonts w:cs="Times New Roman"/>
                <w:sz w:val="18"/>
                <w:szCs w:val="18"/>
              </w:rPr>
              <w:sym w:font="Symbol" w:char="F02D"/>
            </w:r>
            <w:r>
              <w:rPr>
                <w:rFonts w:cs="Times New Roman" w:hint="eastAsia"/>
                <w:sz w:val="18"/>
                <w:szCs w:val="18"/>
              </w:rPr>
              <w:t>20</w:t>
            </w:r>
            <w:r w:rsidRPr="0018621E">
              <w:rPr>
                <w:rFonts w:cs="Times New Roman"/>
                <w:sz w:val="18"/>
                <w:szCs w:val="18"/>
              </w:rPr>
              <w:t>.</w:t>
            </w:r>
          </w:p>
        </w:tc>
      </w:tr>
      <w:tr w:rsidR="002060A8" w:rsidRPr="00812648" w14:paraId="0BB97E1C" w14:textId="77777777" w:rsidTr="00AE45B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000" w:type="pct"/>
            <w:tcBorders>
              <w:top w:val="nil"/>
              <w:bottom w:val="single" w:sz="12" w:space="0" w:color="76923C" w:themeColor="accent3" w:themeShade="BF"/>
            </w:tcBorders>
            <w:vAlign w:val="center"/>
          </w:tcPr>
          <w:p w14:paraId="344F1E0F" w14:textId="77777777" w:rsidR="002060A8" w:rsidRPr="00812648" w:rsidRDefault="002060A8" w:rsidP="00AE45B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2E7BE7">
              <w:rPr>
                <w:rFonts w:cs="Times New Roman"/>
                <w:sz w:val="18"/>
                <w:szCs w:val="18"/>
              </w:rPr>
              <w:t>Figure_21to22</w:t>
            </w:r>
          </w:p>
        </w:tc>
        <w:tc>
          <w:tcPr>
            <w:tcW w:w="4000" w:type="pct"/>
            <w:tcBorders>
              <w:top w:val="nil"/>
              <w:bottom w:val="single" w:sz="12" w:space="0" w:color="76923C" w:themeColor="accent3" w:themeShade="BF"/>
            </w:tcBorders>
            <w:vAlign w:val="center"/>
          </w:tcPr>
          <w:p w14:paraId="5A410714" w14:textId="77777777" w:rsidR="002060A8" w:rsidRPr="00812648" w:rsidRDefault="002060A8" w:rsidP="00AE45B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8621E">
              <w:rPr>
                <w:rFonts w:cs="Times New Roman"/>
                <w:sz w:val="18"/>
                <w:szCs w:val="18"/>
              </w:rPr>
              <w:t xml:space="preserve">Script used to obtain datas </w:t>
            </w:r>
            <w:r w:rsidRPr="00161F4A">
              <w:rPr>
                <w:rFonts w:cs="Times New Roman"/>
                <w:sz w:val="18"/>
                <w:szCs w:val="18"/>
              </w:rPr>
              <w:t xml:space="preserve">to demonstrate </w:t>
            </w:r>
            <w:r w:rsidRPr="00B22080">
              <w:rPr>
                <w:rFonts w:cs="Times New Roman"/>
                <w:sz w:val="18"/>
                <w:szCs w:val="18"/>
              </w:rPr>
              <w:t xml:space="preserve">the sensitivity of the solid/electrolyte diffusion impedance </w:t>
            </w:r>
            <w:r w:rsidRPr="00B22080">
              <w:rPr>
                <w:rFonts w:cs="Times New Roman"/>
                <w:i/>
                <w:iCs/>
                <w:sz w:val="18"/>
                <w:szCs w:val="18"/>
              </w:rPr>
              <w:t>Z</w:t>
            </w:r>
            <w:r w:rsidRPr="00B22080">
              <w:rPr>
                <w:rFonts w:cs="Times New Roman"/>
                <w:sz w:val="18"/>
                <w:szCs w:val="18"/>
                <w:vertAlign w:val="subscript"/>
              </w:rPr>
              <w:t>Ds</w:t>
            </w:r>
            <w:r w:rsidRPr="00B22080">
              <w:rPr>
                <w:rFonts w:cs="Times New Roman"/>
                <w:sz w:val="18"/>
                <w:szCs w:val="18"/>
              </w:rPr>
              <w:t>/</w:t>
            </w:r>
            <w:r w:rsidRPr="00B22080">
              <w:rPr>
                <w:rFonts w:cs="Times New Roman"/>
                <w:i/>
                <w:iCs/>
                <w:sz w:val="18"/>
                <w:szCs w:val="18"/>
              </w:rPr>
              <w:t>Z</w:t>
            </w:r>
            <w:r w:rsidRPr="00B22080">
              <w:rPr>
                <w:rFonts w:cs="Times New Roman"/>
                <w:sz w:val="18"/>
                <w:szCs w:val="18"/>
                <w:vertAlign w:val="subscript"/>
              </w:rPr>
              <w:t>De</w:t>
            </w:r>
            <w:r w:rsidRPr="00B22080">
              <w:rPr>
                <w:rFonts w:cs="Times New Roman"/>
                <w:sz w:val="18"/>
                <w:szCs w:val="18"/>
              </w:rPr>
              <w:t xml:space="preserve"> with respect to the parameter set </w:t>
            </w:r>
            <w:r w:rsidRPr="00B22080">
              <w:rPr>
                <w:rFonts w:cs="Times New Roman"/>
                <w:i/>
                <w:iCs/>
                <w:sz w:val="18"/>
                <w:szCs w:val="18"/>
              </w:rPr>
              <w:t>X</w:t>
            </w:r>
            <w:r>
              <w:rPr>
                <w:rFonts w:cs="Times New Roman" w:hint="eastAsia"/>
                <w:sz w:val="18"/>
                <w:szCs w:val="18"/>
              </w:rPr>
              <w:t xml:space="preserve"> is </w:t>
            </w:r>
            <w:r w:rsidRPr="0018621E">
              <w:rPr>
                <w:rFonts w:cs="Times New Roman"/>
                <w:sz w:val="18"/>
                <w:szCs w:val="18"/>
              </w:rPr>
              <w:t>shown in Figure</w:t>
            </w:r>
            <w:r>
              <w:rPr>
                <w:rFonts w:cs="Times New Roman" w:hint="eastAsia"/>
                <w:sz w:val="18"/>
                <w:szCs w:val="18"/>
              </w:rPr>
              <w:t>s</w:t>
            </w:r>
            <w:r w:rsidRPr="0018621E">
              <w:rPr>
                <w:rFonts w:cs="Times New Roman"/>
                <w:sz w:val="18"/>
                <w:szCs w:val="18"/>
              </w:rPr>
              <w:t xml:space="preserve"> </w:t>
            </w:r>
            <w:r>
              <w:rPr>
                <w:rFonts w:cs="Times New Roman" w:hint="eastAsia"/>
                <w:sz w:val="18"/>
                <w:szCs w:val="18"/>
              </w:rPr>
              <w:t>21</w:t>
            </w:r>
            <w:r>
              <w:rPr>
                <w:rFonts w:cs="Times New Roman"/>
                <w:sz w:val="18"/>
                <w:szCs w:val="18"/>
              </w:rPr>
              <w:sym w:font="Symbol" w:char="F02D"/>
            </w:r>
            <w:r>
              <w:rPr>
                <w:rFonts w:cs="Times New Roman" w:hint="eastAsia"/>
                <w:sz w:val="18"/>
                <w:szCs w:val="18"/>
              </w:rPr>
              <w:t>22</w:t>
            </w:r>
            <w:r w:rsidRPr="0018621E">
              <w:rPr>
                <w:rFonts w:cs="Times New Roman"/>
                <w:sz w:val="18"/>
                <w:szCs w:val="18"/>
              </w:rPr>
              <w:t>.</w:t>
            </w:r>
          </w:p>
        </w:tc>
      </w:tr>
    </w:tbl>
    <w:p w14:paraId="2C00393F" w14:textId="713BA923" w:rsidR="007155BB" w:rsidRDefault="00331136" w:rsidP="007155BB">
      <w:pPr>
        <w:ind w:firstLineChars="200" w:firstLine="480"/>
        <w:rPr>
          <w:rFonts w:cs="Times New Roman"/>
        </w:rPr>
      </w:pPr>
      <w:r w:rsidRPr="00FA57E2">
        <w:rPr>
          <w:rFonts w:cs="Times New Roman"/>
        </w:rPr>
        <w:t xml:space="preserve">In </w:t>
      </w:r>
      <w:r w:rsidR="000F44BC">
        <w:rPr>
          <w:rFonts w:cs="Times New Roman" w:hint="eastAsia"/>
        </w:rPr>
        <w:t>addition</w:t>
      </w:r>
      <w:r w:rsidRPr="00FA57E2">
        <w:rPr>
          <w:rFonts w:cs="Times New Roman"/>
        </w:rPr>
        <w:t xml:space="preserve">, </w:t>
      </w:r>
      <w:r w:rsidR="008F5D41">
        <w:rPr>
          <w:rFonts w:cs="Times New Roman"/>
        </w:rPr>
        <w:t>DEIS-Toolbox</w:t>
      </w:r>
      <w:r w:rsidRPr="00FA57E2">
        <w:rPr>
          <w:rFonts w:cs="Times New Roman"/>
        </w:rPr>
        <w:t xml:space="preserve">@LIB consists of </w:t>
      </w:r>
      <w:r w:rsidR="008F5D41">
        <w:rPr>
          <w:rFonts w:cs="Times New Roman" w:hint="eastAsia"/>
        </w:rPr>
        <w:t>4</w:t>
      </w:r>
      <w:r w:rsidRPr="00FA57E2">
        <w:rPr>
          <w:rFonts w:cs="Times New Roman"/>
        </w:rPr>
        <w:t xml:space="preserve"> </w:t>
      </w:r>
      <w:r>
        <w:rPr>
          <w:rFonts w:cs="Times New Roman"/>
        </w:rPr>
        <w:t>m</w:t>
      </w:r>
      <w:r w:rsidRPr="00331136">
        <w:rPr>
          <w:rFonts w:cs="Times New Roman"/>
        </w:rPr>
        <w:t>ain</w:t>
      </w:r>
      <w:r w:rsidR="008C765C"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functions, i.e., </w:t>
      </w:r>
      <w:r w:rsidR="002E7BE7" w:rsidRPr="002E7BE7">
        <w:rPr>
          <w:rFonts w:cs="Times New Roman"/>
        </w:rPr>
        <w:t>Figure_4to9_11to16</w:t>
      </w:r>
      <w:r w:rsidR="008F5D41">
        <w:rPr>
          <w:rFonts w:cs="Times New Roman" w:hint="eastAsia"/>
        </w:rPr>
        <w:t xml:space="preserve">.m, </w:t>
      </w:r>
      <w:r w:rsidR="002E7BE7" w:rsidRPr="002E7BE7">
        <w:rPr>
          <w:rFonts w:cs="Times New Roman"/>
        </w:rPr>
        <w:lastRenderedPageBreak/>
        <w:t>Figure_10</w:t>
      </w:r>
      <w:r w:rsidR="008F5D41">
        <w:rPr>
          <w:rFonts w:cs="Times New Roman" w:hint="eastAsia"/>
        </w:rPr>
        <w:t xml:space="preserve">.m, </w:t>
      </w:r>
      <w:r w:rsidR="002E7BE7" w:rsidRPr="002E7BE7">
        <w:rPr>
          <w:rFonts w:cs="Times New Roman"/>
        </w:rPr>
        <w:t>Figure_17to20</w:t>
      </w:r>
      <w:r w:rsidR="008F5D41">
        <w:rPr>
          <w:rFonts w:cs="Times New Roman" w:hint="eastAsia"/>
        </w:rPr>
        <w:t xml:space="preserve">.m, and </w:t>
      </w:r>
      <w:r w:rsidR="002E7BE7" w:rsidRPr="002E7BE7">
        <w:rPr>
          <w:rFonts w:cs="Times New Roman"/>
        </w:rPr>
        <w:t>Figure_21to22</w:t>
      </w:r>
      <w:r w:rsidR="0018621E">
        <w:rPr>
          <w:rFonts w:cs="Times New Roman" w:hint="eastAsia"/>
        </w:rPr>
        <w:t xml:space="preserve">.m. </w:t>
      </w:r>
      <w:r w:rsidR="007155BB" w:rsidRPr="007155BB">
        <w:rPr>
          <w:rFonts w:cs="Times New Roman"/>
        </w:rPr>
        <w:t>The functions of these main</w:t>
      </w:r>
      <w:r w:rsidR="008C765C">
        <w:rPr>
          <w:rFonts w:cs="Times New Roman"/>
        </w:rPr>
        <w:t xml:space="preserve"> </w:t>
      </w:r>
      <w:r w:rsidR="007155BB" w:rsidRPr="007155BB">
        <w:rPr>
          <w:rFonts w:cs="Times New Roman"/>
        </w:rPr>
        <w:t>functions</w:t>
      </w:r>
      <w:r w:rsidR="007155BB" w:rsidRPr="00812648">
        <w:rPr>
          <w:rFonts w:cs="Times New Roman"/>
        </w:rPr>
        <w:t xml:space="preserve"> have been summarized in </w:t>
      </w:r>
      <w:r w:rsidR="007155BB" w:rsidRPr="00460E78">
        <w:rPr>
          <w:rFonts w:cs="Times New Roman"/>
          <w:color w:val="00B0F0"/>
        </w:rPr>
        <w:t xml:space="preserve">Table </w:t>
      </w:r>
      <w:r w:rsidR="00EA6F93">
        <w:rPr>
          <w:rFonts w:cs="Times New Roman"/>
          <w:color w:val="00B0F0"/>
        </w:rPr>
        <w:t>2</w:t>
      </w:r>
      <w:r w:rsidR="007155BB" w:rsidRPr="00812648">
        <w:rPr>
          <w:rFonts w:cs="Times New Roman"/>
        </w:rPr>
        <w:t>.</w:t>
      </w:r>
      <w:r w:rsidR="00460E78" w:rsidRPr="00460E78">
        <w:rPr>
          <w:rFonts w:cs="Times New Roman"/>
        </w:rPr>
        <w:t xml:space="preserve"> </w:t>
      </w:r>
      <w:r w:rsidR="00460E78">
        <w:rPr>
          <w:rFonts w:cs="Times New Roman"/>
        </w:rPr>
        <w:t>C</w:t>
      </w:r>
      <w:r w:rsidR="00460E78" w:rsidRPr="00460E78">
        <w:rPr>
          <w:rFonts w:cs="Times New Roman"/>
        </w:rPr>
        <w:t>lick the</w:t>
      </w:r>
      <w:r w:rsidR="00902C8A">
        <w:rPr>
          <w:rFonts w:cs="Times New Roman"/>
        </w:rPr>
        <w:t>se</w:t>
      </w:r>
      <w:r w:rsidR="00460E78">
        <w:rPr>
          <w:rFonts w:cs="Times New Roman"/>
        </w:rPr>
        <w:t xml:space="preserve"> </w:t>
      </w:r>
      <w:r w:rsidR="00460E78" w:rsidRPr="00460E78">
        <w:rPr>
          <w:rFonts w:cs="Times New Roman"/>
        </w:rPr>
        <w:t>.m file</w:t>
      </w:r>
      <w:r w:rsidR="008C765C">
        <w:rPr>
          <w:rFonts w:cs="Times New Roman"/>
        </w:rPr>
        <w:t>s</w:t>
      </w:r>
      <w:r w:rsidR="00460E78" w:rsidRPr="00460E78">
        <w:rPr>
          <w:rFonts w:cs="Times New Roman"/>
        </w:rPr>
        <w:t xml:space="preserve"> and run immediately without any other toolbox.</w:t>
      </w:r>
    </w:p>
    <w:p w14:paraId="124091A5" w14:textId="4203F82F" w:rsidR="005B22CA" w:rsidRDefault="005B22CA" w:rsidP="005B22CA">
      <w:pPr>
        <w:pStyle w:val="3"/>
      </w:pPr>
      <w:r>
        <w:t>2.</w:t>
      </w:r>
      <w:r w:rsidR="00CA3F38">
        <w:t>2</w:t>
      </w:r>
      <w:r>
        <w:t xml:space="preserve"> </w:t>
      </w:r>
      <w:r>
        <w:rPr>
          <w:rFonts w:hint="eastAsia"/>
        </w:rPr>
        <w:t>How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 w:rsidRPr="0082250C">
        <w:rPr>
          <w:rFonts w:cs="Times New Roman"/>
        </w:rPr>
        <w:t>initialize</w:t>
      </w:r>
      <w:r w:rsidRPr="00D87C19">
        <w:t xml:space="preserve"> </w:t>
      </w:r>
      <w:r>
        <w:rPr>
          <w:rFonts w:hint="eastAsia"/>
        </w:rPr>
        <w:t>parameters</w:t>
      </w:r>
      <w:r w:rsidR="000737A3">
        <w:t xml:space="preserve"> before plotting</w:t>
      </w:r>
      <w:r>
        <w:rPr>
          <w:rFonts w:hint="eastAsia"/>
        </w:rPr>
        <w:t>？</w:t>
      </w:r>
    </w:p>
    <w:p w14:paraId="52202AFA" w14:textId="23657C67" w:rsidR="005B22CA" w:rsidRDefault="007B2FA4" w:rsidP="005B22CA">
      <w:pPr>
        <w:ind w:firstLineChars="200" w:firstLine="480"/>
        <w:rPr>
          <w:rFonts w:cs="Times New Roman"/>
        </w:rPr>
      </w:pPr>
      <w:r w:rsidRPr="007B2FA4">
        <w:rPr>
          <w:rFonts w:cs="Times New Roman"/>
        </w:rPr>
        <w:t>In the present work, graphite is chosen as the negative electrode, LiCoO</w:t>
      </w:r>
      <w:r w:rsidRPr="007B2FA4">
        <w:rPr>
          <w:rFonts w:cs="Times New Roman"/>
          <w:vertAlign w:val="subscript"/>
        </w:rPr>
        <w:t>2</w:t>
      </w:r>
      <w:r w:rsidRPr="007B2FA4">
        <w:rPr>
          <w:rFonts w:cs="Times New Roman"/>
        </w:rPr>
        <w:t xml:space="preserve"> as the positive electrode, and the liquid/salt/polymer system consisting of a 10:27:63 v/v mixture of propylene carbonate/ethylene carbonate/dimethyl carbonate as the electrolyte, respectively.</w:t>
      </w:r>
      <w:r w:rsidR="005B22CA">
        <w:rPr>
          <w:rFonts w:eastAsia="宋体" w:cs="Times New Roman"/>
          <w:szCs w:val="24"/>
        </w:rPr>
        <w:t xml:space="preserve"> </w:t>
      </w:r>
      <w:r w:rsidR="005B22CA" w:rsidRPr="00812648">
        <w:rPr>
          <w:rFonts w:cs="Times New Roman"/>
        </w:rPr>
        <w:t xml:space="preserve">All default parameter values required by </w:t>
      </w:r>
      <w:r w:rsidR="008F5D41">
        <w:rPr>
          <w:rFonts w:cs="Times New Roman"/>
        </w:rPr>
        <w:t>DEIS-Toolbox</w:t>
      </w:r>
      <w:r w:rsidR="005B22CA" w:rsidRPr="00812648">
        <w:rPr>
          <w:rFonts w:cs="Times New Roman"/>
        </w:rPr>
        <w:t xml:space="preserve">@LIB simulation </w:t>
      </w:r>
      <w:r w:rsidR="005B22CA" w:rsidRPr="006644EC">
        <w:rPr>
          <w:rFonts w:cs="Times New Roman"/>
        </w:rPr>
        <w:t>and their physical meanings</w:t>
      </w:r>
      <w:r w:rsidR="005B22CA" w:rsidRPr="0082250C">
        <w:rPr>
          <w:rFonts w:cs="Times New Roman"/>
        </w:rPr>
        <w:t xml:space="preserve"> can be found in </w:t>
      </w:r>
      <w:r w:rsidRPr="007B2FA4">
        <w:rPr>
          <w:rFonts w:cs="Times New Roman"/>
          <w:color w:val="00B0F0"/>
        </w:rPr>
        <w:t>parameters_init</w:t>
      </w:r>
      <w:r w:rsidR="00987E23">
        <w:rPr>
          <w:rFonts w:cs="Times New Roman" w:hint="eastAsia"/>
          <w:color w:val="00B0F0"/>
        </w:rPr>
        <w:t>.m</w:t>
      </w:r>
      <w:r w:rsidR="005B22CA" w:rsidRPr="0082250C">
        <w:rPr>
          <w:rFonts w:cs="Times New Roman"/>
        </w:rPr>
        <w:t>.</w:t>
      </w:r>
    </w:p>
    <w:p w14:paraId="2AE98A38" w14:textId="2CA7ADE7" w:rsidR="00386EA8" w:rsidRDefault="00F74402" w:rsidP="00F74402">
      <w:pPr>
        <w:pStyle w:val="3"/>
      </w:pPr>
      <w:r>
        <w:rPr>
          <w:rFonts w:hint="eastAsia"/>
        </w:rPr>
        <w:t>2</w:t>
      </w:r>
      <w:r>
        <w:t>.</w:t>
      </w:r>
      <w:r w:rsidR="000F44BC">
        <w:rPr>
          <w:rFonts w:hint="eastAsia"/>
        </w:rPr>
        <w:t>3</w:t>
      </w:r>
      <w:r>
        <w:t xml:space="preserve"> </w:t>
      </w:r>
      <w:r w:rsidRPr="00F74402">
        <w:t>Examples</w:t>
      </w:r>
    </w:p>
    <w:p w14:paraId="52E58A12" w14:textId="31205BD5" w:rsidR="00F0175B" w:rsidRDefault="00F0175B" w:rsidP="00F0175B">
      <w:pPr>
        <w:ind w:firstLineChars="200" w:firstLine="480"/>
      </w:pPr>
      <w:r>
        <w:t xml:space="preserve">The specific steps for using </w:t>
      </w:r>
      <w:r w:rsidR="008F5D41">
        <w:t>DEIS-Toolbox</w:t>
      </w:r>
      <w:r>
        <w:t>@LIB are as follows:</w:t>
      </w:r>
    </w:p>
    <w:p w14:paraId="4AEEB2CC" w14:textId="002FB111" w:rsidR="00F0175B" w:rsidRDefault="00F0175B" w:rsidP="00F0175B">
      <w:pPr>
        <w:ind w:firstLineChars="200" w:firstLine="480"/>
      </w:pPr>
      <w:r>
        <w:t xml:space="preserve">(i) Download the </w:t>
      </w:r>
      <w:r w:rsidR="008F5D41">
        <w:rPr>
          <w:color w:val="00B0F0"/>
        </w:rPr>
        <w:t>DEIS-Toolbox</w:t>
      </w:r>
      <w:r w:rsidRPr="00654C68">
        <w:rPr>
          <w:color w:val="00B0F0"/>
        </w:rPr>
        <w:t>@LIB.</w:t>
      </w:r>
      <w:r w:rsidR="00A74BF4">
        <w:rPr>
          <w:color w:val="00B0F0"/>
        </w:rPr>
        <w:t>zip</w:t>
      </w:r>
      <w:r>
        <w:t xml:space="preserve"> file from the </w:t>
      </w:r>
      <w:r w:rsidR="00E56303" w:rsidRPr="00E56303">
        <w:rPr>
          <w:color w:val="00B0F0"/>
        </w:rPr>
        <w:t>Supplementary data</w:t>
      </w:r>
      <w:r>
        <w:t xml:space="preserve"> in </w:t>
      </w:r>
      <w:r w:rsidR="00E56303">
        <w:t>Reference</w:t>
      </w:r>
      <w:r>
        <w:t xml:space="preserve"> </w:t>
      </w:r>
      <w:r w:rsidRPr="00F0175B">
        <w:rPr>
          <w:color w:val="00B0F0"/>
        </w:rPr>
        <w:t>[1]</w:t>
      </w:r>
      <w:r>
        <w:t xml:space="preserve"> and </w:t>
      </w:r>
      <w:r w:rsidRPr="00F0175B">
        <w:t xml:space="preserve">unzip to disk </w:t>
      </w:r>
      <w:r w:rsidR="0043773F">
        <w:rPr>
          <w:rFonts w:hint="eastAsia"/>
        </w:rPr>
        <w:t>F</w:t>
      </w:r>
      <w:r>
        <w:t xml:space="preserve"> (t</w:t>
      </w:r>
      <w:r w:rsidRPr="00F0175B">
        <w:t>his position can be selected by yourself</w:t>
      </w:r>
      <w:r>
        <w:t>);</w:t>
      </w:r>
    </w:p>
    <w:p w14:paraId="424E2948" w14:textId="77777777" w:rsidR="00F0175B" w:rsidRDefault="00F0175B" w:rsidP="00F0175B">
      <w:pPr>
        <w:ind w:firstLineChars="200" w:firstLine="480"/>
      </w:pPr>
      <w:r>
        <w:t>(ii) Install and start Matlab R2020a;</w:t>
      </w:r>
    </w:p>
    <w:p w14:paraId="078EC00B" w14:textId="13354CB1" w:rsidR="00F0175B" w:rsidRDefault="00F0175B" w:rsidP="00F0175B">
      <w:pPr>
        <w:ind w:firstLineChars="200" w:firstLine="480"/>
      </w:pPr>
      <w:r>
        <w:t xml:space="preserve">(iii) Enter the command </w:t>
      </w:r>
      <w:r w:rsidRPr="00091968">
        <w:rPr>
          <w:color w:val="00B0F0"/>
        </w:rPr>
        <w:t>cd('</w:t>
      </w:r>
      <w:r w:rsidR="0043773F">
        <w:rPr>
          <w:rFonts w:hint="eastAsia"/>
          <w:color w:val="00B0F0"/>
        </w:rPr>
        <w:t>F</w:t>
      </w:r>
      <w:r w:rsidRPr="00091968">
        <w:rPr>
          <w:color w:val="00B0F0"/>
        </w:rPr>
        <w:t>:\</w:t>
      </w:r>
      <w:r w:rsidR="008F5D41">
        <w:rPr>
          <w:color w:val="00B0F0"/>
        </w:rPr>
        <w:t>DEIS-Toolbox</w:t>
      </w:r>
      <w:r w:rsidRPr="00091968">
        <w:rPr>
          <w:color w:val="00B0F0"/>
        </w:rPr>
        <w:t>@LIB')</w:t>
      </w:r>
      <w:r>
        <w:t xml:space="preserve"> in the </w:t>
      </w:r>
      <w:r w:rsidR="00F6630E" w:rsidRPr="00091968">
        <w:rPr>
          <w:color w:val="00B0F0"/>
        </w:rPr>
        <w:t>C</w:t>
      </w:r>
      <w:r w:rsidRPr="00091968">
        <w:rPr>
          <w:color w:val="00B0F0"/>
        </w:rPr>
        <w:t>ommand</w:t>
      </w:r>
      <w:r w:rsidR="00F6630E" w:rsidRPr="00091968">
        <w:rPr>
          <w:color w:val="00B0F0"/>
        </w:rPr>
        <w:t xml:space="preserve"> W</w:t>
      </w:r>
      <w:r w:rsidRPr="00091968">
        <w:rPr>
          <w:color w:val="00B0F0"/>
        </w:rPr>
        <w:t>indow</w:t>
      </w:r>
      <w:r>
        <w:t xml:space="preserve"> to modify the </w:t>
      </w:r>
      <w:r w:rsidR="00091968" w:rsidRPr="00091968">
        <w:rPr>
          <w:color w:val="00B0F0"/>
        </w:rPr>
        <w:t>C</w:t>
      </w:r>
      <w:r w:rsidRPr="00091968">
        <w:rPr>
          <w:color w:val="00B0F0"/>
        </w:rPr>
        <w:t xml:space="preserve">urrent </w:t>
      </w:r>
      <w:r w:rsidR="00091968" w:rsidRPr="00091968">
        <w:rPr>
          <w:color w:val="00B0F0"/>
        </w:rPr>
        <w:t>F</w:t>
      </w:r>
      <w:r w:rsidR="00091968" w:rsidRPr="00091968">
        <w:rPr>
          <w:rFonts w:hint="eastAsia"/>
          <w:color w:val="00B0F0"/>
        </w:rPr>
        <w:t>older</w:t>
      </w:r>
      <w:r>
        <w:t xml:space="preserve">, as shown in </w:t>
      </w:r>
      <w:r w:rsidRPr="00F0175B">
        <w:rPr>
          <w:color w:val="00B0F0"/>
        </w:rPr>
        <w:t>Fig</w:t>
      </w:r>
      <w:r w:rsidR="00D10B6E">
        <w:rPr>
          <w:rFonts w:hint="eastAsia"/>
          <w:color w:val="00B0F0"/>
        </w:rPr>
        <w:t>ure</w:t>
      </w:r>
      <w:r w:rsidRPr="00F0175B">
        <w:rPr>
          <w:color w:val="00B0F0"/>
        </w:rPr>
        <w:t xml:space="preserve"> </w:t>
      </w:r>
      <w:r w:rsidR="000954D8">
        <w:rPr>
          <w:rFonts w:hint="eastAsia"/>
          <w:color w:val="00B0F0"/>
        </w:rPr>
        <w:t>1</w:t>
      </w:r>
      <w:r>
        <w:t>;</w:t>
      </w:r>
    </w:p>
    <w:p w14:paraId="08E9DF0E" w14:textId="23C58B12" w:rsidR="00257307" w:rsidRDefault="00257307" w:rsidP="00257307">
      <w:pPr>
        <w:jc w:val="center"/>
      </w:pPr>
      <w:r w:rsidRPr="00257307">
        <w:rPr>
          <w:noProof/>
        </w:rPr>
        <w:drawing>
          <wp:inline distT="0" distB="0" distL="0" distR="0" wp14:anchorId="4DC31012" wp14:editId="6C74EC21">
            <wp:extent cx="5400000" cy="1479600"/>
            <wp:effectExtent l="0" t="0" r="0" b="6350"/>
            <wp:docPr id="2165663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4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4B721" w14:textId="6D7E9D55" w:rsidR="0027469A" w:rsidRPr="00D72EB9" w:rsidRDefault="0027469A" w:rsidP="001C5124">
      <w:pPr>
        <w:spacing w:line="240" w:lineRule="auto"/>
        <w:jc w:val="center"/>
        <w:rPr>
          <w:sz w:val="21"/>
          <w:szCs w:val="20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="00D10B6E" w:rsidRPr="00D10B6E">
        <w:rPr>
          <w:rFonts w:eastAsia="宋体" w:cs="Times New Roman"/>
          <w:b/>
          <w:bCs/>
          <w:sz w:val="21"/>
          <w:szCs w:val="21"/>
        </w:rPr>
        <w:t>ure</w:t>
      </w:r>
      <w:r w:rsidR="00D10B6E">
        <w:rPr>
          <w:rFonts w:eastAsia="宋体" w:cs="Times New Roman" w:hint="eastAsia"/>
          <w:b/>
          <w:bCs/>
          <w:sz w:val="21"/>
          <w:szCs w:val="21"/>
        </w:rPr>
        <w:t xml:space="preserve"> </w:t>
      </w:r>
      <w:r w:rsidR="000954D8">
        <w:rPr>
          <w:rFonts w:eastAsia="宋体" w:cs="Times New Roman" w:hint="eastAsia"/>
          <w:b/>
          <w:bCs/>
          <w:sz w:val="21"/>
          <w:szCs w:val="21"/>
        </w:rPr>
        <w:t>1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Pr="0027469A">
        <w:rPr>
          <w:sz w:val="21"/>
          <w:szCs w:val="20"/>
        </w:rPr>
        <w:t xml:space="preserve">Modify the </w:t>
      </w:r>
      <w:r w:rsidR="00091968" w:rsidRPr="00091968">
        <w:rPr>
          <w:color w:val="00B0F0"/>
          <w:sz w:val="21"/>
          <w:szCs w:val="20"/>
        </w:rPr>
        <w:t>Current Folder</w:t>
      </w:r>
      <w:r w:rsidRPr="0027469A">
        <w:rPr>
          <w:sz w:val="21"/>
          <w:szCs w:val="20"/>
        </w:rPr>
        <w:t xml:space="preserve"> of Matlab</w:t>
      </w:r>
      <w:r>
        <w:rPr>
          <w:sz w:val="21"/>
          <w:szCs w:val="20"/>
        </w:rPr>
        <w:t>.</w:t>
      </w:r>
    </w:p>
    <w:p w14:paraId="5AB4AE56" w14:textId="58CA3C65" w:rsidR="00F0175B" w:rsidRDefault="00F0175B" w:rsidP="00F0175B">
      <w:pPr>
        <w:ind w:firstLineChars="200" w:firstLine="480"/>
      </w:pPr>
      <w:r>
        <w:t xml:space="preserve">(iv) Open any </w:t>
      </w:r>
      <w:r w:rsidRPr="003C04BB">
        <w:rPr>
          <w:color w:val="00B0F0"/>
        </w:rPr>
        <w:t>.m</w:t>
      </w:r>
      <w:r>
        <w:t xml:space="preserve"> file and click the </w:t>
      </w:r>
      <w:r w:rsidRPr="00091968">
        <w:rPr>
          <w:color w:val="00B0F0"/>
        </w:rPr>
        <w:t>Run</w:t>
      </w:r>
      <w:r>
        <w:t xml:space="preserve"> button to execute th</w:t>
      </w:r>
      <w:r w:rsidR="00654C68">
        <w:rPr>
          <w:rFonts w:hint="eastAsia"/>
        </w:rPr>
        <w:t>is</w:t>
      </w:r>
      <w:r>
        <w:t xml:space="preserve"> file</w:t>
      </w:r>
      <w:r w:rsidR="00091968">
        <w:t xml:space="preserve">, as shown in </w:t>
      </w:r>
      <w:r w:rsidR="00091968" w:rsidRPr="00F0175B">
        <w:rPr>
          <w:color w:val="00B0F0"/>
        </w:rPr>
        <w:t>Fig</w:t>
      </w:r>
      <w:r w:rsidR="00D10B6E" w:rsidRPr="00D10B6E">
        <w:rPr>
          <w:color w:val="00B0F0"/>
        </w:rPr>
        <w:t>ure</w:t>
      </w:r>
      <w:r w:rsidR="00091968" w:rsidRPr="00F0175B">
        <w:rPr>
          <w:color w:val="00B0F0"/>
        </w:rPr>
        <w:t xml:space="preserve"> </w:t>
      </w:r>
      <w:r w:rsidR="000954D8">
        <w:rPr>
          <w:rFonts w:hint="eastAsia"/>
          <w:color w:val="00B0F0"/>
        </w:rPr>
        <w:t>2</w:t>
      </w:r>
      <w:r w:rsidR="00091968">
        <w:t>.</w:t>
      </w:r>
    </w:p>
    <w:p w14:paraId="730177CF" w14:textId="1B8EF53A" w:rsidR="00257307" w:rsidRDefault="00257307" w:rsidP="00091968">
      <w:pPr>
        <w:jc w:val="center"/>
      </w:pPr>
      <w:r w:rsidRPr="00257307">
        <w:rPr>
          <w:noProof/>
        </w:rPr>
        <w:drawing>
          <wp:inline distT="0" distB="0" distL="0" distR="0" wp14:anchorId="09B10B3B" wp14:editId="186FB1B4">
            <wp:extent cx="5400000" cy="2066400"/>
            <wp:effectExtent l="0" t="0" r="0" b="0"/>
            <wp:docPr id="184425692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06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D88B1" w14:textId="667527CE" w:rsidR="00091968" w:rsidRPr="00D72EB9" w:rsidRDefault="00091968" w:rsidP="001C5124">
      <w:pPr>
        <w:spacing w:line="240" w:lineRule="auto"/>
        <w:jc w:val="center"/>
        <w:rPr>
          <w:sz w:val="21"/>
          <w:szCs w:val="20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="00D10B6E" w:rsidRPr="00D10B6E">
        <w:rPr>
          <w:rFonts w:eastAsia="宋体" w:cs="Times New Roman"/>
          <w:b/>
          <w:bCs/>
          <w:sz w:val="21"/>
          <w:szCs w:val="21"/>
        </w:rPr>
        <w:t>ure</w:t>
      </w:r>
      <w:r w:rsidR="00D10B6E">
        <w:rPr>
          <w:rFonts w:eastAsia="宋体" w:cs="Times New Roman" w:hint="eastAsia"/>
          <w:b/>
          <w:bCs/>
          <w:sz w:val="21"/>
          <w:szCs w:val="21"/>
        </w:rPr>
        <w:t xml:space="preserve"> </w:t>
      </w:r>
      <w:r w:rsidR="000954D8">
        <w:rPr>
          <w:rFonts w:eastAsia="宋体" w:cs="Times New Roman" w:hint="eastAsia"/>
          <w:b/>
          <w:bCs/>
          <w:sz w:val="21"/>
          <w:szCs w:val="21"/>
        </w:rPr>
        <w:t>2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="00C01C33" w:rsidRPr="00C01C33">
        <w:rPr>
          <w:sz w:val="21"/>
          <w:szCs w:val="20"/>
        </w:rPr>
        <w:t>Run</w:t>
      </w:r>
      <w:r w:rsidR="00C01C33">
        <w:rPr>
          <w:sz w:val="21"/>
          <w:szCs w:val="20"/>
        </w:rPr>
        <w:t xml:space="preserve"> </w:t>
      </w:r>
      <w:r w:rsidR="00C01C33" w:rsidRPr="003C04BB">
        <w:rPr>
          <w:color w:val="00B0F0"/>
          <w:sz w:val="21"/>
          <w:szCs w:val="20"/>
        </w:rPr>
        <w:t>.m</w:t>
      </w:r>
      <w:r w:rsidR="00C01C33" w:rsidRPr="00C01C33">
        <w:rPr>
          <w:sz w:val="21"/>
          <w:szCs w:val="20"/>
        </w:rPr>
        <w:t xml:space="preserve"> file</w:t>
      </w:r>
      <w:r w:rsidR="00C01C33">
        <w:rPr>
          <w:sz w:val="21"/>
          <w:szCs w:val="20"/>
        </w:rPr>
        <w:t xml:space="preserve"> </w:t>
      </w:r>
      <w:r w:rsidRPr="00C01C33">
        <w:rPr>
          <w:sz w:val="21"/>
          <w:szCs w:val="20"/>
        </w:rPr>
        <w:t>of Matlab.</w:t>
      </w:r>
    </w:p>
    <w:p w14:paraId="2BBD766D" w14:textId="3722D7C3" w:rsidR="0027469A" w:rsidRPr="00CE57AD" w:rsidRDefault="00F0175B" w:rsidP="00F0175B">
      <w:pPr>
        <w:ind w:firstLineChars="200" w:firstLine="480"/>
      </w:pPr>
      <w:r>
        <w:lastRenderedPageBreak/>
        <w:t>Next, specific cases are used to demonstrate the results of the toolbox.</w:t>
      </w:r>
    </w:p>
    <w:p w14:paraId="0DE63CC5" w14:textId="1C5C4253" w:rsidR="0043434F" w:rsidRDefault="0043434F" w:rsidP="0043434F">
      <w:pPr>
        <w:pStyle w:val="4"/>
      </w:pPr>
      <w:r>
        <w:rPr>
          <w:rFonts w:hint="eastAsia"/>
        </w:rPr>
        <w:t>(</w:t>
      </w:r>
      <w:r>
        <w:t xml:space="preserve">1) </w:t>
      </w:r>
      <w:r w:rsidR="003C67BE" w:rsidRPr="003C67BE">
        <w:t>Simulation with default parameters</w:t>
      </w:r>
    </w:p>
    <w:p w14:paraId="52C48E03" w14:textId="1F79D60A" w:rsidR="003C67BE" w:rsidRDefault="003C67BE" w:rsidP="00BD774E">
      <w:pPr>
        <w:ind w:firstLineChars="200" w:firstLine="480"/>
      </w:pPr>
      <w:r w:rsidRPr="003C67BE">
        <w:t xml:space="preserve">Based on the default parameters, click on the </w:t>
      </w:r>
      <w:r w:rsidR="00DA063C" w:rsidRPr="00DA063C">
        <w:rPr>
          <w:color w:val="00B0F0"/>
        </w:rPr>
        <w:t>Figure_4to9_11to16</w:t>
      </w:r>
      <w:r w:rsidRPr="00654C68">
        <w:rPr>
          <w:color w:val="00B0F0"/>
        </w:rPr>
        <w:t>.m</w:t>
      </w:r>
      <w:r w:rsidRPr="003C67BE">
        <w:t xml:space="preserve"> file, and the user can directly obtain </w:t>
      </w:r>
      <w:r w:rsidR="00D10B6E" w:rsidRPr="00654C68">
        <w:rPr>
          <w:color w:val="00B0F0"/>
        </w:rPr>
        <w:t>Figure</w:t>
      </w:r>
      <w:r w:rsidR="00DA063C">
        <w:rPr>
          <w:rFonts w:hint="eastAsia"/>
          <w:color w:val="00B0F0"/>
        </w:rPr>
        <w:t>s</w:t>
      </w:r>
      <w:r w:rsidR="00D10B6E">
        <w:rPr>
          <w:rFonts w:hint="eastAsia"/>
          <w:color w:val="00B0F0"/>
        </w:rPr>
        <w:t xml:space="preserve"> 4</w:t>
      </w:r>
      <w:r w:rsidR="00DA063C">
        <w:rPr>
          <w:rFonts w:hint="eastAsia"/>
          <w:color w:val="00B0F0"/>
        </w:rPr>
        <w:sym w:font="Symbol" w:char="F02D"/>
      </w:r>
      <w:r w:rsidR="00DA063C">
        <w:rPr>
          <w:rFonts w:hint="eastAsia"/>
          <w:color w:val="00B0F0"/>
        </w:rPr>
        <w:t>9 and 11</w:t>
      </w:r>
      <w:r w:rsidR="00DA063C">
        <w:rPr>
          <w:color w:val="00B0F0"/>
        </w:rPr>
        <w:sym w:font="Symbol" w:char="F02D"/>
      </w:r>
      <w:r w:rsidR="00DA063C">
        <w:rPr>
          <w:rFonts w:hint="eastAsia"/>
          <w:color w:val="00B0F0"/>
        </w:rPr>
        <w:t>16</w:t>
      </w:r>
      <w:r w:rsidRPr="003C67BE">
        <w:t xml:space="preserve"> </w:t>
      </w:r>
      <w:r w:rsidR="000F44BC">
        <w:t xml:space="preserve">in </w:t>
      </w:r>
      <w:r w:rsidR="00E56303">
        <w:t>Reference</w:t>
      </w:r>
      <w:r w:rsidRPr="003C04BB">
        <w:rPr>
          <w:color w:val="00B0F0"/>
        </w:rPr>
        <w:t xml:space="preserve"> [1]</w:t>
      </w:r>
      <w:r w:rsidRPr="003C67BE">
        <w:t xml:space="preserve">. The location of the </w:t>
      </w:r>
      <w:r w:rsidRPr="003C04BB">
        <w:rPr>
          <w:color w:val="00B0F0"/>
        </w:rPr>
        <w:t>.m</w:t>
      </w:r>
      <w:r w:rsidRPr="003C67BE">
        <w:t xml:space="preserve"> file is shown in </w:t>
      </w:r>
      <w:r w:rsidR="00D10B6E" w:rsidRPr="00654C68">
        <w:rPr>
          <w:color w:val="00B0F0"/>
        </w:rPr>
        <w:t>Figure</w:t>
      </w:r>
      <w:r w:rsidR="00654C68">
        <w:rPr>
          <w:color w:val="00B0F0"/>
        </w:rPr>
        <w:t>s</w:t>
      </w:r>
      <w:r w:rsidRPr="003C67BE">
        <w:rPr>
          <w:color w:val="00B0F0"/>
        </w:rPr>
        <w:t xml:space="preserve"> </w:t>
      </w:r>
      <w:r w:rsidR="000954D8">
        <w:rPr>
          <w:rFonts w:hint="eastAsia"/>
          <w:color w:val="00B0F0"/>
        </w:rPr>
        <w:t>1</w:t>
      </w:r>
      <w:r w:rsidR="00654C68" w:rsidRPr="003C67BE">
        <w:rPr>
          <w:color w:val="00B0F0"/>
        </w:rPr>
        <w:t>–</w:t>
      </w:r>
      <w:r w:rsidR="000954D8">
        <w:rPr>
          <w:rFonts w:hint="eastAsia"/>
          <w:color w:val="00B0F0"/>
        </w:rPr>
        <w:t>2</w:t>
      </w:r>
      <w:r w:rsidRPr="003C67BE">
        <w:t xml:space="preserve"> and the corresponding simulation results are shown in </w:t>
      </w:r>
      <w:r w:rsidR="00D10B6E" w:rsidRPr="00654C68">
        <w:rPr>
          <w:color w:val="00B0F0"/>
        </w:rPr>
        <w:t>Figure</w:t>
      </w:r>
      <w:r w:rsidR="002E0C2C">
        <w:rPr>
          <w:rFonts w:hint="eastAsia"/>
          <w:color w:val="00B0F0"/>
        </w:rPr>
        <w:t>s</w:t>
      </w:r>
      <w:r w:rsidRPr="003C67BE">
        <w:rPr>
          <w:color w:val="00B0F0"/>
        </w:rPr>
        <w:t xml:space="preserve"> </w:t>
      </w:r>
      <w:r w:rsidR="000954D8">
        <w:rPr>
          <w:rFonts w:hint="eastAsia"/>
          <w:color w:val="00B0F0"/>
        </w:rPr>
        <w:t>3</w:t>
      </w:r>
      <w:r w:rsidR="002E0C2C">
        <w:rPr>
          <w:color w:val="00B0F0"/>
        </w:rPr>
        <w:sym w:font="Symbol" w:char="F02D"/>
      </w:r>
      <w:r w:rsidR="00FA7E68">
        <w:rPr>
          <w:rFonts w:hint="eastAsia"/>
          <w:color w:val="00B0F0"/>
        </w:rPr>
        <w:t>5</w:t>
      </w:r>
      <w:r w:rsidRPr="003C67BE">
        <w:t>.</w:t>
      </w:r>
    </w:p>
    <w:p w14:paraId="76070D06" w14:textId="4D938F40" w:rsidR="007D7961" w:rsidRDefault="00592712" w:rsidP="007D7961">
      <w:pPr>
        <w:jc w:val="center"/>
      </w:pPr>
      <w:r>
        <w:rPr>
          <w:noProof/>
        </w:rPr>
        <w:drawing>
          <wp:inline distT="0" distB="0" distL="0" distR="0" wp14:anchorId="4A1A3778" wp14:editId="04DE288A">
            <wp:extent cx="3600000" cy="3088800"/>
            <wp:effectExtent l="0" t="0" r="635" b="0"/>
            <wp:docPr id="6582641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00E0B" w14:textId="4ABB11F2" w:rsidR="00592712" w:rsidRDefault="00592712" w:rsidP="007D7961">
      <w:pPr>
        <w:jc w:val="center"/>
      </w:pPr>
      <w:r>
        <w:rPr>
          <w:noProof/>
        </w:rPr>
        <w:drawing>
          <wp:inline distT="0" distB="0" distL="0" distR="0" wp14:anchorId="3DF9894C" wp14:editId="0A192F1C">
            <wp:extent cx="3600000" cy="3024000"/>
            <wp:effectExtent l="0" t="0" r="635" b="5080"/>
            <wp:docPr id="88665694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85F1" w14:textId="115F0D1C" w:rsidR="005D2D23" w:rsidRDefault="005D2D23" w:rsidP="001C5124">
      <w:pPr>
        <w:spacing w:line="240" w:lineRule="auto"/>
        <w:jc w:val="center"/>
        <w:rPr>
          <w:rFonts w:eastAsia="宋体" w:cs="Times New Roman"/>
          <w:sz w:val="21"/>
          <w:szCs w:val="18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="00D10B6E" w:rsidRPr="00D10B6E">
        <w:rPr>
          <w:rFonts w:eastAsia="宋体" w:cs="Times New Roman"/>
          <w:b/>
          <w:bCs/>
          <w:sz w:val="21"/>
          <w:szCs w:val="21"/>
        </w:rPr>
        <w:t>ure</w:t>
      </w:r>
      <w:r w:rsidR="00D10B6E">
        <w:rPr>
          <w:rFonts w:eastAsia="宋体" w:cs="Times New Roman" w:hint="eastAsia"/>
          <w:b/>
          <w:bCs/>
          <w:sz w:val="21"/>
          <w:szCs w:val="21"/>
        </w:rPr>
        <w:t xml:space="preserve"> </w:t>
      </w:r>
      <w:r w:rsidR="000954D8">
        <w:rPr>
          <w:rFonts w:eastAsia="宋体" w:cs="Times New Roman" w:hint="eastAsia"/>
          <w:b/>
          <w:bCs/>
          <w:sz w:val="21"/>
          <w:szCs w:val="21"/>
        </w:rPr>
        <w:t>3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="001C5124" w:rsidRPr="001C5124">
        <w:rPr>
          <w:rFonts w:eastAsia="宋体" w:cs="Times New Roman"/>
          <w:sz w:val="21"/>
          <w:szCs w:val="18"/>
        </w:rPr>
        <w:t xml:space="preserve">The terminal voltages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i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 (i = 1,2,3,4) and their absolute deviations Δ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i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 xml:space="preserve">) compared to their open circuit voltages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U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 xml:space="preserve">ocp </w:t>
      </w:r>
      <w:r w:rsidR="001C5124" w:rsidRPr="001C5124">
        <w:rPr>
          <w:rFonts w:eastAsia="宋体" w:cs="Times New Roman"/>
          <w:sz w:val="21"/>
          <w:szCs w:val="18"/>
        </w:rPr>
        <w:t xml:space="preserve">with respect to SOC at different discharge rates. (a)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1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 &amp; (b) Δ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1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 xml:space="preserve">) </w:t>
      </w:r>
      <w:r w:rsidR="001C5124" w:rsidRPr="001C5124">
        <w:rPr>
          <w:rFonts w:eastAsia="宋体" w:cs="Times New Roman" w:hint="eastAsia"/>
          <w:sz w:val="21"/>
          <w:szCs w:val="18"/>
        </w:rPr>
        <w:t>for</w:t>
      </w:r>
      <w:r w:rsidR="001C5124" w:rsidRPr="001C5124">
        <w:rPr>
          <w:rFonts w:eastAsia="宋体" w:cs="Times New Roman"/>
          <w:sz w:val="21"/>
          <w:szCs w:val="18"/>
        </w:rPr>
        <w:t xml:space="preserve"> the negative electrode; (c)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2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 &amp; (d) Δ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2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 xml:space="preserve">) </w:t>
      </w:r>
      <w:r w:rsidR="001C5124" w:rsidRPr="001C5124">
        <w:rPr>
          <w:rFonts w:eastAsia="宋体" w:cs="Times New Roman" w:hint="eastAsia"/>
          <w:sz w:val="21"/>
          <w:szCs w:val="18"/>
        </w:rPr>
        <w:t>for</w:t>
      </w:r>
      <w:r w:rsidR="001C5124" w:rsidRPr="001C5124">
        <w:rPr>
          <w:rFonts w:eastAsia="宋体" w:cs="Times New Roman"/>
          <w:sz w:val="21"/>
          <w:szCs w:val="18"/>
        </w:rPr>
        <w:t xml:space="preserve"> the positive electrode; (e)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3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 &amp; (f) Δ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3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 xml:space="preserve">) </w:t>
      </w:r>
      <w:r w:rsidR="001C5124" w:rsidRPr="001C5124">
        <w:rPr>
          <w:rFonts w:eastAsia="宋体" w:cs="Times New Roman" w:hint="eastAsia"/>
          <w:sz w:val="21"/>
          <w:szCs w:val="18"/>
        </w:rPr>
        <w:t>for</w:t>
      </w:r>
      <w:r w:rsidR="001C5124" w:rsidRPr="001C5124">
        <w:rPr>
          <w:rFonts w:eastAsia="宋体" w:cs="Times New Roman"/>
          <w:sz w:val="21"/>
          <w:szCs w:val="18"/>
        </w:rPr>
        <w:t xml:space="preserve"> the separator; and (g)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4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 &amp; (h) Δ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4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 xml:space="preserve">) </w:t>
      </w:r>
      <w:r w:rsidR="001C5124" w:rsidRPr="001C5124">
        <w:rPr>
          <w:rFonts w:eastAsia="宋体" w:cs="Times New Roman" w:hint="eastAsia"/>
          <w:sz w:val="21"/>
          <w:szCs w:val="18"/>
        </w:rPr>
        <w:t>for</w:t>
      </w:r>
      <w:r w:rsidR="001C5124" w:rsidRPr="001C5124">
        <w:rPr>
          <w:rFonts w:eastAsia="宋体" w:cs="Times New Roman"/>
          <w:sz w:val="21"/>
          <w:szCs w:val="18"/>
        </w:rPr>
        <w:t xml:space="preserve"> the full cell.</w:t>
      </w:r>
    </w:p>
    <w:p w14:paraId="0CC7CEA6" w14:textId="7BFC40A0" w:rsidR="00592712" w:rsidRDefault="00592712" w:rsidP="00592712">
      <w:pPr>
        <w:jc w:val="center"/>
        <w:rPr>
          <w:rFonts w:eastAsia="宋体" w:cs="Times New Roman"/>
          <w:sz w:val="21"/>
          <w:szCs w:val="18"/>
        </w:rPr>
      </w:pPr>
      <w:r>
        <w:rPr>
          <w:noProof/>
        </w:rPr>
        <w:lastRenderedPageBreak/>
        <w:drawing>
          <wp:inline distT="0" distB="0" distL="0" distR="0" wp14:anchorId="5CD47A2E" wp14:editId="2953FD2B">
            <wp:extent cx="3600000" cy="3049200"/>
            <wp:effectExtent l="0" t="0" r="635" b="0"/>
            <wp:docPr id="13481857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5AF20" w14:textId="76C6ECDC" w:rsidR="00592712" w:rsidRDefault="00592712" w:rsidP="001C5124">
      <w:pPr>
        <w:spacing w:line="240" w:lineRule="auto"/>
        <w:jc w:val="center"/>
        <w:rPr>
          <w:rFonts w:eastAsia="宋体" w:cs="Times New Roman"/>
          <w:sz w:val="21"/>
          <w:szCs w:val="18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10B6E">
        <w:rPr>
          <w:rFonts w:eastAsia="宋体" w:cs="Times New Roman"/>
          <w:b/>
          <w:bCs/>
          <w:sz w:val="21"/>
          <w:szCs w:val="21"/>
        </w:rPr>
        <w:t>ure</w:t>
      </w:r>
      <w:r>
        <w:rPr>
          <w:rFonts w:eastAsia="宋体" w:cs="Times New Roman" w:hint="eastAsia"/>
          <w:b/>
          <w:bCs/>
          <w:sz w:val="21"/>
          <w:szCs w:val="21"/>
        </w:rPr>
        <w:t xml:space="preserve"> 4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="001C5124" w:rsidRPr="001C5124">
        <w:rPr>
          <w:rFonts w:eastAsia="宋体" w:cs="Times New Roman"/>
          <w:sz w:val="21"/>
          <w:szCs w:val="18"/>
        </w:rPr>
        <w:t xml:space="preserve">The evolution trend of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c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e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x</w:t>
      </w:r>
      <w:r w:rsidR="001C5124" w:rsidRPr="001C5124">
        <w:rPr>
          <w:rFonts w:eastAsia="宋体" w:cs="Times New Roman"/>
          <w:sz w:val="21"/>
          <w:szCs w:val="18"/>
        </w:rPr>
        <w:t>,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</w:t>
      </w:r>
      <w:r w:rsidR="00831E8D" w:rsidRPr="00831E8D">
        <w:rPr>
          <w:rFonts w:eastAsia="宋体" w:cs="Times New Roman"/>
          <w:sz w:val="21"/>
          <w:szCs w:val="18"/>
        </w:rPr>
        <w:t xml:space="preserve"> </w:t>
      </w:r>
      <w:r w:rsidR="00831E8D" w:rsidRPr="001C5124">
        <w:rPr>
          <w:rFonts w:eastAsia="宋体" w:cs="Times New Roman"/>
          <w:sz w:val="21"/>
          <w:szCs w:val="18"/>
        </w:rPr>
        <w:t>for the full cell</w:t>
      </w:r>
      <w:r w:rsidR="001C5124" w:rsidRPr="001C5124">
        <w:rPr>
          <w:rFonts w:eastAsia="宋体" w:cs="Times New Roman"/>
          <w:sz w:val="21"/>
          <w:szCs w:val="18"/>
        </w:rPr>
        <w:t xml:space="preserve"> with respect to </w:t>
      </w:r>
      <w:r w:rsidR="001C5124" w:rsidRPr="00592712">
        <w:rPr>
          <w:rFonts w:eastAsia="宋体" w:cs="Times New Roman"/>
          <w:sz w:val="21"/>
          <w:szCs w:val="18"/>
        </w:rPr>
        <w:t>spatial location</w:t>
      </w:r>
      <w:r w:rsidR="001C5124" w:rsidRPr="001C5124">
        <w:rPr>
          <w:rFonts w:eastAsia="宋体" w:cs="Times New Roman"/>
          <w:sz w:val="21"/>
          <w:szCs w:val="18"/>
        </w:rPr>
        <w:t xml:space="preserve">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x</w:t>
      </w:r>
      <w:r w:rsidR="001C5124" w:rsidRPr="001C5124">
        <w:rPr>
          <w:rFonts w:eastAsia="宋体" w:cs="Times New Roman"/>
          <w:sz w:val="21"/>
          <w:szCs w:val="18"/>
        </w:rPr>
        <w:t xml:space="preserve"> and SOC, compared to the OCV situation, </w:t>
      </w:r>
      <w:r w:rsidR="00831E8D">
        <w:rPr>
          <w:rFonts w:eastAsia="宋体" w:cs="Times New Roman" w:hint="eastAsia"/>
          <w:sz w:val="21"/>
          <w:szCs w:val="18"/>
        </w:rPr>
        <w:t>at</w:t>
      </w:r>
      <w:r w:rsidR="001C5124" w:rsidRPr="001C5124">
        <w:rPr>
          <w:rFonts w:eastAsia="宋体" w:cs="Times New Roman"/>
          <w:sz w:val="21"/>
          <w:szCs w:val="18"/>
        </w:rPr>
        <w:t xml:space="preserve"> different discharge rates: (a) 0C or under OCV condition; (b) 1C; (c) 2C; (d) 4C.</w:t>
      </w:r>
    </w:p>
    <w:p w14:paraId="2F708EFF" w14:textId="541FF31D" w:rsidR="00592712" w:rsidRDefault="00592712" w:rsidP="00592712">
      <w:pPr>
        <w:jc w:val="center"/>
        <w:rPr>
          <w:rFonts w:eastAsia="宋体" w:cs="Times New Roman"/>
          <w:sz w:val="21"/>
          <w:szCs w:val="18"/>
        </w:rPr>
      </w:pPr>
      <w:r>
        <w:rPr>
          <w:noProof/>
        </w:rPr>
        <w:drawing>
          <wp:inline distT="0" distB="0" distL="0" distR="0" wp14:anchorId="6AB82C0E" wp14:editId="265D2286">
            <wp:extent cx="3600000" cy="2937600"/>
            <wp:effectExtent l="0" t="0" r="635" b="0"/>
            <wp:docPr id="60974700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9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4C109" w14:textId="05CD14EF" w:rsidR="00592712" w:rsidRDefault="00592712" w:rsidP="001C5124">
      <w:pPr>
        <w:spacing w:line="240" w:lineRule="auto"/>
        <w:jc w:val="center"/>
        <w:rPr>
          <w:rFonts w:eastAsia="宋体" w:cs="Times New Roman"/>
          <w:sz w:val="21"/>
          <w:szCs w:val="18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10B6E">
        <w:rPr>
          <w:rFonts w:eastAsia="宋体" w:cs="Times New Roman"/>
          <w:b/>
          <w:bCs/>
          <w:sz w:val="21"/>
          <w:szCs w:val="21"/>
        </w:rPr>
        <w:t>ure</w:t>
      </w:r>
      <w:r>
        <w:rPr>
          <w:rFonts w:eastAsia="宋体" w:cs="Times New Roman" w:hint="eastAsia"/>
          <w:b/>
          <w:bCs/>
          <w:sz w:val="21"/>
          <w:szCs w:val="21"/>
        </w:rPr>
        <w:t xml:space="preserve"> 5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="001C5124" w:rsidRPr="001C5124">
        <w:rPr>
          <w:rFonts w:eastAsia="宋体" w:cs="Times New Roman"/>
          <w:sz w:val="21"/>
          <w:szCs w:val="18"/>
        </w:rPr>
        <w:t>The evolution trend of DEIS compared to SEIS for the negative electrode with respect to SOC at different discharge rates: (a) 0C or under OCV condition; (b) 1C; (c) 2C; (d) 4C</w:t>
      </w:r>
      <w:r>
        <w:rPr>
          <w:rFonts w:eastAsia="宋体" w:cs="Times New Roman" w:hint="eastAsia"/>
          <w:sz w:val="21"/>
          <w:szCs w:val="18"/>
        </w:rPr>
        <w:t>.</w:t>
      </w:r>
    </w:p>
    <w:p w14:paraId="578BE8AC" w14:textId="5FA902E0" w:rsidR="000954D8" w:rsidRDefault="000954D8" w:rsidP="000954D8">
      <w:pPr>
        <w:ind w:firstLineChars="200" w:firstLine="480"/>
      </w:pPr>
      <w:r w:rsidRPr="003C67BE">
        <w:t xml:space="preserve">Based on the default parameters, click on the </w:t>
      </w:r>
      <w:r w:rsidR="00242159" w:rsidRPr="00242159">
        <w:rPr>
          <w:color w:val="00B0F0"/>
        </w:rPr>
        <w:t>Figure_10</w:t>
      </w:r>
      <w:r w:rsidRPr="00654C68">
        <w:rPr>
          <w:color w:val="00B0F0"/>
        </w:rPr>
        <w:t>.m</w:t>
      </w:r>
      <w:r w:rsidRPr="003C67BE">
        <w:t xml:space="preserve"> file, and the user can directly obtain </w:t>
      </w:r>
      <w:r w:rsidRPr="000954D8">
        <w:rPr>
          <w:color w:val="00B0F0"/>
        </w:rPr>
        <w:t xml:space="preserve">Figure </w:t>
      </w:r>
      <w:r w:rsidR="00242159">
        <w:rPr>
          <w:rFonts w:hint="eastAsia"/>
          <w:color w:val="00B0F0"/>
        </w:rPr>
        <w:t>1</w:t>
      </w:r>
      <w:r w:rsidRPr="000954D8">
        <w:rPr>
          <w:color w:val="00B0F0"/>
        </w:rPr>
        <w:t>0</w:t>
      </w:r>
      <w:r w:rsidRPr="003C67BE">
        <w:t xml:space="preserve"> </w:t>
      </w:r>
      <w:r w:rsidR="000F44BC">
        <w:t xml:space="preserve">in </w:t>
      </w:r>
      <w:r w:rsidR="00E56303">
        <w:t>Reference</w:t>
      </w:r>
      <w:r w:rsidR="000F44BC">
        <w:t xml:space="preserve"> </w:t>
      </w:r>
      <w:r w:rsidR="003C04BB" w:rsidRPr="003C04BB">
        <w:rPr>
          <w:color w:val="00B0F0"/>
        </w:rPr>
        <w:t>[1]</w:t>
      </w:r>
      <w:r w:rsidRPr="003C67BE">
        <w:t xml:space="preserve">. The location of the </w:t>
      </w:r>
      <w:r w:rsidRPr="003C04BB">
        <w:rPr>
          <w:color w:val="00B0F0"/>
        </w:rPr>
        <w:t>.m</w:t>
      </w:r>
      <w:r w:rsidRPr="003C67BE">
        <w:t xml:space="preserve"> file is shown in </w:t>
      </w:r>
      <w:r w:rsidRPr="00654C68">
        <w:rPr>
          <w:color w:val="00B0F0"/>
        </w:rPr>
        <w:t>Figure</w:t>
      </w:r>
      <w:r>
        <w:rPr>
          <w:color w:val="00B0F0"/>
        </w:rPr>
        <w:t>s</w:t>
      </w:r>
      <w:r w:rsidRPr="003C67BE">
        <w:rPr>
          <w:color w:val="00B0F0"/>
        </w:rPr>
        <w:t xml:space="preserve"> </w:t>
      </w:r>
      <w:r>
        <w:rPr>
          <w:rFonts w:hint="eastAsia"/>
          <w:color w:val="00B0F0"/>
        </w:rPr>
        <w:t>1</w:t>
      </w:r>
      <w:r w:rsidRPr="003C67BE">
        <w:rPr>
          <w:color w:val="00B0F0"/>
        </w:rPr>
        <w:t>–</w:t>
      </w:r>
      <w:r>
        <w:rPr>
          <w:rFonts w:hint="eastAsia"/>
          <w:color w:val="00B0F0"/>
        </w:rPr>
        <w:t>2</w:t>
      </w:r>
      <w:r w:rsidRPr="003C67BE">
        <w:t xml:space="preserve"> and the corresponding simulation results are shown in </w:t>
      </w:r>
      <w:r w:rsidRPr="00654C68">
        <w:rPr>
          <w:color w:val="00B0F0"/>
        </w:rPr>
        <w:t>Figure</w:t>
      </w:r>
      <w:r w:rsidR="00242159">
        <w:rPr>
          <w:rFonts w:hint="eastAsia"/>
          <w:color w:val="00B0F0"/>
        </w:rPr>
        <w:t xml:space="preserve"> </w:t>
      </w:r>
      <w:r w:rsidR="00FA7E68">
        <w:rPr>
          <w:rFonts w:hint="eastAsia"/>
          <w:color w:val="00B0F0"/>
        </w:rPr>
        <w:t>6</w:t>
      </w:r>
      <w:r w:rsidRPr="003C67BE">
        <w:t>.</w:t>
      </w:r>
    </w:p>
    <w:p w14:paraId="2D69E0C2" w14:textId="715C78AD" w:rsidR="000954D8" w:rsidRDefault="00242159" w:rsidP="000954D8">
      <w:pPr>
        <w:jc w:val="center"/>
      </w:pPr>
      <w:r>
        <w:rPr>
          <w:noProof/>
        </w:rPr>
        <w:lastRenderedPageBreak/>
        <w:drawing>
          <wp:inline distT="0" distB="0" distL="0" distR="0" wp14:anchorId="5D90474C" wp14:editId="08B135C7">
            <wp:extent cx="3600000" cy="3099600"/>
            <wp:effectExtent l="0" t="0" r="635" b="5715"/>
            <wp:docPr id="32030956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67616" w14:textId="4139A70C" w:rsidR="000954D8" w:rsidRPr="00D72EB9" w:rsidRDefault="000954D8" w:rsidP="001C5124">
      <w:pPr>
        <w:spacing w:line="240" w:lineRule="auto"/>
        <w:jc w:val="center"/>
        <w:rPr>
          <w:sz w:val="21"/>
          <w:szCs w:val="20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10B6E">
        <w:rPr>
          <w:rFonts w:eastAsia="宋体" w:cs="Times New Roman"/>
          <w:b/>
          <w:bCs/>
          <w:sz w:val="21"/>
          <w:szCs w:val="21"/>
        </w:rPr>
        <w:t>ure</w:t>
      </w:r>
      <w:r>
        <w:rPr>
          <w:rFonts w:eastAsia="宋体" w:cs="Times New Roman" w:hint="eastAsia"/>
          <w:b/>
          <w:bCs/>
          <w:sz w:val="21"/>
          <w:szCs w:val="21"/>
        </w:rPr>
        <w:t xml:space="preserve"> </w:t>
      </w:r>
      <w:r w:rsidR="00FA7E68">
        <w:rPr>
          <w:rFonts w:eastAsia="宋体" w:cs="Times New Roman" w:hint="eastAsia"/>
          <w:b/>
          <w:bCs/>
          <w:sz w:val="21"/>
          <w:szCs w:val="21"/>
        </w:rPr>
        <w:t>6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="001C5124" w:rsidRPr="001C5124">
        <w:rPr>
          <w:rFonts w:eastAsia="宋体" w:cs="Times New Roman"/>
          <w:sz w:val="21"/>
          <w:szCs w:val="18"/>
        </w:rPr>
        <w:t>Simulating results of discharge curve</w:t>
      </w:r>
      <w:r w:rsidR="001C5124" w:rsidRPr="001C5124">
        <w:rPr>
          <w:rFonts w:eastAsia="宋体" w:cs="Times New Roman" w:hint="eastAsia"/>
          <w:sz w:val="21"/>
          <w:szCs w:val="18"/>
        </w:rPr>
        <w:t>s</w:t>
      </w:r>
      <w:r w:rsidR="001C5124" w:rsidRPr="001C5124">
        <w:rPr>
          <w:rFonts w:eastAsia="宋体" w:cs="Times New Roman"/>
          <w:sz w:val="21"/>
          <w:szCs w:val="18"/>
        </w:rPr>
        <w:t xml:space="preserve"> and DEIS compared to the OCV situation for the LIB with respect to SOC at different discharge rates. (a) </w:t>
      </w:r>
      <w:r w:rsidR="001C5124" w:rsidRPr="001C5124">
        <w:rPr>
          <w:rFonts w:eastAsia="宋体" w:cs="Times New Roman" w:hint="eastAsia"/>
          <w:sz w:val="21"/>
          <w:szCs w:val="18"/>
        </w:rPr>
        <w:t>D</w:t>
      </w:r>
      <w:r w:rsidR="001C5124" w:rsidRPr="001C5124">
        <w:rPr>
          <w:rFonts w:eastAsia="宋体" w:cs="Times New Roman"/>
          <w:sz w:val="21"/>
          <w:szCs w:val="18"/>
        </w:rPr>
        <w:t>ischarge curves</w:t>
      </w:r>
      <w:r w:rsidR="001C5124" w:rsidRPr="001C5124">
        <w:rPr>
          <w:rFonts w:eastAsia="宋体" w:cs="Times New Roman" w:hint="eastAsia"/>
          <w:sz w:val="21"/>
          <w:szCs w:val="18"/>
        </w:rPr>
        <w:t>.</w:t>
      </w:r>
      <w:r w:rsidR="001C5124" w:rsidRPr="001C5124">
        <w:rPr>
          <w:rFonts w:eastAsia="宋体" w:cs="Times New Roman"/>
          <w:sz w:val="21"/>
          <w:szCs w:val="18"/>
        </w:rPr>
        <w:t xml:space="preserve"> (b) </w:t>
      </w:r>
      <w:r w:rsidR="001C5124" w:rsidRPr="001C5124">
        <w:rPr>
          <w:rFonts w:eastAsia="宋体" w:cs="Times New Roman" w:hint="eastAsia"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he relative deviation of discharge curves compared to the OCV situation</w:t>
      </w:r>
      <w:r w:rsidR="001C5124" w:rsidRPr="001C5124">
        <w:rPr>
          <w:rFonts w:eastAsia="宋体" w:cs="Times New Roman" w:hint="eastAsia"/>
          <w:sz w:val="21"/>
          <w:szCs w:val="18"/>
        </w:rPr>
        <w:t>.</w:t>
      </w:r>
      <w:r w:rsidR="001C5124" w:rsidRPr="001C5124">
        <w:rPr>
          <w:rFonts w:eastAsia="宋体" w:cs="Times New Roman"/>
          <w:sz w:val="21"/>
          <w:szCs w:val="18"/>
        </w:rPr>
        <w:t xml:space="preserve"> (c) DEIS</w:t>
      </w:r>
      <w:r w:rsidR="001C5124" w:rsidRPr="001C5124">
        <w:rPr>
          <w:rFonts w:eastAsia="宋体" w:cs="Times New Roman" w:hint="eastAsia"/>
          <w:sz w:val="21"/>
          <w:szCs w:val="18"/>
        </w:rPr>
        <w:t>.</w:t>
      </w:r>
      <w:r w:rsidR="001C5124" w:rsidRPr="001C5124">
        <w:rPr>
          <w:rFonts w:eastAsia="宋体" w:cs="Times New Roman"/>
          <w:sz w:val="21"/>
          <w:szCs w:val="18"/>
        </w:rPr>
        <w:t xml:space="preserve"> (d) </w:t>
      </w:r>
      <w:r w:rsidR="001C5124" w:rsidRPr="001C5124">
        <w:rPr>
          <w:rFonts w:eastAsia="宋体" w:cs="Times New Roman" w:hint="eastAsia"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he relative deviation of DEIS compared to the OCV situation. Herein, DEIS and SEIS are calculated at SOC = 28%</w:t>
      </w:r>
      <w:r w:rsidR="00BF2977" w:rsidRPr="00BF2977">
        <w:rPr>
          <w:rFonts w:eastAsia="宋体" w:cs="Times New Roman"/>
          <w:sz w:val="21"/>
          <w:szCs w:val="18"/>
        </w:rPr>
        <w:t>.</w:t>
      </w:r>
    </w:p>
    <w:p w14:paraId="16007725" w14:textId="4DF315B3" w:rsidR="0043434F" w:rsidRDefault="0043434F" w:rsidP="0043434F">
      <w:pPr>
        <w:pStyle w:val="4"/>
      </w:pPr>
      <w:r>
        <w:rPr>
          <w:rFonts w:hint="eastAsia"/>
        </w:rPr>
        <w:t>(</w:t>
      </w:r>
      <w:r>
        <w:t xml:space="preserve">2) </w:t>
      </w:r>
      <w:r w:rsidR="00EC71EB" w:rsidRPr="00EC71EB">
        <w:t xml:space="preserve">Simulation </w:t>
      </w:r>
      <w:r w:rsidR="003D3253">
        <w:t>with</w:t>
      </w:r>
      <w:r w:rsidR="00EC71EB" w:rsidRPr="00EC71EB">
        <w:t xml:space="preserve"> modif</w:t>
      </w:r>
      <w:r w:rsidR="003D3253">
        <w:t>ied</w:t>
      </w:r>
      <w:r w:rsidR="00EC71EB" w:rsidRPr="00EC71EB">
        <w:t xml:space="preserve"> parameters</w:t>
      </w:r>
    </w:p>
    <w:p w14:paraId="10E40A0C" w14:textId="54FE200C" w:rsidR="00513BE6" w:rsidRDefault="00EC71EB" w:rsidP="00EC71EB">
      <w:pPr>
        <w:ind w:firstLineChars="200" w:firstLine="480"/>
      </w:pPr>
      <w:r w:rsidRPr="00EC71EB">
        <w:t xml:space="preserve">By modifying the parameters, the user can obtain </w:t>
      </w:r>
      <w:r w:rsidR="00D10B6E" w:rsidRPr="00D10B6E">
        <w:rPr>
          <w:color w:val="00B0F0"/>
        </w:rPr>
        <w:t>Figure</w:t>
      </w:r>
      <w:r w:rsidR="00D10B6E">
        <w:rPr>
          <w:rFonts w:hint="eastAsia"/>
          <w:color w:val="00B0F0"/>
        </w:rPr>
        <w:t>s</w:t>
      </w:r>
      <w:r w:rsidRPr="00EC71EB">
        <w:rPr>
          <w:color w:val="00B0F0"/>
        </w:rPr>
        <w:t xml:space="preserve"> </w:t>
      </w:r>
      <w:r w:rsidR="003A0B7E">
        <w:rPr>
          <w:rFonts w:hint="eastAsia"/>
          <w:color w:val="00B0F0"/>
        </w:rPr>
        <w:t>17</w:t>
      </w:r>
      <w:r w:rsidRPr="00EC71EB">
        <w:rPr>
          <w:color w:val="00B0F0"/>
        </w:rPr>
        <w:t>–</w:t>
      </w:r>
      <w:r w:rsidR="003A0B7E">
        <w:rPr>
          <w:rFonts w:hint="eastAsia"/>
          <w:color w:val="00B0F0"/>
        </w:rPr>
        <w:t>2</w:t>
      </w:r>
      <w:r w:rsidR="00395DFD">
        <w:rPr>
          <w:rFonts w:hint="eastAsia"/>
          <w:color w:val="00B0F0"/>
        </w:rPr>
        <w:t>2</w:t>
      </w:r>
      <w:r w:rsidRPr="00EC71EB">
        <w:t xml:space="preserve"> </w:t>
      </w:r>
      <w:r w:rsidR="000F44BC">
        <w:t xml:space="preserve">in </w:t>
      </w:r>
      <w:r w:rsidR="00E56303">
        <w:t>Reference</w:t>
      </w:r>
      <w:r w:rsidR="000F44BC">
        <w:t xml:space="preserve"> </w:t>
      </w:r>
      <w:r w:rsidR="003C04BB" w:rsidRPr="003C04BB">
        <w:rPr>
          <w:color w:val="00B0F0"/>
        </w:rPr>
        <w:t>[1]</w:t>
      </w:r>
      <w:r w:rsidRPr="00EC71EB">
        <w:t>.</w:t>
      </w:r>
    </w:p>
    <w:p w14:paraId="4692827C" w14:textId="79FBF5D2" w:rsidR="0043434F" w:rsidRDefault="00EC71EB" w:rsidP="00EC71EB">
      <w:pPr>
        <w:ind w:firstLineChars="200" w:firstLine="480"/>
      </w:pPr>
      <w:r w:rsidRPr="00EC71EB">
        <w:t>T</w:t>
      </w:r>
      <w:r w:rsidR="00B07E00">
        <w:t>he</w:t>
      </w:r>
      <w:r w:rsidRPr="00EC71EB">
        <w:t xml:space="preserve"> user can directly obtain </w:t>
      </w:r>
      <w:r w:rsidR="00A41029" w:rsidRPr="00A41029">
        <w:rPr>
          <w:color w:val="00B0F0"/>
        </w:rPr>
        <w:t>Figure</w:t>
      </w:r>
      <w:r w:rsidR="003A0B7E">
        <w:rPr>
          <w:rFonts w:hint="eastAsia"/>
          <w:color w:val="00B0F0"/>
        </w:rPr>
        <w:t>s</w:t>
      </w:r>
      <w:r w:rsidR="00A41029" w:rsidRPr="00A41029">
        <w:rPr>
          <w:color w:val="00B0F0"/>
        </w:rPr>
        <w:t xml:space="preserve"> </w:t>
      </w:r>
      <w:r w:rsidR="003A0B7E">
        <w:rPr>
          <w:rFonts w:hint="eastAsia"/>
          <w:color w:val="00B0F0"/>
        </w:rPr>
        <w:t>17</w:t>
      </w:r>
      <w:r w:rsidR="007F4D54">
        <w:rPr>
          <w:color w:val="00B0F0"/>
        </w:rPr>
        <w:sym w:font="Symbol" w:char="F02D"/>
      </w:r>
      <w:r w:rsidR="007F4D54">
        <w:rPr>
          <w:rFonts w:hint="eastAsia"/>
          <w:color w:val="00B0F0"/>
        </w:rPr>
        <w:t>2</w:t>
      </w:r>
      <w:r w:rsidR="003A0B7E">
        <w:rPr>
          <w:rFonts w:hint="eastAsia"/>
          <w:color w:val="00B0F0"/>
        </w:rPr>
        <w:t>0</w:t>
      </w:r>
      <w:r>
        <w:t xml:space="preserve"> </w:t>
      </w:r>
      <w:r w:rsidR="000F44BC">
        <w:t xml:space="preserve">in </w:t>
      </w:r>
      <w:r w:rsidR="00E56303">
        <w:t>Reference</w:t>
      </w:r>
      <w:r w:rsidR="000F44BC">
        <w:t xml:space="preserve"> </w:t>
      </w:r>
      <w:r w:rsidR="003C04BB" w:rsidRPr="003C04BB">
        <w:rPr>
          <w:color w:val="00B0F0"/>
        </w:rPr>
        <w:t>[1]</w:t>
      </w:r>
      <w:r w:rsidR="00C3373A">
        <w:rPr>
          <w:rFonts w:hint="eastAsia"/>
        </w:rPr>
        <w:t xml:space="preserve"> </w:t>
      </w:r>
      <w:r w:rsidRPr="00EC71EB">
        <w:t xml:space="preserve">by clicking on the </w:t>
      </w:r>
      <w:r w:rsidR="003A0B7E" w:rsidRPr="00242159">
        <w:rPr>
          <w:color w:val="00B0F0"/>
        </w:rPr>
        <w:t>Figure_17to20</w:t>
      </w:r>
      <w:r w:rsidRPr="00654C68">
        <w:rPr>
          <w:color w:val="00B0F0"/>
        </w:rPr>
        <w:t>.m</w:t>
      </w:r>
      <w:r w:rsidRPr="00EC71EB">
        <w:t xml:space="preserve"> file</w:t>
      </w:r>
      <w:r w:rsidR="003C04BB">
        <w:rPr>
          <w:rFonts w:hint="eastAsia"/>
        </w:rPr>
        <w:t xml:space="preserve">. </w:t>
      </w:r>
      <w:r w:rsidR="003C04BB" w:rsidRPr="003C04BB">
        <w:t xml:space="preserve">The location of the </w:t>
      </w:r>
      <w:r w:rsidR="003C04BB" w:rsidRPr="003C04BB">
        <w:rPr>
          <w:color w:val="00B0F0"/>
        </w:rPr>
        <w:t>.m</w:t>
      </w:r>
      <w:r w:rsidR="003C04BB" w:rsidRPr="003C04BB">
        <w:t xml:space="preserve"> file is shown in </w:t>
      </w:r>
      <w:r w:rsidR="003C04BB" w:rsidRPr="003C04BB">
        <w:rPr>
          <w:color w:val="00B0F0"/>
        </w:rPr>
        <w:t>Figures 1–2</w:t>
      </w:r>
      <w:r w:rsidR="003C04BB" w:rsidRPr="003C04BB">
        <w:t xml:space="preserve"> and t</w:t>
      </w:r>
      <w:r w:rsidRPr="00EC71EB">
        <w:t xml:space="preserve">he corresponding simulation results are shown in </w:t>
      </w:r>
      <w:r w:rsidR="00A41029" w:rsidRPr="00A41029">
        <w:rPr>
          <w:color w:val="00B0F0"/>
        </w:rPr>
        <w:t xml:space="preserve">Figure </w:t>
      </w:r>
      <w:r w:rsidR="00FA7E68">
        <w:rPr>
          <w:rFonts w:hint="eastAsia"/>
          <w:color w:val="00B0F0"/>
        </w:rPr>
        <w:t>7</w:t>
      </w:r>
      <w:r w:rsidRPr="00EC71EB">
        <w:t>.</w:t>
      </w:r>
    </w:p>
    <w:p w14:paraId="1C013E72" w14:textId="70F93B90" w:rsidR="003A0B7E" w:rsidRDefault="00A95ED3" w:rsidP="003A0B7E">
      <w:pPr>
        <w:jc w:val="center"/>
      </w:pPr>
      <w:r>
        <w:rPr>
          <w:noProof/>
        </w:rPr>
        <w:drawing>
          <wp:inline distT="0" distB="0" distL="0" distR="0" wp14:anchorId="1FAF2714" wp14:editId="3A0D71D8">
            <wp:extent cx="3420000" cy="2898000"/>
            <wp:effectExtent l="0" t="0" r="0" b="0"/>
            <wp:docPr id="13606173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000" cy="28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56B82" w14:textId="26AC8C7A" w:rsidR="003A0B7E" w:rsidRPr="00D72EB9" w:rsidRDefault="003A0B7E" w:rsidP="001C5124">
      <w:pPr>
        <w:spacing w:line="240" w:lineRule="auto"/>
        <w:jc w:val="center"/>
        <w:rPr>
          <w:sz w:val="21"/>
          <w:szCs w:val="20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10B6E">
        <w:rPr>
          <w:rFonts w:eastAsia="宋体" w:cs="Times New Roman"/>
          <w:b/>
          <w:bCs/>
          <w:sz w:val="21"/>
          <w:szCs w:val="21"/>
        </w:rPr>
        <w:t>ure</w:t>
      </w:r>
      <w:r>
        <w:rPr>
          <w:rFonts w:eastAsia="宋体" w:cs="Times New Roman" w:hint="eastAsia"/>
          <w:b/>
          <w:bCs/>
          <w:sz w:val="21"/>
          <w:szCs w:val="21"/>
        </w:rPr>
        <w:t xml:space="preserve"> </w:t>
      </w:r>
      <w:r w:rsidR="00FA7E68">
        <w:rPr>
          <w:rFonts w:eastAsia="宋体" w:cs="Times New Roman" w:hint="eastAsia"/>
          <w:b/>
          <w:bCs/>
          <w:sz w:val="21"/>
          <w:szCs w:val="21"/>
        </w:rPr>
        <w:t>7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="001C5124" w:rsidRPr="001C5124">
        <w:rPr>
          <w:rFonts w:eastAsia="宋体" w:cs="Times New Roman"/>
          <w:sz w:val="21"/>
          <w:szCs w:val="18"/>
        </w:rPr>
        <w:t xml:space="preserve">The terminal voltages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i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</w:t>
      </w:r>
      <w:r w:rsidR="001C5124" w:rsidRPr="001C5124">
        <w:rPr>
          <w:rFonts w:eastAsia="宋体" w:cs="Times New Roman" w:hint="eastAsia"/>
          <w:sz w:val="21"/>
          <w:szCs w:val="18"/>
        </w:rPr>
        <w:t xml:space="preserve"> </w:t>
      </w:r>
      <w:r w:rsidR="001C5124" w:rsidRPr="001C5124">
        <w:rPr>
          <w:rFonts w:eastAsia="宋体" w:cs="Times New Roman"/>
          <w:sz w:val="21"/>
          <w:szCs w:val="18"/>
        </w:rPr>
        <w:t xml:space="preserve">(i = 1,2,3,4) with respect to SOC and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D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e</w:t>
      </w:r>
      <w:r w:rsidR="001C5124" w:rsidRPr="001C5124">
        <w:rPr>
          <w:rFonts w:eastAsia="宋体" w:cs="Times New Roman"/>
          <w:sz w:val="21"/>
          <w:szCs w:val="18"/>
        </w:rPr>
        <w:t xml:space="preserve"> at 4C discharge rate, compared to the OCV situation</w:t>
      </w:r>
      <w:r w:rsidR="001C5124" w:rsidRPr="001C5124">
        <w:rPr>
          <w:rFonts w:eastAsia="宋体" w:cs="Times New Roman" w:hint="eastAsia"/>
          <w:sz w:val="21"/>
          <w:szCs w:val="18"/>
        </w:rPr>
        <w:t>:</w:t>
      </w:r>
      <w:r w:rsidR="001C5124" w:rsidRPr="001C5124">
        <w:rPr>
          <w:rFonts w:eastAsia="宋体" w:cs="Times New Roman"/>
          <w:sz w:val="21"/>
          <w:szCs w:val="18"/>
        </w:rPr>
        <w:t xml:space="preserve"> (a)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1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</w:t>
      </w:r>
      <w:r w:rsidR="001C5124" w:rsidRPr="001C5124">
        <w:rPr>
          <w:rFonts w:eastAsia="宋体" w:cs="Times New Roman" w:hint="eastAsia"/>
          <w:sz w:val="21"/>
          <w:szCs w:val="18"/>
        </w:rPr>
        <w:t xml:space="preserve"> for</w:t>
      </w:r>
      <w:r w:rsidR="001C5124" w:rsidRPr="001C5124">
        <w:rPr>
          <w:rFonts w:eastAsia="宋体" w:cs="Times New Roman"/>
          <w:sz w:val="21"/>
          <w:szCs w:val="18"/>
        </w:rPr>
        <w:t xml:space="preserve"> the negative electrode; (</w:t>
      </w:r>
      <w:r w:rsidR="001C5124" w:rsidRPr="001C5124">
        <w:rPr>
          <w:rFonts w:eastAsia="宋体" w:cs="Times New Roman" w:hint="eastAsia"/>
          <w:sz w:val="21"/>
          <w:szCs w:val="18"/>
        </w:rPr>
        <w:t>b</w:t>
      </w:r>
      <w:r w:rsidR="001C5124" w:rsidRPr="001C5124">
        <w:rPr>
          <w:rFonts w:eastAsia="宋体" w:cs="Times New Roman"/>
          <w:sz w:val="21"/>
          <w:szCs w:val="18"/>
        </w:rPr>
        <w:t xml:space="preserve">)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2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</w:t>
      </w:r>
      <w:r w:rsidR="001C5124" w:rsidRPr="001C5124">
        <w:rPr>
          <w:rFonts w:eastAsia="宋体" w:cs="Times New Roman" w:hint="eastAsia"/>
          <w:sz w:val="21"/>
          <w:szCs w:val="18"/>
        </w:rPr>
        <w:t xml:space="preserve"> for</w:t>
      </w:r>
      <w:r w:rsidR="001C5124" w:rsidRPr="001C5124">
        <w:rPr>
          <w:rFonts w:eastAsia="宋体" w:cs="Times New Roman"/>
          <w:sz w:val="21"/>
          <w:szCs w:val="18"/>
        </w:rPr>
        <w:t xml:space="preserve"> the positive electrode; (</w:t>
      </w:r>
      <w:r w:rsidR="001C5124" w:rsidRPr="001C5124">
        <w:rPr>
          <w:rFonts w:eastAsia="宋体" w:cs="Times New Roman" w:hint="eastAsia"/>
          <w:sz w:val="21"/>
          <w:szCs w:val="18"/>
        </w:rPr>
        <w:t>c</w:t>
      </w:r>
      <w:r w:rsidR="001C5124" w:rsidRPr="001C5124">
        <w:rPr>
          <w:rFonts w:eastAsia="宋体" w:cs="Times New Roman"/>
          <w:sz w:val="21"/>
          <w:szCs w:val="18"/>
        </w:rPr>
        <w:t xml:space="preserve">)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3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</w:t>
      </w:r>
      <w:r w:rsidR="001C5124" w:rsidRPr="001C5124">
        <w:rPr>
          <w:rFonts w:eastAsia="宋体" w:cs="Times New Roman" w:hint="eastAsia"/>
          <w:sz w:val="21"/>
          <w:szCs w:val="18"/>
        </w:rPr>
        <w:t xml:space="preserve"> for</w:t>
      </w:r>
      <w:r w:rsidR="001C5124" w:rsidRPr="001C5124">
        <w:rPr>
          <w:rFonts w:eastAsia="宋体" w:cs="Times New Roman"/>
          <w:sz w:val="21"/>
          <w:szCs w:val="18"/>
        </w:rPr>
        <w:t xml:space="preserve"> the separator; and (</w:t>
      </w:r>
      <w:r w:rsidR="001C5124" w:rsidRPr="001C5124">
        <w:rPr>
          <w:rFonts w:eastAsia="宋体" w:cs="Times New Roman" w:hint="eastAsia"/>
          <w:sz w:val="21"/>
          <w:szCs w:val="18"/>
        </w:rPr>
        <w:t>d</w:t>
      </w:r>
      <w:r w:rsidR="001C5124" w:rsidRPr="001C5124">
        <w:rPr>
          <w:rFonts w:eastAsia="宋体" w:cs="Times New Roman"/>
          <w:sz w:val="21"/>
          <w:szCs w:val="18"/>
        </w:rPr>
        <w:t xml:space="preserve">) </w:t>
      </w:r>
      <w:r w:rsidR="001C5124" w:rsidRPr="001C5124">
        <w:rPr>
          <w:rFonts w:eastAsia="宋体" w:cs="Times New Roman"/>
          <w:i/>
          <w:iCs/>
          <w:sz w:val="21"/>
          <w:szCs w:val="18"/>
        </w:rPr>
        <w:t>v</w:t>
      </w:r>
      <w:r w:rsidR="001C5124" w:rsidRPr="001C5124">
        <w:rPr>
          <w:rFonts w:eastAsia="宋体" w:cs="Times New Roman"/>
          <w:sz w:val="21"/>
          <w:szCs w:val="18"/>
          <w:vertAlign w:val="subscript"/>
        </w:rPr>
        <w:t>4</w:t>
      </w:r>
      <w:r w:rsidR="001C5124" w:rsidRPr="001C5124">
        <w:rPr>
          <w:rFonts w:eastAsia="宋体" w:cs="Times New Roman"/>
          <w:sz w:val="21"/>
          <w:szCs w:val="18"/>
        </w:rPr>
        <w:t>(</w:t>
      </w:r>
      <w:r w:rsidR="001C5124" w:rsidRPr="001C5124">
        <w:rPr>
          <w:rFonts w:eastAsia="宋体" w:cs="Times New Roman"/>
          <w:i/>
          <w:iCs/>
          <w:sz w:val="21"/>
          <w:szCs w:val="18"/>
        </w:rPr>
        <w:t>t</w:t>
      </w:r>
      <w:r w:rsidR="001C5124" w:rsidRPr="001C5124">
        <w:rPr>
          <w:rFonts w:eastAsia="宋体" w:cs="Times New Roman"/>
          <w:sz w:val="21"/>
          <w:szCs w:val="18"/>
        </w:rPr>
        <w:t>)</w:t>
      </w:r>
      <w:r w:rsidR="001C5124" w:rsidRPr="001C5124">
        <w:rPr>
          <w:rFonts w:eastAsia="宋体" w:cs="Times New Roman" w:hint="eastAsia"/>
          <w:sz w:val="21"/>
          <w:szCs w:val="18"/>
        </w:rPr>
        <w:t xml:space="preserve"> for</w:t>
      </w:r>
      <w:r w:rsidR="001C5124" w:rsidRPr="001C5124">
        <w:rPr>
          <w:rFonts w:eastAsia="宋体" w:cs="Times New Roman"/>
          <w:sz w:val="21"/>
          <w:szCs w:val="18"/>
        </w:rPr>
        <w:t xml:space="preserve"> the full cell</w:t>
      </w:r>
      <w:r w:rsidRPr="00356E72">
        <w:rPr>
          <w:rFonts w:eastAsia="宋体" w:cs="Times New Roman"/>
          <w:sz w:val="21"/>
          <w:szCs w:val="18"/>
        </w:rPr>
        <w:t>.</w:t>
      </w:r>
    </w:p>
    <w:p w14:paraId="0827E51C" w14:textId="556683B9" w:rsidR="00D87C19" w:rsidRDefault="007B5F47" w:rsidP="009E7A82">
      <w:pPr>
        <w:pStyle w:val="2"/>
      </w:pPr>
      <w:r>
        <w:lastRenderedPageBreak/>
        <w:t xml:space="preserve">3. </w:t>
      </w:r>
      <w:r w:rsidR="009E7A82" w:rsidRPr="009E7A82">
        <w:t>References</w:t>
      </w:r>
    </w:p>
    <w:p w14:paraId="73020E13" w14:textId="1012AFA2" w:rsidR="00113FD9" w:rsidRDefault="00113FD9" w:rsidP="00BD774E">
      <w:pPr>
        <w:rPr>
          <w:rFonts w:eastAsia="宋体" w:cs="Times New Roman"/>
          <w:szCs w:val="24"/>
        </w:rPr>
      </w:pPr>
      <w:r w:rsidRPr="00113FD9">
        <w:rPr>
          <w:rFonts w:eastAsia="宋体" w:cs="Times New Roman"/>
          <w:szCs w:val="24"/>
        </w:rPr>
        <w:t>[</w:t>
      </w:r>
      <w:r>
        <w:rPr>
          <w:rFonts w:eastAsia="宋体" w:cs="Times New Roman" w:hint="eastAsia"/>
          <w:szCs w:val="24"/>
        </w:rPr>
        <w:t>1</w:t>
      </w:r>
      <w:r w:rsidRPr="00113FD9">
        <w:rPr>
          <w:rFonts w:eastAsia="宋体" w:cs="Times New Roman"/>
          <w:szCs w:val="24"/>
        </w:rPr>
        <w:t xml:space="preserve">] </w:t>
      </w:r>
      <w:r w:rsidR="005B2FE7" w:rsidRPr="005B2FE7">
        <w:rPr>
          <w:rFonts w:eastAsia="宋体" w:cs="Times New Roman"/>
          <w:szCs w:val="24"/>
        </w:rPr>
        <w:t xml:space="preserve">Yuxuan Bai, Qiu-An Huang, </w:t>
      </w:r>
      <w:r w:rsidR="005E0AA2" w:rsidRPr="005E0AA2">
        <w:rPr>
          <w:rFonts w:eastAsia="宋体" w:cs="Times New Roman"/>
          <w:szCs w:val="24"/>
        </w:rPr>
        <w:t>Zijie Wu</w:t>
      </w:r>
      <w:r w:rsidR="005E0AA2">
        <w:rPr>
          <w:rFonts w:eastAsia="宋体" w:cs="Times New Roman" w:hint="eastAsia"/>
          <w:szCs w:val="24"/>
        </w:rPr>
        <w:t xml:space="preserve">, </w:t>
      </w:r>
      <w:r w:rsidR="005B2FE7" w:rsidRPr="005B2FE7">
        <w:rPr>
          <w:rFonts w:eastAsia="宋体" w:cs="Times New Roman"/>
          <w:szCs w:val="24"/>
        </w:rPr>
        <w:t>Juan Wang</w:t>
      </w:r>
      <w:r w:rsidR="00EF195D">
        <w:rPr>
          <w:rFonts w:eastAsia="宋体" w:cs="Times New Roman"/>
          <w:szCs w:val="24"/>
        </w:rPr>
        <w:t>,</w:t>
      </w:r>
      <w:r w:rsidR="00EF195D" w:rsidRPr="00EF195D">
        <w:t xml:space="preserve"> </w:t>
      </w:r>
      <w:r w:rsidR="00EF195D" w:rsidRPr="00EF195D">
        <w:rPr>
          <w:rFonts w:eastAsia="宋体" w:cs="Times New Roman"/>
          <w:szCs w:val="24"/>
        </w:rPr>
        <w:t>Jingzhe Chen</w:t>
      </w:r>
      <w:r w:rsidR="00EF195D">
        <w:rPr>
          <w:rFonts w:eastAsia="宋体" w:cs="Times New Roman" w:hint="eastAsia"/>
          <w:szCs w:val="24"/>
        </w:rPr>
        <w:t>,</w:t>
      </w:r>
      <w:r w:rsidR="005B2FE7" w:rsidRPr="005B2FE7">
        <w:rPr>
          <w:rFonts w:eastAsia="宋体" w:cs="Times New Roman"/>
          <w:szCs w:val="24"/>
        </w:rPr>
        <w:t xml:space="preserve"> Kai Wu, Jiujun Zhang</w:t>
      </w:r>
      <w:r w:rsidRPr="00113FD9">
        <w:rPr>
          <w:rFonts w:eastAsia="宋体" w:cs="Times New Roman"/>
          <w:szCs w:val="24"/>
        </w:rPr>
        <w:t xml:space="preserve">, </w:t>
      </w:r>
      <w:r w:rsidR="005E0AA2" w:rsidRPr="005E0AA2">
        <w:rPr>
          <w:rFonts w:eastAsia="宋体" w:cs="Times New Roman"/>
          <w:szCs w:val="24"/>
        </w:rPr>
        <w:t xml:space="preserve">A unified framework to </w:t>
      </w:r>
      <w:r w:rsidR="00EF195D" w:rsidRPr="00EF195D">
        <w:rPr>
          <w:rFonts w:eastAsia="宋体" w:cs="Times New Roman"/>
          <w:szCs w:val="24"/>
        </w:rPr>
        <w:t>decouple</w:t>
      </w:r>
      <w:r w:rsidR="005E0AA2" w:rsidRPr="005E0AA2">
        <w:rPr>
          <w:rFonts w:eastAsia="宋体" w:cs="Times New Roman"/>
          <w:szCs w:val="24"/>
        </w:rPr>
        <w:t xml:space="preserve"> charge transfer reactions in </w:t>
      </w:r>
      <w:r w:rsidR="00EF195D">
        <w:rPr>
          <w:rFonts w:eastAsia="宋体" w:cs="Times New Roman" w:hint="eastAsia"/>
          <w:szCs w:val="24"/>
        </w:rPr>
        <w:t>the Li</w:t>
      </w:r>
      <w:r w:rsidR="005E0AA2" w:rsidRPr="005E0AA2">
        <w:rPr>
          <w:rFonts w:eastAsia="宋体" w:cs="Times New Roman"/>
          <w:szCs w:val="24"/>
        </w:rPr>
        <w:t>-ion batter</w:t>
      </w:r>
      <w:r w:rsidR="00EF195D">
        <w:rPr>
          <w:rFonts w:eastAsia="宋体" w:cs="Times New Roman" w:hint="eastAsia"/>
          <w:szCs w:val="24"/>
        </w:rPr>
        <w:t>y</w:t>
      </w:r>
      <w:r w:rsidR="005E0AA2" w:rsidRPr="005E0AA2">
        <w:rPr>
          <w:rFonts w:eastAsia="宋体" w:cs="Times New Roman"/>
          <w:szCs w:val="24"/>
        </w:rPr>
        <w:t xml:space="preserve"> under dynamic conditions</w:t>
      </w:r>
      <w:r w:rsidRPr="00113FD9">
        <w:rPr>
          <w:rFonts w:eastAsia="宋体" w:cs="Times New Roman"/>
          <w:szCs w:val="24"/>
        </w:rPr>
        <w:t xml:space="preserve">, </w:t>
      </w:r>
      <w:r w:rsidR="00EF195D" w:rsidRPr="00E834D6">
        <w:rPr>
          <w:rFonts w:eastAsia="宋体" w:cs="Times New Roman"/>
          <w:szCs w:val="24"/>
        </w:rPr>
        <w:t>J</w:t>
      </w:r>
      <w:r w:rsidR="00EF195D">
        <w:rPr>
          <w:rFonts w:eastAsia="宋体" w:cs="Times New Roman" w:hint="eastAsia"/>
          <w:szCs w:val="24"/>
        </w:rPr>
        <w:t>.</w:t>
      </w:r>
      <w:r w:rsidR="00EF195D" w:rsidRPr="00E834D6">
        <w:rPr>
          <w:rFonts w:eastAsia="宋体" w:cs="Times New Roman"/>
          <w:szCs w:val="24"/>
        </w:rPr>
        <w:t xml:space="preserve"> Energy Chem</w:t>
      </w:r>
      <w:r w:rsidR="00EF195D">
        <w:rPr>
          <w:rFonts w:eastAsia="宋体" w:cs="Times New Roman" w:hint="eastAsia"/>
          <w:szCs w:val="24"/>
        </w:rPr>
        <w:t>.</w:t>
      </w:r>
      <w:r w:rsidRPr="009E7A82">
        <w:rPr>
          <w:rFonts w:eastAsia="宋体" w:cs="Times New Roman"/>
          <w:szCs w:val="24"/>
        </w:rPr>
        <w:t xml:space="preserve"> </w:t>
      </w:r>
      <w:r w:rsidR="00EF195D">
        <w:rPr>
          <w:rFonts w:eastAsia="宋体" w:cs="Times New Roman" w:hint="eastAsia"/>
          <w:szCs w:val="24"/>
        </w:rPr>
        <w:t>(</w:t>
      </w:r>
      <w:r w:rsidRPr="009E7A82">
        <w:rPr>
          <w:rFonts w:eastAsia="宋体" w:cs="Times New Roman"/>
          <w:szCs w:val="24"/>
        </w:rPr>
        <w:t>202</w:t>
      </w:r>
      <w:r w:rsidR="005E0AA2">
        <w:rPr>
          <w:rFonts w:eastAsia="宋体" w:cs="Times New Roman" w:hint="eastAsia"/>
          <w:szCs w:val="24"/>
        </w:rPr>
        <w:t>5</w:t>
      </w:r>
      <w:r w:rsidR="00EF195D">
        <w:rPr>
          <w:rFonts w:eastAsia="宋体" w:cs="Times New Roman" w:hint="eastAsia"/>
          <w:szCs w:val="24"/>
        </w:rPr>
        <w:t>)</w:t>
      </w:r>
      <w:r w:rsidRPr="00113FD9">
        <w:rPr>
          <w:rFonts w:eastAsia="宋体" w:cs="Times New Roman"/>
          <w:szCs w:val="24"/>
        </w:rPr>
        <w:t>.</w:t>
      </w:r>
    </w:p>
    <w:p w14:paraId="7607BF61" w14:textId="446F17F4" w:rsidR="00356E72" w:rsidRDefault="00A805A9" w:rsidP="009E7A82">
      <w:pPr>
        <w:rPr>
          <w:rFonts w:eastAsia="宋体" w:cs="Times New Roman"/>
          <w:szCs w:val="24"/>
        </w:rPr>
      </w:pPr>
      <w:r w:rsidRPr="00A805A9">
        <w:rPr>
          <w:rFonts w:eastAsia="宋体" w:cs="Times New Roman"/>
          <w:szCs w:val="24"/>
        </w:rPr>
        <w:t>[</w:t>
      </w:r>
      <w:r w:rsidR="0014493A">
        <w:rPr>
          <w:rFonts w:eastAsia="宋体" w:cs="Times New Roman" w:hint="eastAsia"/>
          <w:szCs w:val="24"/>
        </w:rPr>
        <w:t>2</w:t>
      </w:r>
      <w:r w:rsidRPr="00A805A9">
        <w:rPr>
          <w:rFonts w:eastAsia="宋体" w:cs="Times New Roman"/>
          <w:szCs w:val="24"/>
        </w:rPr>
        <w:t xml:space="preserve">] </w:t>
      </w:r>
      <w:r w:rsidR="005B2FE7" w:rsidRPr="005B2FE7">
        <w:rPr>
          <w:rFonts w:eastAsia="宋体" w:cs="Times New Roman"/>
          <w:szCs w:val="24"/>
        </w:rPr>
        <w:t>Marc Doyle, Thomas F. Fuller, John Newman</w:t>
      </w:r>
      <w:r w:rsidR="005B2FE7">
        <w:rPr>
          <w:rFonts w:eastAsia="宋体" w:cs="Times New Roman" w:hint="eastAsia"/>
          <w:szCs w:val="24"/>
        </w:rPr>
        <w:t xml:space="preserve">, </w:t>
      </w:r>
      <w:r w:rsidRPr="00A805A9">
        <w:rPr>
          <w:rFonts w:eastAsia="宋体" w:cs="Times New Roman"/>
          <w:szCs w:val="24"/>
        </w:rPr>
        <w:t>Modeling of galvanostatic charge and discharge of the lithium/polymer/insertion cell</w:t>
      </w:r>
      <w:r w:rsidR="005B2FE7">
        <w:rPr>
          <w:rFonts w:eastAsia="宋体" w:cs="Times New Roman" w:hint="eastAsia"/>
          <w:szCs w:val="24"/>
        </w:rPr>
        <w:t>,</w:t>
      </w:r>
      <w:r w:rsidR="005B2FE7" w:rsidRPr="005B2FE7">
        <w:rPr>
          <w:rFonts w:eastAsia="宋体" w:cs="Times New Roman"/>
          <w:szCs w:val="24"/>
        </w:rPr>
        <w:t xml:space="preserve"> </w:t>
      </w:r>
      <w:r w:rsidR="005B2FE7" w:rsidRPr="00A805A9">
        <w:rPr>
          <w:rFonts w:eastAsia="宋体" w:cs="Times New Roman"/>
          <w:szCs w:val="24"/>
        </w:rPr>
        <w:t>J. Electrochem. Soc. 1</w:t>
      </w:r>
      <w:r w:rsidR="005B2FE7">
        <w:rPr>
          <w:rFonts w:eastAsia="宋体" w:cs="Times New Roman" w:hint="eastAsia"/>
          <w:szCs w:val="24"/>
        </w:rPr>
        <w:t>40</w:t>
      </w:r>
      <w:r w:rsidR="005B2FE7" w:rsidRPr="00A805A9">
        <w:rPr>
          <w:rFonts w:eastAsia="宋体" w:cs="Times New Roman"/>
          <w:szCs w:val="24"/>
        </w:rPr>
        <w:t xml:space="preserve"> (</w:t>
      </w:r>
      <w:r w:rsidR="005B2FE7">
        <w:rPr>
          <w:rFonts w:eastAsia="宋体" w:cs="Times New Roman" w:hint="eastAsia"/>
          <w:szCs w:val="24"/>
        </w:rPr>
        <w:t>1993</w:t>
      </w:r>
      <w:r w:rsidR="005B2FE7" w:rsidRPr="00A805A9">
        <w:rPr>
          <w:rFonts w:eastAsia="宋体" w:cs="Times New Roman"/>
          <w:szCs w:val="24"/>
        </w:rPr>
        <w:t xml:space="preserve">) </w:t>
      </w:r>
      <w:r w:rsidR="005B2FE7" w:rsidRPr="005B2FE7">
        <w:rPr>
          <w:rFonts w:eastAsia="宋体" w:cs="Times New Roman"/>
          <w:szCs w:val="24"/>
        </w:rPr>
        <w:t>1526</w:t>
      </w:r>
      <w:r w:rsidR="00C51075" w:rsidRPr="00A805A9">
        <w:rPr>
          <w:rFonts w:eastAsia="宋体" w:cs="Times New Roman"/>
          <w:szCs w:val="24"/>
        </w:rPr>
        <w:t>–</w:t>
      </w:r>
      <w:r w:rsidR="005B2FE7" w:rsidRPr="005B2FE7">
        <w:rPr>
          <w:rFonts w:eastAsia="宋体" w:cs="Times New Roman"/>
          <w:szCs w:val="24"/>
        </w:rPr>
        <w:t>1533</w:t>
      </w:r>
      <w:r w:rsidR="005B2FE7" w:rsidRPr="00A805A9">
        <w:rPr>
          <w:rFonts w:eastAsia="宋体" w:cs="Times New Roman"/>
          <w:szCs w:val="24"/>
        </w:rPr>
        <w:t>.</w:t>
      </w:r>
    </w:p>
    <w:p w14:paraId="63A1D9BA" w14:textId="3C86B463" w:rsidR="00A805A9" w:rsidRDefault="00A805A9" w:rsidP="009E7A82">
      <w:pPr>
        <w:rPr>
          <w:rFonts w:eastAsia="宋体" w:cs="Times New Roman"/>
          <w:szCs w:val="24"/>
        </w:rPr>
      </w:pPr>
      <w:r w:rsidRPr="00A805A9">
        <w:rPr>
          <w:rFonts w:eastAsia="宋体" w:cs="Times New Roman"/>
          <w:szCs w:val="24"/>
        </w:rPr>
        <w:t>[</w:t>
      </w:r>
      <w:r w:rsidR="0014493A">
        <w:rPr>
          <w:rFonts w:eastAsia="宋体" w:cs="Times New Roman" w:hint="eastAsia"/>
          <w:szCs w:val="24"/>
        </w:rPr>
        <w:t>3</w:t>
      </w:r>
      <w:r w:rsidRPr="00A805A9">
        <w:rPr>
          <w:rFonts w:eastAsia="宋体" w:cs="Times New Roman"/>
          <w:szCs w:val="24"/>
        </w:rPr>
        <w:t xml:space="preserve">] </w:t>
      </w:r>
      <w:r w:rsidR="00C51075" w:rsidRPr="00C51075">
        <w:rPr>
          <w:rFonts w:eastAsia="宋体" w:cs="Times New Roman"/>
          <w:szCs w:val="24"/>
        </w:rPr>
        <w:t>Thomas F. Fuller, Marc Doyle, John Newman</w:t>
      </w:r>
      <w:r w:rsidR="00C51075">
        <w:rPr>
          <w:rFonts w:eastAsia="宋体" w:cs="Times New Roman" w:hint="eastAsia"/>
          <w:szCs w:val="24"/>
        </w:rPr>
        <w:t xml:space="preserve">, </w:t>
      </w:r>
      <w:r w:rsidRPr="00A805A9">
        <w:rPr>
          <w:rFonts w:eastAsia="宋体" w:cs="Times New Roman"/>
          <w:szCs w:val="24"/>
        </w:rPr>
        <w:t>Simulation and optimization of the dual lithium ion insertion cell</w:t>
      </w:r>
      <w:r w:rsidR="005B2FE7">
        <w:rPr>
          <w:rFonts w:eastAsia="宋体" w:cs="Times New Roman" w:hint="eastAsia"/>
          <w:szCs w:val="24"/>
        </w:rPr>
        <w:t>,</w:t>
      </w:r>
      <w:r w:rsidR="005B2FE7" w:rsidRPr="005B2FE7">
        <w:rPr>
          <w:rFonts w:eastAsia="宋体" w:cs="Times New Roman"/>
          <w:szCs w:val="24"/>
        </w:rPr>
        <w:t xml:space="preserve"> </w:t>
      </w:r>
      <w:r w:rsidR="005B2FE7" w:rsidRPr="00A805A9">
        <w:rPr>
          <w:rFonts w:eastAsia="宋体" w:cs="Times New Roman"/>
          <w:szCs w:val="24"/>
        </w:rPr>
        <w:t>J. Electrochem. Soc. 1</w:t>
      </w:r>
      <w:r w:rsidR="005B2FE7">
        <w:rPr>
          <w:rFonts w:eastAsia="宋体" w:cs="Times New Roman" w:hint="eastAsia"/>
          <w:szCs w:val="24"/>
        </w:rPr>
        <w:t>41</w:t>
      </w:r>
      <w:r w:rsidR="005B2FE7" w:rsidRPr="00A805A9">
        <w:rPr>
          <w:rFonts w:eastAsia="宋体" w:cs="Times New Roman"/>
          <w:szCs w:val="24"/>
        </w:rPr>
        <w:t xml:space="preserve"> (</w:t>
      </w:r>
      <w:r w:rsidR="005B2FE7">
        <w:rPr>
          <w:rFonts w:eastAsia="宋体" w:cs="Times New Roman" w:hint="eastAsia"/>
          <w:szCs w:val="24"/>
        </w:rPr>
        <w:t>1994</w:t>
      </w:r>
      <w:r w:rsidR="005B2FE7" w:rsidRPr="00A805A9">
        <w:rPr>
          <w:rFonts w:eastAsia="宋体" w:cs="Times New Roman"/>
          <w:szCs w:val="24"/>
        </w:rPr>
        <w:t xml:space="preserve">) </w:t>
      </w:r>
      <w:r w:rsidR="005B2FE7">
        <w:rPr>
          <w:rFonts w:eastAsia="宋体" w:cs="Times New Roman" w:hint="eastAsia"/>
          <w:szCs w:val="24"/>
        </w:rPr>
        <w:t>1</w:t>
      </w:r>
      <w:r w:rsidR="005B2FE7" w:rsidRPr="00A805A9">
        <w:rPr>
          <w:rFonts w:eastAsia="宋体" w:cs="Times New Roman"/>
          <w:szCs w:val="24"/>
        </w:rPr>
        <w:t>–</w:t>
      </w:r>
      <w:r w:rsidR="005B2FE7">
        <w:rPr>
          <w:rFonts w:eastAsia="宋体" w:cs="Times New Roman" w:hint="eastAsia"/>
          <w:szCs w:val="24"/>
        </w:rPr>
        <w:t>10</w:t>
      </w:r>
      <w:r w:rsidR="005B2FE7" w:rsidRPr="00A805A9">
        <w:rPr>
          <w:rFonts w:eastAsia="宋体" w:cs="Times New Roman"/>
          <w:szCs w:val="24"/>
        </w:rPr>
        <w:t>.</w:t>
      </w:r>
    </w:p>
    <w:p w14:paraId="237DBA1E" w14:textId="54741C2A" w:rsidR="00A805A9" w:rsidRDefault="00A805A9" w:rsidP="009E7A82">
      <w:pPr>
        <w:rPr>
          <w:rFonts w:eastAsia="宋体" w:cs="Times New Roman"/>
          <w:szCs w:val="24"/>
        </w:rPr>
      </w:pPr>
      <w:r w:rsidRPr="00A805A9">
        <w:rPr>
          <w:rFonts w:eastAsia="宋体" w:cs="Times New Roman"/>
          <w:szCs w:val="24"/>
        </w:rPr>
        <w:t>[</w:t>
      </w:r>
      <w:r w:rsidR="0014493A">
        <w:rPr>
          <w:rFonts w:eastAsia="宋体" w:cs="Times New Roman" w:hint="eastAsia"/>
          <w:szCs w:val="24"/>
        </w:rPr>
        <w:t>4</w:t>
      </w:r>
      <w:r w:rsidRPr="00A805A9">
        <w:rPr>
          <w:rFonts w:eastAsia="宋体" w:cs="Times New Roman"/>
          <w:szCs w:val="24"/>
        </w:rPr>
        <w:t xml:space="preserve">] </w:t>
      </w:r>
      <w:r w:rsidR="00C51075" w:rsidRPr="00C51075">
        <w:rPr>
          <w:rFonts w:eastAsia="宋体" w:cs="Times New Roman"/>
          <w:szCs w:val="24"/>
        </w:rPr>
        <w:t>Marc Doyle, John Newman, Antoni S. Gozdz, Caroline N. Schmutz, Jean-Marie Tarascon</w:t>
      </w:r>
      <w:r w:rsidR="00C51075">
        <w:rPr>
          <w:rFonts w:eastAsia="宋体" w:cs="Times New Roman" w:hint="eastAsia"/>
          <w:szCs w:val="24"/>
        </w:rPr>
        <w:t xml:space="preserve">, </w:t>
      </w:r>
      <w:r w:rsidRPr="00A805A9">
        <w:rPr>
          <w:rFonts w:eastAsia="宋体" w:cs="Times New Roman"/>
          <w:szCs w:val="24"/>
        </w:rPr>
        <w:t>Comparison of modeling predictions with experimental data from plastic lithium ion cells</w:t>
      </w:r>
      <w:r w:rsidR="005B2FE7">
        <w:rPr>
          <w:rFonts w:eastAsia="宋体" w:cs="Times New Roman" w:hint="eastAsia"/>
          <w:szCs w:val="24"/>
        </w:rPr>
        <w:t>,</w:t>
      </w:r>
      <w:r w:rsidR="005B2FE7" w:rsidRPr="005B2FE7">
        <w:rPr>
          <w:rFonts w:eastAsia="宋体" w:cs="Times New Roman"/>
          <w:szCs w:val="24"/>
        </w:rPr>
        <w:t xml:space="preserve"> </w:t>
      </w:r>
      <w:r w:rsidR="005B2FE7" w:rsidRPr="00A805A9">
        <w:rPr>
          <w:rFonts w:eastAsia="宋体" w:cs="Times New Roman"/>
          <w:szCs w:val="24"/>
        </w:rPr>
        <w:t>J. Electrochem. Soc. 1</w:t>
      </w:r>
      <w:r w:rsidR="005B2FE7">
        <w:rPr>
          <w:rFonts w:eastAsia="宋体" w:cs="Times New Roman" w:hint="eastAsia"/>
          <w:szCs w:val="24"/>
        </w:rPr>
        <w:t>43</w:t>
      </w:r>
      <w:r w:rsidR="005B2FE7" w:rsidRPr="00A805A9">
        <w:rPr>
          <w:rFonts w:eastAsia="宋体" w:cs="Times New Roman"/>
          <w:szCs w:val="24"/>
        </w:rPr>
        <w:t xml:space="preserve"> (</w:t>
      </w:r>
      <w:r w:rsidR="005B2FE7">
        <w:rPr>
          <w:rFonts w:eastAsia="宋体" w:cs="Times New Roman" w:hint="eastAsia"/>
          <w:szCs w:val="24"/>
        </w:rPr>
        <w:t>1996</w:t>
      </w:r>
      <w:r w:rsidR="005B2FE7" w:rsidRPr="00A805A9">
        <w:rPr>
          <w:rFonts w:eastAsia="宋体" w:cs="Times New Roman"/>
          <w:szCs w:val="24"/>
        </w:rPr>
        <w:t xml:space="preserve">) </w:t>
      </w:r>
      <w:r w:rsidR="005B2FE7" w:rsidRPr="005B2FE7">
        <w:rPr>
          <w:rFonts w:eastAsia="宋体" w:cs="Times New Roman"/>
          <w:szCs w:val="24"/>
        </w:rPr>
        <w:t>1890</w:t>
      </w:r>
      <w:r w:rsidR="005B2FE7" w:rsidRPr="00A805A9">
        <w:rPr>
          <w:rFonts w:eastAsia="宋体" w:cs="Times New Roman"/>
          <w:szCs w:val="24"/>
        </w:rPr>
        <w:t>–</w:t>
      </w:r>
      <w:r w:rsidR="005B2FE7" w:rsidRPr="005B2FE7">
        <w:rPr>
          <w:rFonts w:eastAsia="宋体" w:cs="Times New Roman"/>
          <w:szCs w:val="24"/>
        </w:rPr>
        <w:t>1903</w:t>
      </w:r>
      <w:r w:rsidR="005B2FE7" w:rsidRPr="00A805A9">
        <w:rPr>
          <w:rFonts w:eastAsia="宋体" w:cs="Times New Roman"/>
          <w:szCs w:val="24"/>
        </w:rPr>
        <w:t>.</w:t>
      </w:r>
    </w:p>
    <w:p w14:paraId="7FE06010" w14:textId="6833896C" w:rsidR="0014493A" w:rsidRDefault="0014493A" w:rsidP="0014493A">
      <w:pPr>
        <w:rPr>
          <w:rFonts w:eastAsia="宋体" w:cs="Times New Roman"/>
          <w:szCs w:val="24"/>
        </w:rPr>
      </w:pPr>
      <w:r w:rsidRPr="00A805A9">
        <w:rPr>
          <w:rFonts w:eastAsia="宋体" w:cs="Times New Roman"/>
          <w:szCs w:val="24"/>
        </w:rPr>
        <w:t>[</w:t>
      </w:r>
      <w:r>
        <w:rPr>
          <w:rFonts w:eastAsia="宋体" w:cs="Times New Roman" w:hint="eastAsia"/>
          <w:szCs w:val="24"/>
        </w:rPr>
        <w:t>5</w:t>
      </w:r>
      <w:r w:rsidRPr="00A805A9">
        <w:rPr>
          <w:rFonts w:eastAsia="宋体" w:cs="Times New Roman"/>
          <w:szCs w:val="24"/>
        </w:rPr>
        <w:t xml:space="preserve">] </w:t>
      </w:r>
      <w:r w:rsidRPr="0015244A">
        <w:rPr>
          <w:rFonts w:eastAsia="宋体" w:cs="Times New Roman"/>
          <w:szCs w:val="24"/>
        </w:rPr>
        <w:t>Jeremy P. Meyers, Marc Doyle, Robert M. Darling, John Newman</w:t>
      </w:r>
      <w:r>
        <w:rPr>
          <w:rFonts w:eastAsia="宋体" w:cs="Times New Roman" w:hint="eastAsia"/>
          <w:szCs w:val="24"/>
        </w:rPr>
        <w:t>,</w:t>
      </w:r>
      <w:r w:rsidRPr="005B2FE7">
        <w:rPr>
          <w:rFonts w:eastAsia="宋体" w:cs="Times New Roman"/>
          <w:szCs w:val="24"/>
        </w:rPr>
        <w:t xml:space="preserve"> </w:t>
      </w:r>
      <w:r w:rsidRPr="0015244A">
        <w:rPr>
          <w:rFonts w:eastAsia="宋体" w:cs="Times New Roman"/>
          <w:szCs w:val="24"/>
        </w:rPr>
        <w:t>The impedance response of a porous electrode composed of intercalation particles</w:t>
      </w:r>
      <w:r>
        <w:rPr>
          <w:rFonts w:eastAsia="宋体" w:cs="Times New Roman" w:hint="eastAsia"/>
          <w:szCs w:val="24"/>
        </w:rPr>
        <w:t>,</w:t>
      </w:r>
      <w:r w:rsidRPr="005B2FE7">
        <w:rPr>
          <w:rFonts w:eastAsia="宋体" w:cs="Times New Roman"/>
          <w:szCs w:val="24"/>
        </w:rPr>
        <w:t xml:space="preserve"> </w:t>
      </w:r>
      <w:r w:rsidRPr="00A805A9">
        <w:rPr>
          <w:rFonts w:eastAsia="宋体" w:cs="Times New Roman"/>
          <w:szCs w:val="24"/>
        </w:rPr>
        <w:t>J. Electrochem. Soc. 1</w:t>
      </w:r>
      <w:r>
        <w:rPr>
          <w:rFonts w:eastAsia="宋体" w:cs="Times New Roman" w:hint="eastAsia"/>
          <w:szCs w:val="24"/>
        </w:rPr>
        <w:t>47</w:t>
      </w:r>
      <w:r w:rsidRPr="00A805A9">
        <w:rPr>
          <w:rFonts w:eastAsia="宋体" w:cs="Times New Roman"/>
          <w:szCs w:val="24"/>
        </w:rPr>
        <w:t xml:space="preserve"> (20</w:t>
      </w:r>
      <w:r>
        <w:rPr>
          <w:rFonts w:eastAsia="宋体" w:cs="Times New Roman" w:hint="eastAsia"/>
          <w:szCs w:val="24"/>
        </w:rPr>
        <w:t>00</w:t>
      </w:r>
      <w:r w:rsidRPr="00A805A9">
        <w:rPr>
          <w:rFonts w:eastAsia="宋体" w:cs="Times New Roman"/>
          <w:szCs w:val="24"/>
        </w:rPr>
        <w:t xml:space="preserve">) </w:t>
      </w:r>
      <w:r w:rsidRPr="0015244A">
        <w:rPr>
          <w:rFonts w:eastAsia="宋体" w:cs="Times New Roman"/>
          <w:szCs w:val="24"/>
        </w:rPr>
        <w:t>2930</w:t>
      </w:r>
      <w:r w:rsidRPr="00A805A9">
        <w:rPr>
          <w:rFonts w:eastAsia="宋体" w:cs="Times New Roman"/>
          <w:szCs w:val="24"/>
        </w:rPr>
        <w:t>–</w:t>
      </w:r>
      <w:r w:rsidRPr="0015244A">
        <w:rPr>
          <w:rFonts w:eastAsia="宋体" w:cs="Times New Roman"/>
          <w:szCs w:val="24"/>
        </w:rPr>
        <w:t>2940</w:t>
      </w:r>
      <w:r w:rsidRPr="00A805A9">
        <w:rPr>
          <w:rFonts w:eastAsia="宋体" w:cs="Times New Roman"/>
          <w:szCs w:val="24"/>
        </w:rPr>
        <w:t>.</w:t>
      </w:r>
    </w:p>
    <w:p w14:paraId="6DF72F1B" w14:textId="57EC5C4E" w:rsidR="00356E72" w:rsidRDefault="00A805A9" w:rsidP="009E7A82">
      <w:pPr>
        <w:rPr>
          <w:rFonts w:eastAsia="宋体" w:cs="Times New Roman"/>
          <w:szCs w:val="24"/>
        </w:rPr>
      </w:pPr>
      <w:r w:rsidRPr="00A805A9">
        <w:rPr>
          <w:rFonts w:eastAsia="宋体" w:cs="Times New Roman"/>
          <w:szCs w:val="24"/>
        </w:rPr>
        <w:t>[</w:t>
      </w:r>
      <w:r w:rsidR="0014493A">
        <w:rPr>
          <w:rFonts w:eastAsia="宋体" w:cs="Times New Roman" w:hint="eastAsia"/>
          <w:szCs w:val="24"/>
        </w:rPr>
        <w:t>6</w:t>
      </w:r>
      <w:r w:rsidRPr="00A805A9">
        <w:rPr>
          <w:rFonts w:eastAsia="宋体" w:cs="Times New Roman"/>
          <w:szCs w:val="24"/>
        </w:rPr>
        <w:t xml:space="preserve">] </w:t>
      </w:r>
      <w:r w:rsidR="005B2FE7" w:rsidRPr="005B2FE7">
        <w:rPr>
          <w:rFonts w:eastAsia="宋体" w:cs="Times New Roman"/>
          <w:szCs w:val="24"/>
        </w:rPr>
        <w:t>Marc Doyle, Jeremy P. Meyers, John Newman</w:t>
      </w:r>
      <w:r w:rsidR="005B2FE7">
        <w:rPr>
          <w:rFonts w:eastAsia="宋体" w:cs="Times New Roman" w:hint="eastAsia"/>
          <w:szCs w:val="24"/>
        </w:rPr>
        <w:t>,</w:t>
      </w:r>
      <w:r w:rsidR="005B2FE7" w:rsidRPr="005B2FE7">
        <w:rPr>
          <w:rFonts w:eastAsia="宋体" w:cs="Times New Roman"/>
          <w:szCs w:val="24"/>
        </w:rPr>
        <w:t xml:space="preserve"> </w:t>
      </w:r>
      <w:r w:rsidRPr="00A805A9">
        <w:rPr>
          <w:rFonts w:eastAsia="宋体" w:cs="Times New Roman"/>
          <w:szCs w:val="24"/>
        </w:rPr>
        <w:t>Computer simulations of the impedance response of lithium rechargeable batteries</w:t>
      </w:r>
      <w:r w:rsidR="005B2FE7">
        <w:rPr>
          <w:rFonts w:eastAsia="宋体" w:cs="Times New Roman" w:hint="eastAsia"/>
          <w:szCs w:val="24"/>
        </w:rPr>
        <w:t>,</w:t>
      </w:r>
      <w:r w:rsidR="005B2FE7" w:rsidRPr="005B2FE7">
        <w:rPr>
          <w:rFonts w:eastAsia="宋体" w:cs="Times New Roman"/>
          <w:szCs w:val="24"/>
        </w:rPr>
        <w:t xml:space="preserve"> </w:t>
      </w:r>
      <w:r w:rsidR="005B2FE7" w:rsidRPr="00A805A9">
        <w:rPr>
          <w:rFonts w:eastAsia="宋体" w:cs="Times New Roman"/>
          <w:szCs w:val="24"/>
        </w:rPr>
        <w:t>J. Electrochem. Soc. 1</w:t>
      </w:r>
      <w:r w:rsidR="005B2FE7">
        <w:rPr>
          <w:rFonts w:eastAsia="宋体" w:cs="Times New Roman" w:hint="eastAsia"/>
          <w:szCs w:val="24"/>
        </w:rPr>
        <w:t>47</w:t>
      </w:r>
      <w:r w:rsidR="005B2FE7" w:rsidRPr="00A805A9">
        <w:rPr>
          <w:rFonts w:eastAsia="宋体" w:cs="Times New Roman"/>
          <w:szCs w:val="24"/>
        </w:rPr>
        <w:t xml:space="preserve"> (20</w:t>
      </w:r>
      <w:r w:rsidR="005B2FE7">
        <w:rPr>
          <w:rFonts w:eastAsia="宋体" w:cs="Times New Roman" w:hint="eastAsia"/>
          <w:szCs w:val="24"/>
        </w:rPr>
        <w:t>00</w:t>
      </w:r>
      <w:r w:rsidR="005B2FE7" w:rsidRPr="00A805A9">
        <w:rPr>
          <w:rFonts w:eastAsia="宋体" w:cs="Times New Roman"/>
          <w:szCs w:val="24"/>
        </w:rPr>
        <w:t xml:space="preserve">) </w:t>
      </w:r>
      <w:r w:rsidR="005B2FE7" w:rsidRPr="005B2FE7">
        <w:rPr>
          <w:rFonts w:eastAsia="宋体" w:cs="Times New Roman"/>
          <w:szCs w:val="24"/>
        </w:rPr>
        <w:t>99</w:t>
      </w:r>
      <w:r w:rsidR="005B2FE7" w:rsidRPr="00A805A9">
        <w:rPr>
          <w:rFonts w:eastAsia="宋体" w:cs="Times New Roman"/>
          <w:szCs w:val="24"/>
        </w:rPr>
        <w:t>–</w:t>
      </w:r>
      <w:r w:rsidR="005B2FE7" w:rsidRPr="005B2FE7">
        <w:rPr>
          <w:rFonts w:eastAsia="宋体" w:cs="Times New Roman"/>
          <w:szCs w:val="24"/>
        </w:rPr>
        <w:t>110</w:t>
      </w:r>
      <w:r w:rsidR="005B2FE7" w:rsidRPr="00A805A9">
        <w:rPr>
          <w:rFonts w:eastAsia="宋体" w:cs="Times New Roman"/>
          <w:szCs w:val="24"/>
        </w:rPr>
        <w:t>.</w:t>
      </w:r>
    </w:p>
    <w:p w14:paraId="06AC9A80" w14:textId="468670AA" w:rsidR="0014493A" w:rsidRDefault="0014493A" w:rsidP="0014493A">
      <w:pPr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t xml:space="preserve">[7] </w:t>
      </w:r>
      <w:r w:rsidRPr="00E834D6">
        <w:rPr>
          <w:rFonts w:eastAsia="宋体" w:cs="Times New Roman"/>
          <w:szCs w:val="24"/>
        </w:rPr>
        <w:t>Yuxuan Bai, Qiu-An Huang, Kai Wu, Jiujun Zhang</w:t>
      </w:r>
      <w:r>
        <w:rPr>
          <w:rFonts w:eastAsia="宋体" w:cs="Times New Roman" w:hint="eastAsia"/>
          <w:szCs w:val="24"/>
        </w:rPr>
        <w:t xml:space="preserve">, </w:t>
      </w:r>
      <w:r w:rsidRPr="00E834D6">
        <w:rPr>
          <w:rFonts w:eastAsia="宋体" w:cs="Times New Roman"/>
          <w:szCs w:val="24"/>
        </w:rPr>
        <w:t>Decouple charge transfer reactions in the Li-ion battery</w:t>
      </w:r>
      <w:r>
        <w:rPr>
          <w:rFonts w:eastAsia="宋体" w:cs="Times New Roman" w:hint="eastAsia"/>
          <w:szCs w:val="24"/>
        </w:rPr>
        <w:t xml:space="preserve">, </w:t>
      </w:r>
      <w:r w:rsidRPr="00E834D6">
        <w:rPr>
          <w:rFonts w:eastAsia="宋体" w:cs="Times New Roman"/>
          <w:szCs w:val="24"/>
        </w:rPr>
        <w:t>J</w:t>
      </w:r>
      <w:r>
        <w:rPr>
          <w:rFonts w:eastAsia="宋体" w:cs="Times New Roman" w:hint="eastAsia"/>
          <w:szCs w:val="24"/>
        </w:rPr>
        <w:t>.</w:t>
      </w:r>
      <w:r w:rsidRPr="00E834D6">
        <w:rPr>
          <w:rFonts w:eastAsia="宋体" w:cs="Times New Roman"/>
          <w:szCs w:val="24"/>
        </w:rPr>
        <w:t xml:space="preserve"> Energy Chem</w:t>
      </w:r>
      <w:r>
        <w:rPr>
          <w:rFonts w:eastAsia="宋体" w:cs="Times New Roman" w:hint="eastAsia"/>
          <w:szCs w:val="24"/>
        </w:rPr>
        <w:t xml:space="preserve">. </w:t>
      </w:r>
      <w:r w:rsidRPr="00E834D6">
        <w:rPr>
          <w:rFonts w:eastAsia="宋体" w:cs="Times New Roman"/>
          <w:szCs w:val="24"/>
        </w:rPr>
        <w:t>92 (2024) 759–798</w:t>
      </w:r>
      <w:r>
        <w:rPr>
          <w:rFonts w:eastAsia="宋体" w:cs="Times New Roman" w:hint="eastAsia"/>
          <w:szCs w:val="24"/>
        </w:rPr>
        <w:t>.</w:t>
      </w:r>
    </w:p>
    <w:p w14:paraId="3CC79C8A" w14:textId="77777777" w:rsidR="00E834D6" w:rsidRPr="0014493A" w:rsidRDefault="00E834D6" w:rsidP="009E7A82">
      <w:pPr>
        <w:rPr>
          <w:rFonts w:eastAsia="宋体" w:cs="Times New Roman"/>
          <w:szCs w:val="24"/>
        </w:rPr>
      </w:pPr>
    </w:p>
    <w:sectPr w:rsidR="00E834D6" w:rsidRPr="0014493A" w:rsidSect="00597A58">
      <w:footerReference w:type="default" r:id="rId16"/>
      <w:pgSz w:w="11906" w:h="16838"/>
      <w:pgMar w:top="1134" w:right="1134" w:bottom="1134" w:left="1134" w:header="0" w:footer="34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3A10E" w14:textId="77777777" w:rsidR="00EC025F" w:rsidRDefault="00EC025F" w:rsidP="00C7753E">
      <w:r>
        <w:separator/>
      </w:r>
    </w:p>
  </w:endnote>
  <w:endnote w:type="continuationSeparator" w:id="0">
    <w:p w14:paraId="2417CD19" w14:textId="77777777" w:rsidR="00EC025F" w:rsidRDefault="00EC025F" w:rsidP="00C77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know-icons!important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4C4E74">
    <w:altName w:val="Cambria"/>
    <w:panose1 w:val="00000000000000000000"/>
    <w:charset w:val="00"/>
    <w:family w:val="roman"/>
    <w:notTrueType/>
    <w:pitch w:val="default"/>
    <w:sig w:usb0="00000001" w:usb1="080E0000" w:usb2="00000010" w:usb3="00000000" w:csb0="00040000" w:csb1="00000000"/>
  </w:font>
  <w:font w:name="AdvOT1ef757c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TTec1d2308.I+03">
    <w:altName w:val="Cambria"/>
    <w:panose1 w:val="00000000000000000000"/>
    <w:charset w:val="00"/>
    <w:family w:val="roman"/>
    <w:notTrueType/>
    <w:pitch w:val="default"/>
  </w:font>
  <w:font w:name="AdvOT7d6df7ab.I+03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dvOT1ef757c0+03">
    <w:altName w:val="Cambria"/>
    <w:panose1 w:val="00000000000000000000"/>
    <w:charset w:val="00"/>
    <w:family w:val="roman"/>
    <w:notTrueType/>
    <w:pitch w:val="default"/>
  </w:font>
  <w:font w:name="AdvP4C4E46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48468997"/>
      <w:docPartObj>
        <w:docPartGallery w:val="Page Numbers (Bottom of Page)"/>
        <w:docPartUnique/>
      </w:docPartObj>
    </w:sdtPr>
    <w:sdtContent>
      <w:p w14:paraId="7F182148" w14:textId="63478BC0" w:rsidR="00CC1850" w:rsidRDefault="00CC1850" w:rsidP="00950BA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3253" w:rsidRPr="003D3253">
          <w:rPr>
            <w:noProof/>
            <w:lang w:val="zh-CN"/>
          </w:rPr>
          <w:t>12</w:t>
        </w:r>
        <w:r>
          <w:fldChar w:fldCharType="end"/>
        </w:r>
      </w:p>
    </w:sdtContent>
  </w:sdt>
  <w:p w14:paraId="6753A452" w14:textId="77777777" w:rsidR="00CC1850" w:rsidRDefault="00CC185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9CB59B" w14:textId="77777777" w:rsidR="00EC025F" w:rsidRDefault="00EC025F" w:rsidP="00C7753E">
      <w:r>
        <w:separator/>
      </w:r>
    </w:p>
  </w:footnote>
  <w:footnote w:type="continuationSeparator" w:id="0">
    <w:p w14:paraId="5C75D92B" w14:textId="77777777" w:rsidR="00EC025F" w:rsidRDefault="00EC025F" w:rsidP="00C77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F33FB0"/>
    <w:multiLevelType w:val="hybridMultilevel"/>
    <w:tmpl w:val="8D50B566"/>
    <w:lvl w:ilvl="0" w:tplc="49D27002">
      <w:start w:val="1"/>
      <w:numFmt w:val="decimalEnclosedCircle"/>
      <w:lvlText w:val="%1"/>
      <w:lvlJc w:val="left"/>
      <w:pPr>
        <w:ind w:left="927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13573720"/>
    <w:multiLevelType w:val="hybridMultilevel"/>
    <w:tmpl w:val="0EC2880C"/>
    <w:lvl w:ilvl="0" w:tplc="51DCDA9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3361641"/>
    <w:multiLevelType w:val="hybridMultilevel"/>
    <w:tmpl w:val="8AF8D1CA"/>
    <w:lvl w:ilvl="0" w:tplc="6B2C0DA4">
      <w:start w:val="2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23D66F08"/>
    <w:multiLevelType w:val="hybridMultilevel"/>
    <w:tmpl w:val="098207DA"/>
    <w:lvl w:ilvl="0" w:tplc="84821326">
      <w:start w:val="1"/>
      <w:numFmt w:val="decimalEnclosedCircle"/>
      <w:lvlText w:val="%1"/>
      <w:lvlJc w:val="left"/>
      <w:pPr>
        <w:ind w:left="84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298810DF"/>
    <w:multiLevelType w:val="hybridMultilevel"/>
    <w:tmpl w:val="516040D6"/>
    <w:lvl w:ilvl="0" w:tplc="5C627E78">
      <w:start w:val="1"/>
      <w:numFmt w:val="decimalEnclosedCircle"/>
      <w:lvlText w:val="%1"/>
      <w:lvlJc w:val="left"/>
      <w:pPr>
        <w:ind w:left="84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5B81937"/>
    <w:multiLevelType w:val="hybridMultilevel"/>
    <w:tmpl w:val="6EBA4790"/>
    <w:lvl w:ilvl="0" w:tplc="0E8EE032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399307D4"/>
    <w:multiLevelType w:val="hybridMultilevel"/>
    <w:tmpl w:val="86CEF06C"/>
    <w:lvl w:ilvl="0" w:tplc="6246A0F0">
      <w:start w:val="1"/>
      <w:numFmt w:val="decimalEnclosedCircle"/>
      <w:lvlText w:val="%1"/>
      <w:lvlJc w:val="left"/>
      <w:pPr>
        <w:ind w:left="84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3ED250ED"/>
    <w:multiLevelType w:val="hybridMultilevel"/>
    <w:tmpl w:val="CCF8F5C4"/>
    <w:lvl w:ilvl="0" w:tplc="0409001B">
      <w:start w:val="1"/>
      <w:numFmt w:val="lowerRoman"/>
      <w:lvlText w:val="%1."/>
      <w:lvlJc w:val="righ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52C21310"/>
    <w:multiLevelType w:val="hybridMultilevel"/>
    <w:tmpl w:val="0CAA4B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0046CD"/>
    <w:multiLevelType w:val="hybridMultilevel"/>
    <w:tmpl w:val="672C6F84"/>
    <w:lvl w:ilvl="0" w:tplc="FBACAD8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A0B070B"/>
    <w:multiLevelType w:val="hybridMultilevel"/>
    <w:tmpl w:val="0A1AEA62"/>
    <w:lvl w:ilvl="0" w:tplc="76CCF20A">
      <w:start w:val="1"/>
      <w:numFmt w:val="decimalEnclosedCircle"/>
      <w:lvlText w:val="%1"/>
      <w:lvlJc w:val="left"/>
      <w:pPr>
        <w:ind w:left="84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 w16cid:durableId="1735742439">
    <w:abstractNumId w:val="9"/>
  </w:num>
  <w:num w:numId="2" w16cid:durableId="662051169">
    <w:abstractNumId w:val="2"/>
  </w:num>
  <w:num w:numId="3" w16cid:durableId="1218667459">
    <w:abstractNumId w:val="8"/>
  </w:num>
  <w:num w:numId="4" w16cid:durableId="2099211188">
    <w:abstractNumId w:val="1"/>
  </w:num>
  <w:num w:numId="5" w16cid:durableId="557786648">
    <w:abstractNumId w:val="5"/>
  </w:num>
  <w:num w:numId="6" w16cid:durableId="1429959490">
    <w:abstractNumId w:val="10"/>
  </w:num>
  <w:num w:numId="7" w16cid:durableId="1461461557">
    <w:abstractNumId w:val="7"/>
  </w:num>
  <w:num w:numId="8" w16cid:durableId="1659648180">
    <w:abstractNumId w:val="3"/>
  </w:num>
  <w:num w:numId="9" w16cid:durableId="362901544">
    <w:abstractNumId w:val="6"/>
  </w:num>
  <w:num w:numId="10" w16cid:durableId="32122763">
    <w:abstractNumId w:val="0"/>
  </w:num>
  <w:num w:numId="11" w16cid:durableId="1533615350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rE0NDawMADS5ko6SsGpxcWZ+XkgBZYGtQAzTbr9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Energy Chemistry - E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rwfztxsiavdw9eapzevsaaca2wedvsr0dp9&quot;&gt;2024-01-06 @ safe fast charging&lt;record-ids&gt;&lt;item&gt;7&lt;/item&gt;&lt;/record-ids&gt;&lt;/item&gt;&lt;/Libraries&gt;"/>
  </w:docVars>
  <w:rsids>
    <w:rsidRoot w:val="00AD1D87"/>
    <w:rsid w:val="000002EA"/>
    <w:rsid w:val="00000AC3"/>
    <w:rsid w:val="00000EB3"/>
    <w:rsid w:val="0000115E"/>
    <w:rsid w:val="00001479"/>
    <w:rsid w:val="000014BE"/>
    <w:rsid w:val="0000159F"/>
    <w:rsid w:val="00001716"/>
    <w:rsid w:val="00001FAA"/>
    <w:rsid w:val="000021E0"/>
    <w:rsid w:val="000022B7"/>
    <w:rsid w:val="000022FC"/>
    <w:rsid w:val="00002305"/>
    <w:rsid w:val="0000235E"/>
    <w:rsid w:val="0000240B"/>
    <w:rsid w:val="0000283D"/>
    <w:rsid w:val="00002844"/>
    <w:rsid w:val="00002AEA"/>
    <w:rsid w:val="00003186"/>
    <w:rsid w:val="0000327A"/>
    <w:rsid w:val="00003340"/>
    <w:rsid w:val="000039EC"/>
    <w:rsid w:val="00003ADE"/>
    <w:rsid w:val="00003B4E"/>
    <w:rsid w:val="00003EB7"/>
    <w:rsid w:val="000042F7"/>
    <w:rsid w:val="00004398"/>
    <w:rsid w:val="0000452D"/>
    <w:rsid w:val="00004784"/>
    <w:rsid w:val="00004815"/>
    <w:rsid w:val="00004AEC"/>
    <w:rsid w:val="00004AF9"/>
    <w:rsid w:val="0000553D"/>
    <w:rsid w:val="00005C45"/>
    <w:rsid w:val="000067FD"/>
    <w:rsid w:val="000069AE"/>
    <w:rsid w:val="00006A77"/>
    <w:rsid w:val="00006B99"/>
    <w:rsid w:val="000073E6"/>
    <w:rsid w:val="00007492"/>
    <w:rsid w:val="0000752E"/>
    <w:rsid w:val="00007817"/>
    <w:rsid w:val="00007B21"/>
    <w:rsid w:val="00007DA4"/>
    <w:rsid w:val="00007DFB"/>
    <w:rsid w:val="00007E92"/>
    <w:rsid w:val="00010461"/>
    <w:rsid w:val="00010493"/>
    <w:rsid w:val="000106AF"/>
    <w:rsid w:val="0001078E"/>
    <w:rsid w:val="00010B05"/>
    <w:rsid w:val="00010C8D"/>
    <w:rsid w:val="00010E41"/>
    <w:rsid w:val="00010E94"/>
    <w:rsid w:val="000110B5"/>
    <w:rsid w:val="0001170F"/>
    <w:rsid w:val="000117DD"/>
    <w:rsid w:val="00011AC3"/>
    <w:rsid w:val="00011C04"/>
    <w:rsid w:val="0001232E"/>
    <w:rsid w:val="000129EC"/>
    <w:rsid w:val="00012B17"/>
    <w:rsid w:val="00012BDD"/>
    <w:rsid w:val="00013553"/>
    <w:rsid w:val="0001369F"/>
    <w:rsid w:val="00014654"/>
    <w:rsid w:val="00014BDF"/>
    <w:rsid w:val="00015284"/>
    <w:rsid w:val="00015B67"/>
    <w:rsid w:val="00015CEF"/>
    <w:rsid w:val="00015D58"/>
    <w:rsid w:val="00015F94"/>
    <w:rsid w:val="00016395"/>
    <w:rsid w:val="000164A2"/>
    <w:rsid w:val="00016724"/>
    <w:rsid w:val="000168FF"/>
    <w:rsid w:val="0001690E"/>
    <w:rsid w:val="00016BC7"/>
    <w:rsid w:val="00016C48"/>
    <w:rsid w:val="0001735E"/>
    <w:rsid w:val="000177C5"/>
    <w:rsid w:val="00017856"/>
    <w:rsid w:val="000178C5"/>
    <w:rsid w:val="00017DBE"/>
    <w:rsid w:val="0002004C"/>
    <w:rsid w:val="0002023E"/>
    <w:rsid w:val="000204F3"/>
    <w:rsid w:val="0002066F"/>
    <w:rsid w:val="00020D35"/>
    <w:rsid w:val="00020E8B"/>
    <w:rsid w:val="00021470"/>
    <w:rsid w:val="000218F2"/>
    <w:rsid w:val="00021FA9"/>
    <w:rsid w:val="00022152"/>
    <w:rsid w:val="00022155"/>
    <w:rsid w:val="000226D7"/>
    <w:rsid w:val="000227DC"/>
    <w:rsid w:val="000228A5"/>
    <w:rsid w:val="000229D0"/>
    <w:rsid w:val="00022AD2"/>
    <w:rsid w:val="00022E3A"/>
    <w:rsid w:val="00022F35"/>
    <w:rsid w:val="00023224"/>
    <w:rsid w:val="00023291"/>
    <w:rsid w:val="000232F0"/>
    <w:rsid w:val="00023481"/>
    <w:rsid w:val="00023616"/>
    <w:rsid w:val="0002364A"/>
    <w:rsid w:val="0002374B"/>
    <w:rsid w:val="00023883"/>
    <w:rsid w:val="000239ED"/>
    <w:rsid w:val="00023A93"/>
    <w:rsid w:val="00023C81"/>
    <w:rsid w:val="00023CF9"/>
    <w:rsid w:val="000242BF"/>
    <w:rsid w:val="0002436C"/>
    <w:rsid w:val="000244A0"/>
    <w:rsid w:val="00024771"/>
    <w:rsid w:val="000247EF"/>
    <w:rsid w:val="00024952"/>
    <w:rsid w:val="00024F2C"/>
    <w:rsid w:val="00024F67"/>
    <w:rsid w:val="00025405"/>
    <w:rsid w:val="000256E3"/>
    <w:rsid w:val="00025A24"/>
    <w:rsid w:val="00025CC4"/>
    <w:rsid w:val="00025D4D"/>
    <w:rsid w:val="00026679"/>
    <w:rsid w:val="00026DEE"/>
    <w:rsid w:val="00026F08"/>
    <w:rsid w:val="00027048"/>
    <w:rsid w:val="00027076"/>
    <w:rsid w:val="000271B8"/>
    <w:rsid w:val="0002768F"/>
    <w:rsid w:val="00027789"/>
    <w:rsid w:val="00027993"/>
    <w:rsid w:val="00027C19"/>
    <w:rsid w:val="00027C26"/>
    <w:rsid w:val="00027C7E"/>
    <w:rsid w:val="00027E3F"/>
    <w:rsid w:val="0003029D"/>
    <w:rsid w:val="0003039D"/>
    <w:rsid w:val="000303B5"/>
    <w:rsid w:val="00030447"/>
    <w:rsid w:val="00030662"/>
    <w:rsid w:val="000307F6"/>
    <w:rsid w:val="000309C0"/>
    <w:rsid w:val="000312A2"/>
    <w:rsid w:val="000314E1"/>
    <w:rsid w:val="00031601"/>
    <w:rsid w:val="00031B10"/>
    <w:rsid w:val="00031CA6"/>
    <w:rsid w:val="00031E00"/>
    <w:rsid w:val="00031E63"/>
    <w:rsid w:val="00032223"/>
    <w:rsid w:val="0003232F"/>
    <w:rsid w:val="00032C70"/>
    <w:rsid w:val="00032E3C"/>
    <w:rsid w:val="00032EF7"/>
    <w:rsid w:val="000334B1"/>
    <w:rsid w:val="0003382D"/>
    <w:rsid w:val="000339B1"/>
    <w:rsid w:val="000339CE"/>
    <w:rsid w:val="0003417F"/>
    <w:rsid w:val="000343F2"/>
    <w:rsid w:val="00034858"/>
    <w:rsid w:val="00034A57"/>
    <w:rsid w:val="00034BD3"/>
    <w:rsid w:val="00034EEA"/>
    <w:rsid w:val="000351A6"/>
    <w:rsid w:val="0003569B"/>
    <w:rsid w:val="000360B6"/>
    <w:rsid w:val="00036264"/>
    <w:rsid w:val="00036A54"/>
    <w:rsid w:val="00036CE4"/>
    <w:rsid w:val="000370A0"/>
    <w:rsid w:val="000370E4"/>
    <w:rsid w:val="00037378"/>
    <w:rsid w:val="000373FA"/>
    <w:rsid w:val="00037527"/>
    <w:rsid w:val="0003775A"/>
    <w:rsid w:val="000400BB"/>
    <w:rsid w:val="0004016E"/>
    <w:rsid w:val="00040335"/>
    <w:rsid w:val="000403C0"/>
    <w:rsid w:val="0004063E"/>
    <w:rsid w:val="00040EE7"/>
    <w:rsid w:val="00040F77"/>
    <w:rsid w:val="000414D4"/>
    <w:rsid w:val="000417EC"/>
    <w:rsid w:val="0004186A"/>
    <w:rsid w:val="00041981"/>
    <w:rsid w:val="000420D2"/>
    <w:rsid w:val="000425FB"/>
    <w:rsid w:val="000426B0"/>
    <w:rsid w:val="000429AB"/>
    <w:rsid w:val="00042A19"/>
    <w:rsid w:val="00043139"/>
    <w:rsid w:val="000432F2"/>
    <w:rsid w:val="000433F8"/>
    <w:rsid w:val="0004350A"/>
    <w:rsid w:val="00043BF2"/>
    <w:rsid w:val="00043DA7"/>
    <w:rsid w:val="00043E8B"/>
    <w:rsid w:val="00044583"/>
    <w:rsid w:val="000445C2"/>
    <w:rsid w:val="00044716"/>
    <w:rsid w:val="00044735"/>
    <w:rsid w:val="00044792"/>
    <w:rsid w:val="00044DFB"/>
    <w:rsid w:val="00044F28"/>
    <w:rsid w:val="00044F34"/>
    <w:rsid w:val="00044F7C"/>
    <w:rsid w:val="0004503E"/>
    <w:rsid w:val="000450FB"/>
    <w:rsid w:val="0004570F"/>
    <w:rsid w:val="0004586A"/>
    <w:rsid w:val="00045B1E"/>
    <w:rsid w:val="00045D11"/>
    <w:rsid w:val="000460DA"/>
    <w:rsid w:val="0004683D"/>
    <w:rsid w:val="00046E85"/>
    <w:rsid w:val="000473BC"/>
    <w:rsid w:val="00047457"/>
    <w:rsid w:val="00047637"/>
    <w:rsid w:val="00050216"/>
    <w:rsid w:val="00050309"/>
    <w:rsid w:val="000506DC"/>
    <w:rsid w:val="00050B3C"/>
    <w:rsid w:val="00050BE5"/>
    <w:rsid w:val="00050C41"/>
    <w:rsid w:val="000512B7"/>
    <w:rsid w:val="000518B6"/>
    <w:rsid w:val="00051D20"/>
    <w:rsid w:val="000524BA"/>
    <w:rsid w:val="00052584"/>
    <w:rsid w:val="00052AF2"/>
    <w:rsid w:val="00052C70"/>
    <w:rsid w:val="00052D5F"/>
    <w:rsid w:val="000538ED"/>
    <w:rsid w:val="00053929"/>
    <w:rsid w:val="0005407D"/>
    <w:rsid w:val="000542C7"/>
    <w:rsid w:val="0005431A"/>
    <w:rsid w:val="000546AC"/>
    <w:rsid w:val="00054CC6"/>
    <w:rsid w:val="000554D6"/>
    <w:rsid w:val="00055509"/>
    <w:rsid w:val="000555FD"/>
    <w:rsid w:val="0005575D"/>
    <w:rsid w:val="00056048"/>
    <w:rsid w:val="00056551"/>
    <w:rsid w:val="000567BA"/>
    <w:rsid w:val="000568EE"/>
    <w:rsid w:val="00056E9A"/>
    <w:rsid w:val="00057848"/>
    <w:rsid w:val="00057A38"/>
    <w:rsid w:val="00057AFC"/>
    <w:rsid w:val="00057D97"/>
    <w:rsid w:val="00057F24"/>
    <w:rsid w:val="000601A1"/>
    <w:rsid w:val="00060CE5"/>
    <w:rsid w:val="00060D7D"/>
    <w:rsid w:val="000615CE"/>
    <w:rsid w:val="00061747"/>
    <w:rsid w:val="000618B7"/>
    <w:rsid w:val="00061A8C"/>
    <w:rsid w:val="00061DE2"/>
    <w:rsid w:val="00061E16"/>
    <w:rsid w:val="00062005"/>
    <w:rsid w:val="0006209C"/>
    <w:rsid w:val="000626E5"/>
    <w:rsid w:val="00062740"/>
    <w:rsid w:val="00062AD6"/>
    <w:rsid w:val="00062E29"/>
    <w:rsid w:val="00062E7C"/>
    <w:rsid w:val="00062EFD"/>
    <w:rsid w:val="000630A2"/>
    <w:rsid w:val="00063378"/>
    <w:rsid w:val="0006341C"/>
    <w:rsid w:val="00063C18"/>
    <w:rsid w:val="00063C7A"/>
    <w:rsid w:val="00064C29"/>
    <w:rsid w:val="00064E52"/>
    <w:rsid w:val="000650E3"/>
    <w:rsid w:val="000656F9"/>
    <w:rsid w:val="00065DDB"/>
    <w:rsid w:val="00065E88"/>
    <w:rsid w:val="00065FA0"/>
    <w:rsid w:val="000661FF"/>
    <w:rsid w:val="000665FF"/>
    <w:rsid w:val="00066F2D"/>
    <w:rsid w:val="00067555"/>
    <w:rsid w:val="00067773"/>
    <w:rsid w:val="000678E0"/>
    <w:rsid w:val="00067C87"/>
    <w:rsid w:val="00067D4B"/>
    <w:rsid w:val="00067D9A"/>
    <w:rsid w:val="00067ED9"/>
    <w:rsid w:val="000700D8"/>
    <w:rsid w:val="00070644"/>
    <w:rsid w:val="0007087C"/>
    <w:rsid w:val="00070901"/>
    <w:rsid w:val="00070932"/>
    <w:rsid w:val="00070A65"/>
    <w:rsid w:val="00070AFC"/>
    <w:rsid w:val="00070C3D"/>
    <w:rsid w:val="00070CAD"/>
    <w:rsid w:val="00070D3F"/>
    <w:rsid w:val="0007127B"/>
    <w:rsid w:val="00071621"/>
    <w:rsid w:val="000717FA"/>
    <w:rsid w:val="0007215F"/>
    <w:rsid w:val="00072462"/>
    <w:rsid w:val="00072807"/>
    <w:rsid w:val="00072977"/>
    <w:rsid w:val="00072C81"/>
    <w:rsid w:val="00072ED8"/>
    <w:rsid w:val="00072F94"/>
    <w:rsid w:val="000737A3"/>
    <w:rsid w:val="00073A43"/>
    <w:rsid w:val="00074161"/>
    <w:rsid w:val="00074688"/>
    <w:rsid w:val="00074DAB"/>
    <w:rsid w:val="000750D6"/>
    <w:rsid w:val="00075391"/>
    <w:rsid w:val="00075587"/>
    <w:rsid w:val="0007562D"/>
    <w:rsid w:val="00075694"/>
    <w:rsid w:val="0007595D"/>
    <w:rsid w:val="00075B7D"/>
    <w:rsid w:val="00075C44"/>
    <w:rsid w:val="000761B8"/>
    <w:rsid w:val="00076244"/>
    <w:rsid w:val="00076E5A"/>
    <w:rsid w:val="00076F28"/>
    <w:rsid w:val="0007716F"/>
    <w:rsid w:val="00077221"/>
    <w:rsid w:val="0007726D"/>
    <w:rsid w:val="00077CE7"/>
    <w:rsid w:val="00077E14"/>
    <w:rsid w:val="00077F76"/>
    <w:rsid w:val="00080199"/>
    <w:rsid w:val="0008032C"/>
    <w:rsid w:val="000804CA"/>
    <w:rsid w:val="00080552"/>
    <w:rsid w:val="0008056B"/>
    <w:rsid w:val="000807B1"/>
    <w:rsid w:val="00080A4D"/>
    <w:rsid w:val="00080EC2"/>
    <w:rsid w:val="000810B8"/>
    <w:rsid w:val="00081476"/>
    <w:rsid w:val="0008160A"/>
    <w:rsid w:val="00081611"/>
    <w:rsid w:val="000816D6"/>
    <w:rsid w:val="000816EE"/>
    <w:rsid w:val="00081862"/>
    <w:rsid w:val="000818B9"/>
    <w:rsid w:val="00081D17"/>
    <w:rsid w:val="00081DD3"/>
    <w:rsid w:val="00081DE4"/>
    <w:rsid w:val="00082122"/>
    <w:rsid w:val="000824D3"/>
    <w:rsid w:val="00082680"/>
    <w:rsid w:val="00082D35"/>
    <w:rsid w:val="000835FD"/>
    <w:rsid w:val="00083886"/>
    <w:rsid w:val="000841CC"/>
    <w:rsid w:val="00084206"/>
    <w:rsid w:val="00084239"/>
    <w:rsid w:val="00084C54"/>
    <w:rsid w:val="000851EC"/>
    <w:rsid w:val="00085204"/>
    <w:rsid w:val="0008585D"/>
    <w:rsid w:val="00085A91"/>
    <w:rsid w:val="00085D20"/>
    <w:rsid w:val="00086113"/>
    <w:rsid w:val="000863B9"/>
    <w:rsid w:val="00086657"/>
    <w:rsid w:val="0008687A"/>
    <w:rsid w:val="000869E7"/>
    <w:rsid w:val="00086A38"/>
    <w:rsid w:val="00086E9C"/>
    <w:rsid w:val="00086FB8"/>
    <w:rsid w:val="000875C3"/>
    <w:rsid w:val="000877B7"/>
    <w:rsid w:val="00087829"/>
    <w:rsid w:val="00087E8C"/>
    <w:rsid w:val="000900B7"/>
    <w:rsid w:val="00090A3C"/>
    <w:rsid w:val="00090EEE"/>
    <w:rsid w:val="00090F9A"/>
    <w:rsid w:val="00091942"/>
    <w:rsid w:val="00091968"/>
    <w:rsid w:val="00091BE0"/>
    <w:rsid w:val="00092214"/>
    <w:rsid w:val="0009233A"/>
    <w:rsid w:val="00092653"/>
    <w:rsid w:val="0009272B"/>
    <w:rsid w:val="00092872"/>
    <w:rsid w:val="00092B29"/>
    <w:rsid w:val="000930B4"/>
    <w:rsid w:val="0009371D"/>
    <w:rsid w:val="000937E7"/>
    <w:rsid w:val="0009398D"/>
    <w:rsid w:val="00093B1D"/>
    <w:rsid w:val="00094210"/>
    <w:rsid w:val="000945D0"/>
    <w:rsid w:val="000946C6"/>
    <w:rsid w:val="00094CB5"/>
    <w:rsid w:val="00094E1E"/>
    <w:rsid w:val="00095169"/>
    <w:rsid w:val="00095272"/>
    <w:rsid w:val="00095375"/>
    <w:rsid w:val="000954D8"/>
    <w:rsid w:val="00095792"/>
    <w:rsid w:val="00095981"/>
    <w:rsid w:val="000959DA"/>
    <w:rsid w:val="00095D7B"/>
    <w:rsid w:val="00095E21"/>
    <w:rsid w:val="00096468"/>
    <w:rsid w:val="000964EB"/>
    <w:rsid w:val="0009661C"/>
    <w:rsid w:val="00096629"/>
    <w:rsid w:val="000969D8"/>
    <w:rsid w:val="00096EF8"/>
    <w:rsid w:val="0009725C"/>
    <w:rsid w:val="000972E8"/>
    <w:rsid w:val="000972F4"/>
    <w:rsid w:val="0009785C"/>
    <w:rsid w:val="00097B35"/>
    <w:rsid w:val="00097BAC"/>
    <w:rsid w:val="00097D5D"/>
    <w:rsid w:val="000A0013"/>
    <w:rsid w:val="000A010B"/>
    <w:rsid w:val="000A0158"/>
    <w:rsid w:val="000A1031"/>
    <w:rsid w:val="000A1414"/>
    <w:rsid w:val="000A1687"/>
    <w:rsid w:val="000A1880"/>
    <w:rsid w:val="000A1BC4"/>
    <w:rsid w:val="000A1BF1"/>
    <w:rsid w:val="000A1F81"/>
    <w:rsid w:val="000A2046"/>
    <w:rsid w:val="000A2400"/>
    <w:rsid w:val="000A2714"/>
    <w:rsid w:val="000A27AB"/>
    <w:rsid w:val="000A2C04"/>
    <w:rsid w:val="000A3138"/>
    <w:rsid w:val="000A31C2"/>
    <w:rsid w:val="000A3419"/>
    <w:rsid w:val="000A38D6"/>
    <w:rsid w:val="000A397F"/>
    <w:rsid w:val="000A41D2"/>
    <w:rsid w:val="000A4215"/>
    <w:rsid w:val="000A46FB"/>
    <w:rsid w:val="000A472A"/>
    <w:rsid w:val="000A474C"/>
    <w:rsid w:val="000A4F43"/>
    <w:rsid w:val="000A5747"/>
    <w:rsid w:val="000A5B4A"/>
    <w:rsid w:val="000A5C8C"/>
    <w:rsid w:val="000A5DAC"/>
    <w:rsid w:val="000A6358"/>
    <w:rsid w:val="000A6361"/>
    <w:rsid w:val="000A67D5"/>
    <w:rsid w:val="000A6894"/>
    <w:rsid w:val="000A689A"/>
    <w:rsid w:val="000A6A51"/>
    <w:rsid w:val="000A6DF2"/>
    <w:rsid w:val="000A6EBF"/>
    <w:rsid w:val="000A71AE"/>
    <w:rsid w:val="000A73D7"/>
    <w:rsid w:val="000A7453"/>
    <w:rsid w:val="000A74BC"/>
    <w:rsid w:val="000A75F0"/>
    <w:rsid w:val="000A77AF"/>
    <w:rsid w:val="000A78D3"/>
    <w:rsid w:val="000A7CE2"/>
    <w:rsid w:val="000B0208"/>
    <w:rsid w:val="000B06CB"/>
    <w:rsid w:val="000B07B5"/>
    <w:rsid w:val="000B082E"/>
    <w:rsid w:val="000B090C"/>
    <w:rsid w:val="000B0B39"/>
    <w:rsid w:val="000B0FB7"/>
    <w:rsid w:val="000B1AAC"/>
    <w:rsid w:val="000B1BD4"/>
    <w:rsid w:val="000B230D"/>
    <w:rsid w:val="000B276F"/>
    <w:rsid w:val="000B2EFB"/>
    <w:rsid w:val="000B31F7"/>
    <w:rsid w:val="000B345D"/>
    <w:rsid w:val="000B3734"/>
    <w:rsid w:val="000B3A1F"/>
    <w:rsid w:val="000B3BF6"/>
    <w:rsid w:val="000B4518"/>
    <w:rsid w:val="000B477F"/>
    <w:rsid w:val="000B4890"/>
    <w:rsid w:val="000B491D"/>
    <w:rsid w:val="000B4BB4"/>
    <w:rsid w:val="000B507D"/>
    <w:rsid w:val="000B5146"/>
    <w:rsid w:val="000B518F"/>
    <w:rsid w:val="000B529E"/>
    <w:rsid w:val="000B549E"/>
    <w:rsid w:val="000B5599"/>
    <w:rsid w:val="000B571F"/>
    <w:rsid w:val="000B5741"/>
    <w:rsid w:val="000B59A4"/>
    <w:rsid w:val="000B5BC4"/>
    <w:rsid w:val="000B5D3A"/>
    <w:rsid w:val="000B632A"/>
    <w:rsid w:val="000B64D5"/>
    <w:rsid w:val="000B77E3"/>
    <w:rsid w:val="000B7AE0"/>
    <w:rsid w:val="000B7D0C"/>
    <w:rsid w:val="000B7D50"/>
    <w:rsid w:val="000B7F50"/>
    <w:rsid w:val="000C010B"/>
    <w:rsid w:val="000C0251"/>
    <w:rsid w:val="000C0654"/>
    <w:rsid w:val="000C075E"/>
    <w:rsid w:val="000C0BCC"/>
    <w:rsid w:val="000C0D42"/>
    <w:rsid w:val="000C0F93"/>
    <w:rsid w:val="000C129C"/>
    <w:rsid w:val="000C147E"/>
    <w:rsid w:val="000C1497"/>
    <w:rsid w:val="000C18FB"/>
    <w:rsid w:val="000C19D4"/>
    <w:rsid w:val="000C1BE9"/>
    <w:rsid w:val="000C1D4D"/>
    <w:rsid w:val="000C200A"/>
    <w:rsid w:val="000C2258"/>
    <w:rsid w:val="000C23C7"/>
    <w:rsid w:val="000C27EF"/>
    <w:rsid w:val="000C2A00"/>
    <w:rsid w:val="000C2FCF"/>
    <w:rsid w:val="000C32EA"/>
    <w:rsid w:val="000C32EE"/>
    <w:rsid w:val="000C35DF"/>
    <w:rsid w:val="000C3865"/>
    <w:rsid w:val="000C39D4"/>
    <w:rsid w:val="000C3D66"/>
    <w:rsid w:val="000C4021"/>
    <w:rsid w:val="000C402F"/>
    <w:rsid w:val="000C417D"/>
    <w:rsid w:val="000C4247"/>
    <w:rsid w:val="000C43C5"/>
    <w:rsid w:val="000C44D8"/>
    <w:rsid w:val="000C4E3C"/>
    <w:rsid w:val="000C50A9"/>
    <w:rsid w:val="000C511D"/>
    <w:rsid w:val="000C5160"/>
    <w:rsid w:val="000C52C5"/>
    <w:rsid w:val="000C52D2"/>
    <w:rsid w:val="000C567D"/>
    <w:rsid w:val="000C5B9B"/>
    <w:rsid w:val="000C5C00"/>
    <w:rsid w:val="000C617E"/>
    <w:rsid w:val="000C695D"/>
    <w:rsid w:val="000C72A3"/>
    <w:rsid w:val="000C7488"/>
    <w:rsid w:val="000C75C7"/>
    <w:rsid w:val="000C7A5B"/>
    <w:rsid w:val="000C7D34"/>
    <w:rsid w:val="000C7FEA"/>
    <w:rsid w:val="000D0027"/>
    <w:rsid w:val="000D01C0"/>
    <w:rsid w:val="000D01D3"/>
    <w:rsid w:val="000D09A4"/>
    <w:rsid w:val="000D122D"/>
    <w:rsid w:val="000D14B2"/>
    <w:rsid w:val="000D15F3"/>
    <w:rsid w:val="000D174E"/>
    <w:rsid w:val="000D1761"/>
    <w:rsid w:val="000D1B7E"/>
    <w:rsid w:val="000D1BBF"/>
    <w:rsid w:val="000D207F"/>
    <w:rsid w:val="000D2162"/>
    <w:rsid w:val="000D2192"/>
    <w:rsid w:val="000D240C"/>
    <w:rsid w:val="000D25F5"/>
    <w:rsid w:val="000D25FD"/>
    <w:rsid w:val="000D2C7A"/>
    <w:rsid w:val="000D3564"/>
    <w:rsid w:val="000D35EC"/>
    <w:rsid w:val="000D36C8"/>
    <w:rsid w:val="000D38CE"/>
    <w:rsid w:val="000D3BB9"/>
    <w:rsid w:val="000D3DD8"/>
    <w:rsid w:val="000D400E"/>
    <w:rsid w:val="000D41F4"/>
    <w:rsid w:val="000D431F"/>
    <w:rsid w:val="000D44E4"/>
    <w:rsid w:val="000D4584"/>
    <w:rsid w:val="000D46A8"/>
    <w:rsid w:val="000D4818"/>
    <w:rsid w:val="000D481D"/>
    <w:rsid w:val="000D48D7"/>
    <w:rsid w:val="000D4C6A"/>
    <w:rsid w:val="000D4CFD"/>
    <w:rsid w:val="000D4F46"/>
    <w:rsid w:val="000D5240"/>
    <w:rsid w:val="000D5352"/>
    <w:rsid w:val="000D56E2"/>
    <w:rsid w:val="000D5C8F"/>
    <w:rsid w:val="000D5DB5"/>
    <w:rsid w:val="000D5E33"/>
    <w:rsid w:val="000D5F58"/>
    <w:rsid w:val="000D5F7B"/>
    <w:rsid w:val="000D6275"/>
    <w:rsid w:val="000D62F3"/>
    <w:rsid w:val="000D6360"/>
    <w:rsid w:val="000D6E55"/>
    <w:rsid w:val="000D7413"/>
    <w:rsid w:val="000D76A8"/>
    <w:rsid w:val="000D7A4C"/>
    <w:rsid w:val="000D7AEE"/>
    <w:rsid w:val="000E02EA"/>
    <w:rsid w:val="000E044B"/>
    <w:rsid w:val="000E07AB"/>
    <w:rsid w:val="000E08E4"/>
    <w:rsid w:val="000E0912"/>
    <w:rsid w:val="000E0B3D"/>
    <w:rsid w:val="000E0BF9"/>
    <w:rsid w:val="000E0EE3"/>
    <w:rsid w:val="000E1245"/>
    <w:rsid w:val="000E141E"/>
    <w:rsid w:val="000E146B"/>
    <w:rsid w:val="000E16F6"/>
    <w:rsid w:val="000E1AB2"/>
    <w:rsid w:val="000E1B27"/>
    <w:rsid w:val="000E1BBF"/>
    <w:rsid w:val="000E1E2A"/>
    <w:rsid w:val="000E1EE0"/>
    <w:rsid w:val="000E21F2"/>
    <w:rsid w:val="000E24FB"/>
    <w:rsid w:val="000E25ED"/>
    <w:rsid w:val="000E27E8"/>
    <w:rsid w:val="000E2E45"/>
    <w:rsid w:val="000E3658"/>
    <w:rsid w:val="000E36E3"/>
    <w:rsid w:val="000E3A28"/>
    <w:rsid w:val="000E3E4B"/>
    <w:rsid w:val="000E3EDC"/>
    <w:rsid w:val="000E4337"/>
    <w:rsid w:val="000E46BE"/>
    <w:rsid w:val="000E4ADC"/>
    <w:rsid w:val="000E4BA7"/>
    <w:rsid w:val="000E4CF6"/>
    <w:rsid w:val="000E553D"/>
    <w:rsid w:val="000E584B"/>
    <w:rsid w:val="000E590E"/>
    <w:rsid w:val="000E5BB7"/>
    <w:rsid w:val="000E5D22"/>
    <w:rsid w:val="000E5DE5"/>
    <w:rsid w:val="000E5FC5"/>
    <w:rsid w:val="000E6104"/>
    <w:rsid w:val="000E6334"/>
    <w:rsid w:val="000E6472"/>
    <w:rsid w:val="000E6535"/>
    <w:rsid w:val="000E6724"/>
    <w:rsid w:val="000E695E"/>
    <w:rsid w:val="000E6FB8"/>
    <w:rsid w:val="000E712C"/>
    <w:rsid w:val="000E71E7"/>
    <w:rsid w:val="000E761D"/>
    <w:rsid w:val="000E76F9"/>
    <w:rsid w:val="000E7A27"/>
    <w:rsid w:val="000E7A65"/>
    <w:rsid w:val="000F0164"/>
    <w:rsid w:val="000F0179"/>
    <w:rsid w:val="000F0AB9"/>
    <w:rsid w:val="000F109E"/>
    <w:rsid w:val="000F1282"/>
    <w:rsid w:val="000F16D1"/>
    <w:rsid w:val="000F1C60"/>
    <w:rsid w:val="000F1E29"/>
    <w:rsid w:val="000F220B"/>
    <w:rsid w:val="000F2502"/>
    <w:rsid w:val="000F2F10"/>
    <w:rsid w:val="000F2F89"/>
    <w:rsid w:val="000F2FEC"/>
    <w:rsid w:val="000F368E"/>
    <w:rsid w:val="000F37CF"/>
    <w:rsid w:val="000F3A0C"/>
    <w:rsid w:val="000F3B2F"/>
    <w:rsid w:val="000F3C07"/>
    <w:rsid w:val="000F3DD0"/>
    <w:rsid w:val="000F3F2D"/>
    <w:rsid w:val="000F4157"/>
    <w:rsid w:val="000F4349"/>
    <w:rsid w:val="000F44BC"/>
    <w:rsid w:val="000F46DA"/>
    <w:rsid w:val="000F4C0E"/>
    <w:rsid w:val="000F5498"/>
    <w:rsid w:val="000F5501"/>
    <w:rsid w:val="000F5540"/>
    <w:rsid w:val="000F5A95"/>
    <w:rsid w:val="000F5D30"/>
    <w:rsid w:val="000F5D96"/>
    <w:rsid w:val="000F5F46"/>
    <w:rsid w:val="000F6338"/>
    <w:rsid w:val="000F64F1"/>
    <w:rsid w:val="000F6B01"/>
    <w:rsid w:val="000F6C6A"/>
    <w:rsid w:val="000F6DE2"/>
    <w:rsid w:val="000F724C"/>
    <w:rsid w:val="000F75BA"/>
    <w:rsid w:val="000F7D38"/>
    <w:rsid w:val="001004AC"/>
    <w:rsid w:val="0010055B"/>
    <w:rsid w:val="001008F3"/>
    <w:rsid w:val="00101146"/>
    <w:rsid w:val="001012F4"/>
    <w:rsid w:val="001013EF"/>
    <w:rsid w:val="00101CA4"/>
    <w:rsid w:val="00102388"/>
    <w:rsid w:val="001026C2"/>
    <w:rsid w:val="00102805"/>
    <w:rsid w:val="00102942"/>
    <w:rsid w:val="00102A8B"/>
    <w:rsid w:val="00102B86"/>
    <w:rsid w:val="00102D11"/>
    <w:rsid w:val="00102EC1"/>
    <w:rsid w:val="0010334B"/>
    <w:rsid w:val="0010344D"/>
    <w:rsid w:val="001034F1"/>
    <w:rsid w:val="001039EF"/>
    <w:rsid w:val="00103FFF"/>
    <w:rsid w:val="00104315"/>
    <w:rsid w:val="00104D05"/>
    <w:rsid w:val="00104F9A"/>
    <w:rsid w:val="0010533D"/>
    <w:rsid w:val="00105484"/>
    <w:rsid w:val="00105486"/>
    <w:rsid w:val="00105665"/>
    <w:rsid w:val="00105F3F"/>
    <w:rsid w:val="00106153"/>
    <w:rsid w:val="001063DA"/>
    <w:rsid w:val="001064C6"/>
    <w:rsid w:val="00106806"/>
    <w:rsid w:val="00106CD8"/>
    <w:rsid w:val="00106E7B"/>
    <w:rsid w:val="001070F9"/>
    <w:rsid w:val="001071BA"/>
    <w:rsid w:val="00107260"/>
    <w:rsid w:val="001072F3"/>
    <w:rsid w:val="001074FA"/>
    <w:rsid w:val="001077CE"/>
    <w:rsid w:val="00107CD9"/>
    <w:rsid w:val="00107E25"/>
    <w:rsid w:val="001101CE"/>
    <w:rsid w:val="00110387"/>
    <w:rsid w:val="00110788"/>
    <w:rsid w:val="00110AD1"/>
    <w:rsid w:val="00110AF7"/>
    <w:rsid w:val="0011117D"/>
    <w:rsid w:val="001118B7"/>
    <w:rsid w:val="00111B80"/>
    <w:rsid w:val="0011239A"/>
    <w:rsid w:val="001123EC"/>
    <w:rsid w:val="00112526"/>
    <w:rsid w:val="001128DF"/>
    <w:rsid w:val="00112C7B"/>
    <w:rsid w:val="00112F6D"/>
    <w:rsid w:val="001133B0"/>
    <w:rsid w:val="001135B3"/>
    <w:rsid w:val="001138B2"/>
    <w:rsid w:val="001139BD"/>
    <w:rsid w:val="00113FD9"/>
    <w:rsid w:val="0011409C"/>
    <w:rsid w:val="001140D7"/>
    <w:rsid w:val="00114439"/>
    <w:rsid w:val="001147AE"/>
    <w:rsid w:val="00114A52"/>
    <w:rsid w:val="00114BC8"/>
    <w:rsid w:val="00114BE6"/>
    <w:rsid w:val="00114C3B"/>
    <w:rsid w:val="00115207"/>
    <w:rsid w:val="0011527B"/>
    <w:rsid w:val="0011565A"/>
    <w:rsid w:val="00115662"/>
    <w:rsid w:val="001158FB"/>
    <w:rsid w:val="00115E06"/>
    <w:rsid w:val="0011630F"/>
    <w:rsid w:val="00116B9D"/>
    <w:rsid w:val="001171C5"/>
    <w:rsid w:val="0011735F"/>
    <w:rsid w:val="0011737C"/>
    <w:rsid w:val="0011752C"/>
    <w:rsid w:val="0011761B"/>
    <w:rsid w:val="0011793D"/>
    <w:rsid w:val="00117F46"/>
    <w:rsid w:val="0012030E"/>
    <w:rsid w:val="0012033D"/>
    <w:rsid w:val="00120846"/>
    <w:rsid w:val="00120D1E"/>
    <w:rsid w:val="001216F6"/>
    <w:rsid w:val="0012185A"/>
    <w:rsid w:val="001219FD"/>
    <w:rsid w:val="00121B8F"/>
    <w:rsid w:val="00121F9A"/>
    <w:rsid w:val="001223B6"/>
    <w:rsid w:val="00122BE3"/>
    <w:rsid w:val="00122DE2"/>
    <w:rsid w:val="001230F4"/>
    <w:rsid w:val="001233BD"/>
    <w:rsid w:val="00123487"/>
    <w:rsid w:val="00123A8A"/>
    <w:rsid w:val="00123B4D"/>
    <w:rsid w:val="00123C99"/>
    <w:rsid w:val="00123D27"/>
    <w:rsid w:val="00123D4E"/>
    <w:rsid w:val="00123E57"/>
    <w:rsid w:val="00123E6D"/>
    <w:rsid w:val="001245F7"/>
    <w:rsid w:val="00124747"/>
    <w:rsid w:val="00124CE8"/>
    <w:rsid w:val="00124E37"/>
    <w:rsid w:val="0012518F"/>
    <w:rsid w:val="001253AF"/>
    <w:rsid w:val="0012554F"/>
    <w:rsid w:val="001256C8"/>
    <w:rsid w:val="0012578D"/>
    <w:rsid w:val="001257C1"/>
    <w:rsid w:val="00125800"/>
    <w:rsid w:val="001258EE"/>
    <w:rsid w:val="00125D4B"/>
    <w:rsid w:val="0012612E"/>
    <w:rsid w:val="0012694E"/>
    <w:rsid w:val="00126C22"/>
    <w:rsid w:val="00127262"/>
    <w:rsid w:val="00127451"/>
    <w:rsid w:val="00127AC1"/>
    <w:rsid w:val="00127BD1"/>
    <w:rsid w:val="00127CFC"/>
    <w:rsid w:val="00127DAD"/>
    <w:rsid w:val="001308EC"/>
    <w:rsid w:val="00130970"/>
    <w:rsid w:val="00130A19"/>
    <w:rsid w:val="00130C17"/>
    <w:rsid w:val="00130C71"/>
    <w:rsid w:val="00130FF8"/>
    <w:rsid w:val="001311DC"/>
    <w:rsid w:val="0013148E"/>
    <w:rsid w:val="001319A5"/>
    <w:rsid w:val="00131B7E"/>
    <w:rsid w:val="00131DAB"/>
    <w:rsid w:val="00131DB8"/>
    <w:rsid w:val="00132066"/>
    <w:rsid w:val="00132357"/>
    <w:rsid w:val="001324C2"/>
    <w:rsid w:val="00132A4C"/>
    <w:rsid w:val="00132D9F"/>
    <w:rsid w:val="00133151"/>
    <w:rsid w:val="0013331F"/>
    <w:rsid w:val="00133E8F"/>
    <w:rsid w:val="00133F0A"/>
    <w:rsid w:val="00134077"/>
    <w:rsid w:val="00134261"/>
    <w:rsid w:val="00134438"/>
    <w:rsid w:val="001344B3"/>
    <w:rsid w:val="00134802"/>
    <w:rsid w:val="00134999"/>
    <w:rsid w:val="00134C95"/>
    <w:rsid w:val="00134F0E"/>
    <w:rsid w:val="0013503E"/>
    <w:rsid w:val="00135138"/>
    <w:rsid w:val="00135513"/>
    <w:rsid w:val="001356AD"/>
    <w:rsid w:val="001356CE"/>
    <w:rsid w:val="00135757"/>
    <w:rsid w:val="00136140"/>
    <w:rsid w:val="001363EB"/>
    <w:rsid w:val="001369E4"/>
    <w:rsid w:val="001371D4"/>
    <w:rsid w:val="001374CC"/>
    <w:rsid w:val="00137A2C"/>
    <w:rsid w:val="00137D77"/>
    <w:rsid w:val="00137DA5"/>
    <w:rsid w:val="00140300"/>
    <w:rsid w:val="0014049E"/>
    <w:rsid w:val="00140562"/>
    <w:rsid w:val="00140DD1"/>
    <w:rsid w:val="00140E5F"/>
    <w:rsid w:val="00140EFC"/>
    <w:rsid w:val="00141675"/>
    <w:rsid w:val="001429C4"/>
    <w:rsid w:val="001429F5"/>
    <w:rsid w:val="0014306E"/>
    <w:rsid w:val="0014344D"/>
    <w:rsid w:val="001434F0"/>
    <w:rsid w:val="00143666"/>
    <w:rsid w:val="00143750"/>
    <w:rsid w:val="0014384F"/>
    <w:rsid w:val="0014388D"/>
    <w:rsid w:val="00143D1D"/>
    <w:rsid w:val="00143DCB"/>
    <w:rsid w:val="00143DF9"/>
    <w:rsid w:val="00143FE6"/>
    <w:rsid w:val="001440AA"/>
    <w:rsid w:val="00144302"/>
    <w:rsid w:val="0014493A"/>
    <w:rsid w:val="0014498C"/>
    <w:rsid w:val="00144ABF"/>
    <w:rsid w:val="00144D4B"/>
    <w:rsid w:val="00144F50"/>
    <w:rsid w:val="00144FC7"/>
    <w:rsid w:val="00145606"/>
    <w:rsid w:val="00145C8D"/>
    <w:rsid w:val="00145DC6"/>
    <w:rsid w:val="00146071"/>
    <w:rsid w:val="001461C0"/>
    <w:rsid w:val="00146301"/>
    <w:rsid w:val="0014723A"/>
    <w:rsid w:val="001477A7"/>
    <w:rsid w:val="00147810"/>
    <w:rsid w:val="0014783D"/>
    <w:rsid w:val="0014785B"/>
    <w:rsid w:val="00147A51"/>
    <w:rsid w:val="00147E11"/>
    <w:rsid w:val="00147F6C"/>
    <w:rsid w:val="00150CB1"/>
    <w:rsid w:val="00150CB6"/>
    <w:rsid w:val="00150E07"/>
    <w:rsid w:val="001511C3"/>
    <w:rsid w:val="00151225"/>
    <w:rsid w:val="0015147A"/>
    <w:rsid w:val="0015154C"/>
    <w:rsid w:val="001517D0"/>
    <w:rsid w:val="001519C4"/>
    <w:rsid w:val="001519D6"/>
    <w:rsid w:val="00151A11"/>
    <w:rsid w:val="00151BA9"/>
    <w:rsid w:val="00151C04"/>
    <w:rsid w:val="00151D0E"/>
    <w:rsid w:val="00151F82"/>
    <w:rsid w:val="00152219"/>
    <w:rsid w:val="00152404"/>
    <w:rsid w:val="0015244A"/>
    <w:rsid w:val="00152469"/>
    <w:rsid w:val="00152719"/>
    <w:rsid w:val="00152826"/>
    <w:rsid w:val="001528AD"/>
    <w:rsid w:val="00152C12"/>
    <w:rsid w:val="00152C88"/>
    <w:rsid w:val="00152EB6"/>
    <w:rsid w:val="00152F36"/>
    <w:rsid w:val="0015334B"/>
    <w:rsid w:val="0015352C"/>
    <w:rsid w:val="001536A6"/>
    <w:rsid w:val="0015371B"/>
    <w:rsid w:val="00153BF0"/>
    <w:rsid w:val="00153E7A"/>
    <w:rsid w:val="00154187"/>
    <w:rsid w:val="001541F9"/>
    <w:rsid w:val="001547D6"/>
    <w:rsid w:val="00154BCA"/>
    <w:rsid w:val="00154D6E"/>
    <w:rsid w:val="001550E7"/>
    <w:rsid w:val="00155294"/>
    <w:rsid w:val="001553FD"/>
    <w:rsid w:val="0015568A"/>
    <w:rsid w:val="001556EE"/>
    <w:rsid w:val="0015583C"/>
    <w:rsid w:val="00155A76"/>
    <w:rsid w:val="00155B1B"/>
    <w:rsid w:val="001566BB"/>
    <w:rsid w:val="001568AE"/>
    <w:rsid w:val="001568DC"/>
    <w:rsid w:val="00156A1B"/>
    <w:rsid w:val="00156BF6"/>
    <w:rsid w:val="00157146"/>
    <w:rsid w:val="00157376"/>
    <w:rsid w:val="00157555"/>
    <w:rsid w:val="0015760A"/>
    <w:rsid w:val="00157D0E"/>
    <w:rsid w:val="00157D2A"/>
    <w:rsid w:val="00157E66"/>
    <w:rsid w:val="00157FC7"/>
    <w:rsid w:val="00160622"/>
    <w:rsid w:val="001606F4"/>
    <w:rsid w:val="0016079A"/>
    <w:rsid w:val="001608A6"/>
    <w:rsid w:val="001614A5"/>
    <w:rsid w:val="00161599"/>
    <w:rsid w:val="0016182F"/>
    <w:rsid w:val="001618C7"/>
    <w:rsid w:val="00161F28"/>
    <w:rsid w:val="00161F4A"/>
    <w:rsid w:val="00162259"/>
    <w:rsid w:val="0016268B"/>
    <w:rsid w:val="001627FD"/>
    <w:rsid w:val="00162F3F"/>
    <w:rsid w:val="00162FA1"/>
    <w:rsid w:val="00163210"/>
    <w:rsid w:val="001633BD"/>
    <w:rsid w:val="00163471"/>
    <w:rsid w:val="00163535"/>
    <w:rsid w:val="0016358A"/>
    <w:rsid w:val="001637EA"/>
    <w:rsid w:val="00163AA0"/>
    <w:rsid w:val="00163DAF"/>
    <w:rsid w:val="00163EFA"/>
    <w:rsid w:val="00164276"/>
    <w:rsid w:val="0016433D"/>
    <w:rsid w:val="001644A1"/>
    <w:rsid w:val="0016461A"/>
    <w:rsid w:val="00164641"/>
    <w:rsid w:val="001647C6"/>
    <w:rsid w:val="00164B05"/>
    <w:rsid w:val="00164CAD"/>
    <w:rsid w:val="00164D42"/>
    <w:rsid w:val="00165054"/>
    <w:rsid w:val="001651DC"/>
    <w:rsid w:val="001657BD"/>
    <w:rsid w:val="00165960"/>
    <w:rsid w:val="00165BC4"/>
    <w:rsid w:val="00165DAC"/>
    <w:rsid w:val="00165E73"/>
    <w:rsid w:val="00166215"/>
    <w:rsid w:val="001663F0"/>
    <w:rsid w:val="00166491"/>
    <w:rsid w:val="00166671"/>
    <w:rsid w:val="001666BA"/>
    <w:rsid w:val="00166A8A"/>
    <w:rsid w:val="00166AA6"/>
    <w:rsid w:val="00166B18"/>
    <w:rsid w:val="00166B50"/>
    <w:rsid w:val="00166E93"/>
    <w:rsid w:val="00166FA0"/>
    <w:rsid w:val="001671A5"/>
    <w:rsid w:val="001672BC"/>
    <w:rsid w:val="0016770B"/>
    <w:rsid w:val="001678A6"/>
    <w:rsid w:val="00167A69"/>
    <w:rsid w:val="00167A97"/>
    <w:rsid w:val="00167D03"/>
    <w:rsid w:val="00167DB0"/>
    <w:rsid w:val="00167DC7"/>
    <w:rsid w:val="00167DD8"/>
    <w:rsid w:val="00170A00"/>
    <w:rsid w:val="001710EB"/>
    <w:rsid w:val="00171129"/>
    <w:rsid w:val="001714A0"/>
    <w:rsid w:val="001715F1"/>
    <w:rsid w:val="00171832"/>
    <w:rsid w:val="0017184A"/>
    <w:rsid w:val="00171AC3"/>
    <w:rsid w:val="00171E50"/>
    <w:rsid w:val="00172040"/>
    <w:rsid w:val="00172084"/>
    <w:rsid w:val="001721AC"/>
    <w:rsid w:val="0017229F"/>
    <w:rsid w:val="00173A05"/>
    <w:rsid w:val="00173C71"/>
    <w:rsid w:val="00173D20"/>
    <w:rsid w:val="00173D22"/>
    <w:rsid w:val="00173E80"/>
    <w:rsid w:val="00174328"/>
    <w:rsid w:val="001748F1"/>
    <w:rsid w:val="00174D49"/>
    <w:rsid w:val="00174D60"/>
    <w:rsid w:val="001752CC"/>
    <w:rsid w:val="00175571"/>
    <w:rsid w:val="0017583F"/>
    <w:rsid w:val="00175908"/>
    <w:rsid w:val="00175AF0"/>
    <w:rsid w:val="00175B18"/>
    <w:rsid w:val="00175C28"/>
    <w:rsid w:val="00175CE7"/>
    <w:rsid w:val="00176017"/>
    <w:rsid w:val="00176249"/>
    <w:rsid w:val="001766F2"/>
    <w:rsid w:val="00176759"/>
    <w:rsid w:val="0017678B"/>
    <w:rsid w:val="00176A75"/>
    <w:rsid w:val="00176D57"/>
    <w:rsid w:val="00176F26"/>
    <w:rsid w:val="0017719E"/>
    <w:rsid w:val="001772F6"/>
    <w:rsid w:val="001775BB"/>
    <w:rsid w:val="00177860"/>
    <w:rsid w:val="001778D9"/>
    <w:rsid w:val="001778E8"/>
    <w:rsid w:val="00177AC5"/>
    <w:rsid w:val="00177E86"/>
    <w:rsid w:val="0018051A"/>
    <w:rsid w:val="001805BA"/>
    <w:rsid w:val="001806D7"/>
    <w:rsid w:val="001807AD"/>
    <w:rsid w:val="00180852"/>
    <w:rsid w:val="00180B36"/>
    <w:rsid w:val="00180C1E"/>
    <w:rsid w:val="00180CCB"/>
    <w:rsid w:val="00180EA7"/>
    <w:rsid w:val="001813CE"/>
    <w:rsid w:val="00181612"/>
    <w:rsid w:val="001816E5"/>
    <w:rsid w:val="0018190E"/>
    <w:rsid w:val="00181A29"/>
    <w:rsid w:val="00182524"/>
    <w:rsid w:val="00182A55"/>
    <w:rsid w:val="00182DD9"/>
    <w:rsid w:val="00182E53"/>
    <w:rsid w:val="00182EFC"/>
    <w:rsid w:val="00183724"/>
    <w:rsid w:val="0018381C"/>
    <w:rsid w:val="0018395A"/>
    <w:rsid w:val="00183CF3"/>
    <w:rsid w:val="00183CF9"/>
    <w:rsid w:val="00183DBA"/>
    <w:rsid w:val="001840AE"/>
    <w:rsid w:val="001840EF"/>
    <w:rsid w:val="001841A0"/>
    <w:rsid w:val="001841C3"/>
    <w:rsid w:val="00184202"/>
    <w:rsid w:val="001846C3"/>
    <w:rsid w:val="00184EB5"/>
    <w:rsid w:val="00184F78"/>
    <w:rsid w:val="0018530F"/>
    <w:rsid w:val="00185976"/>
    <w:rsid w:val="00185CDE"/>
    <w:rsid w:val="00185D9D"/>
    <w:rsid w:val="0018621E"/>
    <w:rsid w:val="0018671C"/>
    <w:rsid w:val="0018680A"/>
    <w:rsid w:val="00186CAC"/>
    <w:rsid w:val="00186F9D"/>
    <w:rsid w:val="001871CE"/>
    <w:rsid w:val="00187782"/>
    <w:rsid w:val="00187835"/>
    <w:rsid w:val="00187BDA"/>
    <w:rsid w:val="00187CE2"/>
    <w:rsid w:val="00187EB3"/>
    <w:rsid w:val="001900BC"/>
    <w:rsid w:val="00190450"/>
    <w:rsid w:val="001904E8"/>
    <w:rsid w:val="001904E9"/>
    <w:rsid w:val="00190A46"/>
    <w:rsid w:val="00190B42"/>
    <w:rsid w:val="001926B0"/>
    <w:rsid w:val="00192826"/>
    <w:rsid w:val="001929C2"/>
    <w:rsid w:val="001929CE"/>
    <w:rsid w:val="001934F7"/>
    <w:rsid w:val="0019357A"/>
    <w:rsid w:val="001936CC"/>
    <w:rsid w:val="001936E2"/>
    <w:rsid w:val="00193AA1"/>
    <w:rsid w:val="00193D8A"/>
    <w:rsid w:val="00193DF3"/>
    <w:rsid w:val="00193E7C"/>
    <w:rsid w:val="00194371"/>
    <w:rsid w:val="0019458C"/>
    <w:rsid w:val="001946AA"/>
    <w:rsid w:val="00194883"/>
    <w:rsid w:val="00194A43"/>
    <w:rsid w:val="00194C66"/>
    <w:rsid w:val="00194EA1"/>
    <w:rsid w:val="00194EE1"/>
    <w:rsid w:val="00194FCE"/>
    <w:rsid w:val="00195115"/>
    <w:rsid w:val="0019523A"/>
    <w:rsid w:val="001954AF"/>
    <w:rsid w:val="00195767"/>
    <w:rsid w:val="0019588E"/>
    <w:rsid w:val="00195A18"/>
    <w:rsid w:val="00195D0E"/>
    <w:rsid w:val="00195F7A"/>
    <w:rsid w:val="00196738"/>
    <w:rsid w:val="001968B8"/>
    <w:rsid w:val="00196A44"/>
    <w:rsid w:val="00196C3F"/>
    <w:rsid w:val="0019758D"/>
    <w:rsid w:val="00197906"/>
    <w:rsid w:val="00197A38"/>
    <w:rsid w:val="00197D46"/>
    <w:rsid w:val="001A0202"/>
    <w:rsid w:val="001A05F0"/>
    <w:rsid w:val="001A07AB"/>
    <w:rsid w:val="001A087D"/>
    <w:rsid w:val="001A0893"/>
    <w:rsid w:val="001A0991"/>
    <w:rsid w:val="001A0F30"/>
    <w:rsid w:val="001A148C"/>
    <w:rsid w:val="001A165B"/>
    <w:rsid w:val="001A1868"/>
    <w:rsid w:val="001A197C"/>
    <w:rsid w:val="001A1FF2"/>
    <w:rsid w:val="001A2072"/>
    <w:rsid w:val="001A211A"/>
    <w:rsid w:val="001A21AA"/>
    <w:rsid w:val="001A2534"/>
    <w:rsid w:val="001A2732"/>
    <w:rsid w:val="001A2A3D"/>
    <w:rsid w:val="001A2CE0"/>
    <w:rsid w:val="001A2D0F"/>
    <w:rsid w:val="001A350E"/>
    <w:rsid w:val="001A37B6"/>
    <w:rsid w:val="001A382F"/>
    <w:rsid w:val="001A3832"/>
    <w:rsid w:val="001A39D2"/>
    <w:rsid w:val="001A3AC8"/>
    <w:rsid w:val="001A3D6E"/>
    <w:rsid w:val="001A3E9B"/>
    <w:rsid w:val="001A405F"/>
    <w:rsid w:val="001A410F"/>
    <w:rsid w:val="001A41AB"/>
    <w:rsid w:val="001A4598"/>
    <w:rsid w:val="001A460E"/>
    <w:rsid w:val="001A4618"/>
    <w:rsid w:val="001A46D7"/>
    <w:rsid w:val="001A473A"/>
    <w:rsid w:val="001A4C90"/>
    <w:rsid w:val="001A4D2F"/>
    <w:rsid w:val="001A4E32"/>
    <w:rsid w:val="001A4FE7"/>
    <w:rsid w:val="001A5108"/>
    <w:rsid w:val="001A51FF"/>
    <w:rsid w:val="001A532C"/>
    <w:rsid w:val="001A546C"/>
    <w:rsid w:val="001A5F26"/>
    <w:rsid w:val="001A6042"/>
    <w:rsid w:val="001A61D9"/>
    <w:rsid w:val="001A69E7"/>
    <w:rsid w:val="001A6B95"/>
    <w:rsid w:val="001A6C6D"/>
    <w:rsid w:val="001A6E65"/>
    <w:rsid w:val="001A7976"/>
    <w:rsid w:val="001A79A5"/>
    <w:rsid w:val="001A7D97"/>
    <w:rsid w:val="001A7F1F"/>
    <w:rsid w:val="001B00CB"/>
    <w:rsid w:val="001B0668"/>
    <w:rsid w:val="001B0749"/>
    <w:rsid w:val="001B08C2"/>
    <w:rsid w:val="001B09DC"/>
    <w:rsid w:val="001B0D38"/>
    <w:rsid w:val="001B0D76"/>
    <w:rsid w:val="001B0DBD"/>
    <w:rsid w:val="001B15BD"/>
    <w:rsid w:val="001B1CEC"/>
    <w:rsid w:val="001B1EAF"/>
    <w:rsid w:val="001B2029"/>
    <w:rsid w:val="001B25E7"/>
    <w:rsid w:val="001B2777"/>
    <w:rsid w:val="001B2935"/>
    <w:rsid w:val="001B2D63"/>
    <w:rsid w:val="001B3042"/>
    <w:rsid w:val="001B32FC"/>
    <w:rsid w:val="001B347C"/>
    <w:rsid w:val="001B350A"/>
    <w:rsid w:val="001B3582"/>
    <w:rsid w:val="001B36E8"/>
    <w:rsid w:val="001B39AA"/>
    <w:rsid w:val="001B3BE8"/>
    <w:rsid w:val="001B3EEE"/>
    <w:rsid w:val="001B3F40"/>
    <w:rsid w:val="001B40B2"/>
    <w:rsid w:val="001B43DA"/>
    <w:rsid w:val="001B4468"/>
    <w:rsid w:val="001B4473"/>
    <w:rsid w:val="001B4736"/>
    <w:rsid w:val="001B47EF"/>
    <w:rsid w:val="001B4E00"/>
    <w:rsid w:val="001B4E59"/>
    <w:rsid w:val="001B4F7D"/>
    <w:rsid w:val="001B5178"/>
    <w:rsid w:val="001B5234"/>
    <w:rsid w:val="001B527B"/>
    <w:rsid w:val="001B5EAA"/>
    <w:rsid w:val="001B61A6"/>
    <w:rsid w:val="001B69D7"/>
    <w:rsid w:val="001B6A9C"/>
    <w:rsid w:val="001B723F"/>
    <w:rsid w:val="001B750C"/>
    <w:rsid w:val="001B7643"/>
    <w:rsid w:val="001B76E6"/>
    <w:rsid w:val="001B7A41"/>
    <w:rsid w:val="001B7C29"/>
    <w:rsid w:val="001B7F2D"/>
    <w:rsid w:val="001C0144"/>
    <w:rsid w:val="001C05B7"/>
    <w:rsid w:val="001C06B3"/>
    <w:rsid w:val="001C06F8"/>
    <w:rsid w:val="001C073A"/>
    <w:rsid w:val="001C0945"/>
    <w:rsid w:val="001C0BAD"/>
    <w:rsid w:val="001C0C9F"/>
    <w:rsid w:val="001C0CDD"/>
    <w:rsid w:val="001C0F21"/>
    <w:rsid w:val="001C1078"/>
    <w:rsid w:val="001C1623"/>
    <w:rsid w:val="001C1D09"/>
    <w:rsid w:val="001C1E46"/>
    <w:rsid w:val="001C22CF"/>
    <w:rsid w:val="001C23CD"/>
    <w:rsid w:val="001C2B53"/>
    <w:rsid w:val="001C3485"/>
    <w:rsid w:val="001C3489"/>
    <w:rsid w:val="001C35BE"/>
    <w:rsid w:val="001C3CBD"/>
    <w:rsid w:val="001C3EBC"/>
    <w:rsid w:val="001C3F16"/>
    <w:rsid w:val="001C4374"/>
    <w:rsid w:val="001C490E"/>
    <w:rsid w:val="001C4C75"/>
    <w:rsid w:val="001C4F87"/>
    <w:rsid w:val="001C5124"/>
    <w:rsid w:val="001C58D9"/>
    <w:rsid w:val="001C595D"/>
    <w:rsid w:val="001C59F5"/>
    <w:rsid w:val="001C5CED"/>
    <w:rsid w:val="001C6660"/>
    <w:rsid w:val="001C6762"/>
    <w:rsid w:val="001C6995"/>
    <w:rsid w:val="001C6B76"/>
    <w:rsid w:val="001C7135"/>
    <w:rsid w:val="001C737A"/>
    <w:rsid w:val="001C7890"/>
    <w:rsid w:val="001C7CB6"/>
    <w:rsid w:val="001C7D99"/>
    <w:rsid w:val="001D0239"/>
    <w:rsid w:val="001D02FD"/>
    <w:rsid w:val="001D0627"/>
    <w:rsid w:val="001D0AEB"/>
    <w:rsid w:val="001D0EDE"/>
    <w:rsid w:val="001D10AE"/>
    <w:rsid w:val="001D1459"/>
    <w:rsid w:val="001D17E1"/>
    <w:rsid w:val="001D17F5"/>
    <w:rsid w:val="001D18A7"/>
    <w:rsid w:val="001D226B"/>
    <w:rsid w:val="001D25A3"/>
    <w:rsid w:val="001D264F"/>
    <w:rsid w:val="001D2683"/>
    <w:rsid w:val="001D2AC2"/>
    <w:rsid w:val="001D2BA8"/>
    <w:rsid w:val="001D2D6D"/>
    <w:rsid w:val="001D2ED2"/>
    <w:rsid w:val="001D3196"/>
    <w:rsid w:val="001D3601"/>
    <w:rsid w:val="001D3B42"/>
    <w:rsid w:val="001D3C0F"/>
    <w:rsid w:val="001D3F9C"/>
    <w:rsid w:val="001D3FE4"/>
    <w:rsid w:val="001D46C6"/>
    <w:rsid w:val="001D4786"/>
    <w:rsid w:val="001D47BD"/>
    <w:rsid w:val="001D47DE"/>
    <w:rsid w:val="001D480A"/>
    <w:rsid w:val="001D4AA3"/>
    <w:rsid w:val="001D4AE1"/>
    <w:rsid w:val="001D4B1F"/>
    <w:rsid w:val="001D4E9A"/>
    <w:rsid w:val="001D50C5"/>
    <w:rsid w:val="001D52A4"/>
    <w:rsid w:val="001D6732"/>
    <w:rsid w:val="001D679B"/>
    <w:rsid w:val="001D696C"/>
    <w:rsid w:val="001D6BAF"/>
    <w:rsid w:val="001D6D8E"/>
    <w:rsid w:val="001D6FB8"/>
    <w:rsid w:val="001D75B5"/>
    <w:rsid w:val="001D76E3"/>
    <w:rsid w:val="001D789E"/>
    <w:rsid w:val="001D7AEF"/>
    <w:rsid w:val="001D7DD1"/>
    <w:rsid w:val="001D7F0C"/>
    <w:rsid w:val="001E008E"/>
    <w:rsid w:val="001E03AA"/>
    <w:rsid w:val="001E05CE"/>
    <w:rsid w:val="001E05CF"/>
    <w:rsid w:val="001E0BF3"/>
    <w:rsid w:val="001E160C"/>
    <w:rsid w:val="001E1693"/>
    <w:rsid w:val="001E19A7"/>
    <w:rsid w:val="001E1A59"/>
    <w:rsid w:val="001E1C4C"/>
    <w:rsid w:val="001E1D48"/>
    <w:rsid w:val="001E1EEE"/>
    <w:rsid w:val="001E1F1D"/>
    <w:rsid w:val="001E23A3"/>
    <w:rsid w:val="001E24FF"/>
    <w:rsid w:val="001E2677"/>
    <w:rsid w:val="001E28CC"/>
    <w:rsid w:val="001E2CAE"/>
    <w:rsid w:val="001E318D"/>
    <w:rsid w:val="001E3460"/>
    <w:rsid w:val="001E3571"/>
    <w:rsid w:val="001E35AC"/>
    <w:rsid w:val="001E35D4"/>
    <w:rsid w:val="001E35E5"/>
    <w:rsid w:val="001E39E6"/>
    <w:rsid w:val="001E3FF3"/>
    <w:rsid w:val="001E4002"/>
    <w:rsid w:val="001E4336"/>
    <w:rsid w:val="001E4385"/>
    <w:rsid w:val="001E4B94"/>
    <w:rsid w:val="001E4C2D"/>
    <w:rsid w:val="001E52DE"/>
    <w:rsid w:val="001E5480"/>
    <w:rsid w:val="001E54BA"/>
    <w:rsid w:val="001E5B0E"/>
    <w:rsid w:val="001E6085"/>
    <w:rsid w:val="001E64FA"/>
    <w:rsid w:val="001E65E7"/>
    <w:rsid w:val="001E6661"/>
    <w:rsid w:val="001E6C3A"/>
    <w:rsid w:val="001E70CA"/>
    <w:rsid w:val="001E7171"/>
    <w:rsid w:val="001E758A"/>
    <w:rsid w:val="001E786E"/>
    <w:rsid w:val="001F02E1"/>
    <w:rsid w:val="001F038B"/>
    <w:rsid w:val="001F0A01"/>
    <w:rsid w:val="001F0AA2"/>
    <w:rsid w:val="001F0AA6"/>
    <w:rsid w:val="001F0B1F"/>
    <w:rsid w:val="001F0F1A"/>
    <w:rsid w:val="001F11BF"/>
    <w:rsid w:val="001F1498"/>
    <w:rsid w:val="001F1764"/>
    <w:rsid w:val="001F18B0"/>
    <w:rsid w:val="001F1AEE"/>
    <w:rsid w:val="001F1C16"/>
    <w:rsid w:val="001F1D62"/>
    <w:rsid w:val="001F1EBF"/>
    <w:rsid w:val="001F2037"/>
    <w:rsid w:val="001F2694"/>
    <w:rsid w:val="001F26E3"/>
    <w:rsid w:val="001F27CA"/>
    <w:rsid w:val="001F28A0"/>
    <w:rsid w:val="001F2964"/>
    <w:rsid w:val="001F2FEF"/>
    <w:rsid w:val="001F3288"/>
    <w:rsid w:val="001F36AF"/>
    <w:rsid w:val="001F36D2"/>
    <w:rsid w:val="001F3B57"/>
    <w:rsid w:val="001F3C09"/>
    <w:rsid w:val="001F3E9B"/>
    <w:rsid w:val="001F3F9A"/>
    <w:rsid w:val="001F429A"/>
    <w:rsid w:val="001F4CB0"/>
    <w:rsid w:val="001F50D9"/>
    <w:rsid w:val="001F5190"/>
    <w:rsid w:val="001F5647"/>
    <w:rsid w:val="001F5813"/>
    <w:rsid w:val="001F5AE2"/>
    <w:rsid w:val="001F5AE7"/>
    <w:rsid w:val="001F686F"/>
    <w:rsid w:val="001F6B9A"/>
    <w:rsid w:val="001F6FB5"/>
    <w:rsid w:val="001F7259"/>
    <w:rsid w:val="001F7264"/>
    <w:rsid w:val="001F7507"/>
    <w:rsid w:val="001F751F"/>
    <w:rsid w:val="001F75BF"/>
    <w:rsid w:val="001F7AE1"/>
    <w:rsid w:val="001F7B2F"/>
    <w:rsid w:val="00200251"/>
    <w:rsid w:val="00200281"/>
    <w:rsid w:val="002005C7"/>
    <w:rsid w:val="00200749"/>
    <w:rsid w:val="00200952"/>
    <w:rsid w:val="00200E79"/>
    <w:rsid w:val="00201012"/>
    <w:rsid w:val="002012CB"/>
    <w:rsid w:val="00201352"/>
    <w:rsid w:val="002018D5"/>
    <w:rsid w:val="00201AFF"/>
    <w:rsid w:val="00201CBA"/>
    <w:rsid w:val="00201D7F"/>
    <w:rsid w:val="00201F34"/>
    <w:rsid w:val="00201F91"/>
    <w:rsid w:val="0020244A"/>
    <w:rsid w:val="0020271E"/>
    <w:rsid w:val="0020288C"/>
    <w:rsid w:val="00202AD2"/>
    <w:rsid w:val="00202AF9"/>
    <w:rsid w:val="00202C09"/>
    <w:rsid w:val="00203494"/>
    <w:rsid w:val="0020356D"/>
    <w:rsid w:val="002038CB"/>
    <w:rsid w:val="00203D56"/>
    <w:rsid w:val="00203E13"/>
    <w:rsid w:val="00203E7B"/>
    <w:rsid w:val="00204556"/>
    <w:rsid w:val="002047FB"/>
    <w:rsid w:val="00204A43"/>
    <w:rsid w:val="00204A91"/>
    <w:rsid w:val="00204D3A"/>
    <w:rsid w:val="00204ED1"/>
    <w:rsid w:val="00205087"/>
    <w:rsid w:val="002051AF"/>
    <w:rsid w:val="002053FE"/>
    <w:rsid w:val="002054EC"/>
    <w:rsid w:val="00205710"/>
    <w:rsid w:val="00205759"/>
    <w:rsid w:val="00205C2C"/>
    <w:rsid w:val="002060A8"/>
    <w:rsid w:val="00206607"/>
    <w:rsid w:val="0020689F"/>
    <w:rsid w:val="0020699A"/>
    <w:rsid w:val="00206F51"/>
    <w:rsid w:val="00207070"/>
    <w:rsid w:val="0020707E"/>
    <w:rsid w:val="0020713D"/>
    <w:rsid w:val="00207825"/>
    <w:rsid w:val="002078E1"/>
    <w:rsid w:val="00207917"/>
    <w:rsid w:val="00207A65"/>
    <w:rsid w:val="00207C3D"/>
    <w:rsid w:val="00207EBB"/>
    <w:rsid w:val="002101D1"/>
    <w:rsid w:val="00210324"/>
    <w:rsid w:val="002107BF"/>
    <w:rsid w:val="002107EF"/>
    <w:rsid w:val="00210879"/>
    <w:rsid w:val="00210AC2"/>
    <w:rsid w:val="002110D6"/>
    <w:rsid w:val="00211629"/>
    <w:rsid w:val="00211762"/>
    <w:rsid w:val="0021179E"/>
    <w:rsid w:val="00211904"/>
    <w:rsid w:val="00211EB0"/>
    <w:rsid w:val="00211F63"/>
    <w:rsid w:val="00211FDD"/>
    <w:rsid w:val="00212459"/>
    <w:rsid w:val="00212727"/>
    <w:rsid w:val="0021276E"/>
    <w:rsid w:val="00212CDD"/>
    <w:rsid w:val="00212E75"/>
    <w:rsid w:val="0021304D"/>
    <w:rsid w:val="002131FB"/>
    <w:rsid w:val="002133DF"/>
    <w:rsid w:val="0021358C"/>
    <w:rsid w:val="002138C3"/>
    <w:rsid w:val="00213E70"/>
    <w:rsid w:val="00213EA4"/>
    <w:rsid w:val="00214054"/>
    <w:rsid w:val="00214346"/>
    <w:rsid w:val="00214493"/>
    <w:rsid w:val="00214567"/>
    <w:rsid w:val="00214680"/>
    <w:rsid w:val="00214856"/>
    <w:rsid w:val="00214C1D"/>
    <w:rsid w:val="00214EC4"/>
    <w:rsid w:val="002150B6"/>
    <w:rsid w:val="002151A4"/>
    <w:rsid w:val="0021586D"/>
    <w:rsid w:val="00215DCF"/>
    <w:rsid w:val="002160A7"/>
    <w:rsid w:val="002163C0"/>
    <w:rsid w:val="00216583"/>
    <w:rsid w:val="00216928"/>
    <w:rsid w:val="00216995"/>
    <w:rsid w:val="00216BC9"/>
    <w:rsid w:val="00216DC5"/>
    <w:rsid w:val="00216E13"/>
    <w:rsid w:val="00217302"/>
    <w:rsid w:val="00217A89"/>
    <w:rsid w:val="0022072D"/>
    <w:rsid w:val="0022083D"/>
    <w:rsid w:val="00220949"/>
    <w:rsid w:val="00220965"/>
    <w:rsid w:val="00220A16"/>
    <w:rsid w:val="00220D3C"/>
    <w:rsid w:val="00221167"/>
    <w:rsid w:val="00221411"/>
    <w:rsid w:val="002216CD"/>
    <w:rsid w:val="002217AD"/>
    <w:rsid w:val="00221B5E"/>
    <w:rsid w:val="00222015"/>
    <w:rsid w:val="00222022"/>
    <w:rsid w:val="002221DC"/>
    <w:rsid w:val="00222575"/>
    <w:rsid w:val="0022267E"/>
    <w:rsid w:val="00222770"/>
    <w:rsid w:val="00222873"/>
    <w:rsid w:val="00222B91"/>
    <w:rsid w:val="00222BA7"/>
    <w:rsid w:val="00222D69"/>
    <w:rsid w:val="00222F98"/>
    <w:rsid w:val="0022324B"/>
    <w:rsid w:val="0022349D"/>
    <w:rsid w:val="0022359F"/>
    <w:rsid w:val="002239E7"/>
    <w:rsid w:val="00223C7D"/>
    <w:rsid w:val="00223FCA"/>
    <w:rsid w:val="0022450C"/>
    <w:rsid w:val="00224E53"/>
    <w:rsid w:val="00225C21"/>
    <w:rsid w:val="00225C67"/>
    <w:rsid w:val="00225D73"/>
    <w:rsid w:val="00225F2B"/>
    <w:rsid w:val="00225F7B"/>
    <w:rsid w:val="00226064"/>
    <w:rsid w:val="002260AF"/>
    <w:rsid w:val="00226118"/>
    <w:rsid w:val="002261D5"/>
    <w:rsid w:val="002263A4"/>
    <w:rsid w:val="00226A5C"/>
    <w:rsid w:val="00226E40"/>
    <w:rsid w:val="0022739E"/>
    <w:rsid w:val="00227D29"/>
    <w:rsid w:val="00227DAC"/>
    <w:rsid w:val="0023072C"/>
    <w:rsid w:val="002308BA"/>
    <w:rsid w:val="00230A0C"/>
    <w:rsid w:val="00230A34"/>
    <w:rsid w:val="00230B0D"/>
    <w:rsid w:val="00230FF1"/>
    <w:rsid w:val="002312F4"/>
    <w:rsid w:val="0023177A"/>
    <w:rsid w:val="00231D6A"/>
    <w:rsid w:val="00231DE0"/>
    <w:rsid w:val="00231F92"/>
    <w:rsid w:val="0023216A"/>
    <w:rsid w:val="002321CC"/>
    <w:rsid w:val="00232234"/>
    <w:rsid w:val="00232278"/>
    <w:rsid w:val="002323D7"/>
    <w:rsid w:val="002325FD"/>
    <w:rsid w:val="00232A47"/>
    <w:rsid w:val="00232DA3"/>
    <w:rsid w:val="00232DD6"/>
    <w:rsid w:val="00233091"/>
    <w:rsid w:val="002330AD"/>
    <w:rsid w:val="002333AE"/>
    <w:rsid w:val="002334D1"/>
    <w:rsid w:val="00233804"/>
    <w:rsid w:val="0023385D"/>
    <w:rsid w:val="0023395E"/>
    <w:rsid w:val="00233F52"/>
    <w:rsid w:val="0023438E"/>
    <w:rsid w:val="0023446B"/>
    <w:rsid w:val="00234483"/>
    <w:rsid w:val="002345E2"/>
    <w:rsid w:val="0023476F"/>
    <w:rsid w:val="002347F9"/>
    <w:rsid w:val="00234A9D"/>
    <w:rsid w:val="00234B26"/>
    <w:rsid w:val="002359D1"/>
    <w:rsid w:val="00235E29"/>
    <w:rsid w:val="002360AC"/>
    <w:rsid w:val="0023617D"/>
    <w:rsid w:val="00236339"/>
    <w:rsid w:val="002365C9"/>
    <w:rsid w:val="00236607"/>
    <w:rsid w:val="00236AF7"/>
    <w:rsid w:val="00236E40"/>
    <w:rsid w:val="00236F33"/>
    <w:rsid w:val="002372FB"/>
    <w:rsid w:val="00237739"/>
    <w:rsid w:val="00237940"/>
    <w:rsid w:val="00237966"/>
    <w:rsid w:val="00237982"/>
    <w:rsid w:val="00240237"/>
    <w:rsid w:val="002403A9"/>
    <w:rsid w:val="0024040E"/>
    <w:rsid w:val="00240597"/>
    <w:rsid w:val="00240D02"/>
    <w:rsid w:val="00241114"/>
    <w:rsid w:val="002411A3"/>
    <w:rsid w:val="002412AD"/>
    <w:rsid w:val="00241331"/>
    <w:rsid w:val="00241504"/>
    <w:rsid w:val="00241B72"/>
    <w:rsid w:val="0024212A"/>
    <w:rsid w:val="00242159"/>
    <w:rsid w:val="00242645"/>
    <w:rsid w:val="00242ED0"/>
    <w:rsid w:val="00242ED7"/>
    <w:rsid w:val="00242FD9"/>
    <w:rsid w:val="00243049"/>
    <w:rsid w:val="0024328F"/>
    <w:rsid w:val="002432B6"/>
    <w:rsid w:val="00243633"/>
    <w:rsid w:val="00243DA2"/>
    <w:rsid w:val="00244095"/>
    <w:rsid w:val="002441CF"/>
    <w:rsid w:val="00244255"/>
    <w:rsid w:val="00244753"/>
    <w:rsid w:val="00244977"/>
    <w:rsid w:val="00244B0F"/>
    <w:rsid w:val="00244BD6"/>
    <w:rsid w:val="00244F83"/>
    <w:rsid w:val="00245634"/>
    <w:rsid w:val="00245D4B"/>
    <w:rsid w:val="00246279"/>
    <w:rsid w:val="002462BF"/>
    <w:rsid w:val="002462F2"/>
    <w:rsid w:val="002463EB"/>
    <w:rsid w:val="00246579"/>
    <w:rsid w:val="002465F2"/>
    <w:rsid w:val="0024668A"/>
    <w:rsid w:val="00246912"/>
    <w:rsid w:val="00246926"/>
    <w:rsid w:val="00246A55"/>
    <w:rsid w:val="00247148"/>
    <w:rsid w:val="00247218"/>
    <w:rsid w:val="00247E81"/>
    <w:rsid w:val="00247EDE"/>
    <w:rsid w:val="00250185"/>
    <w:rsid w:val="00250396"/>
    <w:rsid w:val="002504D0"/>
    <w:rsid w:val="002504EB"/>
    <w:rsid w:val="0025076C"/>
    <w:rsid w:val="002508E4"/>
    <w:rsid w:val="00250A7D"/>
    <w:rsid w:val="00250E42"/>
    <w:rsid w:val="00250E63"/>
    <w:rsid w:val="00251162"/>
    <w:rsid w:val="002513E3"/>
    <w:rsid w:val="00251A56"/>
    <w:rsid w:val="00251B5F"/>
    <w:rsid w:val="00252176"/>
    <w:rsid w:val="0025228C"/>
    <w:rsid w:val="002524FD"/>
    <w:rsid w:val="00252948"/>
    <w:rsid w:val="00252E8D"/>
    <w:rsid w:val="00252EFE"/>
    <w:rsid w:val="00253281"/>
    <w:rsid w:val="002532FF"/>
    <w:rsid w:val="002533AD"/>
    <w:rsid w:val="00253446"/>
    <w:rsid w:val="002534C9"/>
    <w:rsid w:val="002535B4"/>
    <w:rsid w:val="00253D2F"/>
    <w:rsid w:val="00253FD7"/>
    <w:rsid w:val="00254170"/>
    <w:rsid w:val="002543A1"/>
    <w:rsid w:val="002544EA"/>
    <w:rsid w:val="002545FD"/>
    <w:rsid w:val="00254714"/>
    <w:rsid w:val="002548CA"/>
    <w:rsid w:val="00254F4E"/>
    <w:rsid w:val="00255336"/>
    <w:rsid w:val="00255609"/>
    <w:rsid w:val="0025572E"/>
    <w:rsid w:val="00256166"/>
    <w:rsid w:val="002562BE"/>
    <w:rsid w:val="00256799"/>
    <w:rsid w:val="00256800"/>
    <w:rsid w:val="00256829"/>
    <w:rsid w:val="00256851"/>
    <w:rsid w:val="00256D80"/>
    <w:rsid w:val="00256E7E"/>
    <w:rsid w:val="00256EE0"/>
    <w:rsid w:val="00257307"/>
    <w:rsid w:val="0025766F"/>
    <w:rsid w:val="002576D7"/>
    <w:rsid w:val="00257B71"/>
    <w:rsid w:val="002602B0"/>
    <w:rsid w:val="002606A8"/>
    <w:rsid w:val="0026093F"/>
    <w:rsid w:val="0026096D"/>
    <w:rsid w:val="00260E66"/>
    <w:rsid w:val="00261527"/>
    <w:rsid w:val="00261547"/>
    <w:rsid w:val="002615A7"/>
    <w:rsid w:val="00261B11"/>
    <w:rsid w:val="00261B7A"/>
    <w:rsid w:val="00261EB7"/>
    <w:rsid w:val="002626DF"/>
    <w:rsid w:val="002628B6"/>
    <w:rsid w:val="0026292B"/>
    <w:rsid w:val="00262A3C"/>
    <w:rsid w:val="00262A5E"/>
    <w:rsid w:val="00262A67"/>
    <w:rsid w:val="0026306C"/>
    <w:rsid w:val="002631CA"/>
    <w:rsid w:val="0026362C"/>
    <w:rsid w:val="002636F1"/>
    <w:rsid w:val="00263D3B"/>
    <w:rsid w:val="00263EB9"/>
    <w:rsid w:val="00264217"/>
    <w:rsid w:val="0026448B"/>
    <w:rsid w:val="0026457C"/>
    <w:rsid w:val="00264AE5"/>
    <w:rsid w:val="00264DD8"/>
    <w:rsid w:val="00265014"/>
    <w:rsid w:val="002655E0"/>
    <w:rsid w:val="00265CB7"/>
    <w:rsid w:val="002660D7"/>
    <w:rsid w:val="00266541"/>
    <w:rsid w:val="002668F3"/>
    <w:rsid w:val="002669BD"/>
    <w:rsid w:val="00266BD4"/>
    <w:rsid w:val="00266CB9"/>
    <w:rsid w:val="00266E49"/>
    <w:rsid w:val="00266EA3"/>
    <w:rsid w:val="0026700A"/>
    <w:rsid w:val="00267273"/>
    <w:rsid w:val="00267A56"/>
    <w:rsid w:val="00270813"/>
    <w:rsid w:val="00270D2F"/>
    <w:rsid w:val="00270D74"/>
    <w:rsid w:val="002714C9"/>
    <w:rsid w:val="0027180E"/>
    <w:rsid w:val="00271828"/>
    <w:rsid w:val="00271A4E"/>
    <w:rsid w:val="00271E04"/>
    <w:rsid w:val="0027281A"/>
    <w:rsid w:val="00272887"/>
    <w:rsid w:val="002729FD"/>
    <w:rsid w:val="00272B2C"/>
    <w:rsid w:val="00272D73"/>
    <w:rsid w:val="00272DF4"/>
    <w:rsid w:val="00272FED"/>
    <w:rsid w:val="00273558"/>
    <w:rsid w:val="00273A47"/>
    <w:rsid w:val="00273F99"/>
    <w:rsid w:val="00273FF2"/>
    <w:rsid w:val="00274407"/>
    <w:rsid w:val="002744B4"/>
    <w:rsid w:val="0027469A"/>
    <w:rsid w:val="00274A3A"/>
    <w:rsid w:val="00274C7B"/>
    <w:rsid w:val="00274FD5"/>
    <w:rsid w:val="002753D8"/>
    <w:rsid w:val="0027595C"/>
    <w:rsid w:val="00275A97"/>
    <w:rsid w:val="00275CD2"/>
    <w:rsid w:val="00275D0F"/>
    <w:rsid w:val="00275F13"/>
    <w:rsid w:val="00276043"/>
    <w:rsid w:val="0027655F"/>
    <w:rsid w:val="002765D9"/>
    <w:rsid w:val="00276903"/>
    <w:rsid w:val="00276952"/>
    <w:rsid w:val="00276CC0"/>
    <w:rsid w:val="00276E04"/>
    <w:rsid w:val="00276ED0"/>
    <w:rsid w:val="00277045"/>
    <w:rsid w:val="0027713A"/>
    <w:rsid w:val="002772AA"/>
    <w:rsid w:val="002773CA"/>
    <w:rsid w:val="002776CC"/>
    <w:rsid w:val="00277970"/>
    <w:rsid w:val="00277A63"/>
    <w:rsid w:val="00277C80"/>
    <w:rsid w:val="0028007B"/>
    <w:rsid w:val="00280950"/>
    <w:rsid w:val="00280C79"/>
    <w:rsid w:val="00280E78"/>
    <w:rsid w:val="002810AE"/>
    <w:rsid w:val="00281169"/>
    <w:rsid w:val="002818D3"/>
    <w:rsid w:val="00281974"/>
    <w:rsid w:val="00282277"/>
    <w:rsid w:val="00282951"/>
    <w:rsid w:val="00282DD7"/>
    <w:rsid w:val="0028318A"/>
    <w:rsid w:val="00283242"/>
    <w:rsid w:val="002833D8"/>
    <w:rsid w:val="00283612"/>
    <w:rsid w:val="002836C9"/>
    <w:rsid w:val="0028379F"/>
    <w:rsid w:val="00283DB5"/>
    <w:rsid w:val="00283EA1"/>
    <w:rsid w:val="00283EE2"/>
    <w:rsid w:val="002843C5"/>
    <w:rsid w:val="002844D1"/>
    <w:rsid w:val="0028474C"/>
    <w:rsid w:val="00284B43"/>
    <w:rsid w:val="00284D8A"/>
    <w:rsid w:val="00284DA3"/>
    <w:rsid w:val="00284E6D"/>
    <w:rsid w:val="00285032"/>
    <w:rsid w:val="002850A6"/>
    <w:rsid w:val="002851FA"/>
    <w:rsid w:val="00285650"/>
    <w:rsid w:val="00285768"/>
    <w:rsid w:val="00285866"/>
    <w:rsid w:val="00285A81"/>
    <w:rsid w:val="00285D14"/>
    <w:rsid w:val="00285DCA"/>
    <w:rsid w:val="00285EBE"/>
    <w:rsid w:val="00286294"/>
    <w:rsid w:val="00286854"/>
    <w:rsid w:val="00286A29"/>
    <w:rsid w:val="00286A92"/>
    <w:rsid w:val="00286C3E"/>
    <w:rsid w:val="00286E6A"/>
    <w:rsid w:val="00286F88"/>
    <w:rsid w:val="002871F9"/>
    <w:rsid w:val="002876FE"/>
    <w:rsid w:val="0028797E"/>
    <w:rsid w:val="00287B65"/>
    <w:rsid w:val="00287BEE"/>
    <w:rsid w:val="00287DE7"/>
    <w:rsid w:val="00287EDD"/>
    <w:rsid w:val="0029000B"/>
    <w:rsid w:val="002901E7"/>
    <w:rsid w:val="00290200"/>
    <w:rsid w:val="00290283"/>
    <w:rsid w:val="0029045F"/>
    <w:rsid w:val="0029085A"/>
    <w:rsid w:val="00290AD2"/>
    <w:rsid w:val="00290CB0"/>
    <w:rsid w:val="00290EC0"/>
    <w:rsid w:val="00291312"/>
    <w:rsid w:val="00291599"/>
    <w:rsid w:val="002917BC"/>
    <w:rsid w:val="00291ACA"/>
    <w:rsid w:val="00291B06"/>
    <w:rsid w:val="00291CF5"/>
    <w:rsid w:val="00291DF3"/>
    <w:rsid w:val="0029212C"/>
    <w:rsid w:val="0029217C"/>
    <w:rsid w:val="002922AD"/>
    <w:rsid w:val="002926A9"/>
    <w:rsid w:val="002926DE"/>
    <w:rsid w:val="00292907"/>
    <w:rsid w:val="00292E4F"/>
    <w:rsid w:val="00293023"/>
    <w:rsid w:val="002937A6"/>
    <w:rsid w:val="002937E4"/>
    <w:rsid w:val="00293907"/>
    <w:rsid w:val="00293B6C"/>
    <w:rsid w:val="00293F45"/>
    <w:rsid w:val="00294241"/>
    <w:rsid w:val="002944BF"/>
    <w:rsid w:val="002948C3"/>
    <w:rsid w:val="002949A3"/>
    <w:rsid w:val="002949AF"/>
    <w:rsid w:val="00294A80"/>
    <w:rsid w:val="00294BAB"/>
    <w:rsid w:val="00294CA5"/>
    <w:rsid w:val="00294E03"/>
    <w:rsid w:val="00294F3D"/>
    <w:rsid w:val="002952F3"/>
    <w:rsid w:val="002954CA"/>
    <w:rsid w:val="002954FC"/>
    <w:rsid w:val="00295643"/>
    <w:rsid w:val="00295E6A"/>
    <w:rsid w:val="00295E9A"/>
    <w:rsid w:val="00295FB6"/>
    <w:rsid w:val="00296609"/>
    <w:rsid w:val="0029661B"/>
    <w:rsid w:val="00296954"/>
    <w:rsid w:val="00296959"/>
    <w:rsid w:val="002971B8"/>
    <w:rsid w:val="002976C8"/>
    <w:rsid w:val="00297ACA"/>
    <w:rsid w:val="00297C8C"/>
    <w:rsid w:val="00297CCC"/>
    <w:rsid w:val="00297CF2"/>
    <w:rsid w:val="00297E02"/>
    <w:rsid w:val="002A025E"/>
    <w:rsid w:val="002A0B58"/>
    <w:rsid w:val="002A0D72"/>
    <w:rsid w:val="002A0D76"/>
    <w:rsid w:val="002A0DE4"/>
    <w:rsid w:val="002A10EF"/>
    <w:rsid w:val="002A14BB"/>
    <w:rsid w:val="002A15FE"/>
    <w:rsid w:val="002A1F18"/>
    <w:rsid w:val="002A2169"/>
    <w:rsid w:val="002A21E6"/>
    <w:rsid w:val="002A23CF"/>
    <w:rsid w:val="002A24B1"/>
    <w:rsid w:val="002A2A39"/>
    <w:rsid w:val="002A2C2C"/>
    <w:rsid w:val="002A2D27"/>
    <w:rsid w:val="002A2D97"/>
    <w:rsid w:val="002A2EBE"/>
    <w:rsid w:val="002A2F93"/>
    <w:rsid w:val="002A37B0"/>
    <w:rsid w:val="002A3804"/>
    <w:rsid w:val="002A3CEA"/>
    <w:rsid w:val="002A3D16"/>
    <w:rsid w:val="002A47BA"/>
    <w:rsid w:val="002A4A25"/>
    <w:rsid w:val="002A4C98"/>
    <w:rsid w:val="002A514E"/>
    <w:rsid w:val="002A5578"/>
    <w:rsid w:val="002A58DE"/>
    <w:rsid w:val="002A5975"/>
    <w:rsid w:val="002A59DC"/>
    <w:rsid w:val="002A5A7B"/>
    <w:rsid w:val="002A5AEF"/>
    <w:rsid w:val="002A5BC7"/>
    <w:rsid w:val="002A5DC6"/>
    <w:rsid w:val="002A5DEB"/>
    <w:rsid w:val="002A5E6D"/>
    <w:rsid w:val="002A5F0C"/>
    <w:rsid w:val="002A67AE"/>
    <w:rsid w:val="002A6A39"/>
    <w:rsid w:val="002A6A47"/>
    <w:rsid w:val="002A6CC7"/>
    <w:rsid w:val="002A6F93"/>
    <w:rsid w:val="002A7091"/>
    <w:rsid w:val="002A7146"/>
    <w:rsid w:val="002A73B3"/>
    <w:rsid w:val="002A73C3"/>
    <w:rsid w:val="002A73F7"/>
    <w:rsid w:val="002A7436"/>
    <w:rsid w:val="002A77C3"/>
    <w:rsid w:val="002A79F5"/>
    <w:rsid w:val="002A7A46"/>
    <w:rsid w:val="002A7C48"/>
    <w:rsid w:val="002A7CA3"/>
    <w:rsid w:val="002A7E52"/>
    <w:rsid w:val="002A7F3D"/>
    <w:rsid w:val="002B0164"/>
    <w:rsid w:val="002B039F"/>
    <w:rsid w:val="002B0645"/>
    <w:rsid w:val="002B0A73"/>
    <w:rsid w:val="002B0BFE"/>
    <w:rsid w:val="002B0C75"/>
    <w:rsid w:val="002B1112"/>
    <w:rsid w:val="002B117C"/>
    <w:rsid w:val="002B12C5"/>
    <w:rsid w:val="002B1525"/>
    <w:rsid w:val="002B1712"/>
    <w:rsid w:val="002B174A"/>
    <w:rsid w:val="002B1A4F"/>
    <w:rsid w:val="002B1CC9"/>
    <w:rsid w:val="002B241C"/>
    <w:rsid w:val="002B26D7"/>
    <w:rsid w:val="002B2B1B"/>
    <w:rsid w:val="002B3361"/>
    <w:rsid w:val="002B35D2"/>
    <w:rsid w:val="002B3A6D"/>
    <w:rsid w:val="002B3CC8"/>
    <w:rsid w:val="002B42D5"/>
    <w:rsid w:val="002B43C8"/>
    <w:rsid w:val="002B46A4"/>
    <w:rsid w:val="002B4724"/>
    <w:rsid w:val="002B4953"/>
    <w:rsid w:val="002B4CEF"/>
    <w:rsid w:val="002B52CB"/>
    <w:rsid w:val="002B537B"/>
    <w:rsid w:val="002B54C6"/>
    <w:rsid w:val="002B5871"/>
    <w:rsid w:val="002B5BD4"/>
    <w:rsid w:val="002B5EB2"/>
    <w:rsid w:val="002B60B2"/>
    <w:rsid w:val="002B60CB"/>
    <w:rsid w:val="002B6281"/>
    <w:rsid w:val="002B6291"/>
    <w:rsid w:val="002B6755"/>
    <w:rsid w:val="002B6AFA"/>
    <w:rsid w:val="002B6B10"/>
    <w:rsid w:val="002B6F15"/>
    <w:rsid w:val="002B7234"/>
    <w:rsid w:val="002B7247"/>
    <w:rsid w:val="002B7AAE"/>
    <w:rsid w:val="002B7B87"/>
    <w:rsid w:val="002B7F55"/>
    <w:rsid w:val="002C0344"/>
    <w:rsid w:val="002C0562"/>
    <w:rsid w:val="002C0A8B"/>
    <w:rsid w:val="002C0D20"/>
    <w:rsid w:val="002C1053"/>
    <w:rsid w:val="002C10BA"/>
    <w:rsid w:val="002C1663"/>
    <w:rsid w:val="002C1EF0"/>
    <w:rsid w:val="002C201F"/>
    <w:rsid w:val="002C2094"/>
    <w:rsid w:val="002C2198"/>
    <w:rsid w:val="002C2634"/>
    <w:rsid w:val="002C2813"/>
    <w:rsid w:val="002C2908"/>
    <w:rsid w:val="002C2C1B"/>
    <w:rsid w:val="002C2F68"/>
    <w:rsid w:val="002C2FC7"/>
    <w:rsid w:val="002C33C1"/>
    <w:rsid w:val="002C3806"/>
    <w:rsid w:val="002C3D85"/>
    <w:rsid w:val="002C3F94"/>
    <w:rsid w:val="002C3FDE"/>
    <w:rsid w:val="002C4302"/>
    <w:rsid w:val="002C43D9"/>
    <w:rsid w:val="002C4845"/>
    <w:rsid w:val="002C489F"/>
    <w:rsid w:val="002C48F1"/>
    <w:rsid w:val="002C4994"/>
    <w:rsid w:val="002C4ED8"/>
    <w:rsid w:val="002C4F26"/>
    <w:rsid w:val="002C5082"/>
    <w:rsid w:val="002C5341"/>
    <w:rsid w:val="002C5387"/>
    <w:rsid w:val="002C56EE"/>
    <w:rsid w:val="002C5856"/>
    <w:rsid w:val="002C5EC6"/>
    <w:rsid w:val="002C61F4"/>
    <w:rsid w:val="002C6CDC"/>
    <w:rsid w:val="002C6CFF"/>
    <w:rsid w:val="002C6D2B"/>
    <w:rsid w:val="002C6D2F"/>
    <w:rsid w:val="002C720E"/>
    <w:rsid w:val="002C7217"/>
    <w:rsid w:val="002C7946"/>
    <w:rsid w:val="002D00B7"/>
    <w:rsid w:val="002D00C9"/>
    <w:rsid w:val="002D06CE"/>
    <w:rsid w:val="002D0905"/>
    <w:rsid w:val="002D0AD8"/>
    <w:rsid w:val="002D0D22"/>
    <w:rsid w:val="002D0D81"/>
    <w:rsid w:val="002D11D4"/>
    <w:rsid w:val="002D147A"/>
    <w:rsid w:val="002D1AED"/>
    <w:rsid w:val="002D1CD2"/>
    <w:rsid w:val="002D1F27"/>
    <w:rsid w:val="002D2110"/>
    <w:rsid w:val="002D2238"/>
    <w:rsid w:val="002D2240"/>
    <w:rsid w:val="002D2350"/>
    <w:rsid w:val="002D26A9"/>
    <w:rsid w:val="002D284B"/>
    <w:rsid w:val="002D28CD"/>
    <w:rsid w:val="002D2EF3"/>
    <w:rsid w:val="002D2F16"/>
    <w:rsid w:val="002D2F84"/>
    <w:rsid w:val="002D3047"/>
    <w:rsid w:val="002D337A"/>
    <w:rsid w:val="002D3736"/>
    <w:rsid w:val="002D3EF5"/>
    <w:rsid w:val="002D426F"/>
    <w:rsid w:val="002D4593"/>
    <w:rsid w:val="002D5299"/>
    <w:rsid w:val="002D53A3"/>
    <w:rsid w:val="002D53E8"/>
    <w:rsid w:val="002D5454"/>
    <w:rsid w:val="002D5486"/>
    <w:rsid w:val="002D5503"/>
    <w:rsid w:val="002D5617"/>
    <w:rsid w:val="002D5C5B"/>
    <w:rsid w:val="002D5DBB"/>
    <w:rsid w:val="002D5E86"/>
    <w:rsid w:val="002D6368"/>
    <w:rsid w:val="002D6601"/>
    <w:rsid w:val="002D6810"/>
    <w:rsid w:val="002D683F"/>
    <w:rsid w:val="002D6A69"/>
    <w:rsid w:val="002D6DC9"/>
    <w:rsid w:val="002D70D2"/>
    <w:rsid w:val="002D7B2D"/>
    <w:rsid w:val="002D7D0F"/>
    <w:rsid w:val="002D7D89"/>
    <w:rsid w:val="002E00CC"/>
    <w:rsid w:val="002E0C2C"/>
    <w:rsid w:val="002E0DDB"/>
    <w:rsid w:val="002E0FCE"/>
    <w:rsid w:val="002E11F2"/>
    <w:rsid w:val="002E1344"/>
    <w:rsid w:val="002E1631"/>
    <w:rsid w:val="002E1696"/>
    <w:rsid w:val="002E1720"/>
    <w:rsid w:val="002E2697"/>
    <w:rsid w:val="002E26E3"/>
    <w:rsid w:val="002E27F7"/>
    <w:rsid w:val="002E2890"/>
    <w:rsid w:val="002E290B"/>
    <w:rsid w:val="002E2AA8"/>
    <w:rsid w:val="002E3552"/>
    <w:rsid w:val="002E35CC"/>
    <w:rsid w:val="002E37EA"/>
    <w:rsid w:val="002E38B4"/>
    <w:rsid w:val="002E3D07"/>
    <w:rsid w:val="002E4001"/>
    <w:rsid w:val="002E477D"/>
    <w:rsid w:val="002E47ED"/>
    <w:rsid w:val="002E4929"/>
    <w:rsid w:val="002E4A35"/>
    <w:rsid w:val="002E4C3D"/>
    <w:rsid w:val="002E4CD3"/>
    <w:rsid w:val="002E4D0D"/>
    <w:rsid w:val="002E4D68"/>
    <w:rsid w:val="002E4F83"/>
    <w:rsid w:val="002E529A"/>
    <w:rsid w:val="002E52E8"/>
    <w:rsid w:val="002E5624"/>
    <w:rsid w:val="002E5736"/>
    <w:rsid w:val="002E5822"/>
    <w:rsid w:val="002E5A73"/>
    <w:rsid w:val="002E5E71"/>
    <w:rsid w:val="002E5E8A"/>
    <w:rsid w:val="002E6008"/>
    <w:rsid w:val="002E6172"/>
    <w:rsid w:val="002E684D"/>
    <w:rsid w:val="002E6B9F"/>
    <w:rsid w:val="002E6BD4"/>
    <w:rsid w:val="002E76B2"/>
    <w:rsid w:val="002E7745"/>
    <w:rsid w:val="002E7925"/>
    <w:rsid w:val="002E7A0F"/>
    <w:rsid w:val="002E7B65"/>
    <w:rsid w:val="002E7BE7"/>
    <w:rsid w:val="002E7F25"/>
    <w:rsid w:val="002F01A5"/>
    <w:rsid w:val="002F0535"/>
    <w:rsid w:val="002F08D9"/>
    <w:rsid w:val="002F0B66"/>
    <w:rsid w:val="002F0D51"/>
    <w:rsid w:val="002F0D7D"/>
    <w:rsid w:val="002F0DE2"/>
    <w:rsid w:val="002F0E2C"/>
    <w:rsid w:val="002F0ED6"/>
    <w:rsid w:val="002F1779"/>
    <w:rsid w:val="002F17A6"/>
    <w:rsid w:val="002F17E2"/>
    <w:rsid w:val="002F18F1"/>
    <w:rsid w:val="002F1A8E"/>
    <w:rsid w:val="002F1B1A"/>
    <w:rsid w:val="002F1CD4"/>
    <w:rsid w:val="002F1F4E"/>
    <w:rsid w:val="002F206E"/>
    <w:rsid w:val="002F2128"/>
    <w:rsid w:val="002F21D1"/>
    <w:rsid w:val="002F229F"/>
    <w:rsid w:val="002F2608"/>
    <w:rsid w:val="002F263D"/>
    <w:rsid w:val="002F28AD"/>
    <w:rsid w:val="002F28ED"/>
    <w:rsid w:val="002F2B51"/>
    <w:rsid w:val="002F2BB5"/>
    <w:rsid w:val="002F3133"/>
    <w:rsid w:val="002F381B"/>
    <w:rsid w:val="002F38F3"/>
    <w:rsid w:val="002F3978"/>
    <w:rsid w:val="002F3AFF"/>
    <w:rsid w:val="002F3C59"/>
    <w:rsid w:val="002F3CFE"/>
    <w:rsid w:val="002F40CE"/>
    <w:rsid w:val="002F42D3"/>
    <w:rsid w:val="002F4CC1"/>
    <w:rsid w:val="002F4E7A"/>
    <w:rsid w:val="002F5293"/>
    <w:rsid w:val="002F52D5"/>
    <w:rsid w:val="002F5310"/>
    <w:rsid w:val="002F5737"/>
    <w:rsid w:val="002F575E"/>
    <w:rsid w:val="002F5B71"/>
    <w:rsid w:val="002F5CB4"/>
    <w:rsid w:val="002F5E76"/>
    <w:rsid w:val="002F6417"/>
    <w:rsid w:val="002F6551"/>
    <w:rsid w:val="002F6A4E"/>
    <w:rsid w:val="002F6CB8"/>
    <w:rsid w:val="002F7068"/>
    <w:rsid w:val="002F7578"/>
    <w:rsid w:val="002F75C6"/>
    <w:rsid w:val="002F79FD"/>
    <w:rsid w:val="002F7DB4"/>
    <w:rsid w:val="003002D7"/>
    <w:rsid w:val="00300694"/>
    <w:rsid w:val="003006CF"/>
    <w:rsid w:val="00300F19"/>
    <w:rsid w:val="00301174"/>
    <w:rsid w:val="00301430"/>
    <w:rsid w:val="00301815"/>
    <w:rsid w:val="00301D23"/>
    <w:rsid w:val="0030207D"/>
    <w:rsid w:val="0030214D"/>
    <w:rsid w:val="00302163"/>
    <w:rsid w:val="00302465"/>
    <w:rsid w:val="003025EF"/>
    <w:rsid w:val="00302B37"/>
    <w:rsid w:val="00302BB8"/>
    <w:rsid w:val="00302F03"/>
    <w:rsid w:val="00302F2D"/>
    <w:rsid w:val="00302F63"/>
    <w:rsid w:val="00303133"/>
    <w:rsid w:val="00303732"/>
    <w:rsid w:val="00303BA6"/>
    <w:rsid w:val="00303D8F"/>
    <w:rsid w:val="00303E7C"/>
    <w:rsid w:val="00304093"/>
    <w:rsid w:val="0030431F"/>
    <w:rsid w:val="003045B6"/>
    <w:rsid w:val="0030481C"/>
    <w:rsid w:val="00304977"/>
    <w:rsid w:val="00304A89"/>
    <w:rsid w:val="00304C63"/>
    <w:rsid w:val="00304DDB"/>
    <w:rsid w:val="00305DF6"/>
    <w:rsid w:val="00306053"/>
    <w:rsid w:val="0030605C"/>
    <w:rsid w:val="00306079"/>
    <w:rsid w:val="003061FC"/>
    <w:rsid w:val="003066BE"/>
    <w:rsid w:val="003067E8"/>
    <w:rsid w:val="003068B4"/>
    <w:rsid w:val="003068D4"/>
    <w:rsid w:val="00306C71"/>
    <w:rsid w:val="00307024"/>
    <w:rsid w:val="003074C6"/>
    <w:rsid w:val="0030771B"/>
    <w:rsid w:val="00307C2B"/>
    <w:rsid w:val="00307C5F"/>
    <w:rsid w:val="003104D7"/>
    <w:rsid w:val="003106AD"/>
    <w:rsid w:val="0031072B"/>
    <w:rsid w:val="0031077D"/>
    <w:rsid w:val="00311093"/>
    <w:rsid w:val="00311589"/>
    <w:rsid w:val="003117AB"/>
    <w:rsid w:val="00311881"/>
    <w:rsid w:val="003118CF"/>
    <w:rsid w:val="00311D46"/>
    <w:rsid w:val="00311F37"/>
    <w:rsid w:val="00312233"/>
    <w:rsid w:val="003125A7"/>
    <w:rsid w:val="00313242"/>
    <w:rsid w:val="003133A7"/>
    <w:rsid w:val="00313818"/>
    <w:rsid w:val="00313B34"/>
    <w:rsid w:val="00314186"/>
    <w:rsid w:val="003142A1"/>
    <w:rsid w:val="0031472D"/>
    <w:rsid w:val="003147CF"/>
    <w:rsid w:val="00314CD9"/>
    <w:rsid w:val="00315108"/>
    <w:rsid w:val="00315110"/>
    <w:rsid w:val="00315178"/>
    <w:rsid w:val="00315855"/>
    <w:rsid w:val="0031593E"/>
    <w:rsid w:val="00316288"/>
    <w:rsid w:val="00316441"/>
    <w:rsid w:val="00316568"/>
    <w:rsid w:val="00316719"/>
    <w:rsid w:val="003168DF"/>
    <w:rsid w:val="0031690F"/>
    <w:rsid w:val="00316C2D"/>
    <w:rsid w:val="00317029"/>
    <w:rsid w:val="003171FB"/>
    <w:rsid w:val="00317681"/>
    <w:rsid w:val="00317739"/>
    <w:rsid w:val="003177D4"/>
    <w:rsid w:val="00317C2E"/>
    <w:rsid w:val="0032016A"/>
    <w:rsid w:val="0032042E"/>
    <w:rsid w:val="0032096E"/>
    <w:rsid w:val="00320C56"/>
    <w:rsid w:val="0032105C"/>
    <w:rsid w:val="0032117B"/>
    <w:rsid w:val="003212A6"/>
    <w:rsid w:val="003217D7"/>
    <w:rsid w:val="00321F28"/>
    <w:rsid w:val="003221E5"/>
    <w:rsid w:val="003222F0"/>
    <w:rsid w:val="00322570"/>
    <w:rsid w:val="00322988"/>
    <w:rsid w:val="003229A5"/>
    <w:rsid w:val="00322A2C"/>
    <w:rsid w:val="00322A46"/>
    <w:rsid w:val="00322B3C"/>
    <w:rsid w:val="00322BC0"/>
    <w:rsid w:val="00322E8E"/>
    <w:rsid w:val="003230E2"/>
    <w:rsid w:val="003235DC"/>
    <w:rsid w:val="0032361D"/>
    <w:rsid w:val="003238B8"/>
    <w:rsid w:val="00323A32"/>
    <w:rsid w:val="00323CDF"/>
    <w:rsid w:val="00323FB5"/>
    <w:rsid w:val="003248C3"/>
    <w:rsid w:val="00324C53"/>
    <w:rsid w:val="00324F98"/>
    <w:rsid w:val="003253DB"/>
    <w:rsid w:val="003254BB"/>
    <w:rsid w:val="003254C4"/>
    <w:rsid w:val="003255D0"/>
    <w:rsid w:val="00325BB6"/>
    <w:rsid w:val="00325CF9"/>
    <w:rsid w:val="00325FF1"/>
    <w:rsid w:val="00326028"/>
    <w:rsid w:val="00326579"/>
    <w:rsid w:val="00326A60"/>
    <w:rsid w:val="00326C54"/>
    <w:rsid w:val="00327372"/>
    <w:rsid w:val="00327385"/>
    <w:rsid w:val="00327BF4"/>
    <w:rsid w:val="00327D9A"/>
    <w:rsid w:val="00327E3C"/>
    <w:rsid w:val="00327EDC"/>
    <w:rsid w:val="00327EFE"/>
    <w:rsid w:val="00330263"/>
    <w:rsid w:val="0033032D"/>
    <w:rsid w:val="003308E3"/>
    <w:rsid w:val="00330A6E"/>
    <w:rsid w:val="00330CEB"/>
    <w:rsid w:val="00331136"/>
    <w:rsid w:val="003313E5"/>
    <w:rsid w:val="00331637"/>
    <w:rsid w:val="003319FD"/>
    <w:rsid w:val="00331A78"/>
    <w:rsid w:val="00331D62"/>
    <w:rsid w:val="00331EAE"/>
    <w:rsid w:val="00332041"/>
    <w:rsid w:val="003323E1"/>
    <w:rsid w:val="00332710"/>
    <w:rsid w:val="003328D3"/>
    <w:rsid w:val="003329E3"/>
    <w:rsid w:val="00332B7A"/>
    <w:rsid w:val="00332EA8"/>
    <w:rsid w:val="003330DB"/>
    <w:rsid w:val="003334F7"/>
    <w:rsid w:val="003336D1"/>
    <w:rsid w:val="003339E3"/>
    <w:rsid w:val="00334204"/>
    <w:rsid w:val="00334A06"/>
    <w:rsid w:val="00334C78"/>
    <w:rsid w:val="00335042"/>
    <w:rsid w:val="0033505A"/>
    <w:rsid w:val="0033565B"/>
    <w:rsid w:val="0033568B"/>
    <w:rsid w:val="00335C44"/>
    <w:rsid w:val="00335D79"/>
    <w:rsid w:val="00335E20"/>
    <w:rsid w:val="00336160"/>
    <w:rsid w:val="003363B2"/>
    <w:rsid w:val="0033645C"/>
    <w:rsid w:val="0033652A"/>
    <w:rsid w:val="003368A1"/>
    <w:rsid w:val="00336906"/>
    <w:rsid w:val="00336C30"/>
    <w:rsid w:val="00336DDC"/>
    <w:rsid w:val="00336F4E"/>
    <w:rsid w:val="00337548"/>
    <w:rsid w:val="003378E1"/>
    <w:rsid w:val="003400F0"/>
    <w:rsid w:val="00340409"/>
    <w:rsid w:val="00340532"/>
    <w:rsid w:val="0034089D"/>
    <w:rsid w:val="00340D32"/>
    <w:rsid w:val="003410B8"/>
    <w:rsid w:val="003411A0"/>
    <w:rsid w:val="00341506"/>
    <w:rsid w:val="0034169B"/>
    <w:rsid w:val="003419D8"/>
    <w:rsid w:val="00341BCA"/>
    <w:rsid w:val="00341C18"/>
    <w:rsid w:val="00342A4B"/>
    <w:rsid w:val="00342DE1"/>
    <w:rsid w:val="00342DEC"/>
    <w:rsid w:val="00343154"/>
    <w:rsid w:val="003433D5"/>
    <w:rsid w:val="0034384F"/>
    <w:rsid w:val="00343A52"/>
    <w:rsid w:val="00343AAA"/>
    <w:rsid w:val="00343D17"/>
    <w:rsid w:val="00343DEE"/>
    <w:rsid w:val="00343EA0"/>
    <w:rsid w:val="003442B1"/>
    <w:rsid w:val="003443B2"/>
    <w:rsid w:val="00344A14"/>
    <w:rsid w:val="00344A77"/>
    <w:rsid w:val="00344AB7"/>
    <w:rsid w:val="003450C8"/>
    <w:rsid w:val="00345203"/>
    <w:rsid w:val="00345411"/>
    <w:rsid w:val="003454A2"/>
    <w:rsid w:val="00345F6B"/>
    <w:rsid w:val="00346284"/>
    <w:rsid w:val="003465C8"/>
    <w:rsid w:val="00346AD0"/>
    <w:rsid w:val="00346C01"/>
    <w:rsid w:val="00346CF9"/>
    <w:rsid w:val="00346F82"/>
    <w:rsid w:val="003470F5"/>
    <w:rsid w:val="00347718"/>
    <w:rsid w:val="00347DDB"/>
    <w:rsid w:val="00347F78"/>
    <w:rsid w:val="003507AC"/>
    <w:rsid w:val="00350E92"/>
    <w:rsid w:val="00350FAB"/>
    <w:rsid w:val="00351075"/>
    <w:rsid w:val="00351642"/>
    <w:rsid w:val="003516EF"/>
    <w:rsid w:val="00351C72"/>
    <w:rsid w:val="00351D6F"/>
    <w:rsid w:val="00351D9F"/>
    <w:rsid w:val="00352025"/>
    <w:rsid w:val="00352180"/>
    <w:rsid w:val="003521D5"/>
    <w:rsid w:val="00352411"/>
    <w:rsid w:val="00352477"/>
    <w:rsid w:val="00352E2A"/>
    <w:rsid w:val="00352E69"/>
    <w:rsid w:val="00352EA0"/>
    <w:rsid w:val="003531A8"/>
    <w:rsid w:val="00353348"/>
    <w:rsid w:val="00353493"/>
    <w:rsid w:val="0035357A"/>
    <w:rsid w:val="00353AA3"/>
    <w:rsid w:val="00353AD3"/>
    <w:rsid w:val="00353B81"/>
    <w:rsid w:val="003543CD"/>
    <w:rsid w:val="00354475"/>
    <w:rsid w:val="0035456E"/>
    <w:rsid w:val="0035482B"/>
    <w:rsid w:val="00354A22"/>
    <w:rsid w:val="00354BA4"/>
    <w:rsid w:val="00355178"/>
    <w:rsid w:val="00355487"/>
    <w:rsid w:val="003554EB"/>
    <w:rsid w:val="0035553C"/>
    <w:rsid w:val="003556E8"/>
    <w:rsid w:val="0035574E"/>
    <w:rsid w:val="003557FE"/>
    <w:rsid w:val="003559CA"/>
    <w:rsid w:val="0035600F"/>
    <w:rsid w:val="00356C69"/>
    <w:rsid w:val="00356D34"/>
    <w:rsid w:val="00356E72"/>
    <w:rsid w:val="00356F66"/>
    <w:rsid w:val="003570E4"/>
    <w:rsid w:val="00357355"/>
    <w:rsid w:val="00357391"/>
    <w:rsid w:val="00357544"/>
    <w:rsid w:val="0035755B"/>
    <w:rsid w:val="003575E6"/>
    <w:rsid w:val="00357915"/>
    <w:rsid w:val="00357F87"/>
    <w:rsid w:val="0036004D"/>
    <w:rsid w:val="003603A4"/>
    <w:rsid w:val="003604FE"/>
    <w:rsid w:val="0036054A"/>
    <w:rsid w:val="003605FD"/>
    <w:rsid w:val="00360732"/>
    <w:rsid w:val="0036077A"/>
    <w:rsid w:val="00360F0B"/>
    <w:rsid w:val="003611E5"/>
    <w:rsid w:val="0036136C"/>
    <w:rsid w:val="00361621"/>
    <w:rsid w:val="00362118"/>
    <w:rsid w:val="0036219C"/>
    <w:rsid w:val="00362D9C"/>
    <w:rsid w:val="00362E7E"/>
    <w:rsid w:val="00362FCC"/>
    <w:rsid w:val="003631F3"/>
    <w:rsid w:val="003632E7"/>
    <w:rsid w:val="0036335D"/>
    <w:rsid w:val="003635D3"/>
    <w:rsid w:val="00363B74"/>
    <w:rsid w:val="00363B8C"/>
    <w:rsid w:val="00363BA4"/>
    <w:rsid w:val="00363C08"/>
    <w:rsid w:val="00363D33"/>
    <w:rsid w:val="00363E13"/>
    <w:rsid w:val="00363E7F"/>
    <w:rsid w:val="00363F97"/>
    <w:rsid w:val="00364369"/>
    <w:rsid w:val="003645D3"/>
    <w:rsid w:val="00364887"/>
    <w:rsid w:val="00364B6B"/>
    <w:rsid w:val="00364F40"/>
    <w:rsid w:val="00365190"/>
    <w:rsid w:val="003656B8"/>
    <w:rsid w:val="00365701"/>
    <w:rsid w:val="003657D8"/>
    <w:rsid w:val="0036586F"/>
    <w:rsid w:val="00365F88"/>
    <w:rsid w:val="003660C2"/>
    <w:rsid w:val="00366473"/>
    <w:rsid w:val="0036650C"/>
    <w:rsid w:val="003665C8"/>
    <w:rsid w:val="00366800"/>
    <w:rsid w:val="00366E94"/>
    <w:rsid w:val="00367139"/>
    <w:rsid w:val="003672F2"/>
    <w:rsid w:val="00367831"/>
    <w:rsid w:val="00367A76"/>
    <w:rsid w:val="00367F56"/>
    <w:rsid w:val="0037017C"/>
    <w:rsid w:val="00370324"/>
    <w:rsid w:val="00370579"/>
    <w:rsid w:val="00370593"/>
    <w:rsid w:val="0037076F"/>
    <w:rsid w:val="00370B65"/>
    <w:rsid w:val="00370FCB"/>
    <w:rsid w:val="00371415"/>
    <w:rsid w:val="0037154F"/>
    <w:rsid w:val="0037182C"/>
    <w:rsid w:val="00371A4C"/>
    <w:rsid w:val="00371AF9"/>
    <w:rsid w:val="00371D9E"/>
    <w:rsid w:val="00371FC3"/>
    <w:rsid w:val="003720F9"/>
    <w:rsid w:val="0037241A"/>
    <w:rsid w:val="0037284C"/>
    <w:rsid w:val="00372C24"/>
    <w:rsid w:val="00372DA2"/>
    <w:rsid w:val="00372EBE"/>
    <w:rsid w:val="00372EEA"/>
    <w:rsid w:val="00372F70"/>
    <w:rsid w:val="0037306C"/>
    <w:rsid w:val="003739F5"/>
    <w:rsid w:val="00373B99"/>
    <w:rsid w:val="00373E93"/>
    <w:rsid w:val="0037411B"/>
    <w:rsid w:val="0037463A"/>
    <w:rsid w:val="00374AB7"/>
    <w:rsid w:val="00374CEA"/>
    <w:rsid w:val="00374D39"/>
    <w:rsid w:val="003750A8"/>
    <w:rsid w:val="00375366"/>
    <w:rsid w:val="003754CF"/>
    <w:rsid w:val="0037569E"/>
    <w:rsid w:val="0037574D"/>
    <w:rsid w:val="003759C3"/>
    <w:rsid w:val="00376552"/>
    <w:rsid w:val="003765F4"/>
    <w:rsid w:val="00376682"/>
    <w:rsid w:val="003768FF"/>
    <w:rsid w:val="00376BC7"/>
    <w:rsid w:val="0037700D"/>
    <w:rsid w:val="00377262"/>
    <w:rsid w:val="00377280"/>
    <w:rsid w:val="003772A5"/>
    <w:rsid w:val="0037739C"/>
    <w:rsid w:val="0037741E"/>
    <w:rsid w:val="003774DF"/>
    <w:rsid w:val="0037751F"/>
    <w:rsid w:val="0037765D"/>
    <w:rsid w:val="00377886"/>
    <w:rsid w:val="0037795B"/>
    <w:rsid w:val="003779C2"/>
    <w:rsid w:val="00377B64"/>
    <w:rsid w:val="00377D01"/>
    <w:rsid w:val="003800ED"/>
    <w:rsid w:val="00380487"/>
    <w:rsid w:val="00380538"/>
    <w:rsid w:val="003809CE"/>
    <w:rsid w:val="00380B1D"/>
    <w:rsid w:val="00380C37"/>
    <w:rsid w:val="00380C6E"/>
    <w:rsid w:val="0038112A"/>
    <w:rsid w:val="003811F8"/>
    <w:rsid w:val="0038121D"/>
    <w:rsid w:val="003812FC"/>
    <w:rsid w:val="003815C0"/>
    <w:rsid w:val="003816FF"/>
    <w:rsid w:val="003817CB"/>
    <w:rsid w:val="00381A6D"/>
    <w:rsid w:val="00381A95"/>
    <w:rsid w:val="00381C3F"/>
    <w:rsid w:val="00381C8A"/>
    <w:rsid w:val="0038254F"/>
    <w:rsid w:val="003825A4"/>
    <w:rsid w:val="0038313E"/>
    <w:rsid w:val="003837C1"/>
    <w:rsid w:val="00383A83"/>
    <w:rsid w:val="00383C15"/>
    <w:rsid w:val="00383DE7"/>
    <w:rsid w:val="00383E9A"/>
    <w:rsid w:val="00384216"/>
    <w:rsid w:val="0038428B"/>
    <w:rsid w:val="003842BE"/>
    <w:rsid w:val="003842FB"/>
    <w:rsid w:val="003843EB"/>
    <w:rsid w:val="00384500"/>
    <w:rsid w:val="003847C2"/>
    <w:rsid w:val="003849E3"/>
    <w:rsid w:val="00384D55"/>
    <w:rsid w:val="00385368"/>
    <w:rsid w:val="0038547C"/>
    <w:rsid w:val="00385499"/>
    <w:rsid w:val="00385540"/>
    <w:rsid w:val="003858CB"/>
    <w:rsid w:val="00385D62"/>
    <w:rsid w:val="00385ED2"/>
    <w:rsid w:val="00385EEA"/>
    <w:rsid w:val="0038637C"/>
    <w:rsid w:val="003863FB"/>
    <w:rsid w:val="00386C46"/>
    <w:rsid w:val="00386EA8"/>
    <w:rsid w:val="00386F23"/>
    <w:rsid w:val="00386F2D"/>
    <w:rsid w:val="003876F4"/>
    <w:rsid w:val="0038787A"/>
    <w:rsid w:val="003878F3"/>
    <w:rsid w:val="00387A34"/>
    <w:rsid w:val="00387E92"/>
    <w:rsid w:val="003903FD"/>
    <w:rsid w:val="003907E4"/>
    <w:rsid w:val="00390B30"/>
    <w:rsid w:val="00390BBC"/>
    <w:rsid w:val="00391370"/>
    <w:rsid w:val="003913A9"/>
    <w:rsid w:val="0039141F"/>
    <w:rsid w:val="00391A07"/>
    <w:rsid w:val="00391CD9"/>
    <w:rsid w:val="00391F52"/>
    <w:rsid w:val="0039205A"/>
    <w:rsid w:val="003921AC"/>
    <w:rsid w:val="00392311"/>
    <w:rsid w:val="003923E8"/>
    <w:rsid w:val="00392462"/>
    <w:rsid w:val="0039262C"/>
    <w:rsid w:val="00392E05"/>
    <w:rsid w:val="003930E1"/>
    <w:rsid w:val="00393150"/>
    <w:rsid w:val="0039385B"/>
    <w:rsid w:val="003938AA"/>
    <w:rsid w:val="003939AF"/>
    <w:rsid w:val="00393B41"/>
    <w:rsid w:val="00393CB3"/>
    <w:rsid w:val="003941DA"/>
    <w:rsid w:val="003944FC"/>
    <w:rsid w:val="003945C2"/>
    <w:rsid w:val="00394692"/>
    <w:rsid w:val="003946DB"/>
    <w:rsid w:val="0039499A"/>
    <w:rsid w:val="00394A35"/>
    <w:rsid w:val="00394C8D"/>
    <w:rsid w:val="00394FC5"/>
    <w:rsid w:val="003951DB"/>
    <w:rsid w:val="003951E1"/>
    <w:rsid w:val="003953FC"/>
    <w:rsid w:val="0039555F"/>
    <w:rsid w:val="003958AF"/>
    <w:rsid w:val="00395ACF"/>
    <w:rsid w:val="00395C30"/>
    <w:rsid w:val="00395DFD"/>
    <w:rsid w:val="00395E67"/>
    <w:rsid w:val="0039602B"/>
    <w:rsid w:val="003961E2"/>
    <w:rsid w:val="0039620C"/>
    <w:rsid w:val="0039639F"/>
    <w:rsid w:val="003963FE"/>
    <w:rsid w:val="00396EBA"/>
    <w:rsid w:val="0039702F"/>
    <w:rsid w:val="00397735"/>
    <w:rsid w:val="00397A25"/>
    <w:rsid w:val="00397CC7"/>
    <w:rsid w:val="00397E5E"/>
    <w:rsid w:val="003A046C"/>
    <w:rsid w:val="003A099F"/>
    <w:rsid w:val="003A0A72"/>
    <w:rsid w:val="003A0A92"/>
    <w:rsid w:val="003A0B4A"/>
    <w:rsid w:val="003A0B7E"/>
    <w:rsid w:val="003A0DC2"/>
    <w:rsid w:val="003A0FCA"/>
    <w:rsid w:val="003A1808"/>
    <w:rsid w:val="003A1C30"/>
    <w:rsid w:val="003A1CD4"/>
    <w:rsid w:val="003A2085"/>
    <w:rsid w:val="003A20C7"/>
    <w:rsid w:val="003A22AD"/>
    <w:rsid w:val="003A2583"/>
    <w:rsid w:val="003A26CE"/>
    <w:rsid w:val="003A2B8A"/>
    <w:rsid w:val="003A2C63"/>
    <w:rsid w:val="003A2E2F"/>
    <w:rsid w:val="003A31FB"/>
    <w:rsid w:val="003A3638"/>
    <w:rsid w:val="003A41FF"/>
    <w:rsid w:val="003A429D"/>
    <w:rsid w:val="003A42DE"/>
    <w:rsid w:val="003A4323"/>
    <w:rsid w:val="003A496D"/>
    <w:rsid w:val="003A4B3F"/>
    <w:rsid w:val="003A4E97"/>
    <w:rsid w:val="003A5B8E"/>
    <w:rsid w:val="003A5FAC"/>
    <w:rsid w:val="003A63DC"/>
    <w:rsid w:val="003A65BA"/>
    <w:rsid w:val="003A6623"/>
    <w:rsid w:val="003A6663"/>
    <w:rsid w:val="003A680F"/>
    <w:rsid w:val="003A6B55"/>
    <w:rsid w:val="003A6C0A"/>
    <w:rsid w:val="003A6CC2"/>
    <w:rsid w:val="003A6E27"/>
    <w:rsid w:val="003A6E5C"/>
    <w:rsid w:val="003A6F2E"/>
    <w:rsid w:val="003A6F84"/>
    <w:rsid w:val="003A7029"/>
    <w:rsid w:val="003A728E"/>
    <w:rsid w:val="003A782C"/>
    <w:rsid w:val="003A7ADC"/>
    <w:rsid w:val="003A7E50"/>
    <w:rsid w:val="003B01D7"/>
    <w:rsid w:val="003B02EF"/>
    <w:rsid w:val="003B0373"/>
    <w:rsid w:val="003B04BB"/>
    <w:rsid w:val="003B0585"/>
    <w:rsid w:val="003B06C2"/>
    <w:rsid w:val="003B0948"/>
    <w:rsid w:val="003B0A6C"/>
    <w:rsid w:val="003B0FD4"/>
    <w:rsid w:val="003B1226"/>
    <w:rsid w:val="003B1285"/>
    <w:rsid w:val="003B12CD"/>
    <w:rsid w:val="003B1B5D"/>
    <w:rsid w:val="003B1E71"/>
    <w:rsid w:val="003B2181"/>
    <w:rsid w:val="003B26C9"/>
    <w:rsid w:val="003B28E7"/>
    <w:rsid w:val="003B2F7F"/>
    <w:rsid w:val="003B33BD"/>
    <w:rsid w:val="003B3420"/>
    <w:rsid w:val="003B39DB"/>
    <w:rsid w:val="003B3B05"/>
    <w:rsid w:val="003B3F39"/>
    <w:rsid w:val="003B3FB7"/>
    <w:rsid w:val="003B40F2"/>
    <w:rsid w:val="003B4990"/>
    <w:rsid w:val="003B49E4"/>
    <w:rsid w:val="003B5106"/>
    <w:rsid w:val="003B5181"/>
    <w:rsid w:val="003B5199"/>
    <w:rsid w:val="003B5AF7"/>
    <w:rsid w:val="003B5C82"/>
    <w:rsid w:val="003B5CF7"/>
    <w:rsid w:val="003B5DB3"/>
    <w:rsid w:val="003B5EBD"/>
    <w:rsid w:val="003B6258"/>
    <w:rsid w:val="003B6D62"/>
    <w:rsid w:val="003B741F"/>
    <w:rsid w:val="003B751F"/>
    <w:rsid w:val="003B772B"/>
    <w:rsid w:val="003B7985"/>
    <w:rsid w:val="003B7EB8"/>
    <w:rsid w:val="003B7F11"/>
    <w:rsid w:val="003C0084"/>
    <w:rsid w:val="003C042F"/>
    <w:rsid w:val="003C04BB"/>
    <w:rsid w:val="003C06AB"/>
    <w:rsid w:val="003C086D"/>
    <w:rsid w:val="003C08D0"/>
    <w:rsid w:val="003C0F6B"/>
    <w:rsid w:val="003C132F"/>
    <w:rsid w:val="003C18D3"/>
    <w:rsid w:val="003C1A23"/>
    <w:rsid w:val="003C1AC9"/>
    <w:rsid w:val="003C1C40"/>
    <w:rsid w:val="003C1E00"/>
    <w:rsid w:val="003C231F"/>
    <w:rsid w:val="003C24A8"/>
    <w:rsid w:val="003C2601"/>
    <w:rsid w:val="003C2738"/>
    <w:rsid w:val="003C2AF4"/>
    <w:rsid w:val="003C2B06"/>
    <w:rsid w:val="003C2FC6"/>
    <w:rsid w:val="003C30FB"/>
    <w:rsid w:val="003C3415"/>
    <w:rsid w:val="003C385D"/>
    <w:rsid w:val="003C3A3F"/>
    <w:rsid w:val="003C3C62"/>
    <w:rsid w:val="003C40D7"/>
    <w:rsid w:val="003C411D"/>
    <w:rsid w:val="003C4669"/>
    <w:rsid w:val="003C476B"/>
    <w:rsid w:val="003C4A5A"/>
    <w:rsid w:val="003C4B92"/>
    <w:rsid w:val="003C4E1F"/>
    <w:rsid w:val="003C54DD"/>
    <w:rsid w:val="003C6008"/>
    <w:rsid w:val="003C6560"/>
    <w:rsid w:val="003C65CD"/>
    <w:rsid w:val="003C6682"/>
    <w:rsid w:val="003C67BE"/>
    <w:rsid w:val="003C6D9D"/>
    <w:rsid w:val="003C742B"/>
    <w:rsid w:val="003C7449"/>
    <w:rsid w:val="003C7460"/>
    <w:rsid w:val="003C7736"/>
    <w:rsid w:val="003C7808"/>
    <w:rsid w:val="003C7864"/>
    <w:rsid w:val="003C7AB6"/>
    <w:rsid w:val="003C7B94"/>
    <w:rsid w:val="003C7C07"/>
    <w:rsid w:val="003C7D7C"/>
    <w:rsid w:val="003D014D"/>
    <w:rsid w:val="003D0729"/>
    <w:rsid w:val="003D0A22"/>
    <w:rsid w:val="003D0A57"/>
    <w:rsid w:val="003D0BA3"/>
    <w:rsid w:val="003D1320"/>
    <w:rsid w:val="003D16C6"/>
    <w:rsid w:val="003D1711"/>
    <w:rsid w:val="003D1916"/>
    <w:rsid w:val="003D1A12"/>
    <w:rsid w:val="003D1E1F"/>
    <w:rsid w:val="003D1F2E"/>
    <w:rsid w:val="003D21B0"/>
    <w:rsid w:val="003D21D4"/>
    <w:rsid w:val="003D263E"/>
    <w:rsid w:val="003D28F6"/>
    <w:rsid w:val="003D2966"/>
    <w:rsid w:val="003D2C7F"/>
    <w:rsid w:val="003D3253"/>
    <w:rsid w:val="003D33E1"/>
    <w:rsid w:val="003D3604"/>
    <w:rsid w:val="003D374D"/>
    <w:rsid w:val="003D39DE"/>
    <w:rsid w:val="003D3F35"/>
    <w:rsid w:val="003D3FBA"/>
    <w:rsid w:val="003D4071"/>
    <w:rsid w:val="003D460C"/>
    <w:rsid w:val="003D5256"/>
    <w:rsid w:val="003D5299"/>
    <w:rsid w:val="003D53DE"/>
    <w:rsid w:val="003D5851"/>
    <w:rsid w:val="003D59BC"/>
    <w:rsid w:val="003D5AD1"/>
    <w:rsid w:val="003D5CE9"/>
    <w:rsid w:val="003D5EC0"/>
    <w:rsid w:val="003D6466"/>
    <w:rsid w:val="003D6A01"/>
    <w:rsid w:val="003D6AE0"/>
    <w:rsid w:val="003D6B1E"/>
    <w:rsid w:val="003D6D59"/>
    <w:rsid w:val="003D6F70"/>
    <w:rsid w:val="003D72EC"/>
    <w:rsid w:val="003D73F1"/>
    <w:rsid w:val="003D77E1"/>
    <w:rsid w:val="003D798B"/>
    <w:rsid w:val="003D7B5E"/>
    <w:rsid w:val="003E0054"/>
    <w:rsid w:val="003E027B"/>
    <w:rsid w:val="003E03C7"/>
    <w:rsid w:val="003E055E"/>
    <w:rsid w:val="003E05EB"/>
    <w:rsid w:val="003E0A9D"/>
    <w:rsid w:val="003E0FB4"/>
    <w:rsid w:val="003E116F"/>
    <w:rsid w:val="003E15CE"/>
    <w:rsid w:val="003E162E"/>
    <w:rsid w:val="003E1645"/>
    <w:rsid w:val="003E193F"/>
    <w:rsid w:val="003E1A5E"/>
    <w:rsid w:val="003E1B7D"/>
    <w:rsid w:val="003E1DCB"/>
    <w:rsid w:val="003E260C"/>
    <w:rsid w:val="003E2632"/>
    <w:rsid w:val="003E2A76"/>
    <w:rsid w:val="003E2AD1"/>
    <w:rsid w:val="003E2C6D"/>
    <w:rsid w:val="003E2D93"/>
    <w:rsid w:val="003E32DE"/>
    <w:rsid w:val="003E34DE"/>
    <w:rsid w:val="003E36F0"/>
    <w:rsid w:val="003E3B15"/>
    <w:rsid w:val="003E402A"/>
    <w:rsid w:val="003E417B"/>
    <w:rsid w:val="003E45D3"/>
    <w:rsid w:val="003E47DA"/>
    <w:rsid w:val="003E48EC"/>
    <w:rsid w:val="003E4E11"/>
    <w:rsid w:val="003E4E82"/>
    <w:rsid w:val="003E4FCF"/>
    <w:rsid w:val="003E578E"/>
    <w:rsid w:val="003E5790"/>
    <w:rsid w:val="003E57D1"/>
    <w:rsid w:val="003E5CE0"/>
    <w:rsid w:val="003E65CA"/>
    <w:rsid w:val="003E6664"/>
    <w:rsid w:val="003E69EC"/>
    <w:rsid w:val="003E69FA"/>
    <w:rsid w:val="003E6FC6"/>
    <w:rsid w:val="003E7042"/>
    <w:rsid w:val="003E72F8"/>
    <w:rsid w:val="003E768F"/>
    <w:rsid w:val="003E7884"/>
    <w:rsid w:val="003E797C"/>
    <w:rsid w:val="003E7BA8"/>
    <w:rsid w:val="003E7C6E"/>
    <w:rsid w:val="003E7D43"/>
    <w:rsid w:val="003F02A1"/>
    <w:rsid w:val="003F0449"/>
    <w:rsid w:val="003F0B4A"/>
    <w:rsid w:val="003F0FBE"/>
    <w:rsid w:val="003F114B"/>
    <w:rsid w:val="003F14DE"/>
    <w:rsid w:val="003F187D"/>
    <w:rsid w:val="003F1EF8"/>
    <w:rsid w:val="003F22F8"/>
    <w:rsid w:val="003F240D"/>
    <w:rsid w:val="003F2411"/>
    <w:rsid w:val="003F26AD"/>
    <w:rsid w:val="003F2974"/>
    <w:rsid w:val="003F2F28"/>
    <w:rsid w:val="003F34AB"/>
    <w:rsid w:val="003F37C6"/>
    <w:rsid w:val="003F3B35"/>
    <w:rsid w:val="003F3E69"/>
    <w:rsid w:val="003F3EA1"/>
    <w:rsid w:val="003F3F82"/>
    <w:rsid w:val="003F4760"/>
    <w:rsid w:val="003F4860"/>
    <w:rsid w:val="003F49F2"/>
    <w:rsid w:val="003F4A2B"/>
    <w:rsid w:val="003F4C0D"/>
    <w:rsid w:val="003F4D6D"/>
    <w:rsid w:val="003F4E87"/>
    <w:rsid w:val="003F5E7B"/>
    <w:rsid w:val="003F6428"/>
    <w:rsid w:val="003F6470"/>
    <w:rsid w:val="003F66FE"/>
    <w:rsid w:val="003F68E7"/>
    <w:rsid w:val="003F69A9"/>
    <w:rsid w:val="003F6C38"/>
    <w:rsid w:val="003F6CF0"/>
    <w:rsid w:val="003F6D7A"/>
    <w:rsid w:val="003F72AF"/>
    <w:rsid w:val="003F7395"/>
    <w:rsid w:val="003F76B3"/>
    <w:rsid w:val="003F76D9"/>
    <w:rsid w:val="003F7A38"/>
    <w:rsid w:val="003F7DDE"/>
    <w:rsid w:val="0040009A"/>
    <w:rsid w:val="0040032A"/>
    <w:rsid w:val="00401021"/>
    <w:rsid w:val="0040197C"/>
    <w:rsid w:val="00401C89"/>
    <w:rsid w:val="00401F2F"/>
    <w:rsid w:val="0040204B"/>
    <w:rsid w:val="0040265D"/>
    <w:rsid w:val="00402712"/>
    <w:rsid w:val="00402A66"/>
    <w:rsid w:val="00402BF4"/>
    <w:rsid w:val="0040314D"/>
    <w:rsid w:val="00403DE3"/>
    <w:rsid w:val="00404207"/>
    <w:rsid w:val="004042E3"/>
    <w:rsid w:val="004046C4"/>
    <w:rsid w:val="00405046"/>
    <w:rsid w:val="004050F9"/>
    <w:rsid w:val="00405E04"/>
    <w:rsid w:val="0040626E"/>
    <w:rsid w:val="00406374"/>
    <w:rsid w:val="00406531"/>
    <w:rsid w:val="00406658"/>
    <w:rsid w:val="0040687C"/>
    <w:rsid w:val="0040694B"/>
    <w:rsid w:val="0040733E"/>
    <w:rsid w:val="00407BB5"/>
    <w:rsid w:val="00407CAE"/>
    <w:rsid w:val="00407D9E"/>
    <w:rsid w:val="0041055F"/>
    <w:rsid w:val="0041066C"/>
    <w:rsid w:val="00410929"/>
    <w:rsid w:val="00410F96"/>
    <w:rsid w:val="00411158"/>
    <w:rsid w:val="004112A6"/>
    <w:rsid w:val="00411506"/>
    <w:rsid w:val="00411727"/>
    <w:rsid w:val="00411D43"/>
    <w:rsid w:val="00411F76"/>
    <w:rsid w:val="00412069"/>
    <w:rsid w:val="0041207A"/>
    <w:rsid w:val="00412371"/>
    <w:rsid w:val="00412874"/>
    <w:rsid w:val="00412A34"/>
    <w:rsid w:val="00412B92"/>
    <w:rsid w:val="0041358B"/>
    <w:rsid w:val="0041389D"/>
    <w:rsid w:val="00413D48"/>
    <w:rsid w:val="004143DE"/>
    <w:rsid w:val="004148FD"/>
    <w:rsid w:val="004149DA"/>
    <w:rsid w:val="00415974"/>
    <w:rsid w:val="00415DD0"/>
    <w:rsid w:val="00415DD1"/>
    <w:rsid w:val="00416108"/>
    <w:rsid w:val="00416277"/>
    <w:rsid w:val="00416660"/>
    <w:rsid w:val="00416BD9"/>
    <w:rsid w:val="004171FC"/>
    <w:rsid w:val="004172F1"/>
    <w:rsid w:val="0041743F"/>
    <w:rsid w:val="0041757F"/>
    <w:rsid w:val="00417C67"/>
    <w:rsid w:val="00417C82"/>
    <w:rsid w:val="00417DD2"/>
    <w:rsid w:val="004200E3"/>
    <w:rsid w:val="00420ACC"/>
    <w:rsid w:val="00420CC1"/>
    <w:rsid w:val="00420CFD"/>
    <w:rsid w:val="00420F28"/>
    <w:rsid w:val="00421245"/>
    <w:rsid w:val="004212BF"/>
    <w:rsid w:val="004213F3"/>
    <w:rsid w:val="004217E6"/>
    <w:rsid w:val="00421A44"/>
    <w:rsid w:val="00422277"/>
    <w:rsid w:val="00422683"/>
    <w:rsid w:val="004226C1"/>
    <w:rsid w:val="00422916"/>
    <w:rsid w:val="00422C4A"/>
    <w:rsid w:val="00422C6B"/>
    <w:rsid w:val="00422FB0"/>
    <w:rsid w:val="0042309F"/>
    <w:rsid w:val="0042342C"/>
    <w:rsid w:val="004236F1"/>
    <w:rsid w:val="00423DFB"/>
    <w:rsid w:val="00424014"/>
    <w:rsid w:val="00424143"/>
    <w:rsid w:val="004241BC"/>
    <w:rsid w:val="004241DD"/>
    <w:rsid w:val="00424554"/>
    <w:rsid w:val="00424689"/>
    <w:rsid w:val="00424AD0"/>
    <w:rsid w:val="00424BFF"/>
    <w:rsid w:val="00424E9F"/>
    <w:rsid w:val="00425069"/>
    <w:rsid w:val="00425081"/>
    <w:rsid w:val="00425300"/>
    <w:rsid w:val="00425586"/>
    <w:rsid w:val="00425593"/>
    <w:rsid w:val="0042561F"/>
    <w:rsid w:val="004257B9"/>
    <w:rsid w:val="0042596B"/>
    <w:rsid w:val="00425B9F"/>
    <w:rsid w:val="0042622B"/>
    <w:rsid w:val="004267DB"/>
    <w:rsid w:val="00426913"/>
    <w:rsid w:val="00426A84"/>
    <w:rsid w:val="00426C93"/>
    <w:rsid w:val="00426D84"/>
    <w:rsid w:val="004275E8"/>
    <w:rsid w:val="004277EB"/>
    <w:rsid w:val="00427825"/>
    <w:rsid w:val="004279C0"/>
    <w:rsid w:val="00430165"/>
    <w:rsid w:val="00430520"/>
    <w:rsid w:val="00430DF2"/>
    <w:rsid w:val="004310A3"/>
    <w:rsid w:val="0043120B"/>
    <w:rsid w:val="0043137C"/>
    <w:rsid w:val="0043138D"/>
    <w:rsid w:val="00431824"/>
    <w:rsid w:val="00431ADE"/>
    <w:rsid w:val="00431C12"/>
    <w:rsid w:val="00431DE8"/>
    <w:rsid w:val="0043279B"/>
    <w:rsid w:val="0043311B"/>
    <w:rsid w:val="0043329B"/>
    <w:rsid w:val="004332C8"/>
    <w:rsid w:val="004333B0"/>
    <w:rsid w:val="004334D0"/>
    <w:rsid w:val="004335C3"/>
    <w:rsid w:val="004336E3"/>
    <w:rsid w:val="00433906"/>
    <w:rsid w:val="0043419E"/>
    <w:rsid w:val="004341B4"/>
    <w:rsid w:val="0043434F"/>
    <w:rsid w:val="004345A5"/>
    <w:rsid w:val="00434956"/>
    <w:rsid w:val="00434CAB"/>
    <w:rsid w:val="00434F1D"/>
    <w:rsid w:val="00435034"/>
    <w:rsid w:val="00435071"/>
    <w:rsid w:val="00435B7A"/>
    <w:rsid w:val="00435F92"/>
    <w:rsid w:val="00436183"/>
    <w:rsid w:val="00436BD1"/>
    <w:rsid w:val="00436D6F"/>
    <w:rsid w:val="00436ECE"/>
    <w:rsid w:val="00437562"/>
    <w:rsid w:val="004376A4"/>
    <w:rsid w:val="0043773F"/>
    <w:rsid w:val="00437BAF"/>
    <w:rsid w:val="00437BD3"/>
    <w:rsid w:val="00437C4E"/>
    <w:rsid w:val="00437E90"/>
    <w:rsid w:val="00437FB2"/>
    <w:rsid w:val="004401DE"/>
    <w:rsid w:val="0044022E"/>
    <w:rsid w:val="004402FB"/>
    <w:rsid w:val="00440643"/>
    <w:rsid w:val="004407CB"/>
    <w:rsid w:val="00440994"/>
    <w:rsid w:val="00440A8E"/>
    <w:rsid w:val="00441410"/>
    <w:rsid w:val="004415D6"/>
    <w:rsid w:val="00441BB2"/>
    <w:rsid w:val="00441F5E"/>
    <w:rsid w:val="0044234D"/>
    <w:rsid w:val="0044269C"/>
    <w:rsid w:val="004429C5"/>
    <w:rsid w:val="0044304D"/>
    <w:rsid w:val="004433BB"/>
    <w:rsid w:val="004434BB"/>
    <w:rsid w:val="004435A8"/>
    <w:rsid w:val="00443DEE"/>
    <w:rsid w:val="00443F7A"/>
    <w:rsid w:val="00444006"/>
    <w:rsid w:val="004447B8"/>
    <w:rsid w:val="00444D5F"/>
    <w:rsid w:val="00444F2E"/>
    <w:rsid w:val="004450BF"/>
    <w:rsid w:val="0044534A"/>
    <w:rsid w:val="0044541D"/>
    <w:rsid w:val="004454F1"/>
    <w:rsid w:val="00445861"/>
    <w:rsid w:val="00446565"/>
    <w:rsid w:val="00446691"/>
    <w:rsid w:val="0044681A"/>
    <w:rsid w:val="00446857"/>
    <w:rsid w:val="004469B8"/>
    <w:rsid w:val="004469DC"/>
    <w:rsid w:val="00446D3A"/>
    <w:rsid w:val="00446F52"/>
    <w:rsid w:val="004472D6"/>
    <w:rsid w:val="0044743D"/>
    <w:rsid w:val="004474ED"/>
    <w:rsid w:val="004475D7"/>
    <w:rsid w:val="00447980"/>
    <w:rsid w:val="004501DC"/>
    <w:rsid w:val="00450223"/>
    <w:rsid w:val="0045026E"/>
    <w:rsid w:val="00450879"/>
    <w:rsid w:val="00450AC6"/>
    <w:rsid w:val="00450F33"/>
    <w:rsid w:val="00451209"/>
    <w:rsid w:val="004515E8"/>
    <w:rsid w:val="0045170D"/>
    <w:rsid w:val="00451F60"/>
    <w:rsid w:val="004523BD"/>
    <w:rsid w:val="004526DA"/>
    <w:rsid w:val="0045278D"/>
    <w:rsid w:val="00452A56"/>
    <w:rsid w:val="00452AB7"/>
    <w:rsid w:val="00452BF8"/>
    <w:rsid w:val="00452C17"/>
    <w:rsid w:val="00452C95"/>
    <w:rsid w:val="00453174"/>
    <w:rsid w:val="00453735"/>
    <w:rsid w:val="00453C7A"/>
    <w:rsid w:val="00454206"/>
    <w:rsid w:val="004545CA"/>
    <w:rsid w:val="00454668"/>
    <w:rsid w:val="0045469B"/>
    <w:rsid w:val="00454BA9"/>
    <w:rsid w:val="00454FCE"/>
    <w:rsid w:val="00455383"/>
    <w:rsid w:val="004555BD"/>
    <w:rsid w:val="004556C2"/>
    <w:rsid w:val="004559A0"/>
    <w:rsid w:val="004559CB"/>
    <w:rsid w:val="00455BEB"/>
    <w:rsid w:val="00455FB6"/>
    <w:rsid w:val="00456133"/>
    <w:rsid w:val="004561AC"/>
    <w:rsid w:val="004561CC"/>
    <w:rsid w:val="0045684C"/>
    <w:rsid w:val="004568F8"/>
    <w:rsid w:val="0045693B"/>
    <w:rsid w:val="00456B04"/>
    <w:rsid w:val="00456CE5"/>
    <w:rsid w:val="00456FA9"/>
    <w:rsid w:val="00457035"/>
    <w:rsid w:val="0045708C"/>
    <w:rsid w:val="00457C7B"/>
    <w:rsid w:val="00457CBE"/>
    <w:rsid w:val="0046014A"/>
    <w:rsid w:val="0046029A"/>
    <w:rsid w:val="004604A6"/>
    <w:rsid w:val="00460D14"/>
    <w:rsid w:val="00460DE2"/>
    <w:rsid w:val="00460E78"/>
    <w:rsid w:val="00460F02"/>
    <w:rsid w:val="00461387"/>
    <w:rsid w:val="00461389"/>
    <w:rsid w:val="00461860"/>
    <w:rsid w:val="004618F7"/>
    <w:rsid w:val="00461C7F"/>
    <w:rsid w:val="00461ED5"/>
    <w:rsid w:val="00462634"/>
    <w:rsid w:val="0046265F"/>
    <w:rsid w:val="0046318E"/>
    <w:rsid w:val="004632C6"/>
    <w:rsid w:val="00463669"/>
    <w:rsid w:val="004637C3"/>
    <w:rsid w:val="0046382E"/>
    <w:rsid w:val="00463909"/>
    <w:rsid w:val="00463FAF"/>
    <w:rsid w:val="004642E3"/>
    <w:rsid w:val="00464852"/>
    <w:rsid w:val="004649AC"/>
    <w:rsid w:val="00464AA4"/>
    <w:rsid w:val="00464ABF"/>
    <w:rsid w:val="00464D48"/>
    <w:rsid w:val="00464F82"/>
    <w:rsid w:val="00465393"/>
    <w:rsid w:val="004653AB"/>
    <w:rsid w:val="00465424"/>
    <w:rsid w:val="0046585B"/>
    <w:rsid w:val="00465A70"/>
    <w:rsid w:val="00465CAA"/>
    <w:rsid w:val="00465DAF"/>
    <w:rsid w:val="00465E61"/>
    <w:rsid w:val="00465ECE"/>
    <w:rsid w:val="0046617E"/>
    <w:rsid w:val="004669FC"/>
    <w:rsid w:val="00466C65"/>
    <w:rsid w:val="00466EBC"/>
    <w:rsid w:val="00467785"/>
    <w:rsid w:val="004678A8"/>
    <w:rsid w:val="00467967"/>
    <w:rsid w:val="00467B2B"/>
    <w:rsid w:val="00467DC4"/>
    <w:rsid w:val="00470021"/>
    <w:rsid w:val="004701F4"/>
    <w:rsid w:val="00470292"/>
    <w:rsid w:val="00470324"/>
    <w:rsid w:val="00470387"/>
    <w:rsid w:val="0047040A"/>
    <w:rsid w:val="0047063A"/>
    <w:rsid w:val="00470913"/>
    <w:rsid w:val="00470C5B"/>
    <w:rsid w:val="00470CB3"/>
    <w:rsid w:val="00470FAA"/>
    <w:rsid w:val="00471407"/>
    <w:rsid w:val="004714C8"/>
    <w:rsid w:val="00471582"/>
    <w:rsid w:val="00471F48"/>
    <w:rsid w:val="00471FAD"/>
    <w:rsid w:val="00472409"/>
    <w:rsid w:val="00472595"/>
    <w:rsid w:val="004726F6"/>
    <w:rsid w:val="00472ACC"/>
    <w:rsid w:val="00472C33"/>
    <w:rsid w:val="00472CD4"/>
    <w:rsid w:val="00472E8F"/>
    <w:rsid w:val="00472ECC"/>
    <w:rsid w:val="00473379"/>
    <w:rsid w:val="0047363A"/>
    <w:rsid w:val="00473671"/>
    <w:rsid w:val="00473798"/>
    <w:rsid w:val="0047398A"/>
    <w:rsid w:val="004741E1"/>
    <w:rsid w:val="00474231"/>
    <w:rsid w:val="0047425C"/>
    <w:rsid w:val="00474563"/>
    <w:rsid w:val="004745B8"/>
    <w:rsid w:val="004745BF"/>
    <w:rsid w:val="00474927"/>
    <w:rsid w:val="00474A1B"/>
    <w:rsid w:val="00474B78"/>
    <w:rsid w:val="00474CB3"/>
    <w:rsid w:val="00474D1D"/>
    <w:rsid w:val="004750AC"/>
    <w:rsid w:val="00475A35"/>
    <w:rsid w:val="00475B86"/>
    <w:rsid w:val="00475CE9"/>
    <w:rsid w:val="004761F5"/>
    <w:rsid w:val="00476286"/>
    <w:rsid w:val="004763C2"/>
    <w:rsid w:val="0047663F"/>
    <w:rsid w:val="00476E0B"/>
    <w:rsid w:val="00476FB4"/>
    <w:rsid w:val="0047713A"/>
    <w:rsid w:val="00477796"/>
    <w:rsid w:val="004778A2"/>
    <w:rsid w:val="00477A16"/>
    <w:rsid w:val="00477E04"/>
    <w:rsid w:val="00480654"/>
    <w:rsid w:val="00480BCA"/>
    <w:rsid w:val="00480F93"/>
    <w:rsid w:val="0048170A"/>
    <w:rsid w:val="00482441"/>
    <w:rsid w:val="004826BE"/>
    <w:rsid w:val="004827BD"/>
    <w:rsid w:val="004829E3"/>
    <w:rsid w:val="00482A75"/>
    <w:rsid w:val="00482CB0"/>
    <w:rsid w:val="00482D00"/>
    <w:rsid w:val="00482D15"/>
    <w:rsid w:val="00482E1E"/>
    <w:rsid w:val="0048300B"/>
    <w:rsid w:val="00483AEF"/>
    <w:rsid w:val="00483BC3"/>
    <w:rsid w:val="00483E55"/>
    <w:rsid w:val="00483EBA"/>
    <w:rsid w:val="00483F9F"/>
    <w:rsid w:val="0048411C"/>
    <w:rsid w:val="004846A1"/>
    <w:rsid w:val="00484CBD"/>
    <w:rsid w:val="00484D08"/>
    <w:rsid w:val="00484D8E"/>
    <w:rsid w:val="00484ECD"/>
    <w:rsid w:val="0048513E"/>
    <w:rsid w:val="00485704"/>
    <w:rsid w:val="00486730"/>
    <w:rsid w:val="00486908"/>
    <w:rsid w:val="00486ABF"/>
    <w:rsid w:val="00486C46"/>
    <w:rsid w:val="00486D98"/>
    <w:rsid w:val="0048707B"/>
    <w:rsid w:val="0048715A"/>
    <w:rsid w:val="00487267"/>
    <w:rsid w:val="00487330"/>
    <w:rsid w:val="004873FD"/>
    <w:rsid w:val="0048786A"/>
    <w:rsid w:val="00487A33"/>
    <w:rsid w:val="004900DD"/>
    <w:rsid w:val="004903D2"/>
    <w:rsid w:val="0049052B"/>
    <w:rsid w:val="0049052E"/>
    <w:rsid w:val="004906F4"/>
    <w:rsid w:val="00490840"/>
    <w:rsid w:val="00490CD5"/>
    <w:rsid w:val="00490D3B"/>
    <w:rsid w:val="00490EAB"/>
    <w:rsid w:val="00491109"/>
    <w:rsid w:val="00491424"/>
    <w:rsid w:val="0049149E"/>
    <w:rsid w:val="00491629"/>
    <w:rsid w:val="004918AE"/>
    <w:rsid w:val="00491D6B"/>
    <w:rsid w:val="004922D2"/>
    <w:rsid w:val="004927B3"/>
    <w:rsid w:val="004927CE"/>
    <w:rsid w:val="0049298A"/>
    <w:rsid w:val="00492AAD"/>
    <w:rsid w:val="00492EAF"/>
    <w:rsid w:val="004930CD"/>
    <w:rsid w:val="004931D8"/>
    <w:rsid w:val="00493292"/>
    <w:rsid w:val="00493384"/>
    <w:rsid w:val="00493608"/>
    <w:rsid w:val="00493779"/>
    <w:rsid w:val="00493BCB"/>
    <w:rsid w:val="00493FA2"/>
    <w:rsid w:val="00494224"/>
    <w:rsid w:val="0049428D"/>
    <w:rsid w:val="0049436D"/>
    <w:rsid w:val="0049450C"/>
    <w:rsid w:val="0049465E"/>
    <w:rsid w:val="0049466B"/>
    <w:rsid w:val="0049491F"/>
    <w:rsid w:val="00494ADF"/>
    <w:rsid w:val="00494B8F"/>
    <w:rsid w:val="00494EDC"/>
    <w:rsid w:val="00495335"/>
    <w:rsid w:val="00495A5D"/>
    <w:rsid w:val="00496013"/>
    <w:rsid w:val="00496594"/>
    <w:rsid w:val="004966C8"/>
    <w:rsid w:val="00496B4C"/>
    <w:rsid w:val="00496CFC"/>
    <w:rsid w:val="00496E19"/>
    <w:rsid w:val="00496FCA"/>
    <w:rsid w:val="00496FDA"/>
    <w:rsid w:val="00497701"/>
    <w:rsid w:val="00497AB1"/>
    <w:rsid w:val="00497B19"/>
    <w:rsid w:val="00497DC0"/>
    <w:rsid w:val="00497DDD"/>
    <w:rsid w:val="004A0884"/>
    <w:rsid w:val="004A0C8E"/>
    <w:rsid w:val="004A0FAC"/>
    <w:rsid w:val="004A14FA"/>
    <w:rsid w:val="004A1625"/>
    <w:rsid w:val="004A16DA"/>
    <w:rsid w:val="004A1723"/>
    <w:rsid w:val="004A1B62"/>
    <w:rsid w:val="004A1C9D"/>
    <w:rsid w:val="004A1F19"/>
    <w:rsid w:val="004A248C"/>
    <w:rsid w:val="004A2546"/>
    <w:rsid w:val="004A25B2"/>
    <w:rsid w:val="004A262E"/>
    <w:rsid w:val="004A2873"/>
    <w:rsid w:val="004A2FAF"/>
    <w:rsid w:val="004A312E"/>
    <w:rsid w:val="004A3212"/>
    <w:rsid w:val="004A3548"/>
    <w:rsid w:val="004A37C6"/>
    <w:rsid w:val="004A37D6"/>
    <w:rsid w:val="004A3846"/>
    <w:rsid w:val="004A38B7"/>
    <w:rsid w:val="004A39E2"/>
    <w:rsid w:val="004A3B47"/>
    <w:rsid w:val="004A3C92"/>
    <w:rsid w:val="004A3E9E"/>
    <w:rsid w:val="004A3EAA"/>
    <w:rsid w:val="004A3EB2"/>
    <w:rsid w:val="004A4191"/>
    <w:rsid w:val="004A4317"/>
    <w:rsid w:val="004A461D"/>
    <w:rsid w:val="004A5215"/>
    <w:rsid w:val="004A5969"/>
    <w:rsid w:val="004A5C61"/>
    <w:rsid w:val="004A5E58"/>
    <w:rsid w:val="004A6112"/>
    <w:rsid w:val="004A6198"/>
    <w:rsid w:val="004A659A"/>
    <w:rsid w:val="004A6637"/>
    <w:rsid w:val="004A6A00"/>
    <w:rsid w:val="004A6C01"/>
    <w:rsid w:val="004A7160"/>
    <w:rsid w:val="004A717F"/>
    <w:rsid w:val="004A7321"/>
    <w:rsid w:val="004A7A7C"/>
    <w:rsid w:val="004A7B21"/>
    <w:rsid w:val="004A7EEF"/>
    <w:rsid w:val="004A7EFF"/>
    <w:rsid w:val="004A7F01"/>
    <w:rsid w:val="004B0780"/>
    <w:rsid w:val="004B0AF4"/>
    <w:rsid w:val="004B0FDB"/>
    <w:rsid w:val="004B12CA"/>
    <w:rsid w:val="004B1D0E"/>
    <w:rsid w:val="004B2079"/>
    <w:rsid w:val="004B2192"/>
    <w:rsid w:val="004B228D"/>
    <w:rsid w:val="004B24C6"/>
    <w:rsid w:val="004B2B05"/>
    <w:rsid w:val="004B2B3D"/>
    <w:rsid w:val="004B2FFE"/>
    <w:rsid w:val="004B3033"/>
    <w:rsid w:val="004B3226"/>
    <w:rsid w:val="004B361F"/>
    <w:rsid w:val="004B3640"/>
    <w:rsid w:val="004B3B06"/>
    <w:rsid w:val="004B3D7D"/>
    <w:rsid w:val="004B3EEC"/>
    <w:rsid w:val="004B4250"/>
    <w:rsid w:val="004B4465"/>
    <w:rsid w:val="004B448A"/>
    <w:rsid w:val="004B48EC"/>
    <w:rsid w:val="004B4936"/>
    <w:rsid w:val="004B4BAC"/>
    <w:rsid w:val="004B4C17"/>
    <w:rsid w:val="004B56D6"/>
    <w:rsid w:val="004B59B3"/>
    <w:rsid w:val="004B5C01"/>
    <w:rsid w:val="004B5DEE"/>
    <w:rsid w:val="004B5EEB"/>
    <w:rsid w:val="004B5EF6"/>
    <w:rsid w:val="004B5F92"/>
    <w:rsid w:val="004B62CB"/>
    <w:rsid w:val="004B6414"/>
    <w:rsid w:val="004B65E4"/>
    <w:rsid w:val="004B6740"/>
    <w:rsid w:val="004B678C"/>
    <w:rsid w:val="004B6E6E"/>
    <w:rsid w:val="004B733C"/>
    <w:rsid w:val="004B748A"/>
    <w:rsid w:val="004B7557"/>
    <w:rsid w:val="004B7763"/>
    <w:rsid w:val="004B776E"/>
    <w:rsid w:val="004B7887"/>
    <w:rsid w:val="004B7F9B"/>
    <w:rsid w:val="004C0174"/>
    <w:rsid w:val="004C04AD"/>
    <w:rsid w:val="004C0526"/>
    <w:rsid w:val="004C061E"/>
    <w:rsid w:val="004C063D"/>
    <w:rsid w:val="004C067A"/>
    <w:rsid w:val="004C0A8F"/>
    <w:rsid w:val="004C10EF"/>
    <w:rsid w:val="004C1104"/>
    <w:rsid w:val="004C13F8"/>
    <w:rsid w:val="004C140F"/>
    <w:rsid w:val="004C1437"/>
    <w:rsid w:val="004C1555"/>
    <w:rsid w:val="004C17D3"/>
    <w:rsid w:val="004C17F2"/>
    <w:rsid w:val="004C1B5A"/>
    <w:rsid w:val="004C1CE5"/>
    <w:rsid w:val="004C221C"/>
    <w:rsid w:val="004C2697"/>
    <w:rsid w:val="004C27A2"/>
    <w:rsid w:val="004C27E9"/>
    <w:rsid w:val="004C2948"/>
    <w:rsid w:val="004C2BC7"/>
    <w:rsid w:val="004C2E21"/>
    <w:rsid w:val="004C2E37"/>
    <w:rsid w:val="004C316A"/>
    <w:rsid w:val="004C3C58"/>
    <w:rsid w:val="004C44AB"/>
    <w:rsid w:val="004C46DD"/>
    <w:rsid w:val="004C4A0A"/>
    <w:rsid w:val="004C4B7D"/>
    <w:rsid w:val="004C4E05"/>
    <w:rsid w:val="004C4FE7"/>
    <w:rsid w:val="004C5162"/>
    <w:rsid w:val="004C5A9C"/>
    <w:rsid w:val="004C5B90"/>
    <w:rsid w:val="004C61DC"/>
    <w:rsid w:val="004C62F7"/>
    <w:rsid w:val="004C6687"/>
    <w:rsid w:val="004C6843"/>
    <w:rsid w:val="004C6B13"/>
    <w:rsid w:val="004C6C5F"/>
    <w:rsid w:val="004C6F75"/>
    <w:rsid w:val="004C701B"/>
    <w:rsid w:val="004C7254"/>
    <w:rsid w:val="004C730C"/>
    <w:rsid w:val="004C73D0"/>
    <w:rsid w:val="004C747C"/>
    <w:rsid w:val="004C7BE5"/>
    <w:rsid w:val="004C7F44"/>
    <w:rsid w:val="004C7FB3"/>
    <w:rsid w:val="004D0D18"/>
    <w:rsid w:val="004D0D60"/>
    <w:rsid w:val="004D0F16"/>
    <w:rsid w:val="004D0F9F"/>
    <w:rsid w:val="004D0FC5"/>
    <w:rsid w:val="004D14B8"/>
    <w:rsid w:val="004D1859"/>
    <w:rsid w:val="004D1C06"/>
    <w:rsid w:val="004D1EE1"/>
    <w:rsid w:val="004D2055"/>
    <w:rsid w:val="004D20F9"/>
    <w:rsid w:val="004D22B1"/>
    <w:rsid w:val="004D24EE"/>
    <w:rsid w:val="004D28C0"/>
    <w:rsid w:val="004D291A"/>
    <w:rsid w:val="004D2FB5"/>
    <w:rsid w:val="004D3BA2"/>
    <w:rsid w:val="004D3BBF"/>
    <w:rsid w:val="004D3BD9"/>
    <w:rsid w:val="004D3E63"/>
    <w:rsid w:val="004D3E8D"/>
    <w:rsid w:val="004D3FE2"/>
    <w:rsid w:val="004D471C"/>
    <w:rsid w:val="004D4760"/>
    <w:rsid w:val="004D489B"/>
    <w:rsid w:val="004D4CC4"/>
    <w:rsid w:val="004D50FA"/>
    <w:rsid w:val="004D5549"/>
    <w:rsid w:val="004D5CFD"/>
    <w:rsid w:val="004D5D7B"/>
    <w:rsid w:val="004D6163"/>
    <w:rsid w:val="004D6B2C"/>
    <w:rsid w:val="004D6DC9"/>
    <w:rsid w:val="004D7115"/>
    <w:rsid w:val="004D71F1"/>
    <w:rsid w:val="004D728A"/>
    <w:rsid w:val="004D7459"/>
    <w:rsid w:val="004E00C1"/>
    <w:rsid w:val="004E02A7"/>
    <w:rsid w:val="004E057E"/>
    <w:rsid w:val="004E0778"/>
    <w:rsid w:val="004E0984"/>
    <w:rsid w:val="004E09C9"/>
    <w:rsid w:val="004E0E26"/>
    <w:rsid w:val="004E0E84"/>
    <w:rsid w:val="004E0EA6"/>
    <w:rsid w:val="004E0F90"/>
    <w:rsid w:val="004E1191"/>
    <w:rsid w:val="004E1199"/>
    <w:rsid w:val="004E1E6C"/>
    <w:rsid w:val="004E1E87"/>
    <w:rsid w:val="004E1F82"/>
    <w:rsid w:val="004E20A1"/>
    <w:rsid w:val="004E21C1"/>
    <w:rsid w:val="004E24A1"/>
    <w:rsid w:val="004E27CA"/>
    <w:rsid w:val="004E28B0"/>
    <w:rsid w:val="004E2C20"/>
    <w:rsid w:val="004E2E76"/>
    <w:rsid w:val="004E2F3D"/>
    <w:rsid w:val="004E34D4"/>
    <w:rsid w:val="004E3898"/>
    <w:rsid w:val="004E3A03"/>
    <w:rsid w:val="004E3BE0"/>
    <w:rsid w:val="004E3CF5"/>
    <w:rsid w:val="004E42C8"/>
    <w:rsid w:val="004E4581"/>
    <w:rsid w:val="004E45A7"/>
    <w:rsid w:val="004E487E"/>
    <w:rsid w:val="004E4E71"/>
    <w:rsid w:val="004E5127"/>
    <w:rsid w:val="004E54AB"/>
    <w:rsid w:val="004E584E"/>
    <w:rsid w:val="004E58ED"/>
    <w:rsid w:val="004E5B9F"/>
    <w:rsid w:val="004E63AF"/>
    <w:rsid w:val="004E66F9"/>
    <w:rsid w:val="004E6784"/>
    <w:rsid w:val="004E6CA5"/>
    <w:rsid w:val="004E6F50"/>
    <w:rsid w:val="004E7665"/>
    <w:rsid w:val="004E7CD8"/>
    <w:rsid w:val="004E7E00"/>
    <w:rsid w:val="004F0054"/>
    <w:rsid w:val="004F10F8"/>
    <w:rsid w:val="004F125B"/>
    <w:rsid w:val="004F1456"/>
    <w:rsid w:val="004F16F4"/>
    <w:rsid w:val="004F1754"/>
    <w:rsid w:val="004F18D8"/>
    <w:rsid w:val="004F1CDF"/>
    <w:rsid w:val="004F24F8"/>
    <w:rsid w:val="004F287D"/>
    <w:rsid w:val="004F3408"/>
    <w:rsid w:val="004F347E"/>
    <w:rsid w:val="004F445E"/>
    <w:rsid w:val="004F4B16"/>
    <w:rsid w:val="004F4C8D"/>
    <w:rsid w:val="004F4D5E"/>
    <w:rsid w:val="004F4E30"/>
    <w:rsid w:val="004F557A"/>
    <w:rsid w:val="004F55A9"/>
    <w:rsid w:val="004F5704"/>
    <w:rsid w:val="004F580A"/>
    <w:rsid w:val="004F5845"/>
    <w:rsid w:val="004F5BFC"/>
    <w:rsid w:val="004F5CA9"/>
    <w:rsid w:val="004F5CDD"/>
    <w:rsid w:val="004F5D16"/>
    <w:rsid w:val="004F611B"/>
    <w:rsid w:val="004F65CC"/>
    <w:rsid w:val="004F6620"/>
    <w:rsid w:val="004F663B"/>
    <w:rsid w:val="004F6D59"/>
    <w:rsid w:val="004F7123"/>
    <w:rsid w:val="004F7431"/>
    <w:rsid w:val="004F7665"/>
    <w:rsid w:val="004F774F"/>
    <w:rsid w:val="004F77AC"/>
    <w:rsid w:val="004F7935"/>
    <w:rsid w:val="004F7BD2"/>
    <w:rsid w:val="004F7C09"/>
    <w:rsid w:val="004F7DCB"/>
    <w:rsid w:val="004F7FCF"/>
    <w:rsid w:val="005000F3"/>
    <w:rsid w:val="00500157"/>
    <w:rsid w:val="005001CB"/>
    <w:rsid w:val="00500449"/>
    <w:rsid w:val="00500D87"/>
    <w:rsid w:val="005016A8"/>
    <w:rsid w:val="005019BA"/>
    <w:rsid w:val="005019F6"/>
    <w:rsid w:val="00501C44"/>
    <w:rsid w:val="00501CFA"/>
    <w:rsid w:val="00501DED"/>
    <w:rsid w:val="00501ED0"/>
    <w:rsid w:val="00502304"/>
    <w:rsid w:val="00502CB8"/>
    <w:rsid w:val="00502CC0"/>
    <w:rsid w:val="00502D80"/>
    <w:rsid w:val="00502E9A"/>
    <w:rsid w:val="005030F0"/>
    <w:rsid w:val="0050340F"/>
    <w:rsid w:val="00503DE6"/>
    <w:rsid w:val="0050485F"/>
    <w:rsid w:val="00504978"/>
    <w:rsid w:val="00504C6F"/>
    <w:rsid w:val="00504DAF"/>
    <w:rsid w:val="00505736"/>
    <w:rsid w:val="00505867"/>
    <w:rsid w:val="00505B7B"/>
    <w:rsid w:val="00505E50"/>
    <w:rsid w:val="00506750"/>
    <w:rsid w:val="005069B0"/>
    <w:rsid w:val="00506B0E"/>
    <w:rsid w:val="00506F84"/>
    <w:rsid w:val="0050729C"/>
    <w:rsid w:val="0050742C"/>
    <w:rsid w:val="00507448"/>
    <w:rsid w:val="005075AA"/>
    <w:rsid w:val="005077B7"/>
    <w:rsid w:val="00507B82"/>
    <w:rsid w:val="00507BFD"/>
    <w:rsid w:val="00507F93"/>
    <w:rsid w:val="00510339"/>
    <w:rsid w:val="0051053D"/>
    <w:rsid w:val="00510871"/>
    <w:rsid w:val="00510C6A"/>
    <w:rsid w:val="00510D05"/>
    <w:rsid w:val="00511106"/>
    <w:rsid w:val="00511279"/>
    <w:rsid w:val="00511B45"/>
    <w:rsid w:val="00512166"/>
    <w:rsid w:val="00512657"/>
    <w:rsid w:val="005126C4"/>
    <w:rsid w:val="00512976"/>
    <w:rsid w:val="00512C47"/>
    <w:rsid w:val="00513057"/>
    <w:rsid w:val="005130B4"/>
    <w:rsid w:val="005131F9"/>
    <w:rsid w:val="00513462"/>
    <w:rsid w:val="00513771"/>
    <w:rsid w:val="00513995"/>
    <w:rsid w:val="00513BE6"/>
    <w:rsid w:val="00513C2F"/>
    <w:rsid w:val="00514943"/>
    <w:rsid w:val="0051519F"/>
    <w:rsid w:val="00515853"/>
    <w:rsid w:val="00516115"/>
    <w:rsid w:val="005162B0"/>
    <w:rsid w:val="005162C9"/>
    <w:rsid w:val="0051630E"/>
    <w:rsid w:val="005165BB"/>
    <w:rsid w:val="00516902"/>
    <w:rsid w:val="005169D4"/>
    <w:rsid w:val="00516CF4"/>
    <w:rsid w:val="00516E94"/>
    <w:rsid w:val="00517035"/>
    <w:rsid w:val="005170B8"/>
    <w:rsid w:val="00517298"/>
    <w:rsid w:val="00517713"/>
    <w:rsid w:val="00517B8F"/>
    <w:rsid w:val="00517CDA"/>
    <w:rsid w:val="00517DEC"/>
    <w:rsid w:val="00517E8E"/>
    <w:rsid w:val="0052012F"/>
    <w:rsid w:val="00520135"/>
    <w:rsid w:val="00520194"/>
    <w:rsid w:val="00520856"/>
    <w:rsid w:val="00520A1F"/>
    <w:rsid w:val="00520AA1"/>
    <w:rsid w:val="00520FD3"/>
    <w:rsid w:val="00521111"/>
    <w:rsid w:val="0052125C"/>
    <w:rsid w:val="00521811"/>
    <w:rsid w:val="0052191B"/>
    <w:rsid w:val="00521A4C"/>
    <w:rsid w:val="00521CBA"/>
    <w:rsid w:val="00521CC1"/>
    <w:rsid w:val="00521EBA"/>
    <w:rsid w:val="00521F40"/>
    <w:rsid w:val="00521FE5"/>
    <w:rsid w:val="00522047"/>
    <w:rsid w:val="00522204"/>
    <w:rsid w:val="00522461"/>
    <w:rsid w:val="0052265E"/>
    <w:rsid w:val="00522806"/>
    <w:rsid w:val="0052284D"/>
    <w:rsid w:val="00522A53"/>
    <w:rsid w:val="00522D6D"/>
    <w:rsid w:val="005231FD"/>
    <w:rsid w:val="0052336C"/>
    <w:rsid w:val="00523C0C"/>
    <w:rsid w:val="00523D62"/>
    <w:rsid w:val="00523DCF"/>
    <w:rsid w:val="005243FD"/>
    <w:rsid w:val="00524594"/>
    <w:rsid w:val="005245BD"/>
    <w:rsid w:val="005245F3"/>
    <w:rsid w:val="00524728"/>
    <w:rsid w:val="00524A86"/>
    <w:rsid w:val="00524ABE"/>
    <w:rsid w:val="00524C33"/>
    <w:rsid w:val="00524E36"/>
    <w:rsid w:val="00525257"/>
    <w:rsid w:val="00525455"/>
    <w:rsid w:val="00525837"/>
    <w:rsid w:val="00525A43"/>
    <w:rsid w:val="00526778"/>
    <w:rsid w:val="0052679E"/>
    <w:rsid w:val="00526890"/>
    <w:rsid w:val="005269F3"/>
    <w:rsid w:val="00526DEE"/>
    <w:rsid w:val="00526EE9"/>
    <w:rsid w:val="00526F13"/>
    <w:rsid w:val="00526F71"/>
    <w:rsid w:val="00526FED"/>
    <w:rsid w:val="00527FAD"/>
    <w:rsid w:val="005300AB"/>
    <w:rsid w:val="005300EC"/>
    <w:rsid w:val="005301A9"/>
    <w:rsid w:val="0053026E"/>
    <w:rsid w:val="0053033D"/>
    <w:rsid w:val="0053042A"/>
    <w:rsid w:val="00530609"/>
    <w:rsid w:val="005307A4"/>
    <w:rsid w:val="00530C99"/>
    <w:rsid w:val="00530DCB"/>
    <w:rsid w:val="00530FE1"/>
    <w:rsid w:val="005314FA"/>
    <w:rsid w:val="005316D4"/>
    <w:rsid w:val="00531862"/>
    <w:rsid w:val="005319A1"/>
    <w:rsid w:val="00531CA8"/>
    <w:rsid w:val="0053249D"/>
    <w:rsid w:val="0053250C"/>
    <w:rsid w:val="005327C2"/>
    <w:rsid w:val="0053281D"/>
    <w:rsid w:val="005329A4"/>
    <w:rsid w:val="00532F9A"/>
    <w:rsid w:val="005331DA"/>
    <w:rsid w:val="005334BD"/>
    <w:rsid w:val="005336B2"/>
    <w:rsid w:val="005337F1"/>
    <w:rsid w:val="00533845"/>
    <w:rsid w:val="005339A6"/>
    <w:rsid w:val="00533BD3"/>
    <w:rsid w:val="00533CA6"/>
    <w:rsid w:val="005343C9"/>
    <w:rsid w:val="00534506"/>
    <w:rsid w:val="00534839"/>
    <w:rsid w:val="005348CA"/>
    <w:rsid w:val="00534BC6"/>
    <w:rsid w:val="0053549E"/>
    <w:rsid w:val="00535571"/>
    <w:rsid w:val="00535840"/>
    <w:rsid w:val="005358D1"/>
    <w:rsid w:val="00535B05"/>
    <w:rsid w:val="00535ED4"/>
    <w:rsid w:val="005362F9"/>
    <w:rsid w:val="0053637C"/>
    <w:rsid w:val="00536491"/>
    <w:rsid w:val="005367B7"/>
    <w:rsid w:val="00536AC6"/>
    <w:rsid w:val="005404B9"/>
    <w:rsid w:val="005405C7"/>
    <w:rsid w:val="00540B61"/>
    <w:rsid w:val="00540C5F"/>
    <w:rsid w:val="00540CE8"/>
    <w:rsid w:val="00541091"/>
    <w:rsid w:val="005410D3"/>
    <w:rsid w:val="00541924"/>
    <w:rsid w:val="00541B1A"/>
    <w:rsid w:val="00541B6C"/>
    <w:rsid w:val="00541D7E"/>
    <w:rsid w:val="00541EB1"/>
    <w:rsid w:val="00541EED"/>
    <w:rsid w:val="00541F7D"/>
    <w:rsid w:val="00542067"/>
    <w:rsid w:val="0054233D"/>
    <w:rsid w:val="00542867"/>
    <w:rsid w:val="00542B37"/>
    <w:rsid w:val="00542EF5"/>
    <w:rsid w:val="005432B8"/>
    <w:rsid w:val="00543304"/>
    <w:rsid w:val="00543420"/>
    <w:rsid w:val="00543439"/>
    <w:rsid w:val="0054359E"/>
    <w:rsid w:val="00543630"/>
    <w:rsid w:val="00543677"/>
    <w:rsid w:val="005437A1"/>
    <w:rsid w:val="005438B0"/>
    <w:rsid w:val="005438BD"/>
    <w:rsid w:val="00543C3E"/>
    <w:rsid w:val="005440DA"/>
    <w:rsid w:val="005440F2"/>
    <w:rsid w:val="00544425"/>
    <w:rsid w:val="00544AC5"/>
    <w:rsid w:val="00544CBC"/>
    <w:rsid w:val="00544D0A"/>
    <w:rsid w:val="0054536F"/>
    <w:rsid w:val="0054562A"/>
    <w:rsid w:val="005456FD"/>
    <w:rsid w:val="00545BDE"/>
    <w:rsid w:val="00545CCD"/>
    <w:rsid w:val="00545E1C"/>
    <w:rsid w:val="005461F7"/>
    <w:rsid w:val="0054650B"/>
    <w:rsid w:val="0054660B"/>
    <w:rsid w:val="00546AE0"/>
    <w:rsid w:val="005472B0"/>
    <w:rsid w:val="00547568"/>
    <w:rsid w:val="00547B69"/>
    <w:rsid w:val="00551112"/>
    <w:rsid w:val="005513C1"/>
    <w:rsid w:val="00551B43"/>
    <w:rsid w:val="00551DB8"/>
    <w:rsid w:val="00551DE6"/>
    <w:rsid w:val="00551F7F"/>
    <w:rsid w:val="00552393"/>
    <w:rsid w:val="0055270A"/>
    <w:rsid w:val="0055272B"/>
    <w:rsid w:val="00552761"/>
    <w:rsid w:val="00552A3E"/>
    <w:rsid w:val="00552B43"/>
    <w:rsid w:val="00552D56"/>
    <w:rsid w:val="00552D6D"/>
    <w:rsid w:val="00552D89"/>
    <w:rsid w:val="00552E80"/>
    <w:rsid w:val="00552FAE"/>
    <w:rsid w:val="00553214"/>
    <w:rsid w:val="00553608"/>
    <w:rsid w:val="00553B72"/>
    <w:rsid w:val="00553CBD"/>
    <w:rsid w:val="00553F7D"/>
    <w:rsid w:val="00553FEF"/>
    <w:rsid w:val="005541B6"/>
    <w:rsid w:val="005542BF"/>
    <w:rsid w:val="00554972"/>
    <w:rsid w:val="00554B8D"/>
    <w:rsid w:val="00555326"/>
    <w:rsid w:val="00555692"/>
    <w:rsid w:val="0055585C"/>
    <w:rsid w:val="00555E51"/>
    <w:rsid w:val="00555ED7"/>
    <w:rsid w:val="00555F25"/>
    <w:rsid w:val="005560BE"/>
    <w:rsid w:val="00556673"/>
    <w:rsid w:val="005568A7"/>
    <w:rsid w:val="00556C8A"/>
    <w:rsid w:val="00556D83"/>
    <w:rsid w:val="00556F52"/>
    <w:rsid w:val="005572DC"/>
    <w:rsid w:val="00557D20"/>
    <w:rsid w:val="00557FD6"/>
    <w:rsid w:val="005601BB"/>
    <w:rsid w:val="00560755"/>
    <w:rsid w:val="00560896"/>
    <w:rsid w:val="00560B49"/>
    <w:rsid w:val="00560F36"/>
    <w:rsid w:val="0056110B"/>
    <w:rsid w:val="005615C8"/>
    <w:rsid w:val="005619C0"/>
    <w:rsid w:val="00561BCA"/>
    <w:rsid w:val="00561D07"/>
    <w:rsid w:val="005625A7"/>
    <w:rsid w:val="0056270E"/>
    <w:rsid w:val="00562D40"/>
    <w:rsid w:val="005630DC"/>
    <w:rsid w:val="00563170"/>
    <w:rsid w:val="00563396"/>
    <w:rsid w:val="005633C7"/>
    <w:rsid w:val="00563431"/>
    <w:rsid w:val="00563BA6"/>
    <w:rsid w:val="00563D65"/>
    <w:rsid w:val="00563E54"/>
    <w:rsid w:val="00563E82"/>
    <w:rsid w:val="00563F09"/>
    <w:rsid w:val="005641DE"/>
    <w:rsid w:val="005648E0"/>
    <w:rsid w:val="00564B79"/>
    <w:rsid w:val="00564C44"/>
    <w:rsid w:val="005655CE"/>
    <w:rsid w:val="00565832"/>
    <w:rsid w:val="005659EB"/>
    <w:rsid w:val="00565B2C"/>
    <w:rsid w:val="0056613F"/>
    <w:rsid w:val="00566276"/>
    <w:rsid w:val="00566320"/>
    <w:rsid w:val="0056679B"/>
    <w:rsid w:val="005668FE"/>
    <w:rsid w:val="0056695E"/>
    <w:rsid w:val="00566C81"/>
    <w:rsid w:val="00566EAF"/>
    <w:rsid w:val="00566EDB"/>
    <w:rsid w:val="0056783A"/>
    <w:rsid w:val="00567868"/>
    <w:rsid w:val="00567A80"/>
    <w:rsid w:val="00567CA9"/>
    <w:rsid w:val="005708C0"/>
    <w:rsid w:val="00570CE3"/>
    <w:rsid w:val="00570DA4"/>
    <w:rsid w:val="00570E12"/>
    <w:rsid w:val="00570F2B"/>
    <w:rsid w:val="005711DF"/>
    <w:rsid w:val="005713D1"/>
    <w:rsid w:val="00571504"/>
    <w:rsid w:val="005716E2"/>
    <w:rsid w:val="00571751"/>
    <w:rsid w:val="005717A7"/>
    <w:rsid w:val="005718BB"/>
    <w:rsid w:val="00571A81"/>
    <w:rsid w:val="00571D52"/>
    <w:rsid w:val="00571DFD"/>
    <w:rsid w:val="0057205C"/>
    <w:rsid w:val="0057212B"/>
    <w:rsid w:val="00572269"/>
    <w:rsid w:val="00572798"/>
    <w:rsid w:val="005727CD"/>
    <w:rsid w:val="00572848"/>
    <w:rsid w:val="0057287B"/>
    <w:rsid w:val="00572BAA"/>
    <w:rsid w:val="00573689"/>
    <w:rsid w:val="00573B40"/>
    <w:rsid w:val="00573E1D"/>
    <w:rsid w:val="005740FB"/>
    <w:rsid w:val="0057413C"/>
    <w:rsid w:val="00574338"/>
    <w:rsid w:val="0057452D"/>
    <w:rsid w:val="00574724"/>
    <w:rsid w:val="00574802"/>
    <w:rsid w:val="00574996"/>
    <w:rsid w:val="00574DDD"/>
    <w:rsid w:val="00574E8A"/>
    <w:rsid w:val="00575059"/>
    <w:rsid w:val="00575819"/>
    <w:rsid w:val="005758B3"/>
    <w:rsid w:val="00575959"/>
    <w:rsid w:val="00575E39"/>
    <w:rsid w:val="00575F44"/>
    <w:rsid w:val="00575FFE"/>
    <w:rsid w:val="005763D2"/>
    <w:rsid w:val="005763E7"/>
    <w:rsid w:val="00576547"/>
    <w:rsid w:val="005765B5"/>
    <w:rsid w:val="00576ADE"/>
    <w:rsid w:val="00576C2B"/>
    <w:rsid w:val="00576F44"/>
    <w:rsid w:val="0057724E"/>
    <w:rsid w:val="00577311"/>
    <w:rsid w:val="00577442"/>
    <w:rsid w:val="0057757E"/>
    <w:rsid w:val="0057771A"/>
    <w:rsid w:val="0057796F"/>
    <w:rsid w:val="00577F9D"/>
    <w:rsid w:val="0058026E"/>
    <w:rsid w:val="00580325"/>
    <w:rsid w:val="00580348"/>
    <w:rsid w:val="005804D4"/>
    <w:rsid w:val="00580853"/>
    <w:rsid w:val="00580A91"/>
    <w:rsid w:val="00580A9C"/>
    <w:rsid w:val="00580B08"/>
    <w:rsid w:val="00580CC2"/>
    <w:rsid w:val="0058110B"/>
    <w:rsid w:val="005819A2"/>
    <w:rsid w:val="00581AD6"/>
    <w:rsid w:val="00581AE7"/>
    <w:rsid w:val="00581E00"/>
    <w:rsid w:val="00582021"/>
    <w:rsid w:val="00582115"/>
    <w:rsid w:val="00582715"/>
    <w:rsid w:val="00582A51"/>
    <w:rsid w:val="00582D65"/>
    <w:rsid w:val="00582E2A"/>
    <w:rsid w:val="005834A6"/>
    <w:rsid w:val="005834EB"/>
    <w:rsid w:val="00583B08"/>
    <w:rsid w:val="00583D04"/>
    <w:rsid w:val="00583E2E"/>
    <w:rsid w:val="0058446B"/>
    <w:rsid w:val="00584D20"/>
    <w:rsid w:val="00584D9A"/>
    <w:rsid w:val="005851A1"/>
    <w:rsid w:val="00585300"/>
    <w:rsid w:val="005853A0"/>
    <w:rsid w:val="005854DF"/>
    <w:rsid w:val="00585A70"/>
    <w:rsid w:val="00585CE4"/>
    <w:rsid w:val="0058691F"/>
    <w:rsid w:val="00586958"/>
    <w:rsid w:val="00586A33"/>
    <w:rsid w:val="00586A56"/>
    <w:rsid w:val="00586AB1"/>
    <w:rsid w:val="00586BD2"/>
    <w:rsid w:val="00586CF1"/>
    <w:rsid w:val="00587303"/>
    <w:rsid w:val="00587353"/>
    <w:rsid w:val="00587AFB"/>
    <w:rsid w:val="00587DF6"/>
    <w:rsid w:val="00590087"/>
    <w:rsid w:val="0059029F"/>
    <w:rsid w:val="00590512"/>
    <w:rsid w:val="00590574"/>
    <w:rsid w:val="00590617"/>
    <w:rsid w:val="00590858"/>
    <w:rsid w:val="005908D0"/>
    <w:rsid w:val="00590A55"/>
    <w:rsid w:val="00591202"/>
    <w:rsid w:val="00591980"/>
    <w:rsid w:val="00591A21"/>
    <w:rsid w:val="00592576"/>
    <w:rsid w:val="00592712"/>
    <w:rsid w:val="00592752"/>
    <w:rsid w:val="0059294D"/>
    <w:rsid w:val="00592969"/>
    <w:rsid w:val="0059329B"/>
    <w:rsid w:val="00593394"/>
    <w:rsid w:val="00593572"/>
    <w:rsid w:val="0059359B"/>
    <w:rsid w:val="0059362C"/>
    <w:rsid w:val="0059368A"/>
    <w:rsid w:val="0059372B"/>
    <w:rsid w:val="00593A60"/>
    <w:rsid w:val="00593EC3"/>
    <w:rsid w:val="00594044"/>
    <w:rsid w:val="005940CE"/>
    <w:rsid w:val="0059424C"/>
    <w:rsid w:val="0059493C"/>
    <w:rsid w:val="00594CA2"/>
    <w:rsid w:val="00595229"/>
    <w:rsid w:val="005954B9"/>
    <w:rsid w:val="0059553D"/>
    <w:rsid w:val="0059665F"/>
    <w:rsid w:val="0059667E"/>
    <w:rsid w:val="005968B4"/>
    <w:rsid w:val="005969D7"/>
    <w:rsid w:val="00596C34"/>
    <w:rsid w:val="0059771F"/>
    <w:rsid w:val="005977A6"/>
    <w:rsid w:val="00597804"/>
    <w:rsid w:val="005978FF"/>
    <w:rsid w:val="00597918"/>
    <w:rsid w:val="00597A58"/>
    <w:rsid w:val="00597C0D"/>
    <w:rsid w:val="00597CE5"/>
    <w:rsid w:val="00597D8A"/>
    <w:rsid w:val="005A033D"/>
    <w:rsid w:val="005A04F2"/>
    <w:rsid w:val="005A0957"/>
    <w:rsid w:val="005A09B8"/>
    <w:rsid w:val="005A0C30"/>
    <w:rsid w:val="005A0E8F"/>
    <w:rsid w:val="005A1857"/>
    <w:rsid w:val="005A19ED"/>
    <w:rsid w:val="005A1C57"/>
    <w:rsid w:val="005A1C8F"/>
    <w:rsid w:val="005A2319"/>
    <w:rsid w:val="005A2497"/>
    <w:rsid w:val="005A249B"/>
    <w:rsid w:val="005A2512"/>
    <w:rsid w:val="005A274D"/>
    <w:rsid w:val="005A2E90"/>
    <w:rsid w:val="005A2EC0"/>
    <w:rsid w:val="005A2F1F"/>
    <w:rsid w:val="005A2FC6"/>
    <w:rsid w:val="005A3150"/>
    <w:rsid w:val="005A3B34"/>
    <w:rsid w:val="005A3E54"/>
    <w:rsid w:val="005A431C"/>
    <w:rsid w:val="005A4401"/>
    <w:rsid w:val="005A4468"/>
    <w:rsid w:val="005A4ECE"/>
    <w:rsid w:val="005A4F4C"/>
    <w:rsid w:val="005A4FF3"/>
    <w:rsid w:val="005A6023"/>
    <w:rsid w:val="005A6031"/>
    <w:rsid w:val="005A60BA"/>
    <w:rsid w:val="005A60D9"/>
    <w:rsid w:val="005A692F"/>
    <w:rsid w:val="005A6A02"/>
    <w:rsid w:val="005A6CC5"/>
    <w:rsid w:val="005A6CF5"/>
    <w:rsid w:val="005A6DCF"/>
    <w:rsid w:val="005A6EF7"/>
    <w:rsid w:val="005A705E"/>
    <w:rsid w:val="005A7289"/>
    <w:rsid w:val="005A7687"/>
    <w:rsid w:val="005A7BAF"/>
    <w:rsid w:val="005A7DCE"/>
    <w:rsid w:val="005A7E40"/>
    <w:rsid w:val="005A7F3F"/>
    <w:rsid w:val="005A7F94"/>
    <w:rsid w:val="005B0427"/>
    <w:rsid w:val="005B05A3"/>
    <w:rsid w:val="005B0742"/>
    <w:rsid w:val="005B07D9"/>
    <w:rsid w:val="005B07DC"/>
    <w:rsid w:val="005B0E6B"/>
    <w:rsid w:val="005B0E89"/>
    <w:rsid w:val="005B0EEA"/>
    <w:rsid w:val="005B0EEE"/>
    <w:rsid w:val="005B100D"/>
    <w:rsid w:val="005B10C4"/>
    <w:rsid w:val="005B1267"/>
    <w:rsid w:val="005B156D"/>
    <w:rsid w:val="005B1B39"/>
    <w:rsid w:val="005B1DEC"/>
    <w:rsid w:val="005B1EB0"/>
    <w:rsid w:val="005B1ED8"/>
    <w:rsid w:val="005B1F25"/>
    <w:rsid w:val="005B22CA"/>
    <w:rsid w:val="005B2339"/>
    <w:rsid w:val="005B2467"/>
    <w:rsid w:val="005B29B0"/>
    <w:rsid w:val="005B2F0C"/>
    <w:rsid w:val="005B2F58"/>
    <w:rsid w:val="005B2FE7"/>
    <w:rsid w:val="005B39B3"/>
    <w:rsid w:val="005B3A1A"/>
    <w:rsid w:val="005B3C20"/>
    <w:rsid w:val="005B4414"/>
    <w:rsid w:val="005B47F1"/>
    <w:rsid w:val="005B4A88"/>
    <w:rsid w:val="005B4B46"/>
    <w:rsid w:val="005B4B5D"/>
    <w:rsid w:val="005B532A"/>
    <w:rsid w:val="005B53E1"/>
    <w:rsid w:val="005B54C0"/>
    <w:rsid w:val="005B55FE"/>
    <w:rsid w:val="005B5EE1"/>
    <w:rsid w:val="005B606D"/>
    <w:rsid w:val="005B6553"/>
    <w:rsid w:val="005B6A7B"/>
    <w:rsid w:val="005B6C2D"/>
    <w:rsid w:val="005B6E22"/>
    <w:rsid w:val="005B7F8D"/>
    <w:rsid w:val="005C05AF"/>
    <w:rsid w:val="005C0902"/>
    <w:rsid w:val="005C096F"/>
    <w:rsid w:val="005C0B9A"/>
    <w:rsid w:val="005C1303"/>
    <w:rsid w:val="005C1484"/>
    <w:rsid w:val="005C1589"/>
    <w:rsid w:val="005C15CA"/>
    <w:rsid w:val="005C163B"/>
    <w:rsid w:val="005C1891"/>
    <w:rsid w:val="005C18D0"/>
    <w:rsid w:val="005C1BB6"/>
    <w:rsid w:val="005C1C9C"/>
    <w:rsid w:val="005C1D9C"/>
    <w:rsid w:val="005C3327"/>
    <w:rsid w:val="005C3419"/>
    <w:rsid w:val="005C342F"/>
    <w:rsid w:val="005C38C7"/>
    <w:rsid w:val="005C3A43"/>
    <w:rsid w:val="005C3B9C"/>
    <w:rsid w:val="005C3C28"/>
    <w:rsid w:val="005C3D37"/>
    <w:rsid w:val="005C3DCF"/>
    <w:rsid w:val="005C421E"/>
    <w:rsid w:val="005C42C3"/>
    <w:rsid w:val="005C435F"/>
    <w:rsid w:val="005C4500"/>
    <w:rsid w:val="005C4617"/>
    <w:rsid w:val="005C465E"/>
    <w:rsid w:val="005C4A37"/>
    <w:rsid w:val="005C4DCB"/>
    <w:rsid w:val="005C51D3"/>
    <w:rsid w:val="005C58DA"/>
    <w:rsid w:val="005C59C3"/>
    <w:rsid w:val="005C5B35"/>
    <w:rsid w:val="005C5BF3"/>
    <w:rsid w:val="005C5EF9"/>
    <w:rsid w:val="005C6157"/>
    <w:rsid w:val="005C6289"/>
    <w:rsid w:val="005C6521"/>
    <w:rsid w:val="005C67AE"/>
    <w:rsid w:val="005C6A23"/>
    <w:rsid w:val="005C6BB3"/>
    <w:rsid w:val="005C6C11"/>
    <w:rsid w:val="005C6DC5"/>
    <w:rsid w:val="005C6E9B"/>
    <w:rsid w:val="005C6F4F"/>
    <w:rsid w:val="005C7750"/>
    <w:rsid w:val="005C7A8C"/>
    <w:rsid w:val="005C7C42"/>
    <w:rsid w:val="005C7D0E"/>
    <w:rsid w:val="005D0054"/>
    <w:rsid w:val="005D041F"/>
    <w:rsid w:val="005D0592"/>
    <w:rsid w:val="005D05A2"/>
    <w:rsid w:val="005D08BD"/>
    <w:rsid w:val="005D09B1"/>
    <w:rsid w:val="005D0DD0"/>
    <w:rsid w:val="005D0F75"/>
    <w:rsid w:val="005D0FE2"/>
    <w:rsid w:val="005D0FE9"/>
    <w:rsid w:val="005D179E"/>
    <w:rsid w:val="005D18B8"/>
    <w:rsid w:val="005D1930"/>
    <w:rsid w:val="005D19C9"/>
    <w:rsid w:val="005D1A91"/>
    <w:rsid w:val="005D1AF7"/>
    <w:rsid w:val="005D1E79"/>
    <w:rsid w:val="005D1EBD"/>
    <w:rsid w:val="005D1ED7"/>
    <w:rsid w:val="005D26E6"/>
    <w:rsid w:val="005D297E"/>
    <w:rsid w:val="005D2B09"/>
    <w:rsid w:val="005D2D23"/>
    <w:rsid w:val="005D2D2E"/>
    <w:rsid w:val="005D3211"/>
    <w:rsid w:val="005D3405"/>
    <w:rsid w:val="005D345A"/>
    <w:rsid w:val="005D3BF3"/>
    <w:rsid w:val="005D3FE2"/>
    <w:rsid w:val="005D4215"/>
    <w:rsid w:val="005D4357"/>
    <w:rsid w:val="005D4C05"/>
    <w:rsid w:val="005D4C4F"/>
    <w:rsid w:val="005D5352"/>
    <w:rsid w:val="005D541E"/>
    <w:rsid w:val="005D554B"/>
    <w:rsid w:val="005D555A"/>
    <w:rsid w:val="005D5674"/>
    <w:rsid w:val="005D56BE"/>
    <w:rsid w:val="005D59C6"/>
    <w:rsid w:val="005D5CB8"/>
    <w:rsid w:val="005D5D06"/>
    <w:rsid w:val="005D5E67"/>
    <w:rsid w:val="005D5F92"/>
    <w:rsid w:val="005D5FD6"/>
    <w:rsid w:val="005D5FED"/>
    <w:rsid w:val="005D6089"/>
    <w:rsid w:val="005D6200"/>
    <w:rsid w:val="005D63CF"/>
    <w:rsid w:val="005D6AEE"/>
    <w:rsid w:val="005D7CBC"/>
    <w:rsid w:val="005D7D63"/>
    <w:rsid w:val="005E0050"/>
    <w:rsid w:val="005E0609"/>
    <w:rsid w:val="005E0635"/>
    <w:rsid w:val="005E079E"/>
    <w:rsid w:val="005E0A32"/>
    <w:rsid w:val="005E0AA2"/>
    <w:rsid w:val="005E0E47"/>
    <w:rsid w:val="005E149A"/>
    <w:rsid w:val="005E1790"/>
    <w:rsid w:val="005E17AC"/>
    <w:rsid w:val="005E19CC"/>
    <w:rsid w:val="005E1A40"/>
    <w:rsid w:val="005E1D55"/>
    <w:rsid w:val="005E1F90"/>
    <w:rsid w:val="005E21F7"/>
    <w:rsid w:val="005E2613"/>
    <w:rsid w:val="005E26B8"/>
    <w:rsid w:val="005E3192"/>
    <w:rsid w:val="005E330A"/>
    <w:rsid w:val="005E377C"/>
    <w:rsid w:val="005E3921"/>
    <w:rsid w:val="005E3ACB"/>
    <w:rsid w:val="005E3BFA"/>
    <w:rsid w:val="005E414B"/>
    <w:rsid w:val="005E44A4"/>
    <w:rsid w:val="005E459B"/>
    <w:rsid w:val="005E4946"/>
    <w:rsid w:val="005E5238"/>
    <w:rsid w:val="005E5647"/>
    <w:rsid w:val="005E57FB"/>
    <w:rsid w:val="005E5A99"/>
    <w:rsid w:val="005E5D5E"/>
    <w:rsid w:val="005E6416"/>
    <w:rsid w:val="005E6971"/>
    <w:rsid w:val="005E6A06"/>
    <w:rsid w:val="005E6B60"/>
    <w:rsid w:val="005E6B8D"/>
    <w:rsid w:val="005E6E1D"/>
    <w:rsid w:val="005E7201"/>
    <w:rsid w:val="005E7457"/>
    <w:rsid w:val="005E7EA2"/>
    <w:rsid w:val="005F020D"/>
    <w:rsid w:val="005F0A1D"/>
    <w:rsid w:val="005F0AF3"/>
    <w:rsid w:val="005F12B9"/>
    <w:rsid w:val="005F13A0"/>
    <w:rsid w:val="005F1453"/>
    <w:rsid w:val="005F1759"/>
    <w:rsid w:val="005F1837"/>
    <w:rsid w:val="005F1C9B"/>
    <w:rsid w:val="005F230A"/>
    <w:rsid w:val="005F257B"/>
    <w:rsid w:val="005F261D"/>
    <w:rsid w:val="005F2AFB"/>
    <w:rsid w:val="005F2E4C"/>
    <w:rsid w:val="005F32E4"/>
    <w:rsid w:val="005F3DAC"/>
    <w:rsid w:val="005F3F99"/>
    <w:rsid w:val="005F485C"/>
    <w:rsid w:val="005F499A"/>
    <w:rsid w:val="005F597A"/>
    <w:rsid w:val="005F598D"/>
    <w:rsid w:val="005F5B5A"/>
    <w:rsid w:val="005F5D3D"/>
    <w:rsid w:val="005F5EBB"/>
    <w:rsid w:val="005F6C0C"/>
    <w:rsid w:val="005F6C2B"/>
    <w:rsid w:val="005F6F35"/>
    <w:rsid w:val="005F6F86"/>
    <w:rsid w:val="005F7077"/>
    <w:rsid w:val="005F7399"/>
    <w:rsid w:val="005F73E7"/>
    <w:rsid w:val="005F757D"/>
    <w:rsid w:val="005F7CB2"/>
    <w:rsid w:val="005F7D7B"/>
    <w:rsid w:val="00600236"/>
    <w:rsid w:val="00600BD7"/>
    <w:rsid w:val="00600DB0"/>
    <w:rsid w:val="00600E03"/>
    <w:rsid w:val="00600FD5"/>
    <w:rsid w:val="006010CB"/>
    <w:rsid w:val="00601152"/>
    <w:rsid w:val="006011EF"/>
    <w:rsid w:val="00601221"/>
    <w:rsid w:val="00601304"/>
    <w:rsid w:val="00601900"/>
    <w:rsid w:val="00601949"/>
    <w:rsid w:val="00601AB3"/>
    <w:rsid w:val="00601BEC"/>
    <w:rsid w:val="00601D01"/>
    <w:rsid w:val="00601E4A"/>
    <w:rsid w:val="00601EB7"/>
    <w:rsid w:val="006020E3"/>
    <w:rsid w:val="006022C6"/>
    <w:rsid w:val="006023F4"/>
    <w:rsid w:val="006027E3"/>
    <w:rsid w:val="00602A71"/>
    <w:rsid w:val="00602AB5"/>
    <w:rsid w:val="00602E29"/>
    <w:rsid w:val="00602F1F"/>
    <w:rsid w:val="00603271"/>
    <w:rsid w:val="00603954"/>
    <w:rsid w:val="00603E9C"/>
    <w:rsid w:val="00604565"/>
    <w:rsid w:val="006045B6"/>
    <w:rsid w:val="006046E3"/>
    <w:rsid w:val="00604E61"/>
    <w:rsid w:val="00604E7D"/>
    <w:rsid w:val="00604F25"/>
    <w:rsid w:val="00605120"/>
    <w:rsid w:val="00605A1D"/>
    <w:rsid w:val="00605CFE"/>
    <w:rsid w:val="00605DF0"/>
    <w:rsid w:val="00605FF8"/>
    <w:rsid w:val="0060605F"/>
    <w:rsid w:val="006060B7"/>
    <w:rsid w:val="006060D8"/>
    <w:rsid w:val="006061C5"/>
    <w:rsid w:val="00606593"/>
    <w:rsid w:val="006066D1"/>
    <w:rsid w:val="006068ED"/>
    <w:rsid w:val="006069B7"/>
    <w:rsid w:val="006074D4"/>
    <w:rsid w:val="006074DA"/>
    <w:rsid w:val="00607C90"/>
    <w:rsid w:val="00607E96"/>
    <w:rsid w:val="0061006E"/>
    <w:rsid w:val="006100CF"/>
    <w:rsid w:val="0061023E"/>
    <w:rsid w:val="006102FB"/>
    <w:rsid w:val="0061034C"/>
    <w:rsid w:val="0061054A"/>
    <w:rsid w:val="0061054C"/>
    <w:rsid w:val="00610581"/>
    <w:rsid w:val="00610AA3"/>
    <w:rsid w:val="00610C72"/>
    <w:rsid w:val="0061104F"/>
    <w:rsid w:val="006110FE"/>
    <w:rsid w:val="0061119D"/>
    <w:rsid w:val="006111D9"/>
    <w:rsid w:val="006114AB"/>
    <w:rsid w:val="006118AA"/>
    <w:rsid w:val="006119BA"/>
    <w:rsid w:val="006119EA"/>
    <w:rsid w:val="00611BB0"/>
    <w:rsid w:val="00612211"/>
    <w:rsid w:val="00612477"/>
    <w:rsid w:val="006125E8"/>
    <w:rsid w:val="00612609"/>
    <w:rsid w:val="00612706"/>
    <w:rsid w:val="00612901"/>
    <w:rsid w:val="00612C1B"/>
    <w:rsid w:val="00612E10"/>
    <w:rsid w:val="00612F12"/>
    <w:rsid w:val="0061314F"/>
    <w:rsid w:val="0061318C"/>
    <w:rsid w:val="0061335C"/>
    <w:rsid w:val="00613433"/>
    <w:rsid w:val="00613521"/>
    <w:rsid w:val="00613A84"/>
    <w:rsid w:val="0061411B"/>
    <w:rsid w:val="00614125"/>
    <w:rsid w:val="00614396"/>
    <w:rsid w:val="0061484B"/>
    <w:rsid w:val="00614D66"/>
    <w:rsid w:val="00615061"/>
    <w:rsid w:val="006151B4"/>
    <w:rsid w:val="0061543E"/>
    <w:rsid w:val="00615482"/>
    <w:rsid w:val="00615C03"/>
    <w:rsid w:val="00615CCC"/>
    <w:rsid w:val="00615E1F"/>
    <w:rsid w:val="00615FF7"/>
    <w:rsid w:val="006161CF"/>
    <w:rsid w:val="00616209"/>
    <w:rsid w:val="00616239"/>
    <w:rsid w:val="0061649B"/>
    <w:rsid w:val="0061672A"/>
    <w:rsid w:val="00616800"/>
    <w:rsid w:val="00616E57"/>
    <w:rsid w:val="00616F45"/>
    <w:rsid w:val="0061711F"/>
    <w:rsid w:val="00617163"/>
    <w:rsid w:val="006173D2"/>
    <w:rsid w:val="0061758C"/>
    <w:rsid w:val="0061773D"/>
    <w:rsid w:val="00617878"/>
    <w:rsid w:val="006202B5"/>
    <w:rsid w:val="006205A7"/>
    <w:rsid w:val="00620D7C"/>
    <w:rsid w:val="00620DC5"/>
    <w:rsid w:val="00621119"/>
    <w:rsid w:val="00621C9A"/>
    <w:rsid w:val="00621D5A"/>
    <w:rsid w:val="00621EFB"/>
    <w:rsid w:val="00622084"/>
    <w:rsid w:val="0062234D"/>
    <w:rsid w:val="00622A3A"/>
    <w:rsid w:val="00622EBB"/>
    <w:rsid w:val="00623484"/>
    <w:rsid w:val="006234F7"/>
    <w:rsid w:val="0062458D"/>
    <w:rsid w:val="00624590"/>
    <w:rsid w:val="00624639"/>
    <w:rsid w:val="00624732"/>
    <w:rsid w:val="006247D9"/>
    <w:rsid w:val="00624AE2"/>
    <w:rsid w:val="00624F47"/>
    <w:rsid w:val="006251E2"/>
    <w:rsid w:val="006251F0"/>
    <w:rsid w:val="006254D5"/>
    <w:rsid w:val="006256FD"/>
    <w:rsid w:val="006258B3"/>
    <w:rsid w:val="006258B6"/>
    <w:rsid w:val="00625C9E"/>
    <w:rsid w:val="00625E1B"/>
    <w:rsid w:val="0062602C"/>
    <w:rsid w:val="00626172"/>
    <w:rsid w:val="006262BC"/>
    <w:rsid w:val="00626C8D"/>
    <w:rsid w:val="0062701A"/>
    <w:rsid w:val="00627036"/>
    <w:rsid w:val="006272CA"/>
    <w:rsid w:val="006272D7"/>
    <w:rsid w:val="00627455"/>
    <w:rsid w:val="00627531"/>
    <w:rsid w:val="00627835"/>
    <w:rsid w:val="00630061"/>
    <w:rsid w:val="006301C9"/>
    <w:rsid w:val="00630379"/>
    <w:rsid w:val="006303C0"/>
    <w:rsid w:val="006306D5"/>
    <w:rsid w:val="006306F2"/>
    <w:rsid w:val="0063093D"/>
    <w:rsid w:val="00630961"/>
    <w:rsid w:val="00630BA2"/>
    <w:rsid w:val="00630D3F"/>
    <w:rsid w:val="00630D45"/>
    <w:rsid w:val="006310C9"/>
    <w:rsid w:val="00631389"/>
    <w:rsid w:val="006313EF"/>
    <w:rsid w:val="00631DD5"/>
    <w:rsid w:val="0063286E"/>
    <w:rsid w:val="00632A99"/>
    <w:rsid w:val="00632BD6"/>
    <w:rsid w:val="00633496"/>
    <w:rsid w:val="006334DD"/>
    <w:rsid w:val="00633682"/>
    <w:rsid w:val="00633A3F"/>
    <w:rsid w:val="00633D5A"/>
    <w:rsid w:val="0063426E"/>
    <w:rsid w:val="006343F8"/>
    <w:rsid w:val="00634519"/>
    <w:rsid w:val="00634BE7"/>
    <w:rsid w:val="00634CA8"/>
    <w:rsid w:val="00634DC5"/>
    <w:rsid w:val="006356C9"/>
    <w:rsid w:val="00635931"/>
    <w:rsid w:val="006359A0"/>
    <w:rsid w:val="00635B3D"/>
    <w:rsid w:val="00635BAC"/>
    <w:rsid w:val="00635F40"/>
    <w:rsid w:val="00636183"/>
    <w:rsid w:val="00636313"/>
    <w:rsid w:val="006366BB"/>
    <w:rsid w:val="00636BCC"/>
    <w:rsid w:val="00636CC5"/>
    <w:rsid w:val="00636DC6"/>
    <w:rsid w:val="00636E42"/>
    <w:rsid w:val="00636EF2"/>
    <w:rsid w:val="00637D3C"/>
    <w:rsid w:val="00637FF9"/>
    <w:rsid w:val="00640516"/>
    <w:rsid w:val="00640DA3"/>
    <w:rsid w:val="0064124C"/>
    <w:rsid w:val="006415E4"/>
    <w:rsid w:val="0064187D"/>
    <w:rsid w:val="00641962"/>
    <w:rsid w:val="00641AB7"/>
    <w:rsid w:val="00641AF6"/>
    <w:rsid w:val="0064214F"/>
    <w:rsid w:val="0064233E"/>
    <w:rsid w:val="00642720"/>
    <w:rsid w:val="0064279D"/>
    <w:rsid w:val="006428D3"/>
    <w:rsid w:val="00642D91"/>
    <w:rsid w:val="00642E8C"/>
    <w:rsid w:val="006430B0"/>
    <w:rsid w:val="006432C0"/>
    <w:rsid w:val="00643AFD"/>
    <w:rsid w:val="00643CC5"/>
    <w:rsid w:val="0064441C"/>
    <w:rsid w:val="00645115"/>
    <w:rsid w:val="00645469"/>
    <w:rsid w:val="0064549C"/>
    <w:rsid w:val="00645761"/>
    <w:rsid w:val="00645A03"/>
    <w:rsid w:val="00645BAD"/>
    <w:rsid w:val="00645D27"/>
    <w:rsid w:val="00645DA1"/>
    <w:rsid w:val="00645F7C"/>
    <w:rsid w:val="00646005"/>
    <w:rsid w:val="0064630B"/>
    <w:rsid w:val="0064633B"/>
    <w:rsid w:val="0064636B"/>
    <w:rsid w:val="006466F4"/>
    <w:rsid w:val="00646706"/>
    <w:rsid w:val="00646D27"/>
    <w:rsid w:val="00646DA7"/>
    <w:rsid w:val="0064705F"/>
    <w:rsid w:val="00647438"/>
    <w:rsid w:val="00647523"/>
    <w:rsid w:val="0065018F"/>
    <w:rsid w:val="00650234"/>
    <w:rsid w:val="00650282"/>
    <w:rsid w:val="00650A8F"/>
    <w:rsid w:val="00650B76"/>
    <w:rsid w:val="00650DB6"/>
    <w:rsid w:val="00650E8D"/>
    <w:rsid w:val="006511C2"/>
    <w:rsid w:val="006511F2"/>
    <w:rsid w:val="0065127E"/>
    <w:rsid w:val="0065169B"/>
    <w:rsid w:val="00651D27"/>
    <w:rsid w:val="00651FB5"/>
    <w:rsid w:val="00651FD5"/>
    <w:rsid w:val="00652054"/>
    <w:rsid w:val="00652268"/>
    <w:rsid w:val="00652328"/>
    <w:rsid w:val="0065269C"/>
    <w:rsid w:val="00652B84"/>
    <w:rsid w:val="00652C0C"/>
    <w:rsid w:val="006531EE"/>
    <w:rsid w:val="006532BD"/>
    <w:rsid w:val="0065349F"/>
    <w:rsid w:val="00653877"/>
    <w:rsid w:val="006538CD"/>
    <w:rsid w:val="00653B09"/>
    <w:rsid w:val="00653FFE"/>
    <w:rsid w:val="006541EB"/>
    <w:rsid w:val="0065430C"/>
    <w:rsid w:val="0065448B"/>
    <w:rsid w:val="006544CE"/>
    <w:rsid w:val="00654AA8"/>
    <w:rsid w:val="00654B36"/>
    <w:rsid w:val="00654C68"/>
    <w:rsid w:val="00654D2C"/>
    <w:rsid w:val="00654D50"/>
    <w:rsid w:val="00654D9D"/>
    <w:rsid w:val="00654E08"/>
    <w:rsid w:val="00655058"/>
    <w:rsid w:val="006550E2"/>
    <w:rsid w:val="00655290"/>
    <w:rsid w:val="0065560D"/>
    <w:rsid w:val="0065570D"/>
    <w:rsid w:val="00655DD0"/>
    <w:rsid w:val="00655F70"/>
    <w:rsid w:val="006562B9"/>
    <w:rsid w:val="00656564"/>
    <w:rsid w:val="00656605"/>
    <w:rsid w:val="00656616"/>
    <w:rsid w:val="00656632"/>
    <w:rsid w:val="006567AF"/>
    <w:rsid w:val="0065699D"/>
    <w:rsid w:val="00656BB8"/>
    <w:rsid w:val="00656C0A"/>
    <w:rsid w:val="00656F0D"/>
    <w:rsid w:val="00657380"/>
    <w:rsid w:val="006573DC"/>
    <w:rsid w:val="00657525"/>
    <w:rsid w:val="0065760C"/>
    <w:rsid w:val="006579DE"/>
    <w:rsid w:val="0066033F"/>
    <w:rsid w:val="0066068E"/>
    <w:rsid w:val="006608B1"/>
    <w:rsid w:val="00660CFB"/>
    <w:rsid w:val="00661198"/>
    <w:rsid w:val="00661287"/>
    <w:rsid w:val="00661425"/>
    <w:rsid w:val="00661DF2"/>
    <w:rsid w:val="00662147"/>
    <w:rsid w:val="006622EA"/>
    <w:rsid w:val="00662587"/>
    <w:rsid w:val="00662CDD"/>
    <w:rsid w:val="00663428"/>
    <w:rsid w:val="00663446"/>
    <w:rsid w:val="00663573"/>
    <w:rsid w:val="006638C0"/>
    <w:rsid w:val="00663ABD"/>
    <w:rsid w:val="00663E8C"/>
    <w:rsid w:val="00664146"/>
    <w:rsid w:val="00664382"/>
    <w:rsid w:val="006644EC"/>
    <w:rsid w:val="00664968"/>
    <w:rsid w:val="00664B05"/>
    <w:rsid w:val="00664D57"/>
    <w:rsid w:val="00664D62"/>
    <w:rsid w:val="00664EC0"/>
    <w:rsid w:val="00664F6C"/>
    <w:rsid w:val="00665080"/>
    <w:rsid w:val="0066513D"/>
    <w:rsid w:val="0066560F"/>
    <w:rsid w:val="00665A39"/>
    <w:rsid w:val="00665C06"/>
    <w:rsid w:val="00665DB0"/>
    <w:rsid w:val="006669D9"/>
    <w:rsid w:val="0066708A"/>
    <w:rsid w:val="006670F8"/>
    <w:rsid w:val="00667284"/>
    <w:rsid w:val="006678C4"/>
    <w:rsid w:val="006679C1"/>
    <w:rsid w:val="00667ED5"/>
    <w:rsid w:val="006700DE"/>
    <w:rsid w:val="0067020C"/>
    <w:rsid w:val="006702FF"/>
    <w:rsid w:val="00670560"/>
    <w:rsid w:val="006708C0"/>
    <w:rsid w:val="00670933"/>
    <w:rsid w:val="00670AD5"/>
    <w:rsid w:val="00670C21"/>
    <w:rsid w:val="006710DC"/>
    <w:rsid w:val="006711D2"/>
    <w:rsid w:val="0067134F"/>
    <w:rsid w:val="00671622"/>
    <w:rsid w:val="006716C8"/>
    <w:rsid w:val="00671B8D"/>
    <w:rsid w:val="00671CC9"/>
    <w:rsid w:val="00671DCA"/>
    <w:rsid w:val="00671E5E"/>
    <w:rsid w:val="00671E6A"/>
    <w:rsid w:val="00671FD8"/>
    <w:rsid w:val="0067212C"/>
    <w:rsid w:val="006726A2"/>
    <w:rsid w:val="00672ABC"/>
    <w:rsid w:val="00672AE3"/>
    <w:rsid w:val="00672B90"/>
    <w:rsid w:val="00672C7E"/>
    <w:rsid w:val="00672D4D"/>
    <w:rsid w:val="00673444"/>
    <w:rsid w:val="006734BD"/>
    <w:rsid w:val="006736E6"/>
    <w:rsid w:val="006737B8"/>
    <w:rsid w:val="00673A0A"/>
    <w:rsid w:val="00673D51"/>
    <w:rsid w:val="00673D77"/>
    <w:rsid w:val="0067416D"/>
    <w:rsid w:val="00674412"/>
    <w:rsid w:val="0067468B"/>
    <w:rsid w:val="00674774"/>
    <w:rsid w:val="00674811"/>
    <w:rsid w:val="0067484D"/>
    <w:rsid w:val="0067498D"/>
    <w:rsid w:val="00674B3D"/>
    <w:rsid w:val="006751FA"/>
    <w:rsid w:val="00675460"/>
    <w:rsid w:val="00675741"/>
    <w:rsid w:val="00675843"/>
    <w:rsid w:val="00675AB9"/>
    <w:rsid w:val="00675D6E"/>
    <w:rsid w:val="00675F25"/>
    <w:rsid w:val="00676720"/>
    <w:rsid w:val="0067683D"/>
    <w:rsid w:val="00676B6D"/>
    <w:rsid w:val="006777BA"/>
    <w:rsid w:val="0067798B"/>
    <w:rsid w:val="006779E8"/>
    <w:rsid w:val="00680051"/>
    <w:rsid w:val="0068022A"/>
    <w:rsid w:val="006803C0"/>
    <w:rsid w:val="00680A16"/>
    <w:rsid w:val="00680AE5"/>
    <w:rsid w:val="00680B8A"/>
    <w:rsid w:val="00680E51"/>
    <w:rsid w:val="0068116E"/>
    <w:rsid w:val="00681343"/>
    <w:rsid w:val="00681442"/>
    <w:rsid w:val="006815BE"/>
    <w:rsid w:val="006818C9"/>
    <w:rsid w:val="0068190E"/>
    <w:rsid w:val="00681915"/>
    <w:rsid w:val="00681BFC"/>
    <w:rsid w:val="00681E72"/>
    <w:rsid w:val="00681F8B"/>
    <w:rsid w:val="00682202"/>
    <w:rsid w:val="00682741"/>
    <w:rsid w:val="00683126"/>
    <w:rsid w:val="00683325"/>
    <w:rsid w:val="00683698"/>
    <w:rsid w:val="006837E4"/>
    <w:rsid w:val="00683A30"/>
    <w:rsid w:val="00683DC1"/>
    <w:rsid w:val="00683ECB"/>
    <w:rsid w:val="0068420A"/>
    <w:rsid w:val="00684431"/>
    <w:rsid w:val="00684EFD"/>
    <w:rsid w:val="00684F98"/>
    <w:rsid w:val="00685030"/>
    <w:rsid w:val="00685432"/>
    <w:rsid w:val="006854C3"/>
    <w:rsid w:val="0068598F"/>
    <w:rsid w:val="00685F06"/>
    <w:rsid w:val="00686311"/>
    <w:rsid w:val="0068680E"/>
    <w:rsid w:val="00686EBA"/>
    <w:rsid w:val="006872B7"/>
    <w:rsid w:val="00687354"/>
    <w:rsid w:val="00687742"/>
    <w:rsid w:val="00687919"/>
    <w:rsid w:val="006879FF"/>
    <w:rsid w:val="00687E3B"/>
    <w:rsid w:val="00687FEB"/>
    <w:rsid w:val="006902EC"/>
    <w:rsid w:val="00690428"/>
    <w:rsid w:val="0069056E"/>
    <w:rsid w:val="006908F2"/>
    <w:rsid w:val="00690EDF"/>
    <w:rsid w:val="00690FAB"/>
    <w:rsid w:val="006912A4"/>
    <w:rsid w:val="0069193F"/>
    <w:rsid w:val="00692079"/>
    <w:rsid w:val="00692648"/>
    <w:rsid w:val="00692D69"/>
    <w:rsid w:val="00692E2F"/>
    <w:rsid w:val="00692E4B"/>
    <w:rsid w:val="00692EA1"/>
    <w:rsid w:val="0069303F"/>
    <w:rsid w:val="00693110"/>
    <w:rsid w:val="00693366"/>
    <w:rsid w:val="00693638"/>
    <w:rsid w:val="0069382D"/>
    <w:rsid w:val="006938BE"/>
    <w:rsid w:val="00693957"/>
    <w:rsid w:val="00693BB2"/>
    <w:rsid w:val="00693C2A"/>
    <w:rsid w:val="00694535"/>
    <w:rsid w:val="0069453A"/>
    <w:rsid w:val="0069454E"/>
    <w:rsid w:val="00694790"/>
    <w:rsid w:val="00694894"/>
    <w:rsid w:val="006948A2"/>
    <w:rsid w:val="0069497D"/>
    <w:rsid w:val="00694BC2"/>
    <w:rsid w:val="00694BCC"/>
    <w:rsid w:val="00694D28"/>
    <w:rsid w:val="00694FCC"/>
    <w:rsid w:val="006954DA"/>
    <w:rsid w:val="00695600"/>
    <w:rsid w:val="006957D4"/>
    <w:rsid w:val="0069586D"/>
    <w:rsid w:val="00695A90"/>
    <w:rsid w:val="00695DBB"/>
    <w:rsid w:val="00695FE2"/>
    <w:rsid w:val="00696272"/>
    <w:rsid w:val="00696340"/>
    <w:rsid w:val="00696799"/>
    <w:rsid w:val="006969E8"/>
    <w:rsid w:val="00696A25"/>
    <w:rsid w:val="006972A2"/>
    <w:rsid w:val="00697723"/>
    <w:rsid w:val="00697760"/>
    <w:rsid w:val="00697D8C"/>
    <w:rsid w:val="006A001F"/>
    <w:rsid w:val="006A0212"/>
    <w:rsid w:val="006A0340"/>
    <w:rsid w:val="006A104D"/>
    <w:rsid w:val="006A10D1"/>
    <w:rsid w:val="006A1183"/>
    <w:rsid w:val="006A1339"/>
    <w:rsid w:val="006A195D"/>
    <w:rsid w:val="006A19F5"/>
    <w:rsid w:val="006A1B02"/>
    <w:rsid w:val="006A2126"/>
    <w:rsid w:val="006A2235"/>
    <w:rsid w:val="006A2505"/>
    <w:rsid w:val="006A27B1"/>
    <w:rsid w:val="006A28D4"/>
    <w:rsid w:val="006A2F67"/>
    <w:rsid w:val="006A2F9E"/>
    <w:rsid w:val="006A3557"/>
    <w:rsid w:val="006A3607"/>
    <w:rsid w:val="006A3AE3"/>
    <w:rsid w:val="006A3CAB"/>
    <w:rsid w:val="006A3DCC"/>
    <w:rsid w:val="006A3DF7"/>
    <w:rsid w:val="006A3E00"/>
    <w:rsid w:val="006A40A6"/>
    <w:rsid w:val="006A4155"/>
    <w:rsid w:val="006A45D5"/>
    <w:rsid w:val="006A45FD"/>
    <w:rsid w:val="006A4AEE"/>
    <w:rsid w:val="006A4C40"/>
    <w:rsid w:val="006A4DC9"/>
    <w:rsid w:val="006A4EF1"/>
    <w:rsid w:val="006A537B"/>
    <w:rsid w:val="006A55B6"/>
    <w:rsid w:val="006A5601"/>
    <w:rsid w:val="006A5690"/>
    <w:rsid w:val="006A583E"/>
    <w:rsid w:val="006A5CFF"/>
    <w:rsid w:val="006A5E46"/>
    <w:rsid w:val="006A6C78"/>
    <w:rsid w:val="006A6CDC"/>
    <w:rsid w:val="006A6FB1"/>
    <w:rsid w:val="006A7339"/>
    <w:rsid w:val="006A735F"/>
    <w:rsid w:val="006A740B"/>
    <w:rsid w:val="006A76EB"/>
    <w:rsid w:val="006A77D1"/>
    <w:rsid w:val="006A7A83"/>
    <w:rsid w:val="006A7FC1"/>
    <w:rsid w:val="006B02E7"/>
    <w:rsid w:val="006B0D84"/>
    <w:rsid w:val="006B103A"/>
    <w:rsid w:val="006B10A5"/>
    <w:rsid w:val="006B124E"/>
    <w:rsid w:val="006B135B"/>
    <w:rsid w:val="006B1809"/>
    <w:rsid w:val="006B1CF2"/>
    <w:rsid w:val="006B24FB"/>
    <w:rsid w:val="006B250F"/>
    <w:rsid w:val="006B2526"/>
    <w:rsid w:val="006B2A61"/>
    <w:rsid w:val="006B2B73"/>
    <w:rsid w:val="006B2D75"/>
    <w:rsid w:val="006B2D90"/>
    <w:rsid w:val="006B2DE7"/>
    <w:rsid w:val="006B2DEB"/>
    <w:rsid w:val="006B2E30"/>
    <w:rsid w:val="006B2FBA"/>
    <w:rsid w:val="006B308A"/>
    <w:rsid w:val="006B3118"/>
    <w:rsid w:val="006B31FF"/>
    <w:rsid w:val="006B3677"/>
    <w:rsid w:val="006B3911"/>
    <w:rsid w:val="006B3BD6"/>
    <w:rsid w:val="006B3E70"/>
    <w:rsid w:val="006B3EAF"/>
    <w:rsid w:val="006B3FBE"/>
    <w:rsid w:val="006B40AF"/>
    <w:rsid w:val="006B417A"/>
    <w:rsid w:val="006B436C"/>
    <w:rsid w:val="006B43A8"/>
    <w:rsid w:val="006B45BF"/>
    <w:rsid w:val="006B4A8B"/>
    <w:rsid w:val="006B5049"/>
    <w:rsid w:val="006B517C"/>
    <w:rsid w:val="006B5675"/>
    <w:rsid w:val="006B592A"/>
    <w:rsid w:val="006B5B9A"/>
    <w:rsid w:val="006B5DB1"/>
    <w:rsid w:val="006B5F13"/>
    <w:rsid w:val="006B5FC1"/>
    <w:rsid w:val="006B5FC7"/>
    <w:rsid w:val="006B6848"/>
    <w:rsid w:val="006B695C"/>
    <w:rsid w:val="006B6B67"/>
    <w:rsid w:val="006B6C4D"/>
    <w:rsid w:val="006B70CA"/>
    <w:rsid w:val="006B7145"/>
    <w:rsid w:val="006B71C3"/>
    <w:rsid w:val="006B72F8"/>
    <w:rsid w:val="006B760C"/>
    <w:rsid w:val="006B763B"/>
    <w:rsid w:val="006B766A"/>
    <w:rsid w:val="006B7A48"/>
    <w:rsid w:val="006B7D83"/>
    <w:rsid w:val="006B7F7D"/>
    <w:rsid w:val="006C07A4"/>
    <w:rsid w:val="006C09CF"/>
    <w:rsid w:val="006C0B32"/>
    <w:rsid w:val="006C0E29"/>
    <w:rsid w:val="006C104A"/>
    <w:rsid w:val="006C1093"/>
    <w:rsid w:val="006C142E"/>
    <w:rsid w:val="006C1433"/>
    <w:rsid w:val="006C15A5"/>
    <w:rsid w:val="006C15F7"/>
    <w:rsid w:val="006C17EC"/>
    <w:rsid w:val="006C18FF"/>
    <w:rsid w:val="006C1D37"/>
    <w:rsid w:val="006C2056"/>
    <w:rsid w:val="006C29A3"/>
    <w:rsid w:val="006C2B07"/>
    <w:rsid w:val="006C2D6C"/>
    <w:rsid w:val="006C3805"/>
    <w:rsid w:val="006C3C5A"/>
    <w:rsid w:val="006C3F4F"/>
    <w:rsid w:val="006C4083"/>
    <w:rsid w:val="006C429C"/>
    <w:rsid w:val="006C463C"/>
    <w:rsid w:val="006C4DAE"/>
    <w:rsid w:val="006C4F8C"/>
    <w:rsid w:val="006C4FF3"/>
    <w:rsid w:val="006C520B"/>
    <w:rsid w:val="006C594A"/>
    <w:rsid w:val="006C5A56"/>
    <w:rsid w:val="006C6122"/>
    <w:rsid w:val="006C6211"/>
    <w:rsid w:val="006C64A0"/>
    <w:rsid w:val="006C68BE"/>
    <w:rsid w:val="006C6A83"/>
    <w:rsid w:val="006C6E26"/>
    <w:rsid w:val="006C752D"/>
    <w:rsid w:val="006C77CB"/>
    <w:rsid w:val="006C7A47"/>
    <w:rsid w:val="006C7A78"/>
    <w:rsid w:val="006C7F81"/>
    <w:rsid w:val="006D0134"/>
    <w:rsid w:val="006D02BA"/>
    <w:rsid w:val="006D0403"/>
    <w:rsid w:val="006D0FB7"/>
    <w:rsid w:val="006D125E"/>
    <w:rsid w:val="006D13C2"/>
    <w:rsid w:val="006D1944"/>
    <w:rsid w:val="006D1A97"/>
    <w:rsid w:val="006D1B01"/>
    <w:rsid w:val="006D1D19"/>
    <w:rsid w:val="006D1F05"/>
    <w:rsid w:val="006D2155"/>
    <w:rsid w:val="006D2164"/>
    <w:rsid w:val="006D27D4"/>
    <w:rsid w:val="006D2AF5"/>
    <w:rsid w:val="006D2CAC"/>
    <w:rsid w:val="006D308E"/>
    <w:rsid w:val="006D3208"/>
    <w:rsid w:val="006D3240"/>
    <w:rsid w:val="006D32DA"/>
    <w:rsid w:val="006D3822"/>
    <w:rsid w:val="006D3864"/>
    <w:rsid w:val="006D3B33"/>
    <w:rsid w:val="006D3BC8"/>
    <w:rsid w:val="006D3C34"/>
    <w:rsid w:val="006D42A7"/>
    <w:rsid w:val="006D46A5"/>
    <w:rsid w:val="006D4D8F"/>
    <w:rsid w:val="006D4EB8"/>
    <w:rsid w:val="006D4FF4"/>
    <w:rsid w:val="006D52AF"/>
    <w:rsid w:val="006D56A5"/>
    <w:rsid w:val="006D5709"/>
    <w:rsid w:val="006D5B57"/>
    <w:rsid w:val="006D5F50"/>
    <w:rsid w:val="006D6000"/>
    <w:rsid w:val="006D6087"/>
    <w:rsid w:val="006D61E1"/>
    <w:rsid w:val="006D62A9"/>
    <w:rsid w:val="006D63EC"/>
    <w:rsid w:val="006D675F"/>
    <w:rsid w:val="006D682B"/>
    <w:rsid w:val="006D7350"/>
    <w:rsid w:val="006D7448"/>
    <w:rsid w:val="006D7750"/>
    <w:rsid w:val="006D795A"/>
    <w:rsid w:val="006D7D7C"/>
    <w:rsid w:val="006D7EAD"/>
    <w:rsid w:val="006D7EFD"/>
    <w:rsid w:val="006E01FE"/>
    <w:rsid w:val="006E0BE0"/>
    <w:rsid w:val="006E0C74"/>
    <w:rsid w:val="006E0EDD"/>
    <w:rsid w:val="006E1248"/>
    <w:rsid w:val="006E199F"/>
    <w:rsid w:val="006E1AA9"/>
    <w:rsid w:val="006E1D1B"/>
    <w:rsid w:val="006E1D1F"/>
    <w:rsid w:val="006E1D52"/>
    <w:rsid w:val="006E1E58"/>
    <w:rsid w:val="006E20E6"/>
    <w:rsid w:val="006E23E8"/>
    <w:rsid w:val="006E243A"/>
    <w:rsid w:val="006E2547"/>
    <w:rsid w:val="006E2863"/>
    <w:rsid w:val="006E2966"/>
    <w:rsid w:val="006E29AF"/>
    <w:rsid w:val="006E2A2B"/>
    <w:rsid w:val="006E2A38"/>
    <w:rsid w:val="006E3401"/>
    <w:rsid w:val="006E3949"/>
    <w:rsid w:val="006E3966"/>
    <w:rsid w:val="006E3B38"/>
    <w:rsid w:val="006E3B92"/>
    <w:rsid w:val="006E3D3A"/>
    <w:rsid w:val="006E3E92"/>
    <w:rsid w:val="006E3F00"/>
    <w:rsid w:val="006E4016"/>
    <w:rsid w:val="006E41F1"/>
    <w:rsid w:val="006E479F"/>
    <w:rsid w:val="006E4A0D"/>
    <w:rsid w:val="006E4A82"/>
    <w:rsid w:val="006E4EB5"/>
    <w:rsid w:val="006E5452"/>
    <w:rsid w:val="006E5797"/>
    <w:rsid w:val="006E61A5"/>
    <w:rsid w:val="006E62CE"/>
    <w:rsid w:val="006E6449"/>
    <w:rsid w:val="006E6747"/>
    <w:rsid w:val="006E6AC4"/>
    <w:rsid w:val="006E6F47"/>
    <w:rsid w:val="006E739E"/>
    <w:rsid w:val="006E7489"/>
    <w:rsid w:val="006E75D1"/>
    <w:rsid w:val="006E771B"/>
    <w:rsid w:val="006E7AFE"/>
    <w:rsid w:val="006E7C3A"/>
    <w:rsid w:val="006F0341"/>
    <w:rsid w:val="006F0482"/>
    <w:rsid w:val="006F0B24"/>
    <w:rsid w:val="006F0ECA"/>
    <w:rsid w:val="006F1066"/>
    <w:rsid w:val="006F12F8"/>
    <w:rsid w:val="006F1479"/>
    <w:rsid w:val="006F170C"/>
    <w:rsid w:val="006F185F"/>
    <w:rsid w:val="006F1AB0"/>
    <w:rsid w:val="006F1C00"/>
    <w:rsid w:val="006F2054"/>
    <w:rsid w:val="006F2076"/>
    <w:rsid w:val="006F25A1"/>
    <w:rsid w:val="006F2640"/>
    <w:rsid w:val="006F2648"/>
    <w:rsid w:val="006F2C6C"/>
    <w:rsid w:val="006F309C"/>
    <w:rsid w:val="006F313A"/>
    <w:rsid w:val="006F359F"/>
    <w:rsid w:val="006F3614"/>
    <w:rsid w:val="006F3944"/>
    <w:rsid w:val="006F3B0E"/>
    <w:rsid w:val="006F3CDF"/>
    <w:rsid w:val="006F3F1C"/>
    <w:rsid w:val="006F41B8"/>
    <w:rsid w:val="006F43CF"/>
    <w:rsid w:val="006F43DC"/>
    <w:rsid w:val="006F4765"/>
    <w:rsid w:val="006F4804"/>
    <w:rsid w:val="006F48C6"/>
    <w:rsid w:val="006F4C1C"/>
    <w:rsid w:val="006F4CE2"/>
    <w:rsid w:val="006F508B"/>
    <w:rsid w:val="006F5363"/>
    <w:rsid w:val="006F59FA"/>
    <w:rsid w:val="006F5CAB"/>
    <w:rsid w:val="006F6555"/>
    <w:rsid w:val="006F6566"/>
    <w:rsid w:val="006F6860"/>
    <w:rsid w:val="006F6DF7"/>
    <w:rsid w:val="006F6E7C"/>
    <w:rsid w:val="006F701D"/>
    <w:rsid w:val="006F73AC"/>
    <w:rsid w:val="006F7A73"/>
    <w:rsid w:val="006F7B31"/>
    <w:rsid w:val="0070005B"/>
    <w:rsid w:val="00700704"/>
    <w:rsid w:val="0070072D"/>
    <w:rsid w:val="00700EFC"/>
    <w:rsid w:val="00700FCF"/>
    <w:rsid w:val="007012F0"/>
    <w:rsid w:val="00701682"/>
    <w:rsid w:val="007017BA"/>
    <w:rsid w:val="00701A95"/>
    <w:rsid w:val="00701C31"/>
    <w:rsid w:val="00701CD4"/>
    <w:rsid w:val="00701E0D"/>
    <w:rsid w:val="00701E50"/>
    <w:rsid w:val="00702614"/>
    <w:rsid w:val="00702DBB"/>
    <w:rsid w:val="00702E29"/>
    <w:rsid w:val="00703062"/>
    <w:rsid w:val="00703110"/>
    <w:rsid w:val="00703207"/>
    <w:rsid w:val="00703302"/>
    <w:rsid w:val="007037DC"/>
    <w:rsid w:val="007039D1"/>
    <w:rsid w:val="00703EDE"/>
    <w:rsid w:val="00703FB2"/>
    <w:rsid w:val="007047C1"/>
    <w:rsid w:val="00704849"/>
    <w:rsid w:val="00704A2C"/>
    <w:rsid w:val="00704A8C"/>
    <w:rsid w:val="00704AE7"/>
    <w:rsid w:val="00704DF3"/>
    <w:rsid w:val="007055A3"/>
    <w:rsid w:val="00705755"/>
    <w:rsid w:val="00705C30"/>
    <w:rsid w:val="00705CEA"/>
    <w:rsid w:val="00705FD9"/>
    <w:rsid w:val="00706193"/>
    <w:rsid w:val="00706195"/>
    <w:rsid w:val="007061F7"/>
    <w:rsid w:val="00706321"/>
    <w:rsid w:val="007063D7"/>
    <w:rsid w:val="00706B77"/>
    <w:rsid w:val="00706F88"/>
    <w:rsid w:val="007073C9"/>
    <w:rsid w:val="007074F2"/>
    <w:rsid w:val="00707B70"/>
    <w:rsid w:val="007100B9"/>
    <w:rsid w:val="00710131"/>
    <w:rsid w:val="00710294"/>
    <w:rsid w:val="00711042"/>
    <w:rsid w:val="007110C1"/>
    <w:rsid w:val="007114CA"/>
    <w:rsid w:val="00711759"/>
    <w:rsid w:val="00711DEE"/>
    <w:rsid w:val="007122E0"/>
    <w:rsid w:val="00712588"/>
    <w:rsid w:val="00712655"/>
    <w:rsid w:val="007126E8"/>
    <w:rsid w:val="00712A3E"/>
    <w:rsid w:val="00713155"/>
    <w:rsid w:val="00713CEC"/>
    <w:rsid w:val="00714344"/>
    <w:rsid w:val="00714B4E"/>
    <w:rsid w:val="00714B57"/>
    <w:rsid w:val="00714CFA"/>
    <w:rsid w:val="00715437"/>
    <w:rsid w:val="0071558E"/>
    <w:rsid w:val="007155BB"/>
    <w:rsid w:val="007156FB"/>
    <w:rsid w:val="00715936"/>
    <w:rsid w:val="00715B12"/>
    <w:rsid w:val="00715FA4"/>
    <w:rsid w:val="00716201"/>
    <w:rsid w:val="0071660F"/>
    <w:rsid w:val="00716B80"/>
    <w:rsid w:val="00716B8F"/>
    <w:rsid w:val="00716EBE"/>
    <w:rsid w:val="0071752C"/>
    <w:rsid w:val="00717693"/>
    <w:rsid w:val="00717800"/>
    <w:rsid w:val="00717B1B"/>
    <w:rsid w:val="00717BD8"/>
    <w:rsid w:val="007200A5"/>
    <w:rsid w:val="00720201"/>
    <w:rsid w:val="0072056E"/>
    <w:rsid w:val="007205BD"/>
    <w:rsid w:val="0072064B"/>
    <w:rsid w:val="0072093A"/>
    <w:rsid w:val="00720ED5"/>
    <w:rsid w:val="00721412"/>
    <w:rsid w:val="007216AB"/>
    <w:rsid w:val="007216E9"/>
    <w:rsid w:val="00721A13"/>
    <w:rsid w:val="00721EED"/>
    <w:rsid w:val="007228DD"/>
    <w:rsid w:val="00722984"/>
    <w:rsid w:val="007229FE"/>
    <w:rsid w:val="00722E45"/>
    <w:rsid w:val="007230A7"/>
    <w:rsid w:val="007230B8"/>
    <w:rsid w:val="007234BB"/>
    <w:rsid w:val="00723EFE"/>
    <w:rsid w:val="00724044"/>
    <w:rsid w:val="00724349"/>
    <w:rsid w:val="00724F89"/>
    <w:rsid w:val="0072500C"/>
    <w:rsid w:val="007250A4"/>
    <w:rsid w:val="007254B8"/>
    <w:rsid w:val="00725570"/>
    <w:rsid w:val="007257B5"/>
    <w:rsid w:val="00725838"/>
    <w:rsid w:val="00725841"/>
    <w:rsid w:val="007261E8"/>
    <w:rsid w:val="00726E2B"/>
    <w:rsid w:val="00726F64"/>
    <w:rsid w:val="007272A3"/>
    <w:rsid w:val="0072758B"/>
    <w:rsid w:val="007278AC"/>
    <w:rsid w:val="007278D1"/>
    <w:rsid w:val="00727993"/>
    <w:rsid w:val="007279F8"/>
    <w:rsid w:val="007308DF"/>
    <w:rsid w:val="007308F6"/>
    <w:rsid w:val="00730AEA"/>
    <w:rsid w:val="00730B63"/>
    <w:rsid w:val="00730F5B"/>
    <w:rsid w:val="007314FD"/>
    <w:rsid w:val="00731ADB"/>
    <w:rsid w:val="00731DD9"/>
    <w:rsid w:val="00731F7D"/>
    <w:rsid w:val="00731FB7"/>
    <w:rsid w:val="00732455"/>
    <w:rsid w:val="0073257F"/>
    <w:rsid w:val="007325C5"/>
    <w:rsid w:val="00732815"/>
    <w:rsid w:val="00732BEA"/>
    <w:rsid w:val="00732C51"/>
    <w:rsid w:val="00732CA3"/>
    <w:rsid w:val="00732D2F"/>
    <w:rsid w:val="00733597"/>
    <w:rsid w:val="0073364E"/>
    <w:rsid w:val="00733738"/>
    <w:rsid w:val="00733CFF"/>
    <w:rsid w:val="00733D0F"/>
    <w:rsid w:val="00734197"/>
    <w:rsid w:val="007345B8"/>
    <w:rsid w:val="00734C62"/>
    <w:rsid w:val="007359A3"/>
    <w:rsid w:val="00735B62"/>
    <w:rsid w:val="00735BA6"/>
    <w:rsid w:val="00735BB0"/>
    <w:rsid w:val="007363E0"/>
    <w:rsid w:val="00736B56"/>
    <w:rsid w:val="007373BC"/>
    <w:rsid w:val="007379C9"/>
    <w:rsid w:val="00737BEB"/>
    <w:rsid w:val="007406FC"/>
    <w:rsid w:val="0074077D"/>
    <w:rsid w:val="0074091C"/>
    <w:rsid w:val="00740BF6"/>
    <w:rsid w:val="00740CAB"/>
    <w:rsid w:val="00741039"/>
    <w:rsid w:val="0074147E"/>
    <w:rsid w:val="00741681"/>
    <w:rsid w:val="0074173D"/>
    <w:rsid w:val="00741AF6"/>
    <w:rsid w:val="00741E4A"/>
    <w:rsid w:val="0074251A"/>
    <w:rsid w:val="00742915"/>
    <w:rsid w:val="00742B6B"/>
    <w:rsid w:val="00742EA6"/>
    <w:rsid w:val="00742ED7"/>
    <w:rsid w:val="00743100"/>
    <w:rsid w:val="00743123"/>
    <w:rsid w:val="007432CF"/>
    <w:rsid w:val="00743375"/>
    <w:rsid w:val="0074369A"/>
    <w:rsid w:val="00743757"/>
    <w:rsid w:val="00743B11"/>
    <w:rsid w:val="00743D9D"/>
    <w:rsid w:val="00743E83"/>
    <w:rsid w:val="0074408C"/>
    <w:rsid w:val="00744252"/>
    <w:rsid w:val="00745427"/>
    <w:rsid w:val="007454C0"/>
    <w:rsid w:val="007455C2"/>
    <w:rsid w:val="007456F4"/>
    <w:rsid w:val="00745735"/>
    <w:rsid w:val="00745775"/>
    <w:rsid w:val="00746286"/>
    <w:rsid w:val="007463E3"/>
    <w:rsid w:val="00746900"/>
    <w:rsid w:val="00746921"/>
    <w:rsid w:val="00746A44"/>
    <w:rsid w:val="00746FD1"/>
    <w:rsid w:val="007474D1"/>
    <w:rsid w:val="0074765E"/>
    <w:rsid w:val="00747660"/>
    <w:rsid w:val="00747825"/>
    <w:rsid w:val="007479F9"/>
    <w:rsid w:val="00747E40"/>
    <w:rsid w:val="0075050D"/>
    <w:rsid w:val="00750724"/>
    <w:rsid w:val="00750919"/>
    <w:rsid w:val="00750B3F"/>
    <w:rsid w:val="00750C38"/>
    <w:rsid w:val="00750F57"/>
    <w:rsid w:val="0075167B"/>
    <w:rsid w:val="0075192A"/>
    <w:rsid w:val="00751F4E"/>
    <w:rsid w:val="00751F9F"/>
    <w:rsid w:val="0075208D"/>
    <w:rsid w:val="00752407"/>
    <w:rsid w:val="00752EF6"/>
    <w:rsid w:val="00753057"/>
    <w:rsid w:val="0075328F"/>
    <w:rsid w:val="00753515"/>
    <w:rsid w:val="007538AD"/>
    <w:rsid w:val="00753935"/>
    <w:rsid w:val="00753CAD"/>
    <w:rsid w:val="00753E51"/>
    <w:rsid w:val="00754261"/>
    <w:rsid w:val="00754378"/>
    <w:rsid w:val="007543E4"/>
    <w:rsid w:val="00754543"/>
    <w:rsid w:val="00754545"/>
    <w:rsid w:val="00754595"/>
    <w:rsid w:val="007546F8"/>
    <w:rsid w:val="00754894"/>
    <w:rsid w:val="00754A00"/>
    <w:rsid w:val="00754C88"/>
    <w:rsid w:val="00754F6D"/>
    <w:rsid w:val="00755020"/>
    <w:rsid w:val="007550FD"/>
    <w:rsid w:val="007555B0"/>
    <w:rsid w:val="007555EF"/>
    <w:rsid w:val="00755821"/>
    <w:rsid w:val="00755B55"/>
    <w:rsid w:val="0075634C"/>
    <w:rsid w:val="00756650"/>
    <w:rsid w:val="0075665D"/>
    <w:rsid w:val="007567F8"/>
    <w:rsid w:val="0075697A"/>
    <w:rsid w:val="00756AC5"/>
    <w:rsid w:val="00757210"/>
    <w:rsid w:val="0075725D"/>
    <w:rsid w:val="00757716"/>
    <w:rsid w:val="00757871"/>
    <w:rsid w:val="007578A2"/>
    <w:rsid w:val="00757A1C"/>
    <w:rsid w:val="00757E19"/>
    <w:rsid w:val="00760562"/>
    <w:rsid w:val="00760ADE"/>
    <w:rsid w:val="00760F2A"/>
    <w:rsid w:val="00760FCD"/>
    <w:rsid w:val="0076102F"/>
    <w:rsid w:val="00761326"/>
    <w:rsid w:val="007615D4"/>
    <w:rsid w:val="0076175D"/>
    <w:rsid w:val="00761A53"/>
    <w:rsid w:val="00761CE0"/>
    <w:rsid w:val="00761CFE"/>
    <w:rsid w:val="0076263D"/>
    <w:rsid w:val="00762954"/>
    <w:rsid w:val="0076296F"/>
    <w:rsid w:val="007629AB"/>
    <w:rsid w:val="00762A18"/>
    <w:rsid w:val="00762B36"/>
    <w:rsid w:val="00762DE4"/>
    <w:rsid w:val="0076313F"/>
    <w:rsid w:val="007631E6"/>
    <w:rsid w:val="00763215"/>
    <w:rsid w:val="007635AE"/>
    <w:rsid w:val="00763AC0"/>
    <w:rsid w:val="00763F49"/>
    <w:rsid w:val="007640F9"/>
    <w:rsid w:val="00764501"/>
    <w:rsid w:val="00764522"/>
    <w:rsid w:val="00765692"/>
    <w:rsid w:val="0076609B"/>
    <w:rsid w:val="00766246"/>
    <w:rsid w:val="007667F8"/>
    <w:rsid w:val="00766980"/>
    <w:rsid w:val="007669E2"/>
    <w:rsid w:val="00766C6A"/>
    <w:rsid w:val="00766E1C"/>
    <w:rsid w:val="00767079"/>
    <w:rsid w:val="00767310"/>
    <w:rsid w:val="0076751A"/>
    <w:rsid w:val="007677FA"/>
    <w:rsid w:val="007677FB"/>
    <w:rsid w:val="00767C89"/>
    <w:rsid w:val="00767D86"/>
    <w:rsid w:val="00767FE2"/>
    <w:rsid w:val="007701AF"/>
    <w:rsid w:val="00770CCE"/>
    <w:rsid w:val="00770F1E"/>
    <w:rsid w:val="007711C9"/>
    <w:rsid w:val="007713DF"/>
    <w:rsid w:val="0077169C"/>
    <w:rsid w:val="0077169E"/>
    <w:rsid w:val="00771B52"/>
    <w:rsid w:val="00772315"/>
    <w:rsid w:val="00772398"/>
    <w:rsid w:val="00772568"/>
    <w:rsid w:val="00772698"/>
    <w:rsid w:val="00772ED1"/>
    <w:rsid w:val="00772ED5"/>
    <w:rsid w:val="00772EF0"/>
    <w:rsid w:val="00772F68"/>
    <w:rsid w:val="00772FFC"/>
    <w:rsid w:val="00773072"/>
    <w:rsid w:val="007730FC"/>
    <w:rsid w:val="00773934"/>
    <w:rsid w:val="00773F0F"/>
    <w:rsid w:val="00774032"/>
    <w:rsid w:val="00774452"/>
    <w:rsid w:val="00774A54"/>
    <w:rsid w:val="00775A8E"/>
    <w:rsid w:val="00775B24"/>
    <w:rsid w:val="00775BA7"/>
    <w:rsid w:val="00775D72"/>
    <w:rsid w:val="00775E3B"/>
    <w:rsid w:val="00775FFC"/>
    <w:rsid w:val="00776971"/>
    <w:rsid w:val="00776D70"/>
    <w:rsid w:val="00776DD4"/>
    <w:rsid w:val="00777A8C"/>
    <w:rsid w:val="00777BDF"/>
    <w:rsid w:val="00777FF1"/>
    <w:rsid w:val="00780537"/>
    <w:rsid w:val="007809C1"/>
    <w:rsid w:val="00780A88"/>
    <w:rsid w:val="00780B71"/>
    <w:rsid w:val="00780C78"/>
    <w:rsid w:val="007812BB"/>
    <w:rsid w:val="00781490"/>
    <w:rsid w:val="0078183B"/>
    <w:rsid w:val="00781EDF"/>
    <w:rsid w:val="00782254"/>
    <w:rsid w:val="007822DC"/>
    <w:rsid w:val="0078241F"/>
    <w:rsid w:val="00782B05"/>
    <w:rsid w:val="00783202"/>
    <w:rsid w:val="007837C1"/>
    <w:rsid w:val="00783A16"/>
    <w:rsid w:val="00783B01"/>
    <w:rsid w:val="00783C95"/>
    <w:rsid w:val="00784616"/>
    <w:rsid w:val="007847F8"/>
    <w:rsid w:val="00784BCA"/>
    <w:rsid w:val="00784EFF"/>
    <w:rsid w:val="00784F4C"/>
    <w:rsid w:val="00785052"/>
    <w:rsid w:val="00785351"/>
    <w:rsid w:val="007855B0"/>
    <w:rsid w:val="00785A24"/>
    <w:rsid w:val="0078600C"/>
    <w:rsid w:val="00786404"/>
    <w:rsid w:val="007866AD"/>
    <w:rsid w:val="007867EA"/>
    <w:rsid w:val="00786AA4"/>
    <w:rsid w:val="00786BAD"/>
    <w:rsid w:val="00786D64"/>
    <w:rsid w:val="00786E7F"/>
    <w:rsid w:val="00787242"/>
    <w:rsid w:val="007874D3"/>
    <w:rsid w:val="007875E6"/>
    <w:rsid w:val="007877EA"/>
    <w:rsid w:val="007879A1"/>
    <w:rsid w:val="007879DC"/>
    <w:rsid w:val="007879F2"/>
    <w:rsid w:val="00787B78"/>
    <w:rsid w:val="00790680"/>
    <w:rsid w:val="00790BE6"/>
    <w:rsid w:val="00790D57"/>
    <w:rsid w:val="00790DCF"/>
    <w:rsid w:val="00790F77"/>
    <w:rsid w:val="00791523"/>
    <w:rsid w:val="00791684"/>
    <w:rsid w:val="00791C4D"/>
    <w:rsid w:val="00792057"/>
    <w:rsid w:val="0079257D"/>
    <w:rsid w:val="00792C18"/>
    <w:rsid w:val="00792C3E"/>
    <w:rsid w:val="00792C6A"/>
    <w:rsid w:val="00792CE1"/>
    <w:rsid w:val="00793318"/>
    <w:rsid w:val="00793554"/>
    <w:rsid w:val="00793573"/>
    <w:rsid w:val="007938AE"/>
    <w:rsid w:val="007940D9"/>
    <w:rsid w:val="00794672"/>
    <w:rsid w:val="0079494A"/>
    <w:rsid w:val="00794C29"/>
    <w:rsid w:val="00795205"/>
    <w:rsid w:val="007955ED"/>
    <w:rsid w:val="00795618"/>
    <w:rsid w:val="007957D4"/>
    <w:rsid w:val="00795989"/>
    <w:rsid w:val="00795E11"/>
    <w:rsid w:val="00795EFD"/>
    <w:rsid w:val="00795F8C"/>
    <w:rsid w:val="00796052"/>
    <w:rsid w:val="007961F1"/>
    <w:rsid w:val="0079623E"/>
    <w:rsid w:val="007962D2"/>
    <w:rsid w:val="0079643B"/>
    <w:rsid w:val="007964C4"/>
    <w:rsid w:val="00796719"/>
    <w:rsid w:val="00796A7B"/>
    <w:rsid w:val="0079738E"/>
    <w:rsid w:val="007974E5"/>
    <w:rsid w:val="0079771D"/>
    <w:rsid w:val="00797739"/>
    <w:rsid w:val="007A0085"/>
    <w:rsid w:val="007A0595"/>
    <w:rsid w:val="007A0862"/>
    <w:rsid w:val="007A0892"/>
    <w:rsid w:val="007A092C"/>
    <w:rsid w:val="007A09EC"/>
    <w:rsid w:val="007A0B54"/>
    <w:rsid w:val="007A0F1A"/>
    <w:rsid w:val="007A10BE"/>
    <w:rsid w:val="007A131F"/>
    <w:rsid w:val="007A16E7"/>
    <w:rsid w:val="007A18BD"/>
    <w:rsid w:val="007A1C05"/>
    <w:rsid w:val="007A1C93"/>
    <w:rsid w:val="007A244A"/>
    <w:rsid w:val="007A288F"/>
    <w:rsid w:val="007A2C67"/>
    <w:rsid w:val="007A2DAA"/>
    <w:rsid w:val="007A2F9B"/>
    <w:rsid w:val="007A3465"/>
    <w:rsid w:val="007A3665"/>
    <w:rsid w:val="007A36A7"/>
    <w:rsid w:val="007A3A08"/>
    <w:rsid w:val="007A3B23"/>
    <w:rsid w:val="007A4303"/>
    <w:rsid w:val="007A4A99"/>
    <w:rsid w:val="007A50EA"/>
    <w:rsid w:val="007A5397"/>
    <w:rsid w:val="007A57A8"/>
    <w:rsid w:val="007A5C44"/>
    <w:rsid w:val="007A602E"/>
    <w:rsid w:val="007A6283"/>
    <w:rsid w:val="007A678E"/>
    <w:rsid w:val="007A6CF6"/>
    <w:rsid w:val="007A717A"/>
    <w:rsid w:val="007A7374"/>
    <w:rsid w:val="007A7704"/>
    <w:rsid w:val="007A7803"/>
    <w:rsid w:val="007A7887"/>
    <w:rsid w:val="007A78A8"/>
    <w:rsid w:val="007A7950"/>
    <w:rsid w:val="007A7B1F"/>
    <w:rsid w:val="007A7F24"/>
    <w:rsid w:val="007B014A"/>
    <w:rsid w:val="007B02C3"/>
    <w:rsid w:val="007B040F"/>
    <w:rsid w:val="007B0FD8"/>
    <w:rsid w:val="007B10C5"/>
    <w:rsid w:val="007B14D6"/>
    <w:rsid w:val="007B1617"/>
    <w:rsid w:val="007B1B9F"/>
    <w:rsid w:val="007B1C8D"/>
    <w:rsid w:val="007B1E5F"/>
    <w:rsid w:val="007B25B5"/>
    <w:rsid w:val="007B2911"/>
    <w:rsid w:val="007B29C3"/>
    <w:rsid w:val="007B2A51"/>
    <w:rsid w:val="007B2B37"/>
    <w:rsid w:val="007B2FA4"/>
    <w:rsid w:val="007B304B"/>
    <w:rsid w:val="007B30E5"/>
    <w:rsid w:val="007B33C0"/>
    <w:rsid w:val="007B35D7"/>
    <w:rsid w:val="007B3826"/>
    <w:rsid w:val="007B3F9B"/>
    <w:rsid w:val="007B42B3"/>
    <w:rsid w:val="007B4404"/>
    <w:rsid w:val="007B4535"/>
    <w:rsid w:val="007B46EE"/>
    <w:rsid w:val="007B4DD7"/>
    <w:rsid w:val="007B532D"/>
    <w:rsid w:val="007B54EA"/>
    <w:rsid w:val="007B578A"/>
    <w:rsid w:val="007B5B29"/>
    <w:rsid w:val="007B5F47"/>
    <w:rsid w:val="007B6759"/>
    <w:rsid w:val="007B693F"/>
    <w:rsid w:val="007B6954"/>
    <w:rsid w:val="007B6C37"/>
    <w:rsid w:val="007B6D49"/>
    <w:rsid w:val="007B6EFF"/>
    <w:rsid w:val="007B7292"/>
    <w:rsid w:val="007B7359"/>
    <w:rsid w:val="007B74D0"/>
    <w:rsid w:val="007B7528"/>
    <w:rsid w:val="007B7EBB"/>
    <w:rsid w:val="007B7FDB"/>
    <w:rsid w:val="007C00D1"/>
    <w:rsid w:val="007C02E6"/>
    <w:rsid w:val="007C0909"/>
    <w:rsid w:val="007C0A67"/>
    <w:rsid w:val="007C0A9D"/>
    <w:rsid w:val="007C1082"/>
    <w:rsid w:val="007C10A8"/>
    <w:rsid w:val="007C10FF"/>
    <w:rsid w:val="007C131B"/>
    <w:rsid w:val="007C1747"/>
    <w:rsid w:val="007C1876"/>
    <w:rsid w:val="007C1AD1"/>
    <w:rsid w:val="007C1D46"/>
    <w:rsid w:val="007C1D5C"/>
    <w:rsid w:val="007C22F2"/>
    <w:rsid w:val="007C2616"/>
    <w:rsid w:val="007C2A2F"/>
    <w:rsid w:val="007C2ACA"/>
    <w:rsid w:val="007C30C3"/>
    <w:rsid w:val="007C32A2"/>
    <w:rsid w:val="007C336E"/>
    <w:rsid w:val="007C33AE"/>
    <w:rsid w:val="007C350B"/>
    <w:rsid w:val="007C37D1"/>
    <w:rsid w:val="007C3D13"/>
    <w:rsid w:val="007C3ED9"/>
    <w:rsid w:val="007C4288"/>
    <w:rsid w:val="007C433D"/>
    <w:rsid w:val="007C481E"/>
    <w:rsid w:val="007C4A10"/>
    <w:rsid w:val="007C4B1F"/>
    <w:rsid w:val="007C4C87"/>
    <w:rsid w:val="007C4CAE"/>
    <w:rsid w:val="007C50AD"/>
    <w:rsid w:val="007C52C1"/>
    <w:rsid w:val="007C5771"/>
    <w:rsid w:val="007C578B"/>
    <w:rsid w:val="007C6187"/>
    <w:rsid w:val="007C61DD"/>
    <w:rsid w:val="007C6343"/>
    <w:rsid w:val="007C6346"/>
    <w:rsid w:val="007C6449"/>
    <w:rsid w:val="007C6663"/>
    <w:rsid w:val="007C6A00"/>
    <w:rsid w:val="007C6E24"/>
    <w:rsid w:val="007C76E9"/>
    <w:rsid w:val="007C7A6C"/>
    <w:rsid w:val="007C7DD2"/>
    <w:rsid w:val="007D04AD"/>
    <w:rsid w:val="007D0C84"/>
    <w:rsid w:val="007D0DE5"/>
    <w:rsid w:val="007D146D"/>
    <w:rsid w:val="007D171F"/>
    <w:rsid w:val="007D18CF"/>
    <w:rsid w:val="007D1935"/>
    <w:rsid w:val="007D1936"/>
    <w:rsid w:val="007D1B85"/>
    <w:rsid w:val="007D2026"/>
    <w:rsid w:val="007D21D8"/>
    <w:rsid w:val="007D228C"/>
    <w:rsid w:val="007D243A"/>
    <w:rsid w:val="007D259C"/>
    <w:rsid w:val="007D2993"/>
    <w:rsid w:val="007D2B26"/>
    <w:rsid w:val="007D2DD9"/>
    <w:rsid w:val="007D3038"/>
    <w:rsid w:val="007D30FA"/>
    <w:rsid w:val="007D325E"/>
    <w:rsid w:val="007D32AC"/>
    <w:rsid w:val="007D32F3"/>
    <w:rsid w:val="007D3808"/>
    <w:rsid w:val="007D384F"/>
    <w:rsid w:val="007D3AF8"/>
    <w:rsid w:val="007D3BCA"/>
    <w:rsid w:val="007D3F89"/>
    <w:rsid w:val="007D408C"/>
    <w:rsid w:val="007D4423"/>
    <w:rsid w:val="007D456A"/>
    <w:rsid w:val="007D4A11"/>
    <w:rsid w:val="007D4C16"/>
    <w:rsid w:val="007D4C8E"/>
    <w:rsid w:val="007D509B"/>
    <w:rsid w:val="007D55C2"/>
    <w:rsid w:val="007D5606"/>
    <w:rsid w:val="007D5678"/>
    <w:rsid w:val="007D5BA1"/>
    <w:rsid w:val="007D5E47"/>
    <w:rsid w:val="007D62CD"/>
    <w:rsid w:val="007D6522"/>
    <w:rsid w:val="007D6A9C"/>
    <w:rsid w:val="007D6AE6"/>
    <w:rsid w:val="007D6B30"/>
    <w:rsid w:val="007D6D40"/>
    <w:rsid w:val="007D6F38"/>
    <w:rsid w:val="007D738E"/>
    <w:rsid w:val="007D740A"/>
    <w:rsid w:val="007D740C"/>
    <w:rsid w:val="007D7509"/>
    <w:rsid w:val="007D7839"/>
    <w:rsid w:val="007D7961"/>
    <w:rsid w:val="007D7BBC"/>
    <w:rsid w:val="007D7C04"/>
    <w:rsid w:val="007D7D70"/>
    <w:rsid w:val="007E0031"/>
    <w:rsid w:val="007E0457"/>
    <w:rsid w:val="007E089A"/>
    <w:rsid w:val="007E0D27"/>
    <w:rsid w:val="007E0D80"/>
    <w:rsid w:val="007E10B2"/>
    <w:rsid w:val="007E20AB"/>
    <w:rsid w:val="007E20F3"/>
    <w:rsid w:val="007E2309"/>
    <w:rsid w:val="007E29D7"/>
    <w:rsid w:val="007E2EA9"/>
    <w:rsid w:val="007E3163"/>
    <w:rsid w:val="007E36FB"/>
    <w:rsid w:val="007E3E66"/>
    <w:rsid w:val="007E3E98"/>
    <w:rsid w:val="007E3F45"/>
    <w:rsid w:val="007E4329"/>
    <w:rsid w:val="007E44F5"/>
    <w:rsid w:val="007E4643"/>
    <w:rsid w:val="007E46F0"/>
    <w:rsid w:val="007E4846"/>
    <w:rsid w:val="007E4925"/>
    <w:rsid w:val="007E49B3"/>
    <w:rsid w:val="007E4DFF"/>
    <w:rsid w:val="007E53CA"/>
    <w:rsid w:val="007E54AE"/>
    <w:rsid w:val="007E5C17"/>
    <w:rsid w:val="007E5CA1"/>
    <w:rsid w:val="007E69C0"/>
    <w:rsid w:val="007E6DD5"/>
    <w:rsid w:val="007E7381"/>
    <w:rsid w:val="007E7417"/>
    <w:rsid w:val="007E753C"/>
    <w:rsid w:val="007E75E7"/>
    <w:rsid w:val="007E7643"/>
    <w:rsid w:val="007E781E"/>
    <w:rsid w:val="007E798F"/>
    <w:rsid w:val="007F0375"/>
    <w:rsid w:val="007F06C7"/>
    <w:rsid w:val="007F0EBB"/>
    <w:rsid w:val="007F0F2A"/>
    <w:rsid w:val="007F1078"/>
    <w:rsid w:val="007F2157"/>
    <w:rsid w:val="007F2717"/>
    <w:rsid w:val="007F2875"/>
    <w:rsid w:val="007F3006"/>
    <w:rsid w:val="007F3033"/>
    <w:rsid w:val="007F32A4"/>
    <w:rsid w:val="007F3688"/>
    <w:rsid w:val="007F39A8"/>
    <w:rsid w:val="007F3B3B"/>
    <w:rsid w:val="007F3FDC"/>
    <w:rsid w:val="007F43F8"/>
    <w:rsid w:val="007F44B3"/>
    <w:rsid w:val="007F4C95"/>
    <w:rsid w:val="007F4D54"/>
    <w:rsid w:val="007F5014"/>
    <w:rsid w:val="007F57A5"/>
    <w:rsid w:val="007F64E7"/>
    <w:rsid w:val="007F663F"/>
    <w:rsid w:val="007F684F"/>
    <w:rsid w:val="007F6A99"/>
    <w:rsid w:val="007F6AB3"/>
    <w:rsid w:val="007F6B31"/>
    <w:rsid w:val="007F6B77"/>
    <w:rsid w:val="007F6BAB"/>
    <w:rsid w:val="007F71FA"/>
    <w:rsid w:val="007F734A"/>
    <w:rsid w:val="007F750B"/>
    <w:rsid w:val="007F783B"/>
    <w:rsid w:val="007F7989"/>
    <w:rsid w:val="007F79AF"/>
    <w:rsid w:val="007F7A7A"/>
    <w:rsid w:val="007F7CB8"/>
    <w:rsid w:val="007F7FB9"/>
    <w:rsid w:val="00800158"/>
    <w:rsid w:val="00800392"/>
    <w:rsid w:val="00800479"/>
    <w:rsid w:val="00800A11"/>
    <w:rsid w:val="00800BA3"/>
    <w:rsid w:val="00800D7C"/>
    <w:rsid w:val="00800F41"/>
    <w:rsid w:val="00800FA4"/>
    <w:rsid w:val="0080121F"/>
    <w:rsid w:val="008012DA"/>
    <w:rsid w:val="00801C03"/>
    <w:rsid w:val="0080212D"/>
    <w:rsid w:val="00802180"/>
    <w:rsid w:val="00802233"/>
    <w:rsid w:val="0080248E"/>
    <w:rsid w:val="0080255E"/>
    <w:rsid w:val="008025D8"/>
    <w:rsid w:val="00802737"/>
    <w:rsid w:val="00802860"/>
    <w:rsid w:val="00802C1A"/>
    <w:rsid w:val="00802C6E"/>
    <w:rsid w:val="00802D69"/>
    <w:rsid w:val="0080308E"/>
    <w:rsid w:val="0080355A"/>
    <w:rsid w:val="00803766"/>
    <w:rsid w:val="00803A89"/>
    <w:rsid w:val="00803BAD"/>
    <w:rsid w:val="008042F5"/>
    <w:rsid w:val="00804327"/>
    <w:rsid w:val="00804682"/>
    <w:rsid w:val="00804D7F"/>
    <w:rsid w:val="00804DE4"/>
    <w:rsid w:val="00804F78"/>
    <w:rsid w:val="008050D7"/>
    <w:rsid w:val="00805194"/>
    <w:rsid w:val="00805244"/>
    <w:rsid w:val="008058F6"/>
    <w:rsid w:val="00805990"/>
    <w:rsid w:val="00805B01"/>
    <w:rsid w:val="00805D94"/>
    <w:rsid w:val="00805F8D"/>
    <w:rsid w:val="008063E0"/>
    <w:rsid w:val="00806636"/>
    <w:rsid w:val="008069B7"/>
    <w:rsid w:val="00806A4E"/>
    <w:rsid w:val="00806E0D"/>
    <w:rsid w:val="00806E71"/>
    <w:rsid w:val="00806FDF"/>
    <w:rsid w:val="0080731D"/>
    <w:rsid w:val="0080775F"/>
    <w:rsid w:val="00810456"/>
    <w:rsid w:val="008110E6"/>
    <w:rsid w:val="008111C4"/>
    <w:rsid w:val="008115D4"/>
    <w:rsid w:val="008119BC"/>
    <w:rsid w:val="00811B42"/>
    <w:rsid w:val="00811BA8"/>
    <w:rsid w:val="00811CB6"/>
    <w:rsid w:val="00811CD5"/>
    <w:rsid w:val="0081227D"/>
    <w:rsid w:val="008123EE"/>
    <w:rsid w:val="008124B8"/>
    <w:rsid w:val="00812551"/>
    <w:rsid w:val="008128B9"/>
    <w:rsid w:val="00812CDD"/>
    <w:rsid w:val="00812FBD"/>
    <w:rsid w:val="0081336C"/>
    <w:rsid w:val="00813801"/>
    <w:rsid w:val="00813BFE"/>
    <w:rsid w:val="008140B2"/>
    <w:rsid w:val="008140EF"/>
    <w:rsid w:val="008141E9"/>
    <w:rsid w:val="00814638"/>
    <w:rsid w:val="008148BE"/>
    <w:rsid w:val="00814B24"/>
    <w:rsid w:val="00814C68"/>
    <w:rsid w:val="008150DE"/>
    <w:rsid w:val="00815A70"/>
    <w:rsid w:val="00815BA3"/>
    <w:rsid w:val="00815C1A"/>
    <w:rsid w:val="00815DCF"/>
    <w:rsid w:val="00815E67"/>
    <w:rsid w:val="00815E9C"/>
    <w:rsid w:val="00815F4C"/>
    <w:rsid w:val="00816318"/>
    <w:rsid w:val="008168C1"/>
    <w:rsid w:val="008168D3"/>
    <w:rsid w:val="008168DD"/>
    <w:rsid w:val="00816C67"/>
    <w:rsid w:val="00816D8D"/>
    <w:rsid w:val="00816D91"/>
    <w:rsid w:val="00816EFD"/>
    <w:rsid w:val="008174DC"/>
    <w:rsid w:val="008178F4"/>
    <w:rsid w:val="00817B5B"/>
    <w:rsid w:val="00817E60"/>
    <w:rsid w:val="00820466"/>
    <w:rsid w:val="00820974"/>
    <w:rsid w:val="00821246"/>
    <w:rsid w:val="008213F2"/>
    <w:rsid w:val="00821515"/>
    <w:rsid w:val="00821AD5"/>
    <w:rsid w:val="00821BF4"/>
    <w:rsid w:val="00821DF6"/>
    <w:rsid w:val="0082212E"/>
    <w:rsid w:val="0082218A"/>
    <w:rsid w:val="0082248B"/>
    <w:rsid w:val="0082250C"/>
    <w:rsid w:val="00822752"/>
    <w:rsid w:val="00822FBD"/>
    <w:rsid w:val="00823012"/>
    <w:rsid w:val="008233CF"/>
    <w:rsid w:val="0082412B"/>
    <w:rsid w:val="008242A9"/>
    <w:rsid w:val="0082435C"/>
    <w:rsid w:val="00824434"/>
    <w:rsid w:val="00824447"/>
    <w:rsid w:val="008247DC"/>
    <w:rsid w:val="00824AF0"/>
    <w:rsid w:val="00824DEE"/>
    <w:rsid w:val="00824ED2"/>
    <w:rsid w:val="0082510D"/>
    <w:rsid w:val="008251DB"/>
    <w:rsid w:val="00825573"/>
    <w:rsid w:val="0082568F"/>
    <w:rsid w:val="00825739"/>
    <w:rsid w:val="008258E0"/>
    <w:rsid w:val="008259BA"/>
    <w:rsid w:val="00825EF2"/>
    <w:rsid w:val="008265C3"/>
    <w:rsid w:val="00826605"/>
    <w:rsid w:val="00826925"/>
    <w:rsid w:val="00826B62"/>
    <w:rsid w:val="00826DDF"/>
    <w:rsid w:val="008278BC"/>
    <w:rsid w:val="0082793F"/>
    <w:rsid w:val="00827961"/>
    <w:rsid w:val="00827CEF"/>
    <w:rsid w:val="00827FAA"/>
    <w:rsid w:val="00827FB7"/>
    <w:rsid w:val="00830222"/>
    <w:rsid w:val="00830C7A"/>
    <w:rsid w:val="00830E46"/>
    <w:rsid w:val="0083109A"/>
    <w:rsid w:val="008311A6"/>
    <w:rsid w:val="0083128E"/>
    <w:rsid w:val="008313B5"/>
    <w:rsid w:val="0083140C"/>
    <w:rsid w:val="00831667"/>
    <w:rsid w:val="0083181D"/>
    <w:rsid w:val="0083193F"/>
    <w:rsid w:val="00831965"/>
    <w:rsid w:val="0083199C"/>
    <w:rsid w:val="00831B36"/>
    <w:rsid w:val="00831E8D"/>
    <w:rsid w:val="0083234F"/>
    <w:rsid w:val="00832394"/>
    <w:rsid w:val="0083260A"/>
    <w:rsid w:val="00832708"/>
    <w:rsid w:val="00832982"/>
    <w:rsid w:val="00832B6E"/>
    <w:rsid w:val="00832C42"/>
    <w:rsid w:val="00832D04"/>
    <w:rsid w:val="00832D9C"/>
    <w:rsid w:val="00832E60"/>
    <w:rsid w:val="00833342"/>
    <w:rsid w:val="008333A9"/>
    <w:rsid w:val="00833571"/>
    <w:rsid w:val="00833718"/>
    <w:rsid w:val="00833724"/>
    <w:rsid w:val="00833851"/>
    <w:rsid w:val="00833B05"/>
    <w:rsid w:val="00833F8D"/>
    <w:rsid w:val="00833FB7"/>
    <w:rsid w:val="00834644"/>
    <w:rsid w:val="00834857"/>
    <w:rsid w:val="00834967"/>
    <w:rsid w:val="00834B47"/>
    <w:rsid w:val="0083526C"/>
    <w:rsid w:val="008357DF"/>
    <w:rsid w:val="008357FF"/>
    <w:rsid w:val="00835948"/>
    <w:rsid w:val="00835C33"/>
    <w:rsid w:val="00835CF8"/>
    <w:rsid w:val="00835E12"/>
    <w:rsid w:val="008361A9"/>
    <w:rsid w:val="00836862"/>
    <w:rsid w:val="00836997"/>
    <w:rsid w:val="00836A92"/>
    <w:rsid w:val="00836CE5"/>
    <w:rsid w:val="00837356"/>
    <w:rsid w:val="00840011"/>
    <w:rsid w:val="00840208"/>
    <w:rsid w:val="008404B8"/>
    <w:rsid w:val="008405B1"/>
    <w:rsid w:val="00840C3A"/>
    <w:rsid w:val="00840E19"/>
    <w:rsid w:val="00840EBA"/>
    <w:rsid w:val="00841030"/>
    <w:rsid w:val="0084105F"/>
    <w:rsid w:val="008417CD"/>
    <w:rsid w:val="008417DF"/>
    <w:rsid w:val="00841D4C"/>
    <w:rsid w:val="00841F38"/>
    <w:rsid w:val="008424BD"/>
    <w:rsid w:val="0084269B"/>
    <w:rsid w:val="00842AAD"/>
    <w:rsid w:val="00842B29"/>
    <w:rsid w:val="00842DD5"/>
    <w:rsid w:val="00843011"/>
    <w:rsid w:val="00843249"/>
    <w:rsid w:val="0084345D"/>
    <w:rsid w:val="00843519"/>
    <w:rsid w:val="008439D9"/>
    <w:rsid w:val="00843ACD"/>
    <w:rsid w:val="00843B13"/>
    <w:rsid w:val="00843BB2"/>
    <w:rsid w:val="00843FE1"/>
    <w:rsid w:val="00844171"/>
    <w:rsid w:val="008445C2"/>
    <w:rsid w:val="00844641"/>
    <w:rsid w:val="008446C3"/>
    <w:rsid w:val="00844E8E"/>
    <w:rsid w:val="00844EF5"/>
    <w:rsid w:val="00844FBB"/>
    <w:rsid w:val="00844FF6"/>
    <w:rsid w:val="00845097"/>
    <w:rsid w:val="0084531C"/>
    <w:rsid w:val="0084574B"/>
    <w:rsid w:val="0084585C"/>
    <w:rsid w:val="00845A98"/>
    <w:rsid w:val="00846077"/>
    <w:rsid w:val="008463A1"/>
    <w:rsid w:val="008465B8"/>
    <w:rsid w:val="00846EF4"/>
    <w:rsid w:val="008470D4"/>
    <w:rsid w:val="008471AC"/>
    <w:rsid w:val="00847349"/>
    <w:rsid w:val="0084762C"/>
    <w:rsid w:val="00847870"/>
    <w:rsid w:val="0084789D"/>
    <w:rsid w:val="008479AD"/>
    <w:rsid w:val="00847B49"/>
    <w:rsid w:val="00847BBC"/>
    <w:rsid w:val="00847BE3"/>
    <w:rsid w:val="00847D07"/>
    <w:rsid w:val="00847EA4"/>
    <w:rsid w:val="008500CA"/>
    <w:rsid w:val="00850113"/>
    <w:rsid w:val="008503B5"/>
    <w:rsid w:val="008509DE"/>
    <w:rsid w:val="00850F4B"/>
    <w:rsid w:val="0085100E"/>
    <w:rsid w:val="00851223"/>
    <w:rsid w:val="008515BB"/>
    <w:rsid w:val="0085169E"/>
    <w:rsid w:val="0085185C"/>
    <w:rsid w:val="00851922"/>
    <w:rsid w:val="0085196E"/>
    <w:rsid w:val="00851A3A"/>
    <w:rsid w:val="00851C6B"/>
    <w:rsid w:val="00851E0C"/>
    <w:rsid w:val="00852029"/>
    <w:rsid w:val="008527D1"/>
    <w:rsid w:val="008529B9"/>
    <w:rsid w:val="00852AA1"/>
    <w:rsid w:val="00852C2D"/>
    <w:rsid w:val="00852C30"/>
    <w:rsid w:val="00852F62"/>
    <w:rsid w:val="0085310D"/>
    <w:rsid w:val="00853413"/>
    <w:rsid w:val="0085356C"/>
    <w:rsid w:val="00853AFD"/>
    <w:rsid w:val="00853CF8"/>
    <w:rsid w:val="00853E1D"/>
    <w:rsid w:val="00854377"/>
    <w:rsid w:val="0085450A"/>
    <w:rsid w:val="00854B54"/>
    <w:rsid w:val="00854C5B"/>
    <w:rsid w:val="00854F5E"/>
    <w:rsid w:val="008552E3"/>
    <w:rsid w:val="0085574D"/>
    <w:rsid w:val="00855A8D"/>
    <w:rsid w:val="00855C18"/>
    <w:rsid w:val="00855C72"/>
    <w:rsid w:val="00855F33"/>
    <w:rsid w:val="00855FED"/>
    <w:rsid w:val="008562AC"/>
    <w:rsid w:val="00856360"/>
    <w:rsid w:val="00856896"/>
    <w:rsid w:val="00856A63"/>
    <w:rsid w:val="00856F03"/>
    <w:rsid w:val="008572E4"/>
    <w:rsid w:val="00857398"/>
    <w:rsid w:val="008574D3"/>
    <w:rsid w:val="0085752F"/>
    <w:rsid w:val="008578E2"/>
    <w:rsid w:val="008578F4"/>
    <w:rsid w:val="00857B61"/>
    <w:rsid w:val="00857BC0"/>
    <w:rsid w:val="00857CD9"/>
    <w:rsid w:val="00857D39"/>
    <w:rsid w:val="008602C2"/>
    <w:rsid w:val="008603CC"/>
    <w:rsid w:val="008604F2"/>
    <w:rsid w:val="0086072C"/>
    <w:rsid w:val="00860742"/>
    <w:rsid w:val="0086079B"/>
    <w:rsid w:val="00860B2E"/>
    <w:rsid w:val="008613CC"/>
    <w:rsid w:val="008614E5"/>
    <w:rsid w:val="008617A1"/>
    <w:rsid w:val="00861AD1"/>
    <w:rsid w:val="00861B53"/>
    <w:rsid w:val="00861FF3"/>
    <w:rsid w:val="008620AB"/>
    <w:rsid w:val="00862634"/>
    <w:rsid w:val="00862742"/>
    <w:rsid w:val="00862A6E"/>
    <w:rsid w:val="00862C68"/>
    <w:rsid w:val="00862D7C"/>
    <w:rsid w:val="00862EB3"/>
    <w:rsid w:val="00862F67"/>
    <w:rsid w:val="00863285"/>
    <w:rsid w:val="00863635"/>
    <w:rsid w:val="008637D9"/>
    <w:rsid w:val="008639E6"/>
    <w:rsid w:val="00863B19"/>
    <w:rsid w:val="00863B46"/>
    <w:rsid w:val="00863D16"/>
    <w:rsid w:val="008640DC"/>
    <w:rsid w:val="0086415F"/>
    <w:rsid w:val="00864472"/>
    <w:rsid w:val="008644CA"/>
    <w:rsid w:val="0086459A"/>
    <w:rsid w:val="0086500F"/>
    <w:rsid w:val="008657E0"/>
    <w:rsid w:val="00865964"/>
    <w:rsid w:val="00865B6B"/>
    <w:rsid w:val="00865C34"/>
    <w:rsid w:val="00865F2A"/>
    <w:rsid w:val="0086652D"/>
    <w:rsid w:val="00866749"/>
    <w:rsid w:val="0086684B"/>
    <w:rsid w:val="00866DE6"/>
    <w:rsid w:val="00866E14"/>
    <w:rsid w:val="008671B8"/>
    <w:rsid w:val="008676B8"/>
    <w:rsid w:val="00867814"/>
    <w:rsid w:val="00867BA4"/>
    <w:rsid w:val="00867EFA"/>
    <w:rsid w:val="00867F34"/>
    <w:rsid w:val="008702B3"/>
    <w:rsid w:val="008707B2"/>
    <w:rsid w:val="00870C96"/>
    <w:rsid w:val="00870F4D"/>
    <w:rsid w:val="0087106C"/>
    <w:rsid w:val="008710D8"/>
    <w:rsid w:val="00871431"/>
    <w:rsid w:val="00872451"/>
    <w:rsid w:val="008727A8"/>
    <w:rsid w:val="00873146"/>
    <w:rsid w:val="00873970"/>
    <w:rsid w:val="00873B3D"/>
    <w:rsid w:val="00873DFA"/>
    <w:rsid w:val="00874296"/>
    <w:rsid w:val="008742BB"/>
    <w:rsid w:val="00874359"/>
    <w:rsid w:val="0087443E"/>
    <w:rsid w:val="00874613"/>
    <w:rsid w:val="00874625"/>
    <w:rsid w:val="008749EC"/>
    <w:rsid w:val="00874A5A"/>
    <w:rsid w:val="00874DBE"/>
    <w:rsid w:val="008752B1"/>
    <w:rsid w:val="00875648"/>
    <w:rsid w:val="008758F2"/>
    <w:rsid w:val="00875A38"/>
    <w:rsid w:val="00875C92"/>
    <w:rsid w:val="00875E2C"/>
    <w:rsid w:val="00875F7C"/>
    <w:rsid w:val="00876034"/>
    <w:rsid w:val="0087646B"/>
    <w:rsid w:val="008764F0"/>
    <w:rsid w:val="008766A0"/>
    <w:rsid w:val="00876798"/>
    <w:rsid w:val="00876CBB"/>
    <w:rsid w:val="008776F5"/>
    <w:rsid w:val="00877856"/>
    <w:rsid w:val="00877964"/>
    <w:rsid w:val="00877DAB"/>
    <w:rsid w:val="00877DB5"/>
    <w:rsid w:val="00880138"/>
    <w:rsid w:val="0088024E"/>
    <w:rsid w:val="0088062C"/>
    <w:rsid w:val="008809A4"/>
    <w:rsid w:val="008809B2"/>
    <w:rsid w:val="00880E8C"/>
    <w:rsid w:val="00881291"/>
    <w:rsid w:val="008817E3"/>
    <w:rsid w:val="00881D30"/>
    <w:rsid w:val="00881EF2"/>
    <w:rsid w:val="00882255"/>
    <w:rsid w:val="008823EC"/>
    <w:rsid w:val="00882605"/>
    <w:rsid w:val="00882E79"/>
    <w:rsid w:val="00882FDF"/>
    <w:rsid w:val="0088316D"/>
    <w:rsid w:val="0088346E"/>
    <w:rsid w:val="0088386E"/>
    <w:rsid w:val="008840D3"/>
    <w:rsid w:val="00884503"/>
    <w:rsid w:val="008845BC"/>
    <w:rsid w:val="008848A1"/>
    <w:rsid w:val="0088501D"/>
    <w:rsid w:val="00885133"/>
    <w:rsid w:val="00885E9B"/>
    <w:rsid w:val="00886B9A"/>
    <w:rsid w:val="00886D97"/>
    <w:rsid w:val="00886E0F"/>
    <w:rsid w:val="00887000"/>
    <w:rsid w:val="00887087"/>
    <w:rsid w:val="008874F7"/>
    <w:rsid w:val="0088772E"/>
    <w:rsid w:val="008878EA"/>
    <w:rsid w:val="008879B5"/>
    <w:rsid w:val="00887AEB"/>
    <w:rsid w:val="00887C93"/>
    <w:rsid w:val="00887DC3"/>
    <w:rsid w:val="00887E79"/>
    <w:rsid w:val="00887E7A"/>
    <w:rsid w:val="008900B2"/>
    <w:rsid w:val="00890237"/>
    <w:rsid w:val="008903F9"/>
    <w:rsid w:val="0089089E"/>
    <w:rsid w:val="008910CF"/>
    <w:rsid w:val="00891133"/>
    <w:rsid w:val="00891333"/>
    <w:rsid w:val="0089144D"/>
    <w:rsid w:val="0089181B"/>
    <w:rsid w:val="00891E94"/>
    <w:rsid w:val="008920F3"/>
    <w:rsid w:val="0089217F"/>
    <w:rsid w:val="00892404"/>
    <w:rsid w:val="0089246D"/>
    <w:rsid w:val="008927CA"/>
    <w:rsid w:val="00892864"/>
    <w:rsid w:val="00892A2A"/>
    <w:rsid w:val="00892A5A"/>
    <w:rsid w:val="0089314F"/>
    <w:rsid w:val="00893187"/>
    <w:rsid w:val="00893538"/>
    <w:rsid w:val="008935C8"/>
    <w:rsid w:val="0089379E"/>
    <w:rsid w:val="00893BFB"/>
    <w:rsid w:val="00893D48"/>
    <w:rsid w:val="00893D9D"/>
    <w:rsid w:val="00893E2D"/>
    <w:rsid w:val="00893FA5"/>
    <w:rsid w:val="008940E0"/>
    <w:rsid w:val="008946A8"/>
    <w:rsid w:val="008947C6"/>
    <w:rsid w:val="00894819"/>
    <w:rsid w:val="00894B76"/>
    <w:rsid w:val="00895495"/>
    <w:rsid w:val="00895991"/>
    <w:rsid w:val="00895BF3"/>
    <w:rsid w:val="00896375"/>
    <w:rsid w:val="00896A11"/>
    <w:rsid w:val="00896C61"/>
    <w:rsid w:val="00896E7A"/>
    <w:rsid w:val="00897148"/>
    <w:rsid w:val="00897843"/>
    <w:rsid w:val="008A0111"/>
    <w:rsid w:val="008A01CF"/>
    <w:rsid w:val="008A0347"/>
    <w:rsid w:val="008A049E"/>
    <w:rsid w:val="008A04E9"/>
    <w:rsid w:val="008A05BB"/>
    <w:rsid w:val="008A0871"/>
    <w:rsid w:val="008A10C4"/>
    <w:rsid w:val="008A1144"/>
    <w:rsid w:val="008A1719"/>
    <w:rsid w:val="008A1809"/>
    <w:rsid w:val="008A1A0B"/>
    <w:rsid w:val="008A1A93"/>
    <w:rsid w:val="008A1DF8"/>
    <w:rsid w:val="008A1FFE"/>
    <w:rsid w:val="008A201D"/>
    <w:rsid w:val="008A2325"/>
    <w:rsid w:val="008A264A"/>
    <w:rsid w:val="008A3220"/>
    <w:rsid w:val="008A358D"/>
    <w:rsid w:val="008A35A3"/>
    <w:rsid w:val="008A3BD7"/>
    <w:rsid w:val="008A3E9F"/>
    <w:rsid w:val="008A423E"/>
    <w:rsid w:val="008A4242"/>
    <w:rsid w:val="008A438E"/>
    <w:rsid w:val="008A4904"/>
    <w:rsid w:val="008A4BBD"/>
    <w:rsid w:val="008A4CF5"/>
    <w:rsid w:val="008A4F0C"/>
    <w:rsid w:val="008A5831"/>
    <w:rsid w:val="008A5DF0"/>
    <w:rsid w:val="008A65C2"/>
    <w:rsid w:val="008A65DF"/>
    <w:rsid w:val="008A6B63"/>
    <w:rsid w:val="008A6F25"/>
    <w:rsid w:val="008A70C4"/>
    <w:rsid w:val="008A71AA"/>
    <w:rsid w:val="008A7203"/>
    <w:rsid w:val="008A758A"/>
    <w:rsid w:val="008A76BC"/>
    <w:rsid w:val="008A76C8"/>
    <w:rsid w:val="008B0022"/>
    <w:rsid w:val="008B0179"/>
    <w:rsid w:val="008B05C7"/>
    <w:rsid w:val="008B0658"/>
    <w:rsid w:val="008B0863"/>
    <w:rsid w:val="008B08EB"/>
    <w:rsid w:val="008B0CD4"/>
    <w:rsid w:val="008B1234"/>
    <w:rsid w:val="008B12C5"/>
    <w:rsid w:val="008B161D"/>
    <w:rsid w:val="008B1B5A"/>
    <w:rsid w:val="008B1CBF"/>
    <w:rsid w:val="008B1DEE"/>
    <w:rsid w:val="008B215B"/>
    <w:rsid w:val="008B24AC"/>
    <w:rsid w:val="008B26EA"/>
    <w:rsid w:val="008B29CB"/>
    <w:rsid w:val="008B2AC2"/>
    <w:rsid w:val="008B3506"/>
    <w:rsid w:val="008B35B3"/>
    <w:rsid w:val="008B35FD"/>
    <w:rsid w:val="008B3641"/>
    <w:rsid w:val="008B377F"/>
    <w:rsid w:val="008B3B19"/>
    <w:rsid w:val="008B3B25"/>
    <w:rsid w:val="008B405A"/>
    <w:rsid w:val="008B4082"/>
    <w:rsid w:val="008B4110"/>
    <w:rsid w:val="008B4285"/>
    <w:rsid w:val="008B47F4"/>
    <w:rsid w:val="008B4CE7"/>
    <w:rsid w:val="008B5133"/>
    <w:rsid w:val="008B5253"/>
    <w:rsid w:val="008B551A"/>
    <w:rsid w:val="008B5579"/>
    <w:rsid w:val="008B55F7"/>
    <w:rsid w:val="008B561A"/>
    <w:rsid w:val="008B5BD6"/>
    <w:rsid w:val="008B5C3D"/>
    <w:rsid w:val="008B5FCF"/>
    <w:rsid w:val="008B5FFC"/>
    <w:rsid w:val="008B656C"/>
    <w:rsid w:val="008B6911"/>
    <w:rsid w:val="008B6D62"/>
    <w:rsid w:val="008B7166"/>
    <w:rsid w:val="008B7709"/>
    <w:rsid w:val="008B7890"/>
    <w:rsid w:val="008B7EAB"/>
    <w:rsid w:val="008C00BF"/>
    <w:rsid w:val="008C07FD"/>
    <w:rsid w:val="008C0881"/>
    <w:rsid w:val="008C0B8B"/>
    <w:rsid w:val="008C0E51"/>
    <w:rsid w:val="008C0F83"/>
    <w:rsid w:val="008C136B"/>
    <w:rsid w:val="008C149C"/>
    <w:rsid w:val="008C14FB"/>
    <w:rsid w:val="008C15BD"/>
    <w:rsid w:val="008C1A88"/>
    <w:rsid w:val="008C22A7"/>
    <w:rsid w:val="008C2520"/>
    <w:rsid w:val="008C2539"/>
    <w:rsid w:val="008C276A"/>
    <w:rsid w:val="008C27F4"/>
    <w:rsid w:val="008C27F8"/>
    <w:rsid w:val="008C2817"/>
    <w:rsid w:val="008C29F0"/>
    <w:rsid w:val="008C2C00"/>
    <w:rsid w:val="008C2C9B"/>
    <w:rsid w:val="008C2DAC"/>
    <w:rsid w:val="008C327B"/>
    <w:rsid w:val="008C3378"/>
    <w:rsid w:val="008C3384"/>
    <w:rsid w:val="008C379E"/>
    <w:rsid w:val="008C381A"/>
    <w:rsid w:val="008C3B73"/>
    <w:rsid w:val="008C3EC6"/>
    <w:rsid w:val="008C4018"/>
    <w:rsid w:val="008C4C29"/>
    <w:rsid w:val="008C4DF4"/>
    <w:rsid w:val="008C5160"/>
    <w:rsid w:val="008C52BB"/>
    <w:rsid w:val="008C5810"/>
    <w:rsid w:val="008C583C"/>
    <w:rsid w:val="008C592B"/>
    <w:rsid w:val="008C596F"/>
    <w:rsid w:val="008C5AE6"/>
    <w:rsid w:val="008C5DBF"/>
    <w:rsid w:val="008C6418"/>
    <w:rsid w:val="008C653A"/>
    <w:rsid w:val="008C6547"/>
    <w:rsid w:val="008C6673"/>
    <w:rsid w:val="008C67E6"/>
    <w:rsid w:val="008C6826"/>
    <w:rsid w:val="008C6AB1"/>
    <w:rsid w:val="008C6EEA"/>
    <w:rsid w:val="008C751A"/>
    <w:rsid w:val="008C7574"/>
    <w:rsid w:val="008C765C"/>
    <w:rsid w:val="008C7966"/>
    <w:rsid w:val="008D014E"/>
    <w:rsid w:val="008D0199"/>
    <w:rsid w:val="008D045C"/>
    <w:rsid w:val="008D079E"/>
    <w:rsid w:val="008D0C8A"/>
    <w:rsid w:val="008D0D8C"/>
    <w:rsid w:val="008D15A0"/>
    <w:rsid w:val="008D1614"/>
    <w:rsid w:val="008D164A"/>
    <w:rsid w:val="008D19E3"/>
    <w:rsid w:val="008D1B34"/>
    <w:rsid w:val="008D1D1E"/>
    <w:rsid w:val="008D1FFB"/>
    <w:rsid w:val="008D23E3"/>
    <w:rsid w:val="008D261D"/>
    <w:rsid w:val="008D2872"/>
    <w:rsid w:val="008D2AD2"/>
    <w:rsid w:val="008D2C0A"/>
    <w:rsid w:val="008D2E87"/>
    <w:rsid w:val="008D3147"/>
    <w:rsid w:val="008D36F4"/>
    <w:rsid w:val="008D39CA"/>
    <w:rsid w:val="008D403B"/>
    <w:rsid w:val="008D411E"/>
    <w:rsid w:val="008D462F"/>
    <w:rsid w:val="008D4BF6"/>
    <w:rsid w:val="008D4C83"/>
    <w:rsid w:val="008D4ED2"/>
    <w:rsid w:val="008D51A1"/>
    <w:rsid w:val="008D53F4"/>
    <w:rsid w:val="008D541E"/>
    <w:rsid w:val="008D54C7"/>
    <w:rsid w:val="008D57FB"/>
    <w:rsid w:val="008D60AD"/>
    <w:rsid w:val="008D60B9"/>
    <w:rsid w:val="008D61E4"/>
    <w:rsid w:val="008D62AC"/>
    <w:rsid w:val="008D64E4"/>
    <w:rsid w:val="008D6662"/>
    <w:rsid w:val="008D688C"/>
    <w:rsid w:val="008D6AE4"/>
    <w:rsid w:val="008D6BB5"/>
    <w:rsid w:val="008D6D39"/>
    <w:rsid w:val="008D6EF0"/>
    <w:rsid w:val="008D7364"/>
    <w:rsid w:val="008D7AA4"/>
    <w:rsid w:val="008D7CC5"/>
    <w:rsid w:val="008D7CEE"/>
    <w:rsid w:val="008D7DE9"/>
    <w:rsid w:val="008D7E52"/>
    <w:rsid w:val="008E04FD"/>
    <w:rsid w:val="008E0701"/>
    <w:rsid w:val="008E07E0"/>
    <w:rsid w:val="008E099D"/>
    <w:rsid w:val="008E0BD7"/>
    <w:rsid w:val="008E0D08"/>
    <w:rsid w:val="008E0D86"/>
    <w:rsid w:val="008E1030"/>
    <w:rsid w:val="008E1179"/>
    <w:rsid w:val="008E1366"/>
    <w:rsid w:val="008E137B"/>
    <w:rsid w:val="008E13AF"/>
    <w:rsid w:val="008E1A3C"/>
    <w:rsid w:val="008E1AFD"/>
    <w:rsid w:val="008E1B17"/>
    <w:rsid w:val="008E1B54"/>
    <w:rsid w:val="008E217C"/>
    <w:rsid w:val="008E2846"/>
    <w:rsid w:val="008E2881"/>
    <w:rsid w:val="008E2959"/>
    <w:rsid w:val="008E29A2"/>
    <w:rsid w:val="008E2A77"/>
    <w:rsid w:val="008E30AC"/>
    <w:rsid w:val="008E317D"/>
    <w:rsid w:val="008E33D7"/>
    <w:rsid w:val="008E39FB"/>
    <w:rsid w:val="008E3BF8"/>
    <w:rsid w:val="008E3F1A"/>
    <w:rsid w:val="008E3F51"/>
    <w:rsid w:val="008E3F9D"/>
    <w:rsid w:val="008E401A"/>
    <w:rsid w:val="008E4486"/>
    <w:rsid w:val="008E45B6"/>
    <w:rsid w:val="008E4B08"/>
    <w:rsid w:val="008E4B7E"/>
    <w:rsid w:val="008E4C0C"/>
    <w:rsid w:val="008E4E67"/>
    <w:rsid w:val="008E502E"/>
    <w:rsid w:val="008E5950"/>
    <w:rsid w:val="008E5BB2"/>
    <w:rsid w:val="008E65A4"/>
    <w:rsid w:val="008E6798"/>
    <w:rsid w:val="008E6B66"/>
    <w:rsid w:val="008E6D3F"/>
    <w:rsid w:val="008E6DCF"/>
    <w:rsid w:val="008E705F"/>
    <w:rsid w:val="008E7FB8"/>
    <w:rsid w:val="008F007C"/>
    <w:rsid w:val="008F0370"/>
    <w:rsid w:val="008F07A8"/>
    <w:rsid w:val="008F0866"/>
    <w:rsid w:val="008F0B5A"/>
    <w:rsid w:val="008F0F26"/>
    <w:rsid w:val="008F1296"/>
    <w:rsid w:val="008F12B0"/>
    <w:rsid w:val="008F12B7"/>
    <w:rsid w:val="008F12DD"/>
    <w:rsid w:val="008F14E2"/>
    <w:rsid w:val="008F1544"/>
    <w:rsid w:val="008F1623"/>
    <w:rsid w:val="008F18DE"/>
    <w:rsid w:val="008F19C4"/>
    <w:rsid w:val="008F1C78"/>
    <w:rsid w:val="008F1D8D"/>
    <w:rsid w:val="008F2088"/>
    <w:rsid w:val="008F2718"/>
    <w:rsid w:val="008F3045"/>
    <w:rsid w:val="008F316A"/>
    <w:rsid w:val="008F3FC4"/>
    <w:rsid w:val="008F4169"/>
    <w:rsid w:val="008F4791"/>
    <w:rsid w:val="008F47C7"/>
    <w:rsid w:val="008F48AF"/>
    <w:rsid w:val="008F4B68"/>
    <w:rsid w:val="008F50A8"/>
    <w:rsid w:val="008F51A1"/>
    <w:rsid w:val="008F51AA"/>
    <w:rsid w:val="008F541B"/>
    <w:rsid w:val="008F547B"/>
    <w:rsid w:val="008F54D0"/>
    <w:rsid w:val="008F5617"/>
    <w:rsid w:val="008F56AB"/>
    <w:rsid w:val="008F5A7E"/>
    <w:rsid w:val="008F5D29"/>
    <w:rsid w:val="008F5D41"/>
    <w:rsid w:val="008F5D75"/>
    <w:rsid w:val="008F6282"/>
    <w:rsid w:val="008F629D"/>
    <w:rsid w:val="008F6361"/>
    <w:rsid w:val="008F64E4"/>
    <w:rsid w:val="008F654C"/>
    <w:rsid w:val="008F67DD"/>
    <w:rsid w:val="008F6A72"/>
    <w:rsid w:val="008F6A7E"/>
    <w:rsid w:val="008F6AB2"/>
    <w:rsid w:val="008F7057"/>
    <w:rsid w:val="008F7164"/>
    <w:rsid w:val="008F75C2"/>
    <w:rsid w:val="008F7609"/>
    <w:rsid w:val="008F7622"/>
    <w:rsid w:val="008F76AD"/>
    <w:rsid w:val="008F7721"/>
    <w:rsid w:val="008F7839"/>
    <w:rsid w:val="008F7D3D"/>
    <w:rsid w:val="008F7DF3"/>
    <w:rsid w:val="008F7E85"/>
    <w:rsid w:val="0090012B"/>
    <w:rsid w:val="00900326"/>
    <w:rsid w:val="009010EA"/>
    <w:rsid w:val="009013A6"/>
    <w:rsid w:val="0090194A"/>
    <w:rsid w:val="0090198D"/>
    <w:rsid w:val="00901C43"/>
    <w:rsid w:val="00901C50"/>
    <w:rsid w:val="00902010"/>
    <w:rsid w:val="00902445"/>
    <w:rsid w:val="00902965"/>
    <w:rsid w:val="00902C8A"/>
    <w:rsid w:val="00902DC2"/>
    <w:rsid w:val="00902FBB"/>
    <w:rsid w:val="009030C4"/>
    <w:rsid w:val="00903694"/>
    <w:rsid w:val="009039BC"/>
    <w:rsid w:val="00903A0A"/>
    <w:rsid w:val="00903F23"/>
    <w:rsid w:val="00903F9A"/>
    <w:rsid w:val="00904087"/>
    <w:rsid w:val="009040D9"/>
    <w:rsid w:val="00904223"/>
    <w:rsid w:val="00904532"/>
    <w:rsid w:val="00904848"/>
    <w:rsid w:val="00904918"/>
    <w:rsid w:val="0090494A"/>
    <w:rsid w:val="0090530A"/>
    <w:rsid w:val="009055F7"/>
    <w:rsid w:val="0090561C"/>
    <w:rsid w:val="0090575F"/>
    <w:rsid w:val="00905A4D"/>
    <w:rsid w:val="00905CED"/>
    <w:rsid w:val="00905E66"/>
    <w:rsid w:val="00906161"/>
    <w:rsid w:val="00906207"/>
    <w:rsid w:val="00906476"/>
    <w:rsid w:val="0090660A"/>
    <w:rsid w:val="0090678C"/>
    <w:rsid w:val="00906829"/>
    <w:rsid w:val="00906942"/>
    <w:rsid w:val="00906CB5"/>
    <w:rsid w:val="00906EDE"/>
    <w:rsid w:val="009075BA"/>
    <w:rsid w:val="00907690"/>
    <w:rsid w:val="009079B3"/>
    <w:rsid w:val="00907BAF"/>
    <w:rsid w:val="00910667"/>
    <w:rsid w:val="0091095B"/>
    <w:rsid w:val="00910A87"/>
    <w:rsid w:val="00910CB0"/>
    <w:rsid w:val="00910E9C"/>
    <w:rsid w:val="009112CB"/>
    <w:rsid w:val="0091139C"/>
    <w:rsid w:val="00911747"/>
    <w:rsid w:val="00911A59"/>
    <w:rsid w:val="0091207A"/>
    <w:rsid w:val="0091217A"/>
    <w:rsid w:val="00912547"/>
    <w:rsid w:val="0091255D"/>
    <w:rsid w:val="009126C9"/>
    <w:rsid w:val="00912A30"/>
    <w:rsid w:val="00912CED"/>
    <w:rsid w:val="00912F55"/>
    <w:rsid w:val="00912FF9"/>
    <w:rsid w:val="0091393B"/>
    <w:rsid w:val="00913DB8"/>
    <w:rsid w:val="00913E3A"/>
    <w:rsid w:val="00913EB4"/>
    <w:rsid w:val="00913F70"/>
    <w:rsid w:val="0091429E"/>
    <w:rsid w:val="00914530"/>
    <w:rsid w:val="00914A19"/>
    <w:rsid w:val="00914ACA"/>
    <w:rsid w:val="00914CD3"/>
    <w:rsid w:val="009150BB"/>
    <w:rsid w:val="009152B1"/>
    <w:rsid w:val="009155E7"/>
    <w:rsid w:val="009156FB"/>
    <w:rsid w:val="0091598C"/>
    <w:rsid w:val="00915A32"/>
    <w:rsid w:val="00915E5C"/>
    <w:rsid w:val="0091617B"/>
    <w:rsid w:val="0091687F"/>
    <w:rsid w:val="00916DD9"/>
    <w:rsid w:val="00916EEF"/>
    <w:rsid w:val="00917077"/>
    <w:rsid w:val="009173E2"/>
    <w:rsid w:val="00917600"/>
    <w:rsid w:val="00917885"/>
    <w:rsid w:val="00920893"/>
    <w:rsid w:val="00921060"/>
    <w:rsid w:val="0092127C"/>
    <w:rsid w:val="009213A7"/>
    <w:rsid w:val="00921ED7"/>
    <w:rsid w:val="009220E6"/>
    <w:rsid w:val="009222B1"/>
    <w:rsid w:val="0092236F"/>
    <w:rsid w:val="009225CB"/>
    <w:rsid w:val="0092265E"/>
    <w:rsid w:val="009226D4"/>
    <w:rsid w:val="0092294E"/>
    <w:rsid w:val="009232B5"/>
    <w:rsid w:val="0092357C"/>
    <w:rsid w:val="009236B6"/>
    <w:rsid w:val="009237BD"/>
    <w:rsid w:val="0092381E"/>
    <w:rsid w:val="009238A3"/>
    <w:rsid w:val="00923A57"/>
    <w:rsid w:val="00923D3E"/>
    <w:rsid w:val="00923DB2"/>
    <w:rsid w:val="00924643"/>
    <w:rsid w:val="0092488B"/>
    <w:rsid w:val="00924BB2"/>
    <w:rsid w:val="00925549"/>
    <w:rsid w:val="00925BAF"/>
    <w:rsid w:val="00926018"/>
    <w:rsid w:val="009267FC"/>
    <w:rsid w:val="00926B4F"/>
    <w:rsid w:val="00926FE0"/>
    <w:rsid w:val="00927378"/>
    <w:rsid w:val="0092790F"/>
    <w:rsid w:val="00927E9A"/>
    <w:rsid w:val="00927EA9"/>
    <w:rsid w:val="00930160"/>
    <w:rsid w:val="00930222"/>
    <w:rsid w:val="009302AA"/>
    <w:rsid w:val="009302CF"/>
    <w:rsid w:val="00930533"/>
    <w:rsid w:val="00930623"/>
    <w:rsid w:val="00930A09"/>
    <w:rsid w:val="00930A4C"/>
    <w:rsid w:val="00930C34"/>
    <w:rsid w:val="009313FB"/>
    <w:rsid w:val="0093161A"/>
    <w:rsid w:val="00931E2F"/>
    <w:rsid w:val="00931E80"/>
    <w:rsid w:val="00931EB3"/>
    <w:rsid w:val="00932774"/>
    <w:rsid w:val="009329A7"/>
    <w:rsid w:val="00932F08"/>
    <w:rsid w:val="00933088"/>
    <w:rsid w:val="00933155"/>
    <w:rsid w:val="00933A6D"/>
    <w:rsid w:val="00933B27"/>
    <w:rsid w:val="00933CEF"/>
    <w:rsid w:val="00934130"/>
    <w:rsid w:val="00934199"/>
    <w:rsid w:val="009343CB"/>
    <w:rsid w:val="0093441A"/>
    <w:rsid w:val="0093446D"/>
    <w:rsid w:val="0093476A"/>
    <w:rsid w:val="009347B2"/>
    <w:rsid w:val="0093482E"/>
    <w:rsid w:val="00934C09"/>
    <w:rsid w:val="00935143"/>
    <w:rsid w:val="00935234"/>
    <w:rsid w:val="00935316"/>
    <w:rsid w:val="00935595"/>
    <w:rsid w:val="009356C2"/>
    <w:rsid w:val="009357E4"/>
    <w:rsid w:val="00935BFF"/>
    <w:rsid w:val="00935DF4"/>
    <w:rsid w:val="00936144"/>
    <w:rsid w:val="0093662B"/>
    <w:rsid w:val="00936845"/>
    <w:rsid w:val="0093689D"/>
    <w:rsid w:val="00936C39"/>
    <w:rsid w:val="00936FFE"/>
    <w:rsid w:val="0093791A"/>
    <w:rsid w:val="00937ABB"/>
    <w:rsid w:val="00940002"/>
    <w:rsid w:val="00940213"/>
    <w:rsid w:val="0094029F"/>
    <w:rsid w:val="009408B3"/>
    <w:rsid w:val="009409A1"/>
    <w:rsid w:val="00941111"/>
    <w:rsid w:val="009414F0"/>
    <w:rsid w:val="00941ECC"/>
    <w:rsid w:val="009421D2"/>
    <w:rsid w:val="009425ED"/>
    <w:rsid w:val="0094283B"/>
    <w:rsid w:val="00943038"/>
    <w:rsid w:val="0094348F"/>
    <w:rsid w:val="00943497"/>
    <w:rsid w:val="0094353A"/>
    <w:rsid w:val="0094399D"/>
    <w:rsid w:val="00943A63"/>
    <w:rsid w:val="00943BAC"/>
    <w:rsid w:val="00943E96"/>
    <w:rsid w:val="00943F69"/>
    <w:rsid w:val="00944071"/>
    <w:rsid w:val="009440F7"/>
    <w:rsid w:val="0094499C"/>
    <w:rsid w:val="00944E3B"/>
    <w:rsid w:val="00945146"/>
    <w:rsid w:val="009452DA"/>
    <w:rsid w:val="00945574"/>
    <w:rsid w:val="0094561F"/>
    <w:rsid w:val="00945BC3"/>
    <w:rsid w:val="00945CBF"/>
    <w:rsid w:val="0094606D"/>
    <w:rsid w:val="00946320"/>
    <w:rsid w:val="00946481"/>
    <w:rsid w:val="009465A3"/>
    <w:rsid w:val="00946837"/>
    <w:rsid w:val="009469BB"/>
    <w:rsid w:val="00946CAA"/>
    <w:rsid w:val="00946F89"/>
    <w:rsid w:val="0094769B"/>
    <w:rsid w:val="00947752"/>
    <w:rsid w:val="00947964"/>
    <w:rsid w:val="00947CC7"/>
    <w:rsid w:val="00950104"/>
    <w:rsid w:val="0095028C"/>
    <w:rsid w:val="009503BC"/>
    <w:rsid w:val="00950530"/>
    <w:rsid w:val="0095061B"/>
    <w:rsid w:val="009506DA"/>
    <w:rsid w:val="00950BAB"/>
    <w:rsid w:val="009512E8"/>
    <w:rsid w:val="00951357"/>
    <w:rsid w:val="009516FD"/>
    <w:rsid w:val="00951A27"/>
    <w:rsid w:val="00951A97"/>
    <w:rsid w:val="00951B7D"/>
    <w:rsid w:val="00951E24"/>
    <w:rsid w:val="00951FAC"/>
    <w:rsid w:val="00952149"/>
    <w:rsid w:val="009525DD"/>
    <w:rsid w:val="00952CB2"/>
    <w:rsid w:val="0095317E"/>
    <w:rsid w:val="009534C9"/>
    <w:rsid w:val="00953D66"/>
    <w:rsid w:val="00954175"/>
    <w:rsid w:val="00954249"/>
    <w:rsid w:val="009548F7"/>
    <w:rsid w:val="00954BDB"/>
    <w:rsid w:val="00954E5A"/>
    <w:rsid w:val="00954F56"/>
    <w:rsid w:val="009550EC"/>
    <w:rsid w:val="00955446"/>
    <w:rsid w:val="00955644"/>
    <w:rsid w:val="00955A34"/>
    <w:rsid w:val="00955B89"/>
    <w:rsid w:val="00955CAE"/>
    <w:rsid w:val="00955E27"/>
    <w:rsid w:val="009561F9"/>
    <w:rsid w:val="0095620B"/>
    <w:rsid w:val="00956893"/>
    <w:rsid w:val="009568D9"/>
    <w:rsid w:val="00956A9A"/>
    <w:rsid w:val="00957617"/>
    <w:rsid w:val="00957671"/>
    <w:rsid w:val="0095799E"/>
    <w:rsid w:val="00957D1D"/>
    <w:rsid w:val="00957D34"/>
    <w:rsid w:val="00957D7F"/>
    <w:rsid w:val="00957E8D"/>
    <w:rsid w:val="00960856"/>
    <w:rsid w:val="009609A5"/>
    <w:rsid w:val="009609FA"/>
    <w:rsid w:val="00960C1B"/>
    <w:rsid w:val="00960D90"/>
    <w:rsid w:val="00960E60"/>
    <w:rsid w:val="00961221"/>
    <w:rsid w:val="009615D0"/>
    <w:rsid w:val="009615DB"/>
    <w:rsid w:val="009616E4"/>
    <w:rsid w:val="00961747"/>
    <w:rsid w:val="00961A49"/>
    <w:rsid w:val="00961A84"/>
    <w:rsid w:val="00961CAA"/>
    <w:rsid w:val="00961F87"/>
    <w:rsid w:val="009627E6"/>
    <w:rsid w:val="00962808"/>
    <w:rsid w:val="009628E7"/>
    <w:rsid w:val="00962A39"/>
    <w:rsid w:val="00962C9C"/>
    <w:rsid w:val="00963153"/>
    <w:rsid w:val="0096322C"/>
    <w:rsid w:val="00963440"/>
    <w:rsid w:val="00963834"/>
    <w:rsid w:val="009638AA"/>
    <w:rsid w:val="00963CBC"/>
    <w:rsid w:val="00963D7A"/>
    <w:rsid w:val="00963DF4"/>
    <w:rsid w:val="00964047"/>
    <w:rsid w:val="00964179"/>
    <w:rsid w:val="00964648"/>
    <w:rsid w:val="009647A4"/>
    <w:rsid w:val="009649E9"/>
    <w:rsid w:val="00964F7F"/>
    <w:rsid w:val="00964FEA"/>
    <w:rsid w:val="00965530"/>
    <w:rsid w:val="00965855"/>
    <w:rsid w:val="009658EE"/>
    <w:rsid w:val="00965A77"/>
    <w:rsid w:val="00965E14"/>
    <w:rsid w:val="009666C5"/>
    <w:rsid w:val="0096674F"/>
    <w:rsid w:val="00966CA6"/>
    <w:rsid w:val="00966DDE"/>
    <w:rsid w:val="009671B6"/>
    <w:rsid w:val="009677A7"/>
    <w:rsid w:val="00967980"/>
    <w:rsid w:val="00967A76"/>
    <w:rsid w:val="00967B42"/>
    <w:rsid w:val="00967CA4"/>
    <w:rsid w:val="00970396"/>
    <w:rsid w:val="0097061A"/>
    <w:rsid w:val="0097069E"/>
    <w:rsid w:val="00970EBA"/>
    <w:rsid w:val="00970F74"/>
    <w:rsid w:val="009714E5"/>
    <w:rsid w:val="0097164C"/>
    <w:rsid w:val="0097180B"/>
    <w:rsid w:val="00971924"/>
    <w:rsid w:val="00971BB0"/>
    <w:rsid w:val="00972370"/>
    <w:rsid w:val="00972C4B"/>
    <w:rsid w:val="0097313C"/>
    <w:rsid w:val="0097335C"/>
    <w:rsid w:val="00973BBB"/>
    <w:rsid w:val="00973E69"/>
    <w:rsid w:val="00973E9F"/>
    <w:rsid w:val="009741BC"/>
    <w:rsid w:val="00974CC4"/>
    <w:rsid w:val="00974DB5"/>
    <w:rsid w:val="00974E41"/>
    <w:rsid w:val="00975193"/>
    <w:rsid w:val="0097608D"/>
    <w:rsid w:val="00976279"/>
    <w:rsid w:val="00976571"/>
    <w:rsid w:val="0097682F"/>
    <w:rsid w:val="0097689A"/>
    <w:rsid w:val="00976928"/>
    <w:rsid w:val="0097702C"/>
    <w:rsid w:val="009773E8"/>
    <w:rsid w:val="0097785C"/>
    <w:rsid w:val="00977892"/>
    <w:rsid w:val="009778C9"/>
    <w:rsid w:val="00977B59"/>
    <w:rsid w:val="00977F04"/>
    <w:rsid w:val="00980009"/>
    <w:rsid w:val="0098017A"/>
    <w:rsid w:val="0098017E"/>
    <w:rsid w:val="00980ABE"/>
    <w:rsid w:val="00980AED"/>
    <w:rsid w:val="00980B77"/>
    <w:rsid w:val="00980CC5"/>
    <w:rsid w:val="0098129C"/>
    <w:rsid w:val="0098132B"/>
    <w:rsid w:val="009818EB"/>
    <w:rsid w:val="00981E92"/>
    <w:rsid w:val="00982710"/>
    <w:rsid w:val="00982964"/>
    <w:rsid w:val="009829D8"/>
    <w:rsid w:val="00982A97"/>
    <w:rsid w:val="00982BA4"/>
    <w:rsid w:val="00982C55"/>
    <w:rsid w:val="00982C59"/>
    <w:rsid w:val="00982D28"/>
    <w:rsid w:val="00983F2B"/>
    <w:rsid w:val="00984442"/>
    <w:rsid w:val="009844A7"/>
    <w:rsid w:val="0098472A"/>
    <w:rsid w:val="00984B74"/>
    <w:rsid w:val="0098502E"/>
    <w:rsid w:val="00985068"/>
    <w:rsid w:val="009850DB"/>
    <w:rsid w:val="009852FF"/>
    <w:rsid w:val="0098547A"/>
    <w:rsid w:val="00985876"/>
    <w:rsid w:val="009859AC"/>
    <w:rsid w:val="00985AD2"/>
    <w:rsid w:val="00985FD9"/>
    <w:rsid w:val="009861BD"/>
    <w:rsid w:val="0098646E"/>
    <w:rsid w:val="00986A05"/>
    <w:rsid w:val="00986A40"/>
    <w:rsid w:val="00986ED4"/>
    <w:rsid w:val="00987AA1"/>
    <w:rsid w:val="00987E23"/>
    <w:rsid w:val="00990103"/>
    <w:rsid w:val="00990961"/>
    <w:rsid w:val="009909DF"/>
    <w:rsid w:val="00990A84"/>
    <w:rsid w:val="00991346"/>
    <w:rsid w:val="00991569"/>
    <w:rsid w:val="00991AE3"/>
    <w:rsid w:val="00991B2A"/>
    <w:rsid w:val="00991CFC"/>
    <w:rsid w:val="00992112"/>
    <w:rsid w:val="00992228"/>
    <w:rsid w:val="009923B6"/>
    <w:rsid w:val="0099244F"/>
    <w:rsid w:val="009924EA"/>
    <w:rsid w:val="009929E5"/>
    <w:rsid w:val="00992AB8"/>
    <w:rsid w:val="00992AFA"/>
    <w:rsid w:val="00992F3B"/>
    <w:rsid w:val="00993589"/>
    <w:rsid w:val="00993E43"/>
    <w:rsid w:val="009941BB"/>
    <w:rsid w:val="009944A3"/>
    <w:rsid w:val="0099486E"/>
    <w:rsid w:val="00994AE9"/>
    <w:rsid w:val="00994BAF"/>
    <w:rsid w:val="00994C4D"/>
    <w:rsid w:val="00994E1F"/>
    <w:rsid w:val="00994FD2"/>
    <w:rsid w:val="0099514D"/>
    <w:rsid w:val="00995A25"/>
    <w:rsid w:val="00995ABC"/>
    <w:rsid w:val="0099602B"/>
    <w:rsid w:val="00996286"/>
    <w:rsid w:val="00996434"/>
    <w:rsid w:val="009964DE"/>
    <w:rsid w:val="009966C6"/>
    <w:rsid w:val="009968E9"/>
    <w:rsid w:val="00996D24"/>
    <w:rsid w:val="00996F94"/>
    <w:rsid w:val="00997089"/>
    <w:rsid w:val="009975A4"/>
    <w:rsid w:val="009A013C"/>
    <w:rsid w:val="009A03C2"/>
    <w:rsid w:val="009A05E8"/>
    <w:rsid w:val="009A08CC"/>
    <w:rsid w:val="009A0912"/>
    <w:rsid w:val="009A0C9C"/>
    <w:rsid w:val="009A0FD4"/>
    <w:rsid w:val="009A11BF"/>
    <w:rsid w:val="009A12D9"/>
    <w:rsid w:val="009A17E4"/>
    <w:rsid w:val="009A1832"/>
    <w:rsid w:val="009A1990"/>
    <w:rsid w:val="009A1A0F"/>
    <w:rsid w:val="009A1BA8"/>
    <w:rsid w:val="009A1D16"/>
    <w:rsid w:val="009A1E72"/>
    <w:rsid w:val="009A2460"/>
    <w:rsid w:val="009A274F"/>
    <w:rsid w:val="009A28B0"/>
    <w:rsid w:val="009A2F75"/>
    <w:rsid w:val="009A3074"/>
    <w:rsid w:val="009A357B"/>
    <w:rsid w:val="009A3636"/>
    <w:rsid w:val="009A39E5"/>
    <w:rsid w:val="009A4160"/>
    <w:rsid w:val="009A4201"/>
    <w:rsid w:val="009A4307"/>
    <w:rsid w:val="009A4980"/>
    <w:rsid w:val="009A4C2F"/>
    <w:rsid w:val="009A4C83"/>
    <w:rsid w:val="009A4D5A"/>
    <w:rsid w:val="009A4DBA"/>
    <w:rsid w:val="009A5204"/>
    <w:rsid w:val="009A5240"/>
    <w:rsid w:val="009A5B84"/>
    <w:rsid w:val="009A5C3A"/>
    <w:rsid w:val="009A60C9"/>
    <w:rsid w:val="009A6102"/>
    <w:rsid w:val="009A696E"/>
    <w:rsid w:val="009A6E8D"/>
    <w:rsid w:val="009A7488"/>
    <w:rsid w:val="009A77EA"/>
    <w:rsid w:val="009A799B"/>
    <w:rsid w:val="009A7BDA"/>
    <w:rsid w:val="009B00C6"/>
    <w:rsid w:val="009B04B5"/>
    <w:rsid w:val="009B06C4"/>
    <w:rsid w:val="009B0D85"/>
    <w:rsid w:val="009B0F1B"/>
    <w:rsid w:val="009B0F38"/>
    <w:rsid w:val="009B11D4"/>
    <w:rsid w:val="009B1421"/>
    <w:rsid w:val="009B1447"/>
    <w:rsid w:val="009B1852"/>
    <w:rsid w:val="009B18F8"/>
    <w:rsid w:val="009B1F95"/>
    <w:rsid w:val="009B229A"/>
    <w:rsid w:val="009B2318"/>
    <w:rsid w:val="009B25D1"/>
    <w:rsid w:val="009B275C"/>
    <w:rsid w:val="009B2B0D"/>
    <w:rsid w:val="009B30DC"/>
    <w:rsid w:val="009B3716"/>
    <w:rsid w:val="009B38EA"/>
    <w:rsid w:val="009B3AA9"/>
    <w:rsid w:val="009B4149"/>
    <w:rsid w:val="009B41C9"/>
    <w:rsid w:val="009B41ED"/>
    <w:rsid w:val="009B4452"/>
    <w:rsid w:val="009B44C2"/>
    <w:rsid w:val="009B4535"/>
    <w:rsid w:val="009B45AD"/>
    <w:rsid w:val="009B45B4"/>
    <w:rsid w:val="009B46F1"/>
    <w:rsid w:val="009B4D02"/>
    <w:rsid w:val="009B5895"/>
    <w:rsid w:val="009B59A9"/>
    <w:rsid w:val="009B5A86"/>
    <w:rsid w:val="009B5CCA"/>
    <w:rsid w:val="009B6103"/>
    <w:rsid w:val="009B62ED"/>
    <w:rsid w:val="009B6425"/>
    <w:rsid w:val="009B644A"/>
    <w:rsid w:val="009B6769"/>
    <w:rsid w:val="009B6A10"/>
    <w:rsid w:val="009B6AAA"/>
    <w:rsid w:val="009B6B95"/>
    <w:rsid w:val="009B70F9"/>
    <w:rsid w:val="009B71B2"/>
    <w:rsid w:val="009B7347"/>
    <w:rsid w:val="009B76A0"/>
    <w:rsid w:val="009B7791"/>
    <w:rsid w:val="009B7DA8"/>
    <w:rsid w:val="009B7F11"/>
    <w:rsid w:val="009B7F3C"/>
    <w:rsid w:val="009C0729"/>
    <w:rsid w:val="009C10F6"/>
    <w:rsid w:val="009C11CE"/>
    <w:rsid w:val="009C12A0"/>
    <w:rsid w:val="009C1430"/>
    <w:rsid w:val="009C1A1D"/>
    <w:rsid w:val="009C2207"/>
    <w:rsid w:val="009C2247"/>
    <w:rsid w:val="009C2740"/>
    <w:rsid w:val="009C299D"/>
    <w:rsid w:val="009C2A84"/>
    <w:rsid w:val="009C2AA2"/>
    <w:rsid w:val="009C2AE3"/>
    <w:rsid w:val="009C2BE4"/>
    <w:rsid w:val="009C2F3F"/>
    <w:rsid w:val="009C332D"/>
    <w:rsid w:val="009C3CB1"/>
    <w:rsid w:val="009C3ED9"/>
    <w:rsid w:val="009C3FE0"/>
    <w:rsid w:val="009C455A"/>
    <w:rsid w:val="009C4580"/>
    <w:rsid w:val="009C4592"/>
    <w:rsid w:val="009C4CA9"/>
    <w:rsid w:val="009C4E1B"/>
    <w:rsid w:val="009C50B5"/>
    <w:rsid w:val="009C5597"/>
    <w:rsid w:val="009C55A8"/>
    <w:rsid w:val="009C5965"/>
    <w:rsid w:val="009C59CA"/>
    <w:rsid w:val="009C5EB7"/>
    <w:rsid w:val="009C66DC"/>
    <w:rsid w:val="009C6B5B"/>
    <w:rsid w:val="009C6C5A"/>
    <w:rsid w:val="009C7295"/>
    <w:rsid w:val="009C7543"/>
    <w:rsid w:val="009C75CE"/>
    <w:rsid w:val="009C7860"/>
    <w:rsid w:val="009C7878"/>
    <w:rsid w:val="009C78B4"/>
    <w:rsid w:val="009C7A8D"/>
    <w:rsid w:val="009C7B80"/>
    <w:rsid w:val="009D00D3"/>
    <w:rsid w:val="009D0158"/>
    <w:rsid w:val="009D026A"/>
    <w:rsid w:val="009D036E"/>
    <w:rsid w:val="009D0370"/>
    <w:rsid w:val="009D0397"/>
    <w:rsid w:val="009D07C2"/>
    <w:rsid w:val="009D088F"/>
    <w:rsid w:val="009D0F52"/>
    <w:rsid w:val="009D10ED"/>
    <w:rsid w:val="009D1685"/>
    <w:rsid w:val="009D1866"/>
    <w:rsid w:val="009D1905"/>
    <w:rsid w:val="009D1C7C"/>
    <w:rsid w:val="009D1FD5"/>
    <w:rsid w:val="009D2164"/>
    <w:rsid w:val="009D2191"/>
    <w:rsid w:val="009D24D1"/>
    <w:rsid w:val="009D263D"/>
    <w:rsid w:val="009D278C"/>
    <w:rsid w:val="009D2E92"/>
    <w:rsid w:val="009D31AD"/>
    <w:rsid w:val="009D331B"/>
    <w:rsid w:val="009D350B"/>
    <w:rsid w:val="009D3621"/>
    <w:rsid w:val="009D3910"/>
    <w:rsid w:val="009D3A37"/>
    <w:rsid w:val="009D3FE7"/>
    <w:rsid w:val="009D5274"/>
    <w:rsid w:val="009D5529"/>
    <w:rsid w:val="009D559E"/>
    <w:rsid w:val="009D5B66"/>
    <w:rsid w:val="009D5B6A"/>
    <w:rsid w:val="009D5BA3"/>
    <w:rsid w:val="009D6045"/>
    <w:rsid w:val="009D643F"/>
    <w:rsid w:val="009D65E6"/>
    <w:rsid w:val="009D673E"/>
    <w:rsid w:val="009D69B8"/>
    <w:rsid w:val="009D6AFA"/>
    <w:rsid w:val="009D6EB8"/>
    <w:rsid w:val="009D6F9F"/>
    <w:rsid w:val="009D70C7"/>
    <w:rsid w:val="009D7140"/>
    <w:rsid w:val="009D796F"/>
    <w:rsid w:val="009D7D36"/>
    <w:rsid w:val="009E022C"/>
    <w:rsid w:val="009E035B"/>
    <w:rsid w:val="009E06F4"/>
    <w:rsid w:val="009E0E91"/>
    <w:rsid w:val="009E1032"/>
    <w:rsid w:val="009E15F0"/>
    <w:rsid w:val="009E17E1"/>
    <w:rsid w:val="009E18D3"/>
    <w:rsid w:val="009E1D76"/>
    <w:rsid w:val="009E1EDA"/>
    <w:rsid w:val="009E1F83"/>
    <w:rsid w:val="009E21B8"/>
    <w:rsid w:val="009E247E"/>
    <w:rsid w:val="009E2695"/>
    <w:rsid w:val="009E286B"/>
    <w:rsid w:val="009E2B54"/>
    <w:rsid w:val="009E2D2D"/>
    <w:rsid w:val="009E2F65"/>
    <w:rsid w:val="009E3109"/>
    <w:rsid w:val="009E3267"/>
    <w:rsid w:val="009E344A"/>
    <w:rsid w:val="009E3C05"/>
    <w:rsid w:val="009E3CA2"/>
    <w:rsid w:val="009E3DD0"/>
    <w:rsid w:val="009E3E7E"/>
    <w:rsid w:val="009E3FC0"/>
    <w:rsid w:val="009E4080"/>
    <w:rsid w:val="009E419D"/>
    <w:rsid w:val="009E4645"/>
    <w:rsid w:val="009E4C64"/>
    <w:rsid w:val="009E4D24"/>
    <w:rsid w:val="009E51DC"/>
    <w:rsid w:val="009E555A"/>
    <w:rsid w:val="009E5CDD"/>
    <w:rsid w:val="009E5D00"/>
    <w:rsid w:val="009E5EA1"/>
    <w:rsid w:val="009E67D2"/>
    <w:rsid w:val="009E687C"/>
    <w:rsid w:val="009E6BE3"/>
    <w:rsid w:val="009E708D"/>
    <w:rsid w:val="009E7425"/>
    <w:rsid w:val="009E752F"/>
    <w:rsid w:val="009E785B"/>
    <w:rsid w:val="009E7999"/>
    <w:rsid w:val="009E7A81"/>
    <w:rsid w:val="009E7A82"/>
    <w:rsid w:val="009E7C09"/>
    <w:rsid w:val="009F018F"/>
    <w:rsid w:val="009F0533"/>
    <w:rsid w:val="009F054A"/>
    <w:rsid w:val="009F06A6"/>
    <w:rsid w:val="009F08E6"/>
    <w:rsid w:val="009F0AF8"/>
    <w:rsid w:val="009F0D98"/>
    <w:rsid w:val="009F17D8"/>
    <w:rsid w:val="009F1A49"/>
    <w:rsid w:val="009F1E2F"/>
    <w:rsid w:val="009F1FC4"/>
    <w:rsid w:val="009F2556"/>
    <w:rsid w:val="009F2A4B"/>
    <w:rsid w:val="009F2BA4"/>
    <w:rsid w:val="009F384C"/>
    <w:rsid w:val="009F3979"/>
    <w:rsid w:val="009F3D5C"/>
    <w:rsid w:val="009F3E65"/>
    <w:rsid w:val="009F3E69"/>
    <w:rsid w:val="009F3ED7"/>
    <w:rsid w:val="009F3FDD"/>
    <w:rsid w:val="009F464E"/>
    <w:rsid w:val="009F49BB"/>
    <w:rsid w:val="009F4AC8"/>
    <w:rsid w:val="009F4D4D"/>
    <w:rsid w:val="009F50BD"/>
    <w:rsid w:val="009F5111"/>
    <w:rsid w:val="009F54B3"/>
    <w:rsid w:val="009F5518"/>
    <w:rsid w:val="009F5BD1"/>
    <w:rsid w:val="009F5C32"/>
    <w:rsid w:val="009F5D01"/>
    <w:rsid w:val="009F5E82"/>
    <w:rsid w:val="009F5F1E"/>
    <w:rsid w:val="009F6257"/>
    <w:rsid w:val="009F667C"/>
    <w:rsid w:val="009F66E7"/>
    <w:rsid w:val="009F6BD6"/>
    <w:rsid w:val="009F75C6"/>
    <w:rsid w:val="009F7B94"/>
    <w:rsid w:val="009F7DCD"/>
    <w:rsid w:val="00A003D1"/>
    <w:rsid w:val="00A00855"/>
    <w:rsid w:val="00A009D5"/>
    <w:rsid w:val="00A00B3A"/>
    <w:rsid w:val="00A00CED"/>
    <w:rsid w:val="00A00D18"/>
    <w:rsid w:val="00A00FD6"/>
    <w:rsid w:val="00A01074"/>
    <w:rsid w:val="00A011E2"/>
    <w:rsid w:val="00A01262"/>
    <w:rsid w:val="00A015F5"/>
    <w:rsid w:val="00A01B20"/>
    <w:rsid w:val="00A01B71"/>
    <w:rsid w:val="00A01EA2"/>
    <w:rsid w:val="00A0235B"/>
    <w:rsid w:val="00A02906"/>
    <w:rsid w:val="00A02BE1"/>
    <w:rsid w:val="00A02D71"/>
    <w:rsid w:val="00A03246"/>
    <w:rsid w:val="00A03877"/>
    <w:rsid w:val="00A039D8"/>
    <w:rsid w:val="00A03C47"/>
    <w:rsid w:val="00A03E68"/>
    <w:rsid w:val="00A04501"/>
    <w:rsid w:val="00A04644"/>
    <w:rsid w:val="00A04DC1"/>
    <w:rsid w:val="00A04E82"/>
    <w:rsid w:val="00A04FCF"/>
    <w:rsid w:val="00A04FF4"/>
    <w:rsid w:val="00A05102"/>
    <w:rsid w:val="00A051B9"/>
    <w:rsid w:val="00A053A6"/>
    <w:rsid w:val="00A055A9"/>
    <w:rsid w:val="00A056BA"/>
    <w:rsid w:val="00A0570F"/>
    <w:rsid w:val="00A05D2E"/>
    <w:rsid w:val="00A066C7"/>
    <w:rsid w:val="00A06770"/>
    <w:rsid w:val="00A06BDD"/>
    <w:rsid w:val="00A078B9"/>
    <w:rsid w:val="00A07AFC"/>
    <w:rsid w:val="00A07BBF"/>
    <w:rsid w:val="00A1032C"/>
    <w:rsid w:val="00A1033E"/>
    <w:rsid w:val="00A108DE"/>
    <w:rsid w:val="00A10D86"/>
    <w:rsid w:val="00A1121E"/>
    <w:rsid w:val="00A1129F"/>
    <w:rsid w:val="00A11E27"/>
    <w:rsid w:val="00A12031"/>
    <w:rsid w:val="00A120D2"/>
    <w:rsid w:val="00A122E6"/>
    <w:rsid w:val="00A12332"/>
    <w:rsid w:val="00A12338"/>
    <w:rsid w:val="00A1262D"/>
    <w:rsid w:val="00A12F74"/>
    <w:rsid w:val="00A1310B"/>
    <w:rsid w:val="00A132DA"/>
    <w:rsid w:val="00A13743"/>
    <w:rsid w:val="00A13AF0"/>
    <w:rsid w:val="00A14022"/>
    <w:rsid w:val="00A14EE6"/>
    <w:rsid w:val="00A15AE6"/>
    <w:rsid w:val="00A15C91"/>
    <w:rsid w:val="00A15EF9"/>
    <w:rsid w:val="00A15F89"/>
    <w:rsid w:val="00A1627F"/>
    <w:rsid w:val="00A16A9B"/>
    <w:rsid w:val="00A16B47"/>
    <w:rsid w:val="00A16D42"/>
    <w:rsid w:val="00A16F9D"/>
    <w:rsid w:val="00A17595"/>
    <w:rsid w:val="00A17754"/>
    <w:rsid w:val="00A17F5F"/>
    <w:rsid w:val="00A17F82"/>
    <w:rsid w:val="00A200B2"/>
    <w:rsid w:val="00A20573"/>
    <w:rsid w:val="00A205B0"/>
    <w:rsid w:val="00A207E5"/>
    <w:rsid w:val="00A20BEE"/>
    <w:rsid w:val="00A20FA3"/>
    <w:rsid w:val="00A21195"/>
    <w:rsid w:val="00A216E1"/>
    <w:rsid w:val="00A21BC6"/>
    <w:rsid w:val="00A21EE1"/>
    <w:rsid w:val="00A21F3B"/>
    <w:rsid w:val="00A21FB6"/>
    <w:rsid w:val="00A220AE"/>
    <w:rsid w:val="00A22386"/>
    <w:rsid w:val="00A227B5"/>
    <w:rsid w:val="00A22BF8"/>
    <w:rsid w:val="00A22EF7"/>
    <w:rsid w:val="00A23312"/>
    <w:rsid w:val="00A23476"/>
    <w:rsid w:val="00A23595"/>
    <w:rsid w:val="00A238B8"/>
    <w:rsid w:val="00A23993"/>
    <w:rsid w:val="00A23A63"/>
    <w:rsid w:val="00A23BDD"/>
    <w:rsid w:val="00A24352"/>
    <w:rsid w:val="00A245CE"/>
    <w:rsid w:val="00A24748"/>
    <w:rsid w:val="00A24781"/>
    <w:rsid w:val="00A250E9"/>
    <w:rsid w:val="00A2521B"/>
    <w:rsid w:val="00A252B3"/>
    <w:rsid w:val="00A258FE"/>
    <w:rsid w:val="00A259E9"/>
    <w:rsid w:val="00A25A12"/>
    <w:rsid w:val="00A25B3F"/>
    <w:rsid w:val="00A25CF8"/>
    <w:rsid w:val="00A25D96"/>
    <w:rsid w:val="00A26076"/>
    <w:rsid w:val="00A2690D"/>
    <w:rsid w:val="00A26F61"/>
    <w:rsid w:val="00A26FA8"/>
    <w:rsid w:val="00A270DE"/>
    <w:rsid w:val="00A2772A"/>
    <w:rsid w:val="00A277C3"/>
    <w:rsid w:val="00A27C6C"/>
    <w:rsid w:val="00A27CBC"/>
    <w:rsid w:val="00A27FE9"/>
    <w:rsid w:val="00A300D2"/>
    <w:rsid w:val="00A301AD"/>
    <w:rsid w:val="00A304DC"/>
    <w:rsid w:val="00A305A9"/>
    <w:rsid w:val="00A30678"/>
    <w:rsid w:val="00A3070C"/>
    <w:rsid w:val="00A310CF"/>
    <w:rsid w:val="00A31359"/>
    <w:rsid w:val="00A315A6"/>
    <w:rsid w:val="00A31676"/>
    <w:rsid w:val="00A318CA"/>
    <w:rsid w:val="00A318F0"/>
    <w:rsid w:val="00A31A78"/>
    <w:rsid w:val="00A31DDB"/>
    <w:rsid w:val="00A31FAE"/>
    <w:rsid w:val="00A32460"/>
    <w:rsid w:val="00A3276B"/>
    <w:rsid w:val="00A32C04"/>
    <w:rsid w:val="00A32C98"/>
    <w:rsid w:val="00A32DD1"/>
    <w:rsid w:val="00A32E40"/>
    <w:rsid w:val="00A32FAC"/>
    <w:rsid w:val="00A3314F"/>
    <w:rsid w:val="00A33239"/>
    <w:rsid w:val="00A33290"/>
    <w:rsid w:val="00A33387"/>
    <w:rsid w:val="00A33A6A"/>
    <w:rsid w:val="00A33DB1"/>
    <w:rsid w:val="00A3411B"/>
    <w:rsid w:val="00A3412B"/>
    <w:rsid w:val="00A343D4"/>
    <w:rsid w:val="00A35047"/>
    <w:rsid w:val="00A35139"/>
    <w:rsid w:val="00A35299"/>
    <w:rsid w:val="00A352E4"/>
    <w:rsid w:val="00A35D79"/>
    <w:rsid w:val="00A36B0B"/>
    <w:rsid w:val="00A36D72"/>
    <w:rsid w:val="00A370FC"/>
    <w:rsid w:val="00A373A1"/>
    <w:rsid w:val="00A37402"/>
    <w:rsid w:val="00A3741F"/>
    <w:rsid w:val="00A37513"/>
    <w:rsid w:val="00A378C7"/>
    <w:rsid w:val="00A37B34"/>
    <w:rsid w:val="00A37F4F"/>
    <w:rsid w:val="00A40093"/>
    <w:rsid w:val="00A40408"/>
    <w:rsid w:val="00A409F3"/>
    <w:rsid w:val="00A40A93"/>
    <w:rsid w:val="00A40D87"/>
    <w:rsid w:val="00A41029"/>
    <w:rsid w:val="00A41298"/>
    <w:rsid w:val="00A413F1"/>
    <w:rsid w:val="00A4148D"/>
    <w:rsid w:val="00A414E7"/>
    <w:rsid w:val="00A41861"/>
    <w:rsid w:val="00A41F2B"/>
    <w:rsid w:val="00A42728"/>
    <w:rsid w:val="00A427ED"/>
    <w:rsid w:val="00A4290D"/>
    <w:rsid w:val="00A42924"/>
    <w:rsid w:val="00A429A8"/>
    <w:rsid w:val="00A42C8F"/>
    <w:rsid w:val="00A42D34"/>
    <w:rsid w:val="00A42D77"/>
    <w:rsid w:val="00A42EB1"/>
    <w:rsid w:val="00A431ED"/>
    <w:rsid w:val="00A43338"/>
    <w:rsid w:val="00A43417"/>
    <w:rsid w:val="00A43771"/>
    <w:rsid w:val="00A43B53"/>
    <w:rsid w:val="00A43B6D"/>
    <w:rsid w:val="00A440A0"/>
    <w:rsid w:val="00A441B0"/>
    <w:rsid w:val="00A446A7"/>
    <w:rsid w:val="00A4479F"/>
    <w:rsid w:val="00A44A46"/>
    <w:rsid w:val="00A44E09"/>
    <w:rsid w:val="00A4503B"/>
    <w:rsid w:val="00A456A9"/>
    <w:rsid w:val="00A4586D"/>
    <w:rsid w:val="00A45B6D"/>
    <w:rsid w:val="00A46082"/>
    <w:rsid w:val="00A460D8"/>
    <w:rsid w:val="00A464CF"/>
    <w:rsid w:val="00A46630"/>
    <w:rsid w:val="00A46D98"/>
    <w:rsid w:val="00A4712F"/>
    <w:rsid w:val="00A4760B"/>
    <w:rsid w:val="00A4781F"/>
    <w:rsid w:val="00A4791C"/>
    <w:rsid w:val="00A47DC9"/>
    <w:rsid w:val="00A5010E"/>
    <w:rsid w:val="00A503AB"/>
    <w:rsid w:val="00A5048A"/>
    <w:rsid w:val="00A50934"/>
    <w:rsid w:val="00A50C59"/>
    <w:rsid w:val="00A50E44"/>
    <w:rsid w:val="00A51049"/>
    <w:rsid w:val="00A51349"/>
    <w:rsid w:val="00A51765"/>
    <w:rsid w:val="00A51853"/>
    <w:rsid w:val="00A52819"/>
    <w:rsid w:val="00A52A28"/>
    <w:rsid w:val="00A52BC5"/>
    <w:rsid w:val="00A53CAD"/>
    <w:rsid w:val="00A53CFA"/>
    <w:rsid w:val="00A53EB2"/>
    <w:rsid w:val="00A54AF3"/>
    <w:rsid w:val="00A54E0A"/>
    <w:rsid w:val="00A54EBE"/>
    <w:rsid w:val="00A551A1"/>
    <w:rsid w:val="00A55337"/>
    <w:rsid w:val="00A55863"/>
    <w:rsid w:val="00A56007"/>
    <w:rsid w:val="00A56696"/>
    <w:rsid w:val="00A56768"/>
    <w:rsid w:val="00A570C3"/>
    <w:rsid w:val="00A57119"/>
    <w:rsid w:val="00A57302"/>
    <w:rsid w:val="00A573CE"/>
    <w:rsid w:val="00A573F4"/>
    <w:rsid w:val="00A57556"/>
    <w:rsid w:val="00A576C4"/>
    <w:rsid w:val="00A57926"/>
    <w:rsid w:val="00A57997"/>
    <w:rsid w:val="00A579FE"/>
    <w:rsid w:val="00A57CF3"/>
    <w:rsid w:val="00A57D88"/>
    <w:rsid w:val="00A57F2E"/>
    <w:rsid w:val="00A60B6F"/>
    <w:rsid w:val="00A60BCA"/>
    <w:rsid w:val="00A613DF"/>
    <w:rsid w:val="00A6147A"/>
    <w:rsid w:val="00A61529"/>
    <w:rsid w:val="00A61A1D"/>
    <w:rsid w:val="00A61D76"/>
    <w:rsid w:val="00A61D9E"/>
    <w:rsid w:val="00A61E5A"/>
    <w:rsid w:val="00A61F19"/>
    <w:rsid w:val="00A6228E"/>
    <w:rsid w:val="00A62B5B"/>
    <w:rsid w:val="00A62C4B"/>
    <w:rsid w:val="00A63428"/>
    <w:rsid w:val="00A63833"/>
    <w:rsid w:val="00A63A2C"/>
    <w:rsid w:val="00A63EA4"/>
    <w:rsid w:val="00A64563"/>
    <w:rsid w:val="00A645C9"/>
    <w:rsid w:val="00A655CD"/>
    <w:rsid w:val="00A65749"/>
    <w:rsid w:val="00A65A2B"/>
    <w:rsid w:val="00A65C53"/>
    <w:rsid w:val="00A66008"/>
    <w:rsid w:val="00A66332"/>
    <w:rsid w:val="00A664CC"/>
    <w:rsid w:val="00A66652"/>
    <w:rsid w:val="00A66A57"/>
    <w:rsid w:val="00A66DBF"/>
    <w:rsid w:val="00A66E87"/>
    <w:rsid w:val="00A6728A"/>
    <w:rsid w:val="00A6766E"/>
    <w:rsid w:val="00A676AF"/>
    <w:rsid w:val="00A678B5"/>
    <w:rsid w:val="00A67972"/>
    <w:rsid w:val="00A67D72"/>
    <w:rsid w:val="00A67EE8"/>
    <w:rsid w:val="00A700B8"/>
    <w:rsid w:val="00A702DF"/>
    <w:rsid w:val="00A70411"/>
    <w:rsid w:val="00A70E8F"/>
    <w:rsid w:val="00A71B06"/>
    <w:rsid w:val="00A71B59"/>
    <w:rsid w:val="00A71E16"/>
    <w:rsid w:val="00A71E53"/>
    <w:rsid w:val="00A72018"/>
    <w:rsid w:val="00A722DB"/>
    <w:rsid w:val="00A722EA"/>
    <w:rsid w:val="00A727E2"/>
    <w:rsid w:val="00A72844"/>
    <w:rsid w:val="00A72B0E"/>
    <w:rsid w:val="00A72FAE"/>
    <w:rsid w:val="00A73B70"/>
    <w:rsid w:val="00A73E2D"/>
    <w:rsid w:val="00A7437C"/>
    <w:rsid w:val="00A749F9"/>
    <w:rsid w:val="00A74BF4"/>
    <w:rsid w:val="00A75113"/>
    <w:rsid w:val="00A7547B"/>
    <w:rsid w:val="00A75CDE"/>
    <w:rsid w:val="00A75D9C"/>
    <w:rsid w:val="00A7614A"/>
    <w:rsid w:val="00A7618D"/>
    <w:rsid w:val="00A7624B"/>
    <w:rsid w:val="00A76292"/>
    <w:rsid w:val="00A764C7"/>
    <w:rsid w:val="00A765BF"/>
    <w:rsid w:val="00A765FE"/>
    <w:rsid w:val="00A76F2F"/>
    <w:rsid w:val="00A776D8"/>
    <w:rsid w:val="00A778D9"/>
    <w:rsid w:val="00A77E23"/>
    <w:rsid w:val="00A803D4"/>
    <w:rsid w:val="00A804AA"/>
    <w:rsid w:val="00A805A9"/>
    <w:rsid w:val="00A80924"/>
    <w:rsid w:val="00A80B26"/>
    <w:rsid w:val="00A80F00"/>
    <w:rsid w:val="00A80F23"/>
    <w:rsid w:val="00A80F2F"/>
    <w:rsid w:val="00A81568"/>
    <w:rsid w:val="00A81661"/>
    <w:rsid w:val="00A819FC"/>
    <w:rsid w:val="00A81D63"/>
    <w:rsid w:val="00A8212D"/>
    <w:rsid w:val="00A82183"/>
    <w:rsid w:val="00A82AC1"/>
    <w:rsid w:val="00A82CBB"/>
    <w:rsid w:val="00A82D98"/>
    <w:rsid w:val="00A82DD3"/>
    <w:rsid w:val="00A83192"/>
    <w:rsid w:val="00A83587"/>
    <w:rsid w:val="00A836CE"/>
    <w:rsid w:val="00A8378B"/>
    <w:rsid w:val="00A83B40"/>
    <w:rsid w:val="00A8426C"/>
    <w:rsid w:val="00A8489A"/>
    <w:rsid w:val="00A84C3C"/>
    <w:rsid w:val="00A84C59"/>
    <w:rsid w:val="00A84CFB"/>
    <w:rsid w:val="00A84EFC"/>
    <w:rsid w:val="00A85221"/>
    <w:rsid w:val="00A8545D"/>
    <w:rsid w:val="00A857D5"/>
    <w:rsid w:val="00A857EF"/>
    <w:rsid w:val="00A859E8"/>
    <w:rsid w:val="00A85F91"/>
    <w:rsid w:val="00A862D3"/>
    <w:rsid w:val="00A8636A"/>
    <w:rsid w:val="00A8645C"/>
    <w:rsid w:val="00A866CE"/>
    <w:rsid w:val="00A86770"/>
    <w:rsid w:val="00A869A0"/>
    <w:rsid w:val="00A869F0"/>
    <w:rsid w:val="00A86AD9"/>
    <w:rsid w:val="00A86CEE"/>
    <w:rsid w:val="00A86D37"/>
    <w:rsid w:val="00A86E07"/>
    <w:rsid w:val="00A8790D"/>
    <w:rsid w:val="00A87949"/>
    <w:rsid w:val="00A87A92"/>
    <w:rsid w:val="00A87AB5"/>
    <w:rsid w:val="00A87AED"/>
    <w:rsid w:val="00A87D6E"/>
    <w:rsid w:val="00A87E59"/>
    <w:rsid w:val="00A87EC9"/>
    <w:rsid w:val="00A90271"/>
    <w:rsid w:val="00A903A5"/>
    <w:rsid w:val="00A905F2"/>
    <w:rsid w:val="00A90633"/>
    <w:rsid w:val="00A90851"/>
    <w:rsid w:val="00A90AFB"/>
    <w:rsid w:val="00A90CE4"/>
    <w:rsid w:val="00A9111F"/>
    <w:rsid w:val="00A91244"/>
    <w:rsid w:val="00A91324"/>
    <w:rsid w:val="00A91DED"/>
    <w:rsid w:val="00A91F3D"/>
    <w:rsid w:val="00A91F7F"/>
    <w:rsid w:val="00A920B4"/>
    <w:rsid w:val="00A920C5"/>
    <w:rsid w:val="00A921C4"/>
    <w:rsid w:val="00A92456"/>
    <w:rsid w:val="00A925DC"/>
    <w:rsid w:val="00A92602"/>
    <w:rsid w:val="00A92FF0"/>
    <w:rsid w:val="00A9334E"/>
    <w:rsid w:val="00A937D9"/>
    <w:rsid w:val="00A93B99"/>
    <w:rsid w:val="00A93BA5"/>
    <w:rsid w:val="00A93C10"/>
    <w:rsid w:val="00A944A0"/>
    <w:rsid w:val="00A944DB"/>
    <w:rsid w:val="00A947A9"/>
    <w:rsid w:val="00A94A7B"/>
    <w:rsid w:val="00A94AF6"/>
    <w:rsid w:val="00A94B2F"/>
    <w:rsid w:val="00A94C52"/>
    <w:rsid w:val="00A94D59"/>
    <w:rsid w:val="00A95401"/>
    <w:rsid w:val="00A959D9"/>
    <w:rsid w:val="00A95BC1"/>
    <w:rsid w:val="00A95ED3"/>
    <w:rsid w:val="00A961D2"/>
    <w:rsid w:val="00A962F3"/>
    <w:rsid w:val="00A96EAF"/>
    <w:rsid w:val="00A96F30"/>
    <w:rsid w:val="00A9700C"/>
    <w:rsid w:val="00A975AD"/>
    <w:rsid w:val="00A975C7"/>
    <w:rsid w:val="00A97633"/>
    <w:rsid w:val="00A97901"/>
    <w:rsid w:val="00A97A96"/>
    <w:rsid w:val="00A97F44"/>
    <w:rsid w:val="00AA03F6"/>
    <w:rsid w:val="00AA0678"/>
    <w:rsid w:val="00AA089D"/>
    <w:rsid w:val="00AA09C6"/>
    <w:rsid w:val="00AA0A8B"/>
    <w:rsid w:val="00AA1095"/>
    <w:rsid w:val="00AA122A"/>
    <w:rsid w:val="00AA191A"/>
    <w:rsid w:val="00AA1D46"/>
    <w:rsid w:val="00AA1D56"/>
    <w:rsid w:val="00AA1DE0"/>
    <w:rsid w:val="00AA2094"/>
    <w:rsid w:val="00AA2126"/>
    <w:rsid w:val="00AA22CC"/>
    <w:rsid w:val="00AA2363"/>
    <w:rsid w:val="00AA2C1D"/>
    <w:rsid w:val="00AA2D8F"/>
    <w:rsid w:val="00AA2EAC"/>
    <w:rsid w:val="00AA2EC6"/>
    <w:rsid w:val="00AA3676"/>
    <w:rsid w:val="00AA36EB"/>
    <w:rsid w:val="00AA374D"/>
    <w:rsid w:val="00AA38B0"/>
    <w:rsid w:val="00AA3B19"/>
    <w:rsid w:val="00AA3B48"/>
    <w:rsid w:val="00AA3EBF"/>
    <w:rsid w:val="00AA451C"/>
    <w:rsid w:val="00AA54B9"/>
    <w:rsid w:val="00AA5525"/>
    <w:rsid w:val="00AA5548"/>
    <w:rsid w:val="00AA606A"/>
    <w:rsid w:val="00AA6104"/>
    <w:rsid w:val="00AA6143"/>
    <w:rsid w:val="00AA626A"/>
    <w:rsid w:val="00AA6432"/>
    <w:rsid w:val="00AA6B43"/>
    <w:rsid w:val="00AA6BB2"/>
    <w:rsid w:val="00AA7479"/>
    <w:rsid w:val="00AA777D"/>
    <w:rsid w:val="00AA77F0"/>
    <w:rsid w:val="00AA7814"/>
    <w:rsid w:val="00AA795D"/>
    <w:rsid w:val="00AA7A08"/>
    <w:rsid w:val="00AA7E87"/>
    <w:rsid w:val="00AB0029"/>
    <w:rsid w:val="00AB0723"/>
    <w:rsid w:val="00AB09B4"/>
    <w:rsid w:val="00AB0B6B"/>
    <w:rsid w:val="00AB1641"/>
    <w:rsid w:val="00AB168D"/>
    <w:rsid w:val="00AB1762"/>
    <w:rsid w:val="00AB1889"/>
    <w:rsid w:val="00AB1A55"/>
    <w:rsid w:val="00AB1BF4"/>
    <w:rsid w:val="00AB1FC9"/>
    <w:rsid w:val="00AB1FDF"/>
    <w:rsid w:val="00AB2450"/>
    <w:rsid w:val="00AB249A"/>
    <w:rsid w:val="00AB289E"/>
    <w:rsid w:val="00AB2F62"/>
    <w:rsid w:val="00AB30B8"/>
    <w:rsid w:val="00AB32B0"/>
    <w:rsid w:val="00AB3452"/>
    <w:rsid w:val="00AB3708"/>
    <w:rsid w:val="00AB3B3B"/>
    <w:rsid w:val="00AB3F11"/>
    <w:rsid w:val="00AB3F3D"/>
    <w:rsid w:val="00AB447B"/>
    <w:rsid w:val="00AB46F5"/>
    <w:rsid w:val="00AB4898"/>
    <w:rsid w:val="00AB48D9"/>
    <w:rsid w:val="00AB49F3"/>
    <w:rsid w:val="00AB4A21"/>
    <w:rsid w:val="00AB4D0C"/>
    <w:rsid w:val="00AB4E3E"/>
    <w:rsid w:val="00AB4EE9"/>
    <w:rsid w:val="00AB50B9"/>
    <w:rsid w:val="00AB51F2"/>
    <w:rsid w:val="00AB539A"/>
    <w:rsid w:val="00AB58AA"/>
    <w:rsid w:val="00AB59C9"/>
    <w:rsid w:val="00AB5B83"/>
    <w:rsid w:val="00AB5BA5"/>
    <w:rsid w:val="00AB5C84"/>
    <w:rsid w:val="00AB5F5C"/>
    <w:rsid w:val="00AB6172"/>
    <w:rsid w:val="00AB645C"/>
    <w:rsid w:val="00AB64D5"/>
    <w:rsid w:val="00AB6505"/>
    <w:rsid w:val="00AB66AD"/>
    <w:rsid w:val="00AB66B6"/>
    <w:rsid w:val="00AB6A01"/>
    <w:rsid w:val="00AB6B7A"/>
    <w:rsid w:val="00AB6CE7"/>
    <w:rsid w:val="00AB6CFE"/>
    <w:rsid w:val="00AB70B0"/>
    <w:rsid w:val="00AB7268"/>
    <w:rsid w:val="00AB7582"/>
    <w:rsid w:val="00AB75FB"/>
    <w:rsid w:val="00AB7608"/>
    <w:rsid w:val="00AB7657"/>
    <w:rsid w:val="00AB7BDF"/>
    <w:rsid w:val="00AB7F52"/>
    <w:rsid w:val="00AB7FBD"/>
    <w:rsid w:val="00AC009C"/>
    <w:rsid w:val="00AC0164"/>
    <w:rsid w:val="00AC0243"/>
    <w:rsid w:val="00AC0267"/>
    <w:rsid w:val="00AC0533"/>
    <w:rsid w:val="00AC06D7"/>
    <w:rsid w:val="00AC07F7"/>
    <w:rsid w:val="00AC082D"/>
    <w:rsid w:val="00AC0893"/>
    <w:rsid w:val="00AC09DA"/>
    <w:rsid w:val="00AC0EF5"/>
    <w:rsid w:val="00AC0F36"/>
    <w:rsid w:val="00AC10AC"/>
    <w:rsid w:val="00AC14E3"/>
    <w:rsid w:val="00AC14F5"/>
    <w:rsid w:val="00AC1604"/>
    <w:rsid w:val="00AC1D40"/>
    <w:rsid w:val="00AC228E"/>
    <w:rsid w:val="00AC22C6"/>
    <w:rsid w:val="00AC2622"/>
    <w:rsid w:val="00AC2683"/>
    <w:rsid w:val="00AC2832"/>
    <w:rsid w:val="00AC2B32"/>
    <w:rsid w:val="00AC2CAF"/>
    <w:rsid w:val="00AC3715"/>
    <w:rsid w:val="00AC3B9B"/>
    <w:rsid w:val="00AC3DA1"/>
    <w:rsid w:val="00AC3DC2"/>
    <w:rsid w:val="00AC4520"/>
    <w:rsid w:val="00AC474D"/>
    <w:rsid w:val="00AC4D77"/>
    <w:rsid w:val="00AC4D8A"/>
    <w:rsid w:val="00AC5A9F"/>
    <w:rsid w:val="00AC5D52"/>
    <w:rsid w:val="00AC5ED9"/>
    <w:rsid w:val="00AC5F18"/>
    <w:rsid w:val="00AC6051"/>
    <w:rsid w:val="00AC63C3"/>
    <w:rsid w:val="00AC661D"/>
    <w:rsid w:val="00AC66D0"/>
    <w:rsid w:val="00AC6B6A"/>
    <w:rsid w:val="00AC6FC2"/>
    <w:rsid w:val="00AC7392"/>
    <w:rsid w:val="00AC778A"/>
    <w:rsid w:val="00AD040C"/>
    <w:rsid w:val="00AD0480"/>
    <w:rsid w:val="00AD079D"/>
    <w:rsid w:val="00AD0D12"/>
    <w:rsid w:val="00AD0D91"/>
    <w:rsid w:val="00AD0FF4"/>
    <w:rsid w:val="00AD110F"/>
    <w:rsid w:val="00AD1163"/>
    <w:rsid w:val="00AD1406"/>
    <w:rsid w:val="00AD164B"/>
    <w:rsid w:val="00AD172B"/>
    <w:rsid w:val="00AD1860"/>
    <w:rsid w:val="00AD1D87"/>
    <w:rsid w:val="00AD1FBE"/>
    <w:rsid w:val="00AD2275"/>
    <w:rsid w:val="00AD25C0"/>
    <w:rsid w:val="00AD296F"/>
    <w:rsid w:val="00AD2A48"/>
    <w:rsid w:val="00AD2B42"/>
    <w:rsid w:val="00AD31B6"/>
    <w:rsid w:val="00AD351A"/>
    <w:rsid w:val="00AD356F"/>
    <w:rsid w:val="00AD368E"/>
    <w:rsid w:val="00AD3777"/>
    <w:rsid w:val="00AD3968"/>
    <w:rsid w:val="00AD4035"/>
    <w:rsid w:val="00AD43EF"/>
    <w:rsid w:val="00AD471B"/>
    <w:rsid w:val="00AD4819"/>
    <w:rsid w:val="00AD4ABB"/>
    <w:rsid w:val="00AD4CC9"/>
    <w:rsid w:val="00AD53DA"/>
    <w:rsid w:val="00AD55FB"/>
    <w:rsid w:val="00AD5A32"/>
    <w:rsid w:val="00AD5B3D"/>
    <w:rsid w:val="00AD5B9C"/>
    <w:rsid w:val="00AD5EE7"/>
    <w:rsid w:val="00AD5F60"/>
    <w:rsid w:val="00AD60AA"/>
    <w:rsid w:val="00AD60F2"/>
    <w:rsid w:val="00AD6AD1"/>
    <w:rsid w:val="00AD6C11"/>
    <w:rsid w:val="00AD6DD4"/>
    <w:rsid w:val="00AD72EA"/>
    <w:rsid w:val="00AD73E0"/>
    <w:rsid w:val="00AD7D58"/>
    <w:rsid w:val="00AD7D81"/>
    <w:rsid w:val="00AE00E3"/>
    <w:rsid w:val="00AE017E"/>
    <w:rsid w:val="00AE0DAC"/>
    <w:rsid w:val="00AE0FF4"/>
    <w:rsid w:val="00AE140C"/>
    <w:rsid w:val="00AE16EC"/>
    <w:rsid w:val="00AE1D16"/>
    <w:rsid w:val="00AE1DA3"/>
    <w:rsid w:val="00AE1F75"/>
    <w:rsid w:val="00AE2A72"/>
    <w:rsid w:val="00AE2DD1"/>
    <w:rsid w:val="00AE2E34"/>
    <w:rsid w:val="00AE2F23"/>
    <w:rsid w:val="00AE2F77"/>
    <w:rsid w:val="00AE301B"/>
    <w:rsid w:val="00AE31DC"/>
    <w:rsid w:val="00AE3310"/>
    <w:rsid w:val="00AE340B"/>
    <w:rsid w:val="00AE34FB"/>
    <w:rsid w:val="00AE3892"/>
    <w:rsid w:val="00AE3A6A"/>
    <w:rsid w:val="00AE3DF5"/>
    <w:rsid w:val="00AE42AC"/>
    <w:rsid w:val="00AE476F"/>
    <w:rsid w:val="00AE4DC9"/>
    <w:rsid w:val="00AE515E"/>
    <w:rsid w:val="00AE5260"/>
    <w:rsid w:val="00AE5FFA"/>
    <w:rsid w:val="00AE60A7"/>
    <w:rsid w:val="00AE641E"/>
    <w:rsid w:val="00AE66D2"/>
    <w:rsid w:val="00AE6981"/>
    <w:rsid w:val="00AE6AD2"/>
    <w:rsid w:val="00AE70C0"/>
    <w:rsid w:val="00AE7279"/>
    <w:rsid w:val="00AE72B5"/>
    <w:rsid w:val="00AE761E"/>
    <w:rsid w:val="00AE764B"/>
    <w:rsid w:val="00AE7926"/>
    <w:rsid w:val="00AE7BAE"/>
    <w:rsid w:val="00AF004C"/>
    <w:rsid w:val="00AF00AE"/>
    <w:rsid w:val="00AF03AE"/>
    <w:rsid w:val="00AF05DA"/>
    <w:rsid w:val="00AF06FA"/>
    <w:rsid w:val="00AF0740"/>
    <w:rsid w:val="00AF0907"/>
    <w:rsid w:val="00AF0915"/>
    <w:rsid w:val="00AF0CF1"/>
    <w:rsid w:val="00AF0D85"/>
    <w:rsid w:val="00AF0F04"/>
    <w:rsid w:val="00AF10CC"/>
    <w:rsid w:val="00AF1123"/>
    <w:rsid w:val="00AF134F"/>
    <w:rsid w:val="00AF186D"/>
    <w:rsid w:val="00AF188C"/>
    <w:rsid w:val="00AF1D22"/>
    <w:rsid w:val="00AF1F34"/>
    <w:rsid w:val="00AF207B"/>
    <w:rsid w:val="00AF2A47"/>
    <w:rsid w:val="00AF2A62"/>
    <w:rsid w:val="00AF2FA7"/>
    <w:rsid w:val="00AF34A1"/>
    <w:rsid w:val="00AF3729"/>
    <w:rsid w:val="00AF3911"/>
    <w:rsid w:val="00AF39E7"/>
    <w:rsid w:val="00AF3F49"/>
    <w:rsid w:val="00AF41D3"/>
    <w:rsid w:val="00AF42D4"/>
    <w:rsid w:val="00AF451E"/>
    <w:rsid w:val="00AF47A7"/>
    <w:rsid w:val="00AF4A3C"/>
    <w:rsid w:val="00AF4A67"/>
    <w:rsid w:val="00AF4B04"/>
    <w:rsid w:val="00AF4CC3"/>
    <w:rsid w:val="00AF534F"/>
    <w:rsid w:val="00AF5571"/>
    <w:rsid w:val="00AF567D"/>
    <w:rsid w:val="00AF56E5"/>
    <w:rsid w:val="00AF5880"/>
    <w:rsid w:val="00AF588D"/>
    <w:rsid w:val="00AF5946"/>
    <w:rsid w:val="00AF5E69"/>
    <w:rsid w:val="00AF62E3"/>
    <w:rsid w:val="00AF66B6"/>
    <w:rsid w:val="00AF6DE3"/>
    <w:rsid w:val="00AF7276"/>
    <w:rsid w:val="00AF746B"/>
    <w:rsid w:val="00AF778F"/>
    <w:rsid w:val="00AF78B3"/>
    <w:rsid w:val="00AF7AAE"/>
    <w:rsid w:val="00AF7BC1"/>
    <w:rsid w:val="00AF7C56"/>
    <w:rsid w:val="00AF7EB9"/>
    <w:rsid w:val="00B000A9"/>
    <w:rsid w:val="00B00113"/>
    <w:rsid w:val="00B004DE"/>
    <w:rsid w:val="00B00815"/>
    <w:rsid w:val="00B0081C"/>
    <w:rsid w:val="00B00B07"/>
    <w:rsid w:val="00B010B2"/>
    <w:rsid w:val="00B01580"/>
    <w:rsid w:val="00B01697"/>
    <w:rsid w:val="00B016A4"/>
    <w:rsid w:val="00B01830"/>
    <w:rsid w:val="00B01BDE"/>
    <w:rsid w:val="00B020EB"/>
    <w:rsid w:val="00B02168"/>
    <w:rsid w:val="00B02357"/>
    <w:rsid w:val="00B02979"/>
    <w:rsid w:val="00B02B7A"/>
    <w:rsid w:val="00B02E86"/>
    <w:rsid w:val="00B02EED"/>
    <w:rsid w:val="00B02F5F"/>
    <w:rsid w:val="00B0313E"/>
    <w:rsid w:val="00B033EE"/>
    <w:rsid w:val="00B03462"/>
    <w:rsid w:val="00B03BE7"/>
    <w:rsid w:val="00B03D83"/>
    <w:rsid w:val="00B03ECA"/>
    <w:rsid w:val="00B0414C"/>
    <w:rsid w:val="00B041A4"/>
    <w:rsid w:val="00B044F4"/>
    <w:rsid w:val="00B04741"/>
    <w:rsid w:val="00B04817"/>
    <w:rsid w:val="00B04A14"/>
    <w:rsid w:val="00B04D8A"/>
    <w:rsid w:val="00B04FA4"/>
    <w:rsid w:val="00B051AE"/>
    <w:rsid w:val="00B05A6E"/>
    <w:rsid w:val="00B05DC5"/>
    <w:rsid w:val="00B05EDD"/>
    <w:rsid w:val="00B05FD6"/>
    <w:rsid w:val="00B063BF"/>
    <w:rsid w:val="00B06571"/>
    <w:rsid w:val="00B06752"/>
    <w:rsid w:val="00B06894"/>
    <w:rsid w:val="00B06BBE"/>
    <w:rsid w:val="00B06C8A"/>
    <w:rsid w:val="00B070EA"/>
    <w:rsid w:val="00B0757E"/>
    <w:rsid w:val="00B07985"/>
    <w:rsid w:val="00B07C73"/>
    <w:rsid w:val="00B07E00"/>
    <w:rsid w:val="00B10018"/>
    <w:rsid w:val="00B10047"/>
    <w:rsid w:val="00B1021C"/>
    <w:rsid w:val="00B10548"/>
    <w:rsid w:val="00B109A9"/>
    <w:rsid w:val="00B10B66"/>
    <w:rsid w:val="00B10DD7"/>
    <w:rsid w:val="00B11289"/>
    <w:rsid w:val="00B1146A"/>
    <w:rsid w:val="00B114F3"/>
    <w:rsid w:val="00B1152A"/>
    <w:rsid w:val="00B1172B"/>
    <w:rsid w:val="00B118E0"/>
    <w:rsid w:val="00B11A4C"/>
    <w:rsid w:val="00B11CD3"/>
    <w:rsid w:val="00B11E35"/>
    <w:rsid w:val="00B120D4"/>
    <w:rsid w:val="00B122A5"/>
    <w:rsid w:val="00B124C6"/>
    <w:rsid w:val="00B1283C"/>
    <w:rsid w:val="00B12B3A"/>
    <w:rsid w:val="00B12E75"/>
    <w:rsid w:val="00B12E96"/>
    <w:rsid w:val="00B12FF9"/>
    <w:rsid w:val="00B13100"/>
    <w:rsid w:val="00B131ED"/>
    <w:rsid w:val="00B134A7"/>
    <w:rsid w:val="00B13507"/>
    <w:rsid w:val="00B1375B"/>
    <w:rsid w:val="00B13920"/>
    <w:rsid w:val="00B13BEA"/>
    <w:rsid w:val="00B13EEE"/>
    <w:rsid w:val="00B141EE"/>
    <w:rsid w:val="00B14966"/>
    <w:rsid w:val="00B14C3F"/>
    <w:rsid w:val="00B14DE9"/>
    <w:rsid w:val="00B14E62"/>
    <w:rsid w:val="00B1512E"/>
    <w:rsid w:val="00B152AE"/>
    <w:rsid w:val="00B1561A"/>
    <w:rsid w:val="00B157E6"/>
    <w:rsid w:val="00B15E15"/>
    <w:rsid w:val="00B15FB6"/>
    <w:rsid w:val="00B1632B"/>
    <w:rsid w:val="00B169B1"/>
    <w:rsid w:val="00B16A70"/>
    <w:rsid w:val="00B16E5D"/>
    <w:rsid w:val="00B16FFB"/>
    <w:rsid w:val="00B1753B"/>
    <w:rsid w:val="00B17567"/>
    <w:rsid w:val="00B1779C"/>
    <w:rsid w:val="00B20182"/>
    <w:rsid w:val="00B2064C"/>
    <w:rsid w:val="00B206A6"/>
    <w:rsid w:val="00B20701"/>
    <w:rsid w:val="00B20765"/>
    <w:rsid w:val="00B2080B"/>
    <w:rsid w:val="00B20B2B"/>
    <w:rsid w:val="00B20EF6"/>
    <w:rsid w:val="00B20F9F"/>
    <w:rsid w:val="00B21021"/>
    <w:rsid w:val="00B21235"/>
    <w:rsid w:val="00B21545"/>
    <w:rsid w:val="00B21D1C"/>
    <w:rsid w:val="00B21E12"/>
    <w:rsid w:val="00B22080"/>
    <w:rsid w:val="00B2226D"/>
    <w:rsid w:val="00B22325"/>
    <w:rsid w:val="00B2255D"/>
    <w:rsid w:val="00B226C8"/>
    <w:rsid w:val="00B22791"/>
    <w:rsid w:val="00B229E3"/>
    <w:rsid w:val="00B22A2E"/>
    <w:rsid w:val="00B22BFA"/>
    <w:rsid w:val="00B23229"/>
    <w:rsid w:val="00B23369"/>
    <w:rsid w:val="00B23AEB"/>
    <w:rsid w:val="00B23BD4"/>
    <w:rsid w:val="00B23C27"/>
    <w:rsid w:val="00B23CA3"/>
    <w:rsid w:val="00B24290"/>
    <w:rsid w:val="00B2444D"/>
    <w:rsid w:val="00B244F0"/>
    <w:rsid w:val="00B24698"/>
    <w:rsid w:val="00B24AC3"/>
    <w:rsid w:val="00B24AEB"/>
    <w:rsid w:val="00B24E50"/>
    <w:rsid w:val="00B24F0F"/>
    <w:rsid w:val="00B2504E"/>
    <w:rsid w:val="00B2543E"/>
    <w:rsid w:val="00B2557D"/>
    <w:rsid w:val="00B25A7B"/>
    <w:rsid w:val="00B25DD7"/>
    <w:rsid w:val="00B25DEE"/>
    <w:rsid w:val="00B2608B"/>
    <w:rsid w:val="00B2610B"/>
    <w:rsid w:val="00B2660E"/>
    <w:rsid w:val="00B2667C"/>
    <w:rsid w:val="00B266BA"/>
    <w:rsid w:val="00B26A50"/>
    <w:rsid w:val="00B26CEA"/>
    <w:rsid w:val="00B26E0E"/>
    <w:rsid w:val="00B26ED4"/>
    <w:rsid w:val="00B26F8F"/>
    <w:rsid w:val="00B275B8"/>
    <w:rsid w:val="00B2779B"/>
    <w:rsid w:val="00B27B94"/>
    <w:rsid w:val="00B27C14"/>
    <w:rsid w:val="00B30131"/>
    <w:rsid w:val="00B301B0"/>
    <w:rsid w:val="00B30247"/>
    <w:rsid w:val="00B3028C"/>
    <w:rsid w:val="00B30521"/>
    <w:rsid w:val="00B30673"/>
    <w:rsid w:val="00B308C6"/>
    <w:rsid w:val="00B30A45"/>
    <w:rsid w:val="00B30B6F"/>
    <w:rsid w:val="00B30BC9"/>
    <w:rsid w:val="00B30CD0"/>
    <w:rsid w:val="00B3149E"/>
    <w:rsid w:val="00B314D2"/>
    <w:rsid w:val="00B3166C"/>
    <w:rsid w:val="00B31A03"/>
    <w:rsid w:val="00B31C2B"/>
    <w:rsid w:val="00B32288"/>
    <w:rsid w:val="00B3230C"/>
    <w:rsid w:val="00B32501"/>
    <w:rsid w:val="00B32541"/>
    <w:rsid w:val="00B32BD6"/>
    <w:rsid w:val="00B32C7D"/>
    <w:rsid w:val="00B32FA7"/>
    <w:rsid w:val="00B331FC"/>
    <w:rsid w:val="00B33611"/>
    <w:rsid w:val="00B33A48"/>
    <w:rsid w:val="00B33D15"/>
    <w:rsid w:val="00B3414C"/>
    <w:rsid w:val="00B341B6"/>
    <w:rsid w:val="00B3434A"/>
    <w:rsid w:val="00B34357"/>
    <w:rsid w:val="00B344BB"/>
    <w:rsid w:val="00B34511"/>
    <w:rsid w:val="00B34889"/>
    <w:rsid w:val="00B34B44"/>
    <w:rsid w:val="00B353D3"/>
    <w:rsid w:val="00B357B1"/>
    <w:rsid w:val="00B35845"/>
    <w:rsid w:val="00B362E7"/>
    <w:rsid w:val="00B363E3"/>
    <w:rsid w:val="00B36754"/>
    <w:rsid w:val="00B36791"/>
    <w:rsid w:val="00B36B1F"/>
    <w:rsid w:val="00B36D9A"/>
    <w:rsid w:val="00B36F0E"/>
    <w:rsid w:val="00B36FBE"/>
    <w:rsid w:val="00B37359"/>
    <w:rsid w:val="00B37534"/>
    <w:rsid w:val="00B37743"/>
    <w:rsid w:val="00B377AE"/>
    <w:rsid w:val="00B37A80"/>
    <w:rsid w:val="00B37BD4"/>
    <w:rsid w:val="00B37C89"/>
    <w:rsid w:val="00B37FE6"/>
    <w:rsid w:val="00B4070C"/>
    <w:rsid w:val="00B40BCE"/>
    <w:rsid w:val="00B410A6"/>
    <w:rsid w:val="00B41360"/>
    <w:rsid w:val="00B4172E"/>
    <w:rsid w:val="00B41D65"/>
    <w:rsid w:val="00B420E7"/>
    <w:rsid w:val="00B42169"/>
    <w:rsid w:val="00B4237E"/>
    <w:rsid w:val="00B42B37"/>
    <w:rsid w:val="00B42C23"/>
    <w:rsid w:val="00B42C79"/>
    <w:rsid w:val="00B42CE8"/>
    <w:rsid w:val="00B42D19"/>
    <w:rsid w:val="00B431FE"/>
    <w:rsid w:val="00B4349E"/>
    <w:rsid w:val="00B4387B"/>
    <w:rsid w:val="00B43C22"/>
    <w:rsid w:val="00B43D7A"/>
    <w:rsid w:val="00B444EB"/>
    <w:rsid w:val="00B444FA"/>
    <w:rsid w:val="00B445C5"/>
    <w:rsid w:val="00B448DB"/>
    <w:rsid w:val="00B449F3"/>
    <w:rsid w:val="00B4504E"/>
    <w:rsid w:val="00B45212"/>
    <w:rsid w:val="00B45544"/>
    <w:rsid w:val="00B45D27"/>
    <w:rsid w:val="00B4604D"/>
    <w:rsid w:val="00B461CD"/>
    <w:rsid w:val="00B4653F"/>
    <w:rsid w:val="00B4666C"/>
    <w:rsid w:val="00B46CE8"/>
    <w:rsid w:val="00B4710C"/>
    <w:rsid w:val="00B471BE"/>
    <w:rsid w:val="00B47322"/>
    <w:rsid w:val="00B476D6"/>
    <w:rsid w:val="00B47730"/>
    <w:rsid w:val="00B47AD7"/>
    <w:rsid w:val="00B47B22"/>
    <w:rsid w:val="00B5014E"/>
    <w:rsid w:val="00B503F2"/>
    <w:rsid w:val="00B5054D"/>
    <w:rsid w:val="00B5056C"/>
    <w:rsid w:val="00B506F8"/>
    <w:rsid w:val="00B5098C"/>
    <w:rsid w:val="00B50A84"/>
    <w:rsid w:val="00B50DFF"/>
    <w:rsid w:val="00B50E4E"/>
    <w:rsid w:val="00B51B9C"/>
    <w:rsid w:val="00B51BB7"/>
    <w:rsid w:val="00B51BCA"/>
    <w:rsid w:val="00B51CF3"/>
    <w:rsid w:val="00B51D63"/>
    <w:rsid w:val="00B521B2"/>
    <w:rsid w:val="00B52519"/>
    <w:rsid w:val="00B52588"/>
    <w:rsid w:val="00B528B7"/>
    <w:rsid w:val="00B52B6D"/>
    <w:rsid w:val="00B52E0D"/>
    <w:rsid w:val="00B52E30"/>
    <w:rsid w:val="00B52E59"/>
    <w:rsid w:val="00B531F3"/>
    <w:rsid w:val="00B53449"/>
    <w:rsid w:val="00B534E5"/>
    <w:rsid w:val="00B53639"/>
    <w:rsid w:val="00B539A3"/>
    <w:rsid w:val="00B54230"/>
    <w:rsid w:val="00B544D4"/>
    <w:rsid w:val="00B5469D"/>
    <w:rsid w:val="00B54A78"/>
    <w:rsid w:val="00B54AB1"/>
    <w:rsid w:val="00B550AC"/>
    <w:rsid w:val="00B554AF"/>
    <w:rsid w:val="00B5558D"/>
    <w:rsid w:val="00B55807"/>
    <w:rsid w:val="00B55D40"/>
    <w:rsid w:val="00B55F0E"/>
    <w:rsid w:val="00B55F70"/>
    <w:rsid w:val="00B56279"/>
    <w:rsid w:val="00B56959"/>
    <w:rsid w:val="00B56E26"/>
    <w:rsid w:val="00B57248"/>
    <w:rsid w:val="00B572DA"/>
    <w:rsid w:val="00B57515"/>
    <w:rsid w:val="00B5758F"/>
    <w:rsid w:val="00B5785F"/>
    <w:rsid w:val="00B579B1"/>
    <w:rsid w:val="00B57C72"/>
    <w:rsid w:val="00B60051"/>
    <w:rsid w:val="00B6018F"/>
    <w:rsid w:val="00B60412"/>
    <w:rsid w:val="00B60601"/>
    <w:rsid w:val="00B6079E"/>
    <w:rsid w:val="00B6084E"/>
    <w:rsid w:val="00B60C58"/>
    <w:rsid w:val="00B6104F"/>
    <w:rsid w:val="00B613C1"/>
    <w:rsid w:val="00B61533"/>
    <w:rsid w:val="00B61D11"/>
    <w:rsid w:val="00B61FA4"/>
    <w:rsid w:val="00B62021"/>
    <w:rsid w:val="00B620F1"/>
    <w:rsid w:val="00B623A2"/>
    <w:rsid w:val="00B6282B"/>
    <w:rsid w:val="00B6296F"/>
    <w:rsid w:val="00B62C1F"/>
    <w:rsid w:val="00B62DDB"/>
    <w:rsid w:val="00B63027"/>
    <w:rsid w:val="00B63247"/>
    <w:rsid w:val="00B63723"/>
    <w:rsid w:val="00B63883"/>
    <w:rsid w:val="00B63FA0"/>
    <w:rsid w:val="00B640D7"/>
    <w:rsid w:val="00B64113"/>
    <w:rsid w:val="00B641CB"/>
    <w:rsid w:val="00B6461D"/>
    <w:rsid w:val="00B6485B"/>
    <w:rsid w:val="00B64DA0"/>
    <w:rsid w:val="00B64F45"/>
    <w:rsid w:val="00B64F66"/>
    <w:rsid w:val="00B6509F"/>
    <w:rsid w:val="00B65D45"/>
    <w:rsid w:val="00B6600D"/>
    <w:rsid w:val="00B660C4"/>
    <w:rsid w:val="00B6655A"/>
    <w:rsid w:val="00B66571"/>
    <w:rsid w:val="00B66CDB"/>
    <w:rsid w:val="00B67020"/>
    <w:rsid w:val="00B6708B"/>
    <w:rsid w:val="00B6730E"/>
    <w:rsid w:val="00B67643"/>
    <w:rsid w:val="00B67645"/>
    <w:rsid w:val="00B67B6B"/>
    <w:rsid w:val="00B67FC0"/>
    <w:rsid w:val="00B701CA"/>
    <w:rsid w:val="00B707AD"/>
    <w:rsid w:val="00B70FBD"/>
    <w:rsid w:val="00B71051"/>
    <w:rsid w:val="00B71348"/>
    <w:rsid w:val="00B715ED"/>
    <w:rsid w:val="00B71647"/>
    <w:rsid w:val="00B7164A"/>
    <w:rsid w:val="00B71699"/>
    <w:rsid w:val="00B71713"/>
    <w:rsid w:val="00B71E1E"/>
    <w:rsid w:val="00B7219A"/>
    <w:rsid w:val="00B721B7"/>
    <w:rsid w:val="00B721FF"/>
    <w:rsid w:val="00B72297"/>
    <w:rsid w:val="00B724C3"/>
    <w:rsid w:val="00B72686"/>
    <w:rsid w:val="00B72797"/>
    <w:rsid w:val="00B72E56"/>
    <w:rsid w:val="00B73052"/>
    <w:rsid w:val="00B730B3"/>
    <w:rsid w:val="00B730C4"/>
    <w:rsid w:val="00B73655"/>
    <w:rsid w:val="00B73877"/>
    <w:rsid w:val="00B73951"/>
    <w:rsid w:val="00B73F1D"/>
    <w:rsid w:val="00B74264"/>
    <w:rsid w:val="00B7451A"/>
    <w:rsid w:val="00B745BF"/>
    <w:rsid w:val="00B7513A"/>
    <w:rsid w:val="00B7518C"/>
    <w:rsid w:val="00B751A1"/>
    <w:rsid w:val="00B7566C"/>
    <w:rsid w:val="00B7585C"/>
    <w:rsid w:val="00B75C93"/>
    <w:rsid w:val="00B763CC"/>
    <w:rsid w:val="00B76517"/>
    <w:rsid w:val="00B76659"/>
    <w:rsid w:val="00B766CE"/>
    <w:rsid w:val="00B76823"/>
    <w:rsid w:val="00B76CC4"/>
    <w:rsid w:val="00B76D75"/>
    <w:rsid w:val="00B770BF"/>
    <w:rsid w:val="00B77143"/>
    <w:rsid w:val="00B77376"/>
    <w:rsid w:val="00B801B6"/>
    <w:rsid w:val="00B80276"/>
    <w:rsid w:val="00B8041B"/>
    <w:rsid w:val="00B80734"/>
    <w:rsid w:val="00B808F8"/>
    <w:rsid w:val="00B80983"/>
    <w:rsid w:val="00B80A4C"/>
    <w:rsid w:val="00B80E7E"/>
    <w:rsid w:val="00B8172A"/>
    <w:rsid w:val="00B819F9"/>
    <w:rsid w:val="00B81B2E"/>
    <w:rsid w:val="00B81C6C"/>
    <w:rsid w:val="00B8208E"/>
    <w:rsid w:val="00B8229A"/>
    <w:rsid w:val="00B82599"/>
    <w:rsid w:val="00B8265D"/>
    <w:rsid w:val="00B82A89"/>
    <w:rsid w:val="00B82B6F"/>
    <w:rsid w:val="00B82B9B"/>
    <w:rsid w:val="00B82C02"/>
    <w:rsid w:val="00B82C5D"/>
    <w:rsid w:val="00B82DFC"/>
    <w:rsid w:val="00B82E96"/>
    <w:rsid w:val="00B833CE"/>
    <w:rsid w:val="00B8355B"/>
    <w:rsid w:val="00B837FA"/>
    <w:rsid w:val="00B8394D"/>
    <w:rsid w:val="00B839AD"/>
    <w:rsid w:val="00B83B70"/>
    <w:rsid w:val="00B83C6A"/>
    <w:rsid w:val="00B83CB6"/>
    <w:rsid w:val="00B83E2E"/>
    <w:rsid w:val="00B83F50"/>
    <w:rsid w:val="00B84052"/>
    <w:rsid w:val="00B845D3"/>
    <w:rsid w:val="00B846DF"/>
    <w:rsid w:val="00B84753"/>
    <w:rsid w:val="00B848E9"/>
    <w:rsid w:val="00B84A9D"/>
    <w:rsid w:val="00B84D21"/>
    <w:rsid w:val="00B84E10"/>
    <w:rsid w:val="00B84F33"/>
    <w:rsid w:val="00B84F75"/>
    <w:rsid w:val="00B84FA0"/>
    <w:rsid w:val="00B85423"/>
    <w:rsid w:val="00B8568B"/>
    <w:rsid w:val="00B85851"/>
    <w:rsid w:val="00B85AAB"/>
    <w:rsid w:val="00B879B0"/>
    <w:rsid w:val="00B87CBA"/>
    <w:rsid w:val="00B87F4A"/>
    <w:rsid w:val="00B90194"/>
    <w:rsid w:val="00B904FF"/>
    <w:rsid w:val="00B9068C"/>
    <w:rsid w:val="00B909A9"/>
    <w:rsid w:val="00B90AAD"/>
    <w:rsid w:val="00B91351"/>
    <w:rsid w:val="00B91528"/>
    <w:rsid w:val="00B918BB"/>
    <w:rsid w:val="00B91E8E"/>
    <w:rsid w:val="00B91F5A"/>
    <w:rsid w:val="00B92176"/>
    <w:rsid w:val="00B92B4D"/>
    <w:rsid w:val="00B92FAB"/>
    <w:rsid w:val="00B93183"/>
    <w:rsid w:val="00B9338B"/>
    <w:rsid w:val="00B93713"/>
    <w:rsid w:val="00B939C5"/>
    <w:rsid w:val="00B93B4D"/>
    <w:rsid w:val="00B9425B"/>
    <w:rsid w:val="00B94324"/>
    <w:rsid w:val="00B947FF"/>
    <w:rsid w:val="00B9496D"/>
    <w:rsid w:val="00B94AAF"/>
    <w:rsid w:val="00B94E0E"/>
    <w:rsid w:val="00B94F6A"/>
    <w:rsid w:val="00B950D2"/>
    <w:rsid w:val="00B951C7"/>
    <w:rsid w:val="00B954A8"/>
    <w:rsid w:val="00B95727"/>
    <w:rsid w:val="00B957CD"/>
    <w:rsid w:val="00B957DF"/>
    <w:rsid w:val="00B95884"/>
    <w:rsid w:val="00B95BAE"/>
    <w:rsid w:val="00B96026"/>
    <w:rsid w:val="00B965C2"/>
    <w:rsid w:val="00B97276"/>
    <w:rsid w:val="00B97326"/>
    <w:rsid w:val="00B9791C"/>
    <w:rsid w:val="00B97D4F"/>
    <w:rsid w:val="00BA0383"/>
    <w:rsid w:val="00BA0525"/>
    <w:rsid w:val="00BA056A"/>
    <w:rsid w:val="00BA0BE4"/>
    <w:rsid w:val="00BA0D13"/>
    <w:rsid w:val="00BA0FD2"/>
    <w:rsid w:val="00BA10F3"/>
    <w:rsid w:val="00BA1D8F"/>
    <w:rsid w:val="00BA2049"/>
    <w:rsid w:val="00BA2376"/>
    <w:rsid w:val="00BA23D5"/>
    <w:rsid w:val="00BA24B9"/>
    <w:rsid w:val="00BA26CC"/>
    <w:rsid w:val="00BA2815"/>
    <w:rsid w:val="00BA28A9"/>
    <w:rsid w:val="00BA2920"/>
    <w:rsid w:val="00BA2AB4"/>
    <w:rsid w:val="00BA2C22"/>
    <w:rsid w:val="00BA2F08"/>
    <w:rsid w:val="00BA35E9"/>
    <w:rsid w:val="00BA373E"/>
    <w:rsid w:val="00BA3807"/>
    <w:rsid w:val="00BA3A96"/>
    <w:rsid w:val="00BA3B66"/>
    <w:rsid w:val="00BA3C01"/>
    <w:rsid w:val="00BA3E88"/>
    <w:rsid w:val="00BA4164"/>
    <w:rsid w:val="00BA41DA"/>
    <w:rsid w:val="00BA4415"/>
    <w:rsid w:val="00BA4445"/>
    <w:rsid w:val="00BA4490"/>
    <w:rsid w:val="00BA45CD"/>
    <w:rsid w:val="00BA4AA4"/>
    <w:rsid w:val="00BA4B02"/>
    <w:rsid w:val="00BA4D3E"/>
    <w:rsid w:val="00BA4D68"/>
    <w:rsid w:val="00BA4E10"/>
    <w:rsid w:val="00BA57BE"/>
    <w:rsid w:val="00BA5A70"/>
    <w:rsid w:val="00BA5B70"/>
    <w:rsid w:val="00BA5BB7"/>
    <w:rsid w:val="00BA5FB6"/>
    <w:rsid w:val="00BA6115"/>
    <w:rsid w:val="00BA62B8"/>
    <w:rsid w:val="00BA683F"/>
    <w:rsid w:val="00BA6A4C"/>
    <w:rsid w:val="00BA6CC4"/>
    <w:rsid w:val="00BA6DDE"/>
    <w:rsid w:val="00BA6EDE"/>
    <w:rsid w:val="00BA72C0"/>
    <w:rsid w:val="00BA763B"/>
    <w:rsid w:val="00BA786D"/>
    <w:rsid w:val="00BA7875"/>
    <w:rsid w:val="00BA78E7"/>
    <w:rsid w:val="00BA7993"/>
    <w:rsid w:val="00BA79BC"/>
    <w:rsid w:val="00BA7C38"/>
    <w:rsid w:val="00BB0064"/>
    <w:rsid w:val="00BB0343"/>
    <w:rsid w:val="00BB0776"/>
    <w:rsid w:val="00BB0B8D"/>
    <w:rsid w:val="00BB1150"/>
    <w:rsid w:val="00BB14E2"/>
    <w:rsid w:val="00BB1695"/>
    <w:rsid w:val="00BB1C11"/>
    <w:rsid w:val="00BB1E3C"/>
    <w:rsid w:val="00BB1EC1"/>
    <w:rsid w:val="00BB25EE"/>
    <w:rsid w:val="00BB2670"/>
    <w:rsid w:val="00BB2A96"/>
    <w:rsid w:val="00BB2F74"/>
    <w:rsid w:val="00BB2FD5"/>
    <w:rsid w:val="00BB3053"/>
    <w:rsid w:val="00BB3599"/>
    <w:rsid w:val="00BB3805"/>
    <w:rsid w:val="00BB38CD"/>
    <w:rsid w:val="00BB3CCE"/>
    <w:rsid w:val="00BB3D39"/>
    <w:rsid w:val="00BB4807"/>
    <w:rsid w:val="00BB48A7"/>
    <w:rsid w:val="00BB4D60"/>
    <w:rsid w:val="00BB4F61"/>
    <w:rsid w:val="00BB4FFE"/>
    <w:rsid w:val="00BB5106"/>
    <w:rsid w:val="00BB5231"/>
    <w:rsid w:val="00BB52BB"/>
    <w:rsid w:val="00BB5507"/>
    <w:rsid w:val="00BB5586"/>
    <w:rsid w:val="00BB588A"/>
    <w:rsid w:val="00BB6288"/>
    <w:rsid w:val="00BB62D8"/>
    <w:rsid w:val="00BB6670"/>
    <w:rsid w:val="00BB6CC6"/>
    <w:rsid w:val="00BB6DCE"/>
    <w:rsid w:val="00BB6E13"/>
    <w:rsid w:val="00BB72A3"/>
    <w:rsid w:val="00BB7478"/>
    <w:rsid w:val="00BB7519"/>
    <w:rsid w:val="00BB7536"/>
    <w:rsid w:val="00BB764E"/>
    <w:rsid w:val="00BB7A76"/>
    <w:rsid w:val="00BB7B79"/>
    <w:rsid w:val="00BB7C5F"/>
    <w:rsid w:val="00BC0035"/>
    <w:rsid w:val="00BC00A2"/>
    <w:rsid w:val="00BC028B"/>
    <w:rsid w:val="00BC037A"/>
    <w:rsid w:val="00BC039C"/>
    <w:rsid w:val="00BC0669"/>
    <w:rsid w:val="00BC0803"/>
    <w:rsid w:val="00BC0DFC"/>
    <w:rsid w:val="00BC1011"/>
    <w:rsid w:val="00BC14AA"/>
    <w:rsid w:val="00BC173A"/>
    <w:rsid w:val="00BC1748"/>
    <w:rsid w:val="00BC1781"/>
    <w:rsid w:val="00BC178C"/>
    <w:rsid w:val="00BC2965"/>
    <w:rsid w:val="00BC2C09"/>
    <w:rsid w:val="00BC3978"/>
    <w:rsid w:val="00BC3C63"/>
    <w:rsid w:val="00BC3D05"/>
    <w:rsid w:val="00BC418A"/>
    <w:rsid w:val="00BC43A9"/>
    <w:rsid w:val="00BC470D"/>
    <w:rsid w:val="00BC4885"/>
    <w:rsid w:val="00BC4A31"/>
    <w:rsid w:val="00BC4A8D"/>
    <w:rsid w:val="00BC4ABA"/>
    <w:rsid w:val="00BC4B5B"/>
    <w:rsid w:val="00BC4D0F"/>
    <w:rsid w:val="00BC51BD"/>
    <w:rsid w:val="00BC53F9"/>
    <w:rsid w:val="00BC56E1"/>
    <w:rsid w:val="00BC585C"/>
    <w:rsid w:val="00BC5C31"/>
    <w:rsid w:val="00BC6208"/>
    <w:rsid w:val="00BC68AF"/>
    <w:rsid w:val="00BC6A93"/>
    <w:rsid w:val="00BC6BF9"/>
    <w:rsid w:val="00BC6DFA"/>
    <w:rsid w:val="00BC6F61"/>
    <w:rsid w:val="00BC713A"/>
    <w:rsid w:val="00BC74BA"/>
    <w:rsid w:val="00BC7F6B"/>
    <w:rsid w:val="00BD07CC"/>
    <w:rsid w:val="00BD11C7"/>
    <w:rsid w:val="00BD1642"/>
    <w:rsid w:val="00BD1C13"/>
    <w:rsid w:val="00BD208D"/>
    <w:rsid w:val="00BD2157"/>
    <w:rsid w:val="00BD2187"/>
    <w:rsid w:val="00BD22C4"/>
    <w:rsid w:val="00BD240B"/>
    <w:rsid w:val="00BD24A4"/>
    <w:rsid w:val="00BD267E"/>
    <w:rsid w:val="00BD27B6"/>
    <w:rsid w:val="00BD2972"/>
    <w:rsid w:val="00BD2A03"/>
    <w:rsid w:val="00BD2B06"/>
    <w:rsid w:val="00BD2D84"/>
    <w:rsid w:val="00BD37BF"/>
    <w:rsid w:val="00BD3A9B"/>
    <w:rsid w:val="00BD3B8C"/>
    <w:rsid w:val="00BD3C3C"/>
    <w:rsid w:val="00BD3C9C"/>
    <w:rsid w:val="00BD3D64"/>
    <w:rsid w:val="00BD3DD5"/>
    <w:rsid w:val="00BD3DF8"/>
    <w:rsid w:val="00BD4028"/>
    <w:rsid w:val="00BD48B4"/>
    <w:rsid w:val="00BD4CE4"/>
    <w:rsid w:val="00BD4DB3"/>
    <w:rsid w:val="00BD52B2"/>
    <w:rsid w:val="00BD54E5"/>
    <w:rsid w:val="00BD58F3"/>
    <w:rsid w:val="00BD58F5"/>
    <w:rsid w:val="00BD5B12"/>
    <w:rsid w:val="00BD5C66"/>
    <w:rsid w:val="00BD64E2"/>
    <w:rsid w:val="00BD650F"/>
    <w:rsid w:val="00BD65B7"/>
    <w:rsid w:val="00BD690C"/>
    <w:rsid w:val="00BD6EAD"/>
    <w:rsid w:val="00BD6F03"/>
    <w:rsid w:val="00BD734A"/>
    <w:rsid w:val="00BD73AD"/>
    <w:rsid w:val="00BD751E"/>
    <w:rsid w:val="00BD7744"/>
    <w:rsid w:val="00BD774E"/>
    <w:rsid w:val="00BE004E"/>
    <w:rsid w:val="00BE01B5"/>
    <w:rsid w:val="00BE01D7"/>
    <w:rsid w:val="00BE025E"/>
    <w:rsid w:val="00BE0331"/>
    <w:rsid w:val="00BE0395"/>
    <w:rsid w:val="00BE03EC"/>
    <w:rsid w:val="00BE04E5"/>
    <w:rsid w:val="00BE0604"/>
    <w:rsid w:val="00BE10D9"/>
    <w:rsid w:val="00BE119D"/>
    <w:rsid w:val="00BE125D"/>
    <w:rsid w:val="00BE17E2"/>
    <w:rsid w:val="00BE1C4F"/>
    <w:rsid w:val="00BE22E0"/>
    <w:rsid w:val="00BE23C2"/>
    <w:rsid w:val="00BE2674"/>
    <w:rsid w:val="00BE299D"/>
    <w:rsid w:val="00BE2DB3"/>
    <w:rsid w:val="00BE3217"/>
    <w:rsid w:val="00BE354A"/>
    <w:rsid w:val="00BE3561"/>
    <w:rsid w:val="00BE3973"/>
    <w:rsid w:val="00BE397D"/>
    <w:rsid w:val="00BE3BB1"/>
    <w:rsid w:val="00BE3BBA"/>
    <w:rsid w:val="00BE3EA5"/>
    <w:rsid w:val="00BE42D7"/>
    <w:rsid w:val="00BE4749"/>
    <w:rsid w:val="00BE4926"/>
    <w:rsid w:val="00BE4B5D"/>
    <w:rsid w:val="00BE4FB2"/>
    <w:rsid w:val="00BE5A92"/>
    <w:rsid w:val="00BE5AF7"/>
    <w:rsid w:val="00BE5EEF"/>
    <w:rsid w:val="00BE60B7"/>
    <w:rsid w:val="00BE6369"/>
    <w:rsid w:val="00BE671E"/>
    <w:rsid w:val="00BE68DA"/>
    <w:rsid w:val="00BE6C3D"/>
    <w:rsid w:val="00BE71E3"/>
    <w:rsid w:val="00BE7869"/>
    <w:rsid w:val="00BE7F30"/>
    <w:rsid w:val="00BE7F5B"/>
    <w:rsid w:val="00BF022F"/>
    <w:rsid w:val="00BF06B8"/>
    <w:rsid w:val="00BF0738"/>
    <w:rsid w:val="00BF09C1"/>
    <w:rsid w:val="00BF0B1E"/>
    <w:rsid w:val="00BF0B25"/>
    <w:rsid w:val="00BF0B87"/>
    <w:rsid w:val="00BF0DB4"/>
    <w:rsid w:val="00BF140F"/>
    <w:rsid w:val="00BF156C"/>
    <w:rsid w:val="00BF174F"/>
    <w:rsid w:val="00BF17C3"/>
    <w:rsid w:val="00BF1813"/>
    <w:rsid w:val="00BF1833"/>
    <w:rsid w:val="00BF18DE"/>
    <w:rsid w:val="00BF1B6A"/>
    <w:rsid w:val="00BF1F75"/>
    <w:rsid w:val="00BF2173"/>
    <w:rsid w:val="00BF23B2"/>
    <w:rsid w:val="00BF2424"/>
    <w:rsid w:val="00BF262F"/>
    <w:rsid w:val="00BF2651"/>
    <w:rsid w:val="00BF2698"/>
    <w:rsid w:val="00BF27F8"/>
    <w:rsid w:val="00BF2977"/>
    <w:rsid w:val="00BF2ACA"/>
    <w:rsid w:val="00BF3306"/>
    <w:rsid w:val="00BF33D9"/>
    <w:rsid w:val="00BF3508"/>
    <w:rsid w:val="00BF36F3"/>
    <w:rsid w:val="00BF37A0"/>
    <w:rsid w:val="00BF3A03"/>
    <w:rsid w:val="00BF3A69"/>
    <w:rsid w:val="00BF407F"/>
    <w:rsid w:val="00BF43BA"/>
    <w:rsid w:val="00BF464A"/>
    <w:rsid w:val="00BF497C"/>
    <w:rsid w:val="00BF4A8A"/>
    <w:rsid w:val="00BF4B03"/>
    <w:rsid w:val="00BF4DAD"/>
    <w:rsid w:val="00BF5438"/>
    <w:rsid w:val="00BF546F"/>
    <w:rsid w:val="00BF5B29"/>
    <w:rsid w:val="00BF5F30"/>
    <w:rsid w:val="00BF6614"/>
    <w:rsid w:val="00BF6744"/>
    <w:rsid w:val="00BF6780"/>
    <w:rsid w:val="00BF67E7"/>
    <w:rsid w:val="00BF69FD"/>
    <w:rsid w:val="00BF6F0D"/>
    <w:rsid w:val="00BF705A"/>
    <w:rsid w:val="00BF7A50"/>
    <w:rsid w:val="00BF7B09"/>
    <w:rsid w:val="00BF7BA0"/>
    <w:rsid w:val="00C00537"/>
    <w:rsid w:val="00C0053E"/>
    <w:rsid w:val="00C00804"/>
    <w:rsid w:val="00C00D93"/>
    <w:rsid w:val="00C01113"/>
    <w:rsid w:val="00C01114"/>
    <w:rsid w:val="00C0117D"/>
    <w:rsid w:val="00C012C3"/>
    <w:rsid w:val="00C01385"/>
    <w:rsid w:val="00C015BE"/>
    <w:rsid w:val="00C01810"/>
    <w:rsid w:val="00C0193B"/>
    <w:rsid w:val="00C01C19"/>
    <w:rsid w:val="00C01C33"/>
    <w:rsid w:val="00C0201B"/>
    <w:rsid w:val="00C02365"/>
    <w:rsid w:val="00C02A48"/>
    <w:rsid w:val="00C02BA4"/>
    <w:rsid w:val="00C02F14"/>
    <w:rsid w:val="00C031DA"/>
    <w:rsid w:val="00C03251"/>
    <w:rsid w:val="00C03304"/>
    <w:rsid w:val="00C03392"/>
    <w:rsid w:val="00C035B3"/>
    <w:rsid w:val="00C03A55"/>
    <w:rsid w:val="00C03A56"/>
    <w:rsid w:val="00C03D0F"/>
    <w:rsid w:val="00C04313"/>
    <w:rsid w:val="00C045FF"/>
    <w:rsid w:val="00C046B5"/>
    <w:rsid w:val="00C04BCE"/>
    <w:rsid w:val="00C04C58"/>
    <w:rsid w:val="00C04D97"/>
    <w:rsid w:val="00C05008"/>
    <w:rsid w:val="00C05B6E"/>
    <w:rsid w:val="00C060C1"/>
    <w:rsid w:val="00C06105"/>
    <w:rsid w:val="00C06421"/>
    <w:rsid w:val="00C06793"/>
    <w:rsid w:val="00C06F73"/>
    <w:rsid w:val="00C07113"/>
    <w:rsid w:val="00C071B0"/>
    <w:rsid w:val="00C07470"/>
    <w:rsid w:val="00C07A87"/>
    <w:rsid w:val="00C07AD4"/>
    <w:rsid w:val="00C07CBD"/>
    <w:rsid w:val="00C07D91"/>
    <w:rsid w:val="00C07DE9"/>
    <w:rsid w:val="00C07E11"/>
    <w:rsid w:val="00C07EE3"/>
    <w:rsid w:val="00C1055B"/>
    <w:rsid w:val="00C10734"/>
    <w:rsid w:val="00C10768"/>
    <w:rsid w:val="00C107FF"/>
    <w:rsid w:val="00C1092B"/>
    <w:rsid w:val="00C111BD"/>
    <w:rsid w:val="00C1171E"/>
    <w:rsid w:val="00C11A7D"/>
    <w:rsid w:val="00C11AB7"/>
    <w:rsid w:val="00C12446"/>
    <w:rsid w:val="00C12487"/>
    <w:rsid w:val="00C1291F"/>
    <w:rsid w:val="00C12A45"/>
    <w:rsid w:val="00C12AFB"/>
    <w:rsid w:val="00C12C27"/>
    <w:rsid w:val="00C12D6C"/>
    <w:rsid w:val="00C133B5"/>
    <w:rsid w:val="00C133FC"/>
    <w:rsid w:val="00C1359F"/>
    <w:rsid w:val="00C1368C"/>
    <w:rsid w:val="00C138A0"/>
    <w:rsid w:val="00C13BF7"/>
    <w:rsid w:val="00C13D94"/>
    <w:rsid w:val="00C13E39"/>
    <w:rsid w:val="00C142CC"/>
    <w:rsid w:val="00C1444A"/>
    <w:rsid w:val="00C1462A"/>
    <w:rsid w:val="00C146D0"/>
    <w:rsid w:val="00C14B94"/>
    <w:rsid w:val="00C15333"/>
    <w:rsid w:val="00C1571A"/>
    <w:rsid w:val="00C15B66"/>
    <w:rsid w:val="00C15BD6"/>
    <w:rsid w:val="00C15F53"/>
    <w:rsid w:val="00C15F95"/>
    <w:rsid w:val="00C16404"/>
    <w:rsid w:val="00C168F3"/>
    <w:rsid w:val="00C16A9F"/>
    <w:rsid w:val="00C16BE1"/>
    <w:rsid w:val="00C16D05"/>
    <w:rsid w:val="00C1734C"/>
    <w:rsid w:val="00C175B5"/>
    <w:rsid w:val="00C17E7B"/>
    <w:rsid w:val="00C17F00"/>
    <w:rsid w:val="00C20062"/>
    <w:rsid w:val="00C202C2"/>
    <w:rsid w:val="00C20554"/>
    <w:rsid w:val="00C2060C"/>
    <w:rsid w:val="00C2069E"/>
    <w:rsid w:val="00C206FB"/>
    <w:rsid w:val="00C20BB8"/>
    <w:rsid w:val="00C210A5"/>
    <w:rsid w:val="00C21199"/>
    <w:rsid w:val="00C214AF"/>
    <w:rsid w:val="00C2151E"/>
    <w:rsid w:val="00C216A5"/>
    <w:rsid w:val="00C21D8F"/>
    <w:rsid w:val="00C21E40"/>
    <w:rsid w:val="00C22648"/>
    <w:rsid w:val="00C2265A"/>
    <w:rsid w:val="00C22795"/>
    <w:rsid w:val="00C22B78"/>
    <w:rsid w:val="00C22BFF"/>
    <w:rsid w:val="00C22C3A"/>
    <w:rsid w:val="00C22E8F"/>
    <w:rsid w:val="00C2355C"/>
    <w:rsid w:val="00C23775"/>
    <w:rsid w:val="00C23F7D"/>
    <w:rsid w:val="00C23FD2"/>
    <w:rsid w:val="00C244C6"/>
    <w:rsid w:val="00C247BE"/>
    <w:rsid w:val="00C248E5"/>
    <w:rsid w:val="00C24C55"/>
    <w:rsid w:val="00C25833"/>
    <w:rsid w:val="00C25987"/>
    <w:rsid w:val="00C25A24"/>
    <w:rsid w:val="00C261F8"/>
    <w:rsid w:val="00C2662E"/>
    <w:rsid w:val="00C26910"/>
    <w:rsid w:val="00C27446"/>
    <w:rsid w:val="00C27880"/>
    <w:rsid w:val="00C3033A"/>
    <w:rsid w:val="00C307CB"/>
    <w:rsid w:val="00C30D63"/>
    <w:rsid w:val="00C30DE7"/>
    <w:rsid w:val="00C31086"/>
    <w:rsid w:val="00C31185"/>
    <w:rsid w:val="00C31228"/>
    <w:rsid w:val="00C31539"/>
    <w:rsid w:val="00C31AD7"/>
    <w:rsid w:val="00C32528"/>
    <w:rsid w:val="00C3259D"/>
    <w:rsid w:val="00C32946"/>
    <w:rsid w:val="00C32951"/>
    <w:rsid w:val="00C32961"/>
    <w:rsid w:val="00C32A35"/>
    <w:rsid w:val="00C32AD3"/>
    <w:rsid w:val="00C32CC8"/>
    <w:rsid w:val="00C3345E"/>
    <w:rsid w:val="00C3373A"/>
    <w:rsid w:val="00C33901"/>
    <w:rsid w:val="00C33B36"/>
    <w:rsid w:val="00C33D1D"/>
    <w:rsid w:val="00C34211"/>
    <w:rsid w:val="00C34227"/>
    <w:rsid w:val="00C34317"/>
    <w:rsid w:val="00C3465C"/>
    <w:rsid w:val="00C34917"/>
    <w:rsid w:val="00C34DC1"/>
    <w:rsid w:val="00C34F7E"/>
    <w:rsid w:val="00C3578D"/>
    <w:rsid w:val="00C358F2"/>
    <w:rsid w:val="00C35E9F"/>
    <w:rsid w:val="00C3622D"/>
    <w:rsid w:val="00C36359"/>
    <w:rsid w:val="00C363CC"/>
    <w:rsid w:val="00C36580"/>
    <w:rsid w:val="00C3666D"/>
    <w:rsid w:val="00C36C44"/>
    <w:rsid w:val="00C371C9"/>
    <w:rsid w:val="00C372DF"/>
    <w:rsid w:val="00C3781C"/>
    <w:rsid w:val="00C37B5C"/>
    <w:rsid w:val="00C37F0C"/>
    <w:rsid w:val="00C4079B"/>
    <w:rsid w:val="00C40B33"/>
    <w:rsid w:val="00C40CAB"/>
    <w:rsid w:val="00C410BF"/>
    <w:rsid w:val="00C41207"/>
    <w:rsid w:val="00C4178B"/>
    <w:rsid w:val="00C4195E"/>
    <w:rsid w:val="00C419C3"/>
    <w:rsid w:val="00C42429"/>
    <w:rsid w:val="00C425C5"/>
    <w:rsid w:val="00C42846"/>
    <w:rsid w:val="00C42C1A"/>
    <w:rsid w:val="00C4307F"/>
    <w:rsid w:val="00C43164"/>
    <w:rsid w:val="00C4319C"/>
    <w:rsid w:val="00C436E4"/>
    <w:rsid w:val="00C43792"/>
    <w:rsid w:val="00C44407"/>
    <w:rsid w:val="00C444B8"/>
    <w:rsid w:val="00C44698"/>
    <w:rsid w:val="00C44910"/>
    <w:rsid w:val="00C4491D"/>
    <w:rsid w:val="00C44E91"/>
    <w:rsid w:val="00C45160"/>
    <w:rsid w:val="00C451BF"/>
    <w:rsid w:val="00C45F8B"/>
    <w:rsid w:val="00C464C3"/>
    <w:rsid w:val="00C4656B"/>
    <w:rsid w:val="00C4699A"/>
    <w:rsid w:val="00C46A96"/>
    <w:rsid w:val="00C46C34"/>
    <w:rsid w:val="00C46C69"/>
    <w:rsid w:val="00C46D94"/>
    <w:rsid w:val="00C46E30"/>
    <w:rsid w:val="00C46EC4"/>
    <w:rsid w:val="00C46F47"/>
    <w:rsid w:val="00C4727C"/>
    <w:rsid w:val="00C47393"/>
    <w:rsid w:val="00C47462"/>
    <w:rsid w:val="00C479D1"/>
    <w:rsid w:val="00C500BB"/>
    <w:rsid w:val="00C5012B"/>
    <w:rsid w:val="00C507D3"/>
    <w:rsid w:val="00C50B1F"/>
    <w:rsid w:val="00C51075"/>
    <w:rsid w:val="00C517B7"/>
    <w:rsid w:val="00C51EE0"/>
    <w:rsid w:val="00C51F02"/>
    <w:rsid w:val="00C51F9B"/>
    <w:rsid w:val="00C5201A"/>
    <w:rsid w:val="00C5202E"/>
    <w:rsid w:val="00C52231"/>
    <w:rsid w:val="00C52828"/>
    <w:rsid w:val="00C52A82"/>
    <w:rsid w:val="00C52CFC"/>
    <w:rsid w:val="00C530A2"/>
    <w:rsid w:val="00C53198"/>
    <w:rsid w:val="00C53331"/>
    <w:rsid w:val="00C54194"/>
    <w:rsid w:val="00C54717"/>
    <w:rsid w:val="00C54D89"/>
    <w:rsid w:val="00C552AC"/>
    <w:rsid w:val="00C552DF"/>
    <w:rsid w:val="00C55369"/>
    <w:rsid w:val="00C5541C"/>
    <w:rsid w:val="00C55D13"/>
    <w:rsid w:val="00C55EB6"/>
    <w:rsid w:val="00C568CF"/>
    <w:rsid w:val="00C56B2A"/>
    <w:rsid w:val="00C56F4A"/>
    <w:rsid w:val="00C5729B"/>
    <w:rsid w:val="00C57335"/>
    <w:rsid w:val="00C5766E"/>
    <w:rsid w:val="00C57BDB"/>
    <w:rsid w:val="00C57BE8"/>
    <w:rsid w:val="00C602D6"/>
    <w:rsid w:val="00C605C5"/>
    <w:rsid w:val="00C60687"/>
    <w:rsid w:val="00C60750"/>
    <w:rsid w:val="00C60CF0"/>
    <w:rsid w:val="00C612A0"/>
    <w:rsid w:val="00C61602"/>
    <w:rsid w:val="00C61620"/>
    <w:rsid w:val="00C61684"/>
    <w:rsid w:val="00C62236"/>
    <w:rsid w:val="00C627D9"/>
    <w:rsid w:val="00C63265"/>
    <w:rsid w:val="00C6336F"/>
    <w:rsid w:val="00C63482"/>
    <w:rsid w:val="00C638BB"/>
    <w:rsid w:val="00C63E3F"/>
    <w:rsid w:val="00C648D1"/>
    <w:rsid w:val="00C64C5E"/>
    <w:rsid w:val="00C651FB"/>
    <w:rsid w:val="00C65423"/>
    <w:rsid w:val="00C66034"/>
    <w:rsid w:val="00C66111"/>
    <w:rsid w:val="00C668BB"/>
    <w:rsid w:val="00C67387"/>
    <w:rsid w:val="00C6755F"/>
    <w:rsid w:val="00C67599"/>
    <w:rsid w:val="00C67949"/>
    <w:rsid w:val="00C67DF9"/>
    <w:rsid w:val="00C67E2F"/>
    <w:rsid w:val="00C67F56"/>
    <w:rsid w:val="00C70585"/>
    <w:rsid w:val="00C705CA"/>
    <w:rsid w:val="00C7082C"/>
    <w:rsid w:val="00C70A18"/>
    <w:rsid w:val="00C70DCB"/>
    <w:rsid w:val="00C70DF0"/>
    <w:rsid w:val="00C710FE"/>
    <w:rsid w:val="00C71358"/>
    <w:rsid w:val="00C714FC"/>
    <w:rsid w:val="00C719BF"/>
    <w:rsid w:val="00C719CC"/>
    <w:rsid w:val="00C72951"/>
    <w:rsid w:val="00C72C01"/>
    <w:rsid w:val="00C72E6C"/>
    <w:rsid w:val="00C73483"/>
    <w:rsid w:val="00C73736"/>
    <w:rsid w:val="00C73A11"/>
    <w:rsid w:val="00C73A7A"/>
    <w:rsid w:val="00C73ED7"/>
    <w:rsid w:val="00C7480B"/>
    <w:rsid w:val="00C74F79"/>
    <w:rsid w:val="00C750B9"/>
    <w:rsid w:val="00C75190"/>
    <w:rsid w:val="00C75946"/>
    <w:rsid w:val="00C761EE"/>
    <w:rsid w:val="00C769C4"/>
    <w:rsid w:val="00C769EF"/>
    <w:rsid w:val="00C76D05"/>
    <w:rsid w:val="00C76E9E"/>
    <w:rsid w:val="00C76FB0"/>
    <w:rsid w:val="00C772BB"/>
    <w:rsid w:val="00C77359"/>
    <w:rsid w:val="00C7753E"/>
    <w:rsid w:val="00C77D52"/>
    <w:rsid w:val="00C77D79"/>
    <w:rsid w:val="00C77FE9"/>
    <w:rsid w:val="00C800F2"/>
    <w:rsid w:val="00C801A1"/>
    <w:rsid w:val="00C80895"/>
    <w:rsid w:val="00C808DD"/>
    <w:rsid w:val="00C80962"/>
    <w:rsid w:val="00C8098A"/>
    <w:rsid w:val="00C80C67"/>
    <w:rsid w:val="00C81213"/>
    <w:rsid w:val="00C81636"/>
    <w:rsid w:val="00C816F4"/>
    <w:rsid w:val="00C81D8E"/>
    <w:rsid w:val="00C81EAD"/>
    <w:rsid w:val="00C81EDC"/>
    <w:rsid w:val="00C81F00"/>
    <w:rsid w:val="00C824F8"/>
    <w:rsid w:val="00C82AB5"/>
    <w:rsid w:val="00C82E37"/>
    <w:rsid w:val="00C82EDD"/>
    <w:rsid w:val="00C8315F"/>
    <w:rsid w:val="00C83163"/>
    <w:rsid w:val="00C83388"/>
    <w:rsid w:val="00C838AF"/>
    <w:rsid w:val="00C83A40"/>
    <w:rsid w:val="00C83B8D"/>
    <w:rsid w:val="00C83C79"/>
    <w:rsid w:val="00C83EE4"/>
    <w:rsid w:val="00C8460C"/>
    <w:rsid w:val="00C8478C"/>
    <w:rsid w:val="00C847BE"/>
    <w:rsid w:val="00C848C8"/>
    <w:rsid w:val="00C84BA0"/>
    <w:rsid w:val="00C84D39"/>
    <w:rsid w:val="00C85098"/>
    <w:rsid w:val="00C85384"/>
    <w:rsid w:val="00C85742"/>
    <w:rsid w:val="00C8580C"/>
    <w:rsid w:val="00C85D76"/>
    <w:rsid w:val="00C86554"/>
    <w:rsid w:val="00C86574"/>
    <w:rsid w:val="00C86589"/>
    <w:rsid w:val="00C866AA"/>
    <w:rsid w:val="00C8672A"/>
    <w:rsid w:val="00C86E83"/>
    <w:rsid w:val="00C86F37"/>
    <w:rsid w:val="00C86F59"/>
    <w:rsid w:val="00C8704B"/>
    <w:rsid w:val="00C871F7"/>
    <w:rsid w:val="00C871FF"/>
    <w:rsid w:val="00C87210"/>
    <w:rsid w:val="00C8722B"/>
    <w:rsid w:val="00C87512"/>
    <w:rsid w:val="00C8768A"/>
    <w:rsid w:val="00C87B6A"/>
    <w:rsid w:val="00C87C9F"/>
    <w:rsid w:val="00C9004A"/>
    <w:rsid w:val="00C910F5"/>
    <w:rsid w:val="00C91301"/>
    <w:rsid w:val="00C9169A"/>
    <w:rsid w:val="00C918E8"/>
    <w:rsid w:val="00C9194A"/>
    <w:rsid w:val="00C91DB2"/>
    <w:rsid w:val="00C9201B"/>
    <w:rsid w:val="00C92361"/>
    <w:rsid w:val="00C92591"/>
    <w:rsid w:val="00C929BA"/>
    <w:rsid w:val="00C92A79"/>
    <w:rsid w:val="00C92CD9"/>
    <w:rsid w:val="00C92F91"/>
    <w:rsid w:val="00C92FE5"/>
    <w:rsid w:val="00C938DB"/>
    <w:rsid w:val="00C9399B"/>
    <w:rsid w:val="00C93D6C"/>
    <w:rsid w:val="00C940F0"/>
    <w:rsid w:val="00C942A7"/>
    <w:rsid w:val="00C9461F"/>
    <w:rsid w:val="00C95181"/>
    <w:rsid w:val="00C95693"/>
    <w:rsid w:val="00C95AC2"/>
    <w:rsid w:val="00C95BB1"/>
    <w:rsid w:val="00C960F1"/>
    <w:rsid w:val="00C96484"/>
    <w:rsid w:val="00C964B2"/>
    <w:rsid w:val="00C96560"/>
    <w:rsid w:val="00C967A6"/>
    <w:rsid w:val="00C9697A"/>
    <w:rsid w:val="00C96BDC"/>
    <w:rsid w:val="00C96FDA"/>
    <w:rsid w:val="00C97275"/>
    <w:rsid w:val="00C97286"/>
    <w:rsid w:val="00C97326"/>
    <w:rsid w:val="00C9735D"/>
    <w:rsid w:val="00C97B4F"/>
    <w:rsid w:val="00C97BF2"/>
    <w:rsid w:val="00C97C11"/>
    <w:rsid w:val="00C97CF6"/>
    <w:rsid w:val="00CA0151"/>
    <w:rsid w:val="00CA0487"/>
    <w:rsid w:val="00CA0E1F"/>
    <w:rsid w:val="00CA0F2D"/>
    <w:rsid w:val="00CA157D"/>
    <w:rsid w:val="00CA16DC"/>
    <w:rsid w:val="00CA19A5"/>
    <w:rsid w:val="00CA1E95"/>
    <w:rsid w:val="00CA20BC"/>
    <w:rsid w:val="00CA218E"/>
    <w:rsid w:val="00CA23C8"/>
    <w:rsid w:val="00CA260E"/>
    <w:rsid w:val="00CA2626"/>
    <w:rsid w:val="00CA26DD"/>
    <w:rsid w:val="00CA2DDF"/>
    <w:rsid w:val="00CA2F3E"/>
    <w:rsid w:val="00CA31C1"/>
    <w:rsid w:val="00CA32AA"/>
    <w:rsid w:val="00CA369D"/>
    <w:rsid w:val="00CA3703"/>
    <w:rsid w:val="00CA38FB"/>
    <w:rsid w:val="00CA3F38"/>
    <w:rsid w:val="00CA4200"/>
    <w:rsid w:val="00CA45DE"/>
    <w:rsid w:val="00CA463F"/>
    <w:rsid w:val="00CA48A4"/>
    <w:rsid w:val="00CA4AA2"/>
    <w:rsid w:val="00CA4BDF"/>
    <w:rsid w:val="00CA4E60"/>
    <w:rsid w:val="00CA516A"/>
    <w:rsid w:val="00CA58B9"/>
    <w:rsid w:val="00CA5A59"/>
    <w:rsid w:val="00CA60D5"/>
    <w:rsid w:val="00CA62FC"/>
    <w:rsid w:val="00CA67E1"/>
    <w:rsid w:val="00CA681B"/>
    <w:rsid w:val="00CA6898"/>
    <w:rsid w:val="00CA6D9C"/>
    <w:rsid w:val="00CA6EDA"/>
    <w:rsid w:val="00CA71FF"/>
    <w:rsid w:val="00CA743D"/>
    <w:rsid w:val="00CA7D96"/>
    <w:rsid w:val="00CA7E06"/>
    <w:rsid w:val="00CA7E5C"/>
    <w:rsid w:val="00CB01D1"/>
    <w:rsid w:val="00CB02C0"/>
    <w:rsid w:val="00CB03D4"/>
    <w:rsid w:val="00CB0712"/>
    <w:rsid w:val="00CB0A26"/>
    <w:rsid w:val="00CB116B"/>
    <w:rsid w:val="00CB15DD"/>
    <w:rsid w:val="00CB15FC"/>
    <w:rsid w:val="00CB1AC6"/>
    <w:rsid w:val="00CB1C3C"/>
    <w:rsid w:val="00CB1D69"/>
    <w:rsid w:val="00CB201B"/>
    <w:rsid w:val="00CB21A7"/>
    <w:rsid w:val="00CB2447"/>
    <w:rsid w:val="00CB2A8B"/>
    <w:rsid w:val="00CB2D80"/>
    <w:rsid w:val="00CB317C"/>
    <w:rsid w:val="00CB39BF"/>
    <w:rsid w:val="00CB3DB2"/>
    <w:rsid w:val="00CB3E6B"/>
    <w:rsid w:val="00CB446A"/>
    <w:rsid w:val="00CB4849"/>
    <w:rsid w:val="00CB4A3B"/>
    <w:rsid w:val="00CB4BBD"/>
    <w:rsid w:val="00CB4D73"/>
    <w:rsid w:val="00CB4EA7"/>
    <w:rsid w:val="00CB4F4E"/>
    <w:rsid w:val="00CB5B6F"/>
    <w:rsid w:val="00CB69C3"/>
    <w:rsid w:val="00CB69C4"/>
    <w:rsid w:val="00CB6B62"/>
    <w:rsid w:val="00CB6D38"/>
    <w:rsid w:val="00CB6F96"/>
    <w:rsid w:val="00CB72BA"/>
    <w:rsid w:val="00CB7817"/>
    <w:rsid w:val="00CB7996"/>
    <w:rsid w:val="00CB7B49"/>
    <w:rsid w:val="00CC0186"/>
    <w:rsid w:val="00CC0458"/>
    <w:rsid w:val="00CC05CB"/>
    <w:rsid w:val="00CC0619"/>
    <w:rsid w:val="00CC0620"/>
    <w:rsid w:val="00CC08E7"/>
    <w:rsid w:val="00CC0DBC"/>
    <w:rsid w:val="00CC0FC8"/>
    <w:rsid w:val="00CC11F2"/>
    <w:rsid w:val="00CC13A6"/>
    <w:rsid w:val="00CC1465"/>
    <w:rsid w:val="00CC16F7"/>
    <w:rsid w:val="00CC16F9"/>
    <w:rsid w:val="00CC1850"/>
    <w:rsid w:val="00CC1F6F"/>
    <w:rsid w:val="00CC2047"/>
    <w:rsid w:val="00CC24AF"/>
    <w:rsid w:val="00CC29B3"/>
    <w:rsid w:val="00CC31E0"/>
    <w:rsid w:val="00CC3860"/>
    <w:rsid w:val="00CC4115"/>
    <w:rsid w:val="00CC4161"/>
    <w:rsid w:val="00CC43AF"/>
    <w:rsid w:val="00CC4B3C"/>
    <w:rsid w:val="00CC4B8A"/>
    <w:rsid w:val="00CC4E61"/>
    <w:rsid w:val="00CC54EB"/>
    <w:rsid w:val="00CC58E9"/>
    <w:rsid w:val="00CC594A"/>
    <w:rsid w:val="00CC596D"/>
    <w:rsid w:val="00CC5998"/>
    <w:rsid w:val="00CC59C3"/>
    <w:rsid w:val="00CC5AE7"/>
    <w:rsid w:val="00CC5C92"/>
    <w:rsid w:val="00CC5FF9"/>
    <w:rsid w:val="00CC6556"/>
    <w:rsid w:val="00CC6691"/>
    <w:rsid w:val="00CC6BB2"/>
    <w:rsid w:val="00CC6BF9"/>
    <w:rsid w:val="00CC6E02"/>
    <w:rsid w:val="00CC6EC4"/>
    <w:rsid w:val="00CC6F3C"/>
    <w:rsid w:val="00CC7537"/>
    <w:rsid w:val="00CC76C5"/>
    <w:rsid w:val="00CC7751"/>
    <w:rsid w:val="00CC7DE7"/>
    <w:rsid w:val="00CC7E74"/>
    <w:rsid w:val="00CC7F8E"/>
    <w:rsid w:val="00CC7FD5"/>
    <w:rsid w:val="00CD00BA"/>
    <w:rsid w:val="00CD0279"/>
    <w:rsid w:val="00CD04B4"/>
    <w:rsid w:val="00CD06B1"/>
    <w:rsid w:val="00CD06D8"/>
    <w:rsid w:val="00CD094C"/>
    <w:rsid w:val="00CD0A25"/>
    <w:rsid w:val="00CD0AB5"/>
    <w:rsid w:val="00CD0D8C"/>
    <w:rsid w:val="00CD10E5"/>
    <w:rsid w:val="00CD12E7"/>
    <w:rsid w:val="00CD1547"/>
    <w:rsid w:val="00CD1E3F"/>
    <w:rsid w:val="00CD21C4"/>
    <w:rsid w:val="00CD238F"/>
    <w:rsid w:val="00CD24E4"/>
    <w:rsid w:val="00CD2662"/>
    <w:rsid w:val="00CD2BF2"/>
    <w:rsid w:val="00CD3128"/>
    <w:rsid w:val="00CD31F2"/>
    <w:rsid w:val="00CD323F"/>
    <w:rsid w:val="00CD34B2"/>
    <w:rsid w:val="00CD38A8"/>
    <w:rsid w:val="00CD411E"/>
    <w:rsid w:val="00CD4293"/>
    <w:rsid w:val="00CD4809"/>
    <w:rsid w:val="00CD4A69"/>
    <w:rsid w:val="00CD4BCB"/>
    <w:rsid w:val="00CD5173"/>
    <w:rsid w:val="00CD539C"/>
    <w:rsid w:val="00CD543A"/>
    <w:rsid w:val="00CD54D5"/>
    <w:rsid w:val="00CD5895"/>
    <w:rsid w:val="00CD58F2"/>
    <w:rsid w:val="00CD5FC8"/>
    <w:rsid w:val="00CD62CF"/>
    <w:rsid w:val="00CD62EF"/>
    <w:rsid w:val="00CD6496"/>
    <w:rsid w:val="00CD66F4"/>
    <w:rsid w:val="00CD6C38"/>
    <w:rsid w:val="00CD6E24"/>
    <w:rsid w:val="00CD6E53"/>
    <w:rsid w:val="00CD6FE5"/>
    <w:rsid w:val="00CD7017"/>
    <w:rsid w:val="00CD7251"/>
    <w:rsid w:val="00CD73C5"/>
    <w:rsid w:val="00CD75DF"/>
    <w:rsid w:val="00CD75F0"/>
    <w:rsid w:val="00CD7755"/>
    <w:rsid w:val="00CD7B97"/>
    <w:rsid w:val="00CD7CFE"/>
    <w:rsid w:val="00CE00E2"/>
    <w:rsid w:val="00CE01AB"/>
    <w:rsid w:val="00CE06D0"/>
    <w:rsid w:val="00CE07C6"/>
    <w:rsid w:val="00CE0BCE"/>
    <w:rsid w:val="00CE0C4D"/>
    <w:rsid w:val="00CE0F13"/>
    <w:rsid w:val="00CE10FC"/>
    <w:rsid w:val="00CE121F"/>
    <w:rsid w:val="00CE1F68"/>
    <w:rsid w:val="00CE23DE"/>
    <w:rsid w:val="00CE3470"/>
    <w:rsid w:val="00CE3AA6"/>
    <w:rsid w:val="00CE3D07"/>
    <w:rsid w:val="00CE3DD4"/>
    <w:rsid w:val="00CE3FF5"/>
    <w:rsid w:val="00CE4009"/>
    <w:rsid w:val="00CE4169"/>
    <w:rsid w:val="00CE4533"/>
    <w:rsid w:val="00CE472C"/>
    <w:rsid w:val="00CE4A22"/>
    <w:rsid w:val="00CE4E4F"/>
    <w:rsid w:val="00CE54C3"/>
    <w:rsid w:val="00CE566C"/>
    <w:rsid w:val="00CE57AD"/>
    <w:rsid w:val="00CE5A42"/>
    <w:rsid w:val="00CE5B7F"/>
    <w:rsid w:val="00CE5BB7"/>
    <w:rsid w:val="00CE5C01"/>
    <w:rsid w:val="00CE6041"/>
    <w:rsid w:val="00CE63D4"/>
    <w:rsid w:val="00CE6450"/>
    <w:rsid w:val="00CE647D"/>
    <w:rsid w:val="00CE7129"/>
    <w:rsid w:val="00CE7194"/>
    <w:rsid w:val="00CE71A6"/>
    <w:rsid w:val="00CE728B"/>
    <w:rsid w:val="00CE7416"/>
    <w:rsid w:val="00CE74A8"/>
    <w:rsid w:val="00CE75F8"/>
    <w:rsid w:val="00CE786A"/>
    <w:rsid w:val="00CE7BC8"/>
    <w:rsid w:val="00CF0434"/>
    <w:rsid w:val="00CF0B0C"/>
    <w:rsid w:val="00CF0BD8"/>
    <w:rsid w:val="00CF0C8E"/>
    <w:rsid w:val="00CF0DDF"/>
    <w:rsid w:val="00CF11D0"/>
    <w:rsid w:val="00CF1235"/>
    <w:rsid w:val="00CF170A"/>
    <w:rsid w:val="00CF1FFC"/>
    <w:rsid w:val="00CF21D2"/>
    <w:rsid w:val="00CF258F"/>
    <w:rsid w:val="00CF27E9"/>
    <w:rsid w:val="00CF2A06"/>
    <w:rsid w:val="00CF2A07"/>
    <w:rsid w:val="00CF2C4A"/>
    <w:rsid w:val="00CF2E53"/>
    <w:rsid w:val="00CF2FDA"/>
    <w:rsid w:val="00CF327A"/>
    <w:rsid w:val="00CF3617"/>
    <w:rsid w:val="00CF3782"/>
    <w:rsid w:val="00CF3799"/>
    <w:rsid w:val="00CF3BE8"/>
    <w:rsid w:val="00CF3C97"/>
    <w:rsid w:val="00CF3D6B"/>
    <w:rsid w:val="00CF3EAC"/>
    <w:rsid w:val="00CF4080"/>
    <w:rsid w:val="00CF4396"/>
    <w:rsid w:val="00CF4FB2"/>
    <w:rsid w:val="00CF50C5"/>
    <w:rsid w:val="00CF56A6"/>
    <w:rsid w:val="00CF574A"/>
    <w:rsid w:val="00CF58F7"/>
    <w:rsid w:val="00CF5ADD"/>
    <w:rsid w:val="00CF5D73"/>
    <w:rsid w:val="00CF5F28"/>
    <w:rsid w:val="00CF5F31"/>
    <w:rsid w:val="00CF6140"/>
    <w:rsid w:val="00CF6362"/>
    <w:rsid w:val="00CF63F2"/>
    <w:rsid w:val="00CF6541"/>
    <w:rsid w:val="00CF69C7"/>
    <w:rsid w:val="00CF69CC"/>
    <w:rsid w:val="00CF6C17"/>
    <w:rsid w:val="00CF6E8E"/>
    <w:rsid w:val="00CF70A2"/>
    <w:rsid w:val="00CF7111"/>
    <w:rsid w:val="00CF719D"/>
    <w:rsid w:val="00CF7797"/>
    <w:rsid w:val="00CF78D5"/>
    <w:rsid w:val="00CF7A86"/>
    <w:rsid w:val="00CF7E3D"/>
    <w:rsid w:val="00CF7F9A"/>
    <w:rsid w:val="00D0022B"/>
    <w:rsid w:val="00D003AE"/>
    <w:rsid w:val="00D003EE"/>
    <w:rsid w:val="00D004D3"/>
    <w:rsid w:val="00D00961"/>
    <w:rsid w:val="00D00AB8"/>
    <w:rsid w:val="00D00B1F"/>
    <w:rsid w:val="00D00BFF"/>
    <w:rsid w:val="00D00C2A"/>
    <w:rsid w:val="00D0108B"/>
    <w:rsid w:val="00D012D2"/>
    <w:rsid w:val="00D017D2"/>
    <w:rsid w:val="00D01868"/>
    <w:rsid w:val="00D01A59"/>
    <w:rsid w:val="00D01D3E"/>
    <w:rsid w:val="00D01F13"/>
    <w:rsid w:val="00D02425"/>
    <w:rsid w:val="00D02747"/>
    <w:rsid w:val="00D02C9C"/>
    <w:rsid w:val="00D02D84"/>
    <w:rsid w:val="00D02E1F"/>
    <w:rsid w:val="00D02F9F"/>
    <w:rsid w:val="00D036B2"/>
    <w:rsid w:val="00D03A9D"/>
    <w:rsid w:val="00D03C9C"/>
    <w:rsid w:val="00D03E9D"/>
    <w:rsid w:val="00D04EF3"/>
    <w:rsid w:val="00D05036"/>
    <w:rsid w:val="00D05330"/>
    <w:rsid w:val="00D05AB8"/>
    <w:rsid w:val="00D05AD6"/>
    <w:rsid w:val="00D06047"/>
    <w:rsid w:val="00D061DF"/>
    <w:rsid w:val="00D06214"/>
    <w:rsid w:val="00D06895"/>
    <w:rsid w:val="00D06DCB"/>
    <w:rsid w:val="00D07249"/>
    <w:rsid w:val="00D07280"/>
    <w:rsid w:val="00D07757"/>
    <w:rsid w:val="00D07904"/>
    <w:rsid w:val="00D07C15"/>
    <w:rsid w:val="00D10468"/>
    <w:rsid w:val="00D10481"/>
    <w:rsid w:val="00D10B55"/>
    <w:rsid w:val="00D10B6E"/>
    <w:rsid w:val="00D10C70"/>
    <w:rsid w:val="00D110E2"/>
    <w:rsid w:val="00D112BC"/>
    <w:rsid w:val="00D112EE"/>
    <w:rsid w:val="00D11578"/>
    <w:rsid w:val="00D11EE7"/>
    <w:rsid w:val="00D12044"/>
    <w:rsid w:val="00D12607"/>
    <w:rsid w:val="00D12B77"/>
    <w:rsid w:val="00D12C0C"/>
    <w:rsid w:val="00D12FEC"/>
    <w:rsid w:val="00D130B8"/>
    <w:rsid w:val="00D134DF"/>
    <w:rsid w:val="00D13636"/>
    <w:rsid w:val="00D137B6"/>
    <w:rsid w:val="00D13BB1"/>
    <w:rsid w:val="00D13D25"/>
    <w:rsid w:val="00D13D4F"/>
    <w:rsid w:val="00D140A1"/>
    <w:rsid w:val="00D14373"/>
    <w:rsid w:val="00D1439A"/>
    <w:rsid w:val="00D143A3"/>
    <w:rsid w:val="00D1449E"/>
    <w:rsid w:val="00D1454A"/>
    <w:rsid w:val="00D14550"/>
    <w:rsid w:val="00D14C8C"/>
    <w:rsid w:val="00D14E04"/>
    <w:rsid w:val="00D1513C"/>
    <w:rsid w:val="00D158DC"/>
    <w:rsid w:val="00D15998"/>
    <w:rsid w:val="00D1627D"/>
    <w:rsid w:val="00D16437"/>
    <w:rsid w:val="00D1660D"/>
    <w:rsid w:val="00D16AF4"/>
    <w:rsid w:val="00D16D17"/>
    <w:rsid w:val="00D16FED"/>
    <w:rsid w:val="00D17165"/>
    <w:rsid w:val="00D17327"/>
    <w:rsid w:val="00D17377"/>
    <w:rsid w:val="00D17549"/>
    <w:rsid w:val="00D176D8"/>
    <w:rsid w:val="00D17F6B"/>
    <w:rsid w:val="00D17FF8"/>
    <w:rsid w:val="00D200A8"/>
    <w:rsid w:val="00D20103"/>
    <w:rsid w:val="00D201A6"/>
    <w:rsid w:val="00D20326"/>
    <w:rsid w:val="00D20472"/>
    <w:rsid w:val="00D206B6"/>
    <w:rsid w:val="00D20711"/>
    <w:rsid w:val="00D20733"/>
    <w:rsid w:val="00D20900"/>
    <w:rsid w:val="00D20AB1"/>
    <w:rsid w:val="00D21329"/>
    <w:rsid w:val="00D213B7"/>
    <w:rsid w:val="00D21468"/>
    <w:rsid w:val="00D220B9"/>
    <w:rsid w:val="00D2248C"/>
    <w:rsid w:val="00D2260D"/>
    <w:rsid w:val="00D22697"/>
    <w:rsid w:val="00D229E5"/>
    <w:rsid w:val="00D2353C"/>
    <w:rsid w:val="00D23A29"/>
    <w:rsid w:val="00D244A0"/>
    <w:rsid w:val="00D249D8"/>
    <w:rsid w:val="00D24B00"/>
    <w:rsid w:val="00D251C2"/>
    <w:rsid w:val="00D2561B"/>
    <w:rsid w:val="00D260B4"/>
    <w:rsid w:val="00D26183"/>
    <w:rsid w:val="00D26614"/>
    <w:rsid w:val="00D26D02"/>
    <w:rsid w:val="00D26D32"/>
    <w:rsid w:val="00D26D4F"/>
    <w:rsid w:val="00D2773E"/>
    <w:rsid w:val="00D27848"/>
    <w:rsid w:val="00D279C6"/>
    <w:rsid w:val="00D27A38"/>
    <w:rsid w:val="00D27AF6"/>
    <w:rsid w:val="00D27B98"/>
    <w:rsid w:val="00D3016B"/>
    <w:rsid w:val="00D301AD"/>
    <w:rsid w:val="00D3027D"/>
    <w:rsid w:val="00D304E1"/>
    <w:rsid w:val="00D30789"/>
    <w:rsid w:val="00D30A17"/>
    <w:rsid w:val="00D30BFB"/>
    <w:rsid w:val="00D30C09"/>
    <w:rsid w:val="00D31098"/>
    <w:rsid w:val="00D315A1"/>
    <w:rsid w:val="00D317CE"/>
    <w:rsid w:val="00D31A88"/>
    <w:rsid w:val="00D31BB0"/>
    <w:rsid w:val="00D31BE3"/>
    <w:rsid w:val="00D31D76"/>
    <w:rsid w:val="00D31E3F"/>
    <w:rsid w:val="00D31EDA"/>
    <w:rsid w:val="00D322C1"/>
    <w:rsid w:val="00D32B58"/>
    <w:rsid w:val="00D32D75"/>
    <w:rsid w:val="00D32EA8"/>
    <w:rsid w:val="00D32FC3"/>
    <w:rsid w:val="00D33117"/>
    <w:rsid w:val="00D332B6"/>
    <w:rsid w:val="00D337CF"/>
    <w:rsid w:val="00D337DF"/>
    <w:rsid w:val="00D33806"/>
    <w:rsid w:val="00D338A5"/>
    <w:rsid w:val="00D33BF9"/>
    <w:rsid w:val="00D349DD"/>
    <w:rsid w:val="00D351AB"/>
    <w:rsid w:val="00D352C0"/>
    <w:rsid w:val="00D354C7"/>
    <w:rsid w:val="00D354F6"/>
    <w:rsid w:val="00D3559C"/>
    <w:rsid w:val="00D35613"/>
    <w:rsid w:val="00D35BEB"/>
    <w:rsid w:val="00D35E88"/>
    <w:rsid w:val="00D36052"/>
    <w:rsid w:val="00D3605B"/>
    <w:rsid w:val="00D3643C"/>
    <w:rsid w:val="00D36784"/>
    <w:rsid w:val="00D369C4"/>
    <w:rsid w:val="00D36F6C"/>
    <w:rsid w:val="00D370D4"/>
    <w:rsid w:val="00D37369"/>
    <w:rsid w:val="00D3768E"/>
    <w:rsid w:val="00D3782E"/>
    <w:rsid w:val="00D378EC"/>
    <w:rsid w:val="00D37C00"/>
    <w:rsid w:val="00D40485"/>
    <w:rsid w:val="00D406A8"/>
    <w:rsid w:val="00D40893"/>
    <w:rsid w:val="00D4093F"/>
    <w:rsid w:val="00D409A3"/>
    <w:rsid w:val="00D40B8D"/>
    <w:rsid w:val="00D40ED7"/>
    <w:rsid w:val="00D40F27"/>
    <w:rsid w:val="00D4104E"/>
    <w:rsid w:val="00D416D1"/>
    <w:rsid w:val="00D41D9B"/>
    <w:rsid w:val="00D41F77"/>
    <w:rsid w:val="00D421FC"/>
    <w:rsid w:val="00D42266"/>
    <w:rsid w:val="00D428FD"/>
    <w:rsid w:val="00D42E22"/>
    <w:rsid w:val="00D435A1"/>
    <w:rsid w:val="00D441E7"/>
    <w:rsid w:val="00D44444"/>
    <w:rsid w:val="00D44737"/>
    <w:rsid w:val="00D4479C"/>
    <w:rsid w:val="00D44818"/>
    <w:rsid w:val="00D44CD4"/>
    <w:rsid w:val="00D44DC1"/>
    <w:rsid w:val="00D4537D"/>
    <w:rsid w:val="00D45887"/>
    <w:rsid w:val="00D45C04"/>
    <w:rsid w:val="00D45EC6"/>
    <w:rsid w:val="00D4629B"/>
    <w:rsid w:val="00D46535"/>
    <w:rsid w:val="00D46935"/>
    <w:rsid w:val="00D473E8"/>
    <w:rsid w:val="00D47A98"/>
    <w:rsid w:val="00D509FB"/>
    <w:rsid w:val="00D50A7F"/>
    <w:rsid w:val="00D50BFD"/>
    <w:rsid w:val="00D50CE6"/>
    <w:rsid w:val="00D50FDA"/>
    <w:rsid w:val="00D51866"/>
    <w:rsid w:val="00D51AE0"/>
    <w:rsid w:val="00D51EC5"/>
    <w:rsid w:val="00D525B4"/>
    <w:rsid w:val="00D52752"/>
    <w:rsid w:val="00D5292F"/>
    <w:rsid w:val="00D52A77"/>
    <w:rsid w:val="00D52F17"/>
    <w:rsid w:val="00D53203"/>
    <w:rsid w:val="00D53688"/>
    <w:rsid w:val="00D53C60"/>
    <w:rsid w:val="00D53D97"/>
    <w:rsid w:val="00D53DF7"/>
    <w:rsid w:val="00D53FDA"/>
    <w:rsid w:val="00D5400E"/>
    <w:rsid w:val="00D54146"/>
    <w:rsid w:val="00D5448E"/>
    <w:rsid w:val="00D54B54"/>
    <w:rsid w:val="00D54BBC"/>
    <w:rsid w:val="00D54C25"/>
    <w:rsid w:val="00D54F15"/>
    <w:rsid w:val="00D54FD0"/>
    <w:rsid w:val="00D551D2"/>
    <w:rsid w:val="00D5531F"/>
    <w:rsid w:val="00D55AFF"/>
    <w:rsid w:val="00D55B25"/>
    <w:rsid w:val="00D55F01"/>
    <w:rsid w:val="00D55F7B"/>
    <w:rsid w:val="00D560EB"/>
    <w:rsid w:val="00D5627F"/>
    <w:rsid w:val="00D56323"/>
    <w:rsid w:val="00D565AE"/>
    <w:rsid w:val="00D570F4"/>
    <w:rsid w:val="00D5742D"/>
    <w:rsid w:val="00D5757E"/>
    <w:rsid w:val="00D57E32"/>
    <w:rsid w:val="00D606A1"/>
    <w:rsid w:val="00D60B81"/>
    <w:rsid w:val="00D610A7"/>
    <w:rsid w:val="00D61A17"/>
    <w:rsid w:val="00D61E4F"/>
    <w:rsid w:val="00D61F7F"/>
    <w:rsid w:val="00D621EF"/>
    <w:rsid w:val="00D6227A"/>
    <w:rsid w:val="00D62D1B"/>
    <w:rsid w:val="00D62E7A"/>
    <w:rsid w:val="00D6348C"/>
    <w:rsid w:val="00D63641"/>
    <w:rsid w:val="00D638C9"/>
    <w:rsid w:val="00D63B9F"/>
    <w:rsid w:val="00D641AD"/>
    <w:rsid w:val="00D64210"/>
    <w:rsid w:val="00D64287"/>
    <w:rsid w:val="00D64D0F"/>
    <w:rsid w:val="00D64F1B"/>
    <w:rsid w:val="00D64F5C"/>
    <w:rsid w:val="00D651BC"/>
    <w:rsid w:val="00D6540F"/>
    <w:rsid w:val="00D65BB5"/>
    <w:rsid w:val="00D65CA7"/>
    <w:rsid w:val="00D65D11"/>
    <w:rsid w:val="00D65F49"/>
    <w:rsid w:val="00D66308"/>
    <w:rsid w:val="00D668CC"/>
    <w:rsid w:val="00D6691E"/>
    <w:rsid w:val="00D66B2C"/>
    <w:rsid w:val="00D66ECD"/>
    <w:rsid w:val="00D676AA"/>
    <w:rsid w:val="00D7010D"/>
    <w:rsid w:val="00D7014A"/>
    <w:rsid w:val="00D70451"/>
    <w:rsid w:val="00D7099C"/>
    <w:rsid w:val="00D70AC3"/>
    <w:rsid w:val="00D70F4E"/>
    <w:rsid w:val="00D712B1"/>
    <w:rsid w:val="00D71B84"/>
    <w:rsid w:val="00D71B8F"/>
    <w:rsid w:val="00D71C45"/>
    <w:rsid w:val="00D71D26"/>
    <w:rsid w:val="00D71D2A"/>
    <w:rsid w:val="00D72043"/>
    <w:rsid w:val="00D72288"/>
    <w:rsid w:val="00D725A0"/>
    <w:rsid w:val="00D72813"/>
    <w:rsid w:val="00D729AB"/>
    <w:rsid w:val="00D72EB9"/>
    <w:rsid w:val="00D72FC0"/>
    <w:rsid w:val="00D7316B"/>
    <w:rsid w:val="00D73392"/>
    <w:rsid w:val="00D7372F"/>
    <w:rsid w:val="00D738A2"/>
    <w:rsid w:val="00D73A39"/>
    <w:rsid w:val="00D73C29"/>
    <w:rsid w:val="00D73F84"/>
    <w:rsid w:val="00D74371"/>
    <w:rsid w:val="00D743A9"/>
    <w:rsid w:val="00D74414"/>
    <w:rsid w:val="00D744E5"/>
    <w:rsid w:val="00D746DE"/>
    <w:rsid w:val="00D74739"/>
    <w:rsid w:val="00D7502C"/>
    <w:rsid w:val="00D75312"/>
    <w:rsid w:val="00D754D2"/>
    <w:rsid w:val="00D755E9"/>
    <w:rsid w:val="00D757F8"/>
    <w:rsid w:val="00D7585D"/>
    <w:rsid w:val="00D75CD0"/>
    <w:rsid w:val="00D75F49"/>
    <w:rsid w:val="00D75FDA"/>
    <w:rsid w:val="00D76106"/>
    <w:rsid w:val="00D7617B"/>
    <w:rsid w:val="00D76351"/>
    <w:rsid w:val="00D76432"/>
    <w:rsid w:val="00D766CB"/>
    <w:rsid w:val="00D766E1"/>
    <w:rsid w:val="00D76AB2"/>
    <w:rsid w:val="00D76B4A"/>
    <w:rsid w:val="00D76D24"/>
    <w:rsid w:val="00D76E1E"/>
    <w:rsid w:val="00D7703C"/>
    <w:rsid w:val="00D77690"/>
    <w:rsid w:val="00D77898"/>
    <w:rsid w:val="00D77AFF"/>
    <w:rsid w:val="00D77B89"/>
    <w:rsid w:val="00D77D2F"/>
    <w:rsid w:val="00D77EF8"/>
    <w:rsid w:val="00D80198"/>
    <w:rsid w:val="00D802A2"/>
    <w:rsid w:val="00D80635"/>
    <w:rsid w:val="00D806BF"/>
    <w:rsid w:val="00D808A5"/>
    <w:rsid w:val="00D80A0D"/>
    <w:rsid w:val="00D80E7E"/>
    <w:rsid w:val="00D810F6"/>
    <w:rsid w:val="00D818B5"/>
    <w:rsid w:val="00D81982"/>
    <w:rsid w:val="00D81E85"/>
    <w:rsid w:val="00D82159"/>
    <w:rsid w:val="00D8220E"/>
    <w:rsid w:val="00D82658"/>
    <w:rsid w:val="00D826B6"/>
    <w:rsid w:val="00D82898"/>
    <w:rsid w:val="00D82B66"/>
    <w:rsid w:val="00D831B0"/>
    <w:rsid w:val="00D836E7"/>
    <w:rsid w:val="00D8371C"/>
    <w:rsid w:val="00D83B86"/>
    <w:rsid w:val="00D83F59"/>
    <w:rsid w:val="00D844A7"/>
    <w:rsid w:val="00D84BEA"/>
    <w:rsid w:val="00D84D39"/>
    <w:rsid w:val="00D850C5"/>
    <w:rsid w:val="00D850CE"/>
    <w:rsid w:val="00D85363"/>
    <w:rsid w:val="00D855C5"/>
    <w:rsid w:val="00D85623"/>
    <w:rsid w:val="00D858AF"/>
    <w:rsid w:val="00D8593D"/>
    <w:rsid w:val="00D85958"/>
    <w:rsid w:val="00D85A53"/>
    <w:rsid w:val="00D85B81"/>
    <w:rsid w:val="00D85F6F"/>
    <w:rsid w:val="00D860EB"/>
    <w:rsid w:val="00D865AA"/>
    <w:rsid w:val="00D8686D"/>
    <w:rsid w:val="00D868FF"/>
    <w:rsid w:val="00D86C2B"/>
    <w:rsid w:val="00D86F7A"/>
    <w:rsid w:val="00D871F6"/>
    <w:rsid w:val="00D87471"/>
    <w:rsid w:val="00D87C19"/>
    <w:rsid w:val="00D90586"/>
    <w:rsid w:val="00D907D2"/>
    <w:rsid w:val="00D90EC9"/>
    <w:rsid w:val="00D90FBD"/>
    <w:rsid w:val="00D90FD9"/>
    <w:rsid w:val="00D910F0"/>
    <w:rsid w:val="00D91460"/>
    <w:rsid w:val="00D91737"/>
    <w:rsid w:val="00D9197E"/>
    <w:rsid w:val="00D91BAD"/>
    <w:rsid w:val="00D91BF4"/>
    <w:rsid w:val="00D91CC0"/>
    <w:rsid w:val="00D91D9E"/>
    <w:rsid w:val="00D91EDF"/>
    <w:rsid w:val="00D923C8"/>
    <w:rsid w:val="00D92442"/>
    <w:rsid w:val="00D92517"/>
    <w:rsid w:val="00D92592"/>
    <w:rsid w:val="00D92631"/>
    <w:rsid w:val="00D92922"/>
    <w:rsid w:val="00D92BB6"/>
    <w:rsid w:val="00D93080"/>
    <w:rsid w:val="00D9326B"/>
    <w:rsid w:val="00D93279"/>
    <w:rsid w:val="00D933F2"/>
    <w:rsid w:val="00D93409"/>
    <w:rsid w:val="00D93443"/>
    <w:rsid w:val="00D938A3"/>
    <w:rsid w:val="00D93D87"/>
    <w:rsid w:val="00D93EFB"/>
    <w:rsid w:val="00D93F1D"/>
    <w:rsid w:val="00D9413A"/>
    <w:rsid w:val="00D943F3"/>
    <w:rsid w:val="00D9485D"/>
    <w:rsid w:val="00D95216"/>
    <w:rsid w:val="00D953CB"/>
    <w:rsid w:val="00D957CF"/>
    <w:rsid w:val="00D95864"/>
    <w:rsid w:val="00D95AC4"/>
    <w:rsid w:val="00D95AE3"/>
    <w:rsid w:val="00D9624C"/>
    <w:rsid w:val="00D96A22"/>
    <w:rsid w:val="00D96A96"/>
    <w:rsid w:val="00D96CA9"/>
    <w:rsid w:val="00D96D8F"/>
    <w:rsid w:val="00D96E45"/>
    <w:rsid w:val="00D9730C"/>
    <w:rsid w:val="00D9743F"/>
    <w:rsid w:val="00D97ADE"/>
    <w:rsid w:val="00DA0132"/>
    <w:rsid w:val="00DA0217"/>
    <w:rsid w:val="00DA063C"/>
    <w:rsid w:val="00DA0C99"/>
    <w:rsid w:val="00DA0F51"/>
    <w:rsid w:val="00DA1354"/>
    <w:rsid w:val="00DA1473"/>
    <w:rsid w:val="00DA152B"/>
    <w:rsid w:val="00DA1780"/>
    <w:rsid w:val="00DA19A1"/>
    <w:rsid w:val="00DA1CB9"/>
    <w:rsid w:val="00DA21FA"/>
    <w:rsid w:val="00DA24FB"/>
    <w:rsid w:val="00DA285B"/>
    <w:rsid w:val="00DA2A14"/>
    <w:rsid w:val="00DA2BC0"/>
    <w:rsid w:val="00DA2C01"/>
    <w:rsid w:val="00DA2F5B"/>
    <w:rsid w:val="00DA3665"/>
    <w:rsid w:val="00DA397B"/>
    <w:rsid w:val="00DA3A68"/>
    <w:rsid w:val="00DA3DC2"/>
    <w:rsid w:val="00DA3DC8"/>
    <w:rsid w:val="00DA40D5"/>
    <w:rsid w:val="00DA512A"/>
    <w:rsid w:val="00DA52B2"/>
    <w:rsid w:val="00DA575A"/>
    <w:rsid w:val="00DA5897"/>
    <w:rsid w:val="00DA5BD7"/>
    <w:rsid w:val="00DA5D72"/>
    <w:rsid w:val="00DA6253"/>
    <w:rsid w:val="00DA62C9"/>
    <w:rsid w:val="00DA6979"/>
    <w:rsid w:val="00DA6D06"/>
    <w:rsid w:val="00DA71BC"/>
    <w:rsid w:val="00DA7206"/>
    <w:rsid w:val="00DA736E"/>
    <w:rsid w:val="00DA774A"/>
    <w:rsid w:val="00DA7E40"/>
    <w:rsid w:val="00DB051A"/>
    <w:rsid w:val="00DB0579"/>
    <w:rsid w:val="00DB0698"/>
    <w:rsid w:val="00DB06F9"/>
    <w:rsid w:val="00DB0FBC"/>
    <w:rsid w:val="00DB138D"/>
    <w:rsid w:val="00DB1610"/>
    <w:rsid w:val="00DB1CA3"/>
    <w:rsid w:val="00DB1D23"/>
    <w:rsid w:val="00DB1D87"/>
    <w:rsid w:val="00DB1EDA"/>
    <w:rsid w:val="00DB21D8"/>
    <w:rsid w:val="00DB23F0"/>
    <w:rsid w:val="00DB269E"/>
    <w:rsid w:val="00DB2792"/>
    <w:rsid w:val="00DB27DA"/>
    <w:rsid w:val="00DB2908"/>
    <w:rsid w:val="00DB3143"/>
    <w:rsid w:val="00DB33BB"/>
    <w:rsid w:val="00DB3B92"/>
    <w:rsid w:val="00DB3CD1"/>
    <w:rsid w:val="00DB3FF1"/>
    <w:rsid w:val="00DB4076"/>
    <w:rsid w:val="00DB425C"/>
    <w:rsid w:val="00DB46AD"/>
    <w:rsid w:val="00DB48F6"/>
    <w:rsid w:val="00DB491F"/>
    <w:rsid w:val="00DB4957"/>
    <w:rsid w:val="00DB49BE"/>
    <w:rsid w:val="00DB4B2F"/>
    <w:rsid w:val="00DB4ED3"/>
    <w:rsid w:val="00DB558C"/>
    <w:rsid w:val="00DB58F3"/>
    <w:rsid w:val="00DB5ACB"/>
    <w:rsid w:val="00DB5EE3"/>
    <w:rsid w:val="00DB5FCB"/>
    <w:rsid w:val="00DB6189"/>
    <w:rsid w:val="00DB62BF"/>
    <w:rsid w:val="00DB64BC"/>
    <w:rsid w:val="00DB6577"/>
    <w:rsid w:val="00DB6588"/>
    <w:rsid w:val="00DB6797"/>
    <w:rsid w:val="00DB683E"/>
    <w:rsid w:val="00DB696A"/>
    <w:rsid w:val="00DB7408"/>
    <w:rsid w:val="00DB74BB"/>
    <w:rsid w:val="00DB79D7"/>
    <w:rsid w:val="00DB79D9"/>
    <w:rsid w:val="00DC00FE"/>
    <w:rsid w:val="00DC033E"/>
    <w:rsid w:val="00DC0486"/>
    <w:rsid w:val="00DC04DA"/>
    <w:rsid w:val="00DC0F2D"/>
    <w:rsid w:val="00DC11D6"/>
    <w:rsid w:val="00DC13C4"/>
    <w:rsid w:val="00DC1890"/>
    <w:rsid w:val="00DC1ABD"/>
    <w:rsid w:val="00DC28EF"/>
    <w:rsid w:val="00DC325C"/>
    <w:rsid w:val="00DC35B9"/>
    <w:rsid w:val="00DC39B6"/>
    <w:rsid w:val="00DC3ACD"/>
    <w:rsid w:val="00DC3DF1"/>
    <w:rsid w:val="00DC4049"/>
    <w:rsid w:val="00DC448E"/>
    <w:rsid w:val="00DC4728"/>
    <w:rsid w:val="00DC4B4D"/>
    <w:rsid w:val="00DC4C88"/>
    <w:rsid w:val="00DC4F85"/>
    <w:rsid w:val="00DC534D"/>
    <w:rsid w:val="00DC5373"/>
    <w:rsid w:val="00DC566D"/>
    <w:rsid w:val="00DC56DE"/>
    <w:rsid w:val="00DC5F5E"/>
    <w:rsid w:val="00DC659E"/>
    <w:rsid w:val="00DC6795"/>
    <w:rsid w:val="00DC6D27"/>
    <w:rsid w:val="00DC740D"/>
    <w:rsid w:val="00DC7682"/>
    <w:rsid w:val="00DC76E8"/>
    <w:rsid w:val="00DC7A55"/>
    <w:rsid w:val="00DC7E28"/>
    <w:rsid w:val="00DD088F"/>
    <w:rsid w:val="00DD0A35"/>
    <w:rsid w:val="00DD0B07"/>
    <w:rsid w:val="00DD0E61"/>
    <w:rsid w:val="00DD1072"/>
    <w:rsid w:val="00DD13F2"/>
    <w:rsid w:val="00DD18FA"/>
    <w:rsid w:val="00DD1D9E"/>
    <w:rsid w:val="00DD203C"/>
    <w:rsid w:val="00DD23B1"/>
    <w:rsid w:val="00DD27CF"/>
    <w:rsid w:val="00DD2AA6"/>
    <w:rsid w:val="00DD2AAB"/>
    <w:rsid w:val="00DD2B70"/>
    <w:rsid w:val="00DD2E86"/>
    <w:rsid w:val="00DD2F02"/>
    <w:rsid w:val="00DD2F10"/>
    <w:rsid w:val="00DD31BF"/>
    <w:rsid w:val="00DD31E5"/>
    <w:rsid w:val="00DD37BC"/>
    <w:rsid w:val="00DD417F"/>
    <w:rsid w:val="00DD49E4"/>
    <w:rsid w:val="00DD50A0"/>
    <w:rsid w:val="00DD52AD"/>
    <w:rsid w:val="00DD545F"/>
    <w:rsid w:val="00DD546A"/>
    <w:rsid w:val="00DD59AA"/>
    <w:rsid w:val="00DD5A22"/>
    <w:rsid w:val="00DD5D9E"/>
    <w:rsid w:val="00DD6341"/>
    <w:rsid w:val="00DD63AB"/>
    <w:rsid w:val="00DD6A01"/>
    <w:rsid w:val="00DD7450"/>
    <w:rsid w:val="00DD7620"/>
    <w:rsid w:val="00DD798C"/>
    <w:rsid w:val="00DD7B13"/>
    <w:rsid w:val="00DD7D91"/>
    <w:rsid w:val="00DE0152"/>
    <w:rsid w:val="00DE05EC"/>
    <w:rsid w:val="00DE07C0"/>
    <w:rsid w:val="00DE0B57"/>
    <w:rsid w:val="00DE0B8E"/>
    <w:rsid w:val="00DE0B9E"/>
    <w:rsid w:val="00DE0F1D"/>
    <w:rsid w:val="00DE1259"/>
    <w:rsid w:val="00DE13C8"/>
    <w:rsid w:val="00DE1652"/>
    <w:rsid w:val="00DE1A1B"/>
    <w:rsid w:val="00DE1E18"/>
    <w:rsid w:val="00DE1E32"/>
    <w:rsid w:val="00DE1E5A"/>
    <w:rsid w:val="00DE249E"/>
    <w:rsid w:val="00DE25F3"/>
    <w:rsid w:val="00DE30A8"/>
    <w:rsid w:val="00DE33B0"/>
    <w:rsid w:val="00DE405F"/>
    <w:rsid w:val="00DE475A"/>
    <w:rsid w:val="00DE4777"/>
    <w:rsid w:val="00DE48A6"/>
    <w:rsid w:val="00DE4EE5"/>
    <w:rsid w:val="00DE4F3E"/>
    <w:rsid w:val="00DE4F84"/>
    <w:rsid w:val="00DE4FC4"/>
    <w:rsid w:val="00DE5444"/>
    <w:rsid w:val="00DE55E0"/>
    <w:rsid w:val="00DE589A"/>
    <w:rsid w:val="00DE58C7"/>
    <w:rsid w:val="00DE5ABA"/>
    <w:rsid w:val="00DE5C40"/>
    <w:rsid w:val="00DE5F98"/>
    <w:rsid w:val="00DE5FB3"/>
    <w:rsid w:val="00DE5FE3"/>
    <w:rsid w:val="00DE5FEE"/>
    <w:rsid w:val="00DE6042"/>
    <w:rsid w:val="00DE60E0"/>
    <w:rsid w:val="00DE63F5"/>
    <w:rsid w:val="00DE6647"/>
    <w:rsid w:val="00DE6F58"/>
    <w:rsid w:val="00DE714B"/>
    <w:rsid w:val="00DE73A7"/>
    <w:rsid w:val="00DE75AE"/>
    <w:rsid w:val="00DE7633"/>
    <w:rsid w:val="00DE7732"/>
    <w:rsid w:val="00DF03E3"/>
    <w:rsid w:val="00DF0C3B"/>
    <w:rsid w:val="00DF0CA9"/>
    <w:rsid w:val="00DF0EBF"/>
    <w:rsid w:val="00DF1098"/>
    <w:rsid w:val="00DF17BB"/>
    <w:rsid w:val="00DF18A8"/>
    <w:rsid w:val="00DF1A5E"/>
    <w:rsid w:val="00DF1B22"/>
    <w:rsid w:val="00DF1B92"/>
    <w:rsid w:val="00DF1BAB"/>
    <w:rsid w:val="00DF1D3A"/>
    <w:rsid w:val="00DF1E19"/>
    <w:rsid w:val="00DF203A"/>
    <w:rsid w:val="00DF204C"/>
    <w:rsid w:val="00DF22B5"/>
    <w:rsid w:val="00DF23AF"/>
    <w:rsid w:val="00DF2A8A"/>
    <w:rsid w:val="00DF2FD5"/>
    <w:rsid w:val="00DF329C"/>
    <w:rsid w:val="00DF32C8"/>
    <w:rsid w:val="00DF381D"/>
    <w:rsid w:val="00DF39BB"/>
    <w:rsid w:val="00DF3C02"/>
    <w:rsid w:val="00DF4008"/>
    <w:rsid w:val="00DF4656"/>
    <w:rsid w:val="00DF46CA"/>
    <w:rsid w:val="00DF46F7"/>
    <w:rsid w:val="00DF4B68"/>
    <w:rsid w:val="00DF4FFA"/>
    <w:rsid w:val="00DF5061"/>
    <w:rsid w:val="00DF51C6"/>
    <w:rsid w:val="00DF53F4"/>
    <w:rsid w:val="00DF580E"/>
    <w:rsid w:val="00DF5AFD"/>
    <w:rsid w:val="00DF5D6E"/>
    <w:rsid w:val="00DF5EA8"/>
    <w:rsid w:val="00DF61AD"/>
    <w:rsid w:val="00DF6530"/>
    <w:rsid w:val="00DF6533"/>
    <w:rsid w:val="00DF65A5"/>
    <w:rsid w:val="00DF665C"/>
    <w:rsid w:val="00DF6942"/>
    <w:rsid w:val="00DF6A9C"/>
    <w:rsid w:val="00DF6D31"/>
    <w:rsid w:val="00DF6FBF"/>
    <w:rsid w:val="00DF77F7"/>
    <w:rsid w:val="00DF78A9"/>
    <w:rsid w:val="00DF7BCD"/>
    <w:rsid w:val="00DF7F68"/>
    <w:rsid w:val="00DF7F85"/>
    <w:rsid w:val="00E00120"/>
    <w:rsid w:val="00E0024D"/>
    <w:rsid w:val="00E00611"/>
    <w:rsid w:val="00E00A7F"/>
    <w:rsid w:val="00E00B92"/>
    <w:rsid w:val="00E00DD4"/>
    <w:rsid w:val="00E00E52"/>
    <w:rsid w:val="00E00E6E"/>
    <w:rsid w:val="00E014D5"/>
    <w:rsid w:val="00E01785"/>
    <w:rsid w:val="00E01EF3"/>
    <w:rsid w:val="00E01F1E"/>
    <w:rsid w:val="00E0202B"/>
    <w:rsid w:val="00E02141"/>
    <w:rsid w:val="00E022E8"/>
    <w:rsid w:val="00E025B3"/>
    <w:rsid w:val="00E02A40"/>
    <w:rsid w:val="00E02B60"/>
    <w:rsid w:val="00E02EF0"/>
    <w:rsid w:val="00E02FEE"/>
    <w:rsid w:val="00E036EC"/>
    <w:rsid w:val="00E03998"/>
    <w:rsid w:val="00E03C4E"/>
    <w:rsid w:val="00E041F1"/>
    <w:rsid w:val="00E047D1"/>
    <w:rsid w:val="00E0486F"/>
    <w:rsid w:val="00E04877"/>
    <w:rsid w:val="00E048B8"/>
    <w:rsid w:val="00E048C7"/>
    <w:rsid w:val="00E0492B"/>
    <w:rsid w:val="00E04A45"/>
    <w:rsid w:val="00E04C23"/>
    <w:rsid w:val="00E04C7A"/>
    <w:rsid w:val="00E04F69"/>
    <w:rsid w:val="00E050D2"/>
    <w:rsid w:val="00E051B1"/>
    <w:rsid w:val="00E05409"/>
    <w:rsid w:val="00E05E52"/>
    <w:rsid w:val="00E0601D"/>
    <w:rsid w:val="00E06133"/>
    <w:rsid w:val="00E06226"/>
    <w:rsid w:val="00E063E2"/>
    <w:rsid w:val="00E06613"/>
    <w:rsid w:val="00E06CB7"/>
    <w:rsid w:val="00E06EE6"/>
    <w:rsid w:val="00E06F35"/>
    <w:rsid w:val="00E070E7"/>
    <w:rsid w:val="00E0712D"/>
    <w:rsid w:val="00E07214"/>
    <w:rsid w:val="00E075C8"/>
    <w:rsid w:val="00E078DE"/>
    <w:rsid w:val="00E07D63"/>
    <w:rsid w:val="00E102E4"/>
    <w:rsid w:val="00E10468"/>
    <w:rsid w:val="00E10570"/>
    <w:rsid w:val="00E10B5D"/>
    <w:rsid w:val="00E10D4F"/>
    <w:rsid w:val="00E10E1C"/>
    <w:rsid w:val="00E11091"/>
    <w:rsid w:val="00E110F0"/>
    <w:rsid w:val="00E1173F"/>
    <w:rsid w:val="00E120DD"/>
    <w:rsid w:val="00E1265A"/>
    <w:rsid w:val="00E1293B"/>
    <w:rsid w:val="00E1298A"/>
    <w:rsid w:val="00E12A37"/>
    <w:rsid w:val="00E12B16"/>
    <w:rsid w:val="00E12DB9"/>
    <w:rsid w:val="00E130E9"/>
    <w:rsid w:val="00E13187"/>
    <w:rsid w:val="00E131A2"/>
    <w:rsid w:val="00E134FC"/>
    <w:rsid w:val="00E13588"/>
    <w:rsid w:val="00E136A9"/>
    <w:rsid w:val="00E13B19"/>
    <w:rsid w:val="00E13BDC"/>
    <w:rsid w:val="00E13F04"/>
    <w:rsid w:val="00E140BA"/>
    <w:rsid w:val="00E142BB"/>
    <w:rsid w:val="00E1440D"/>
    <w:rsid w:val="00E1455C"/>
    <w:rsid w:val="00E1479F"/>
    <w:rsid w:val="00E148FD"/>
    <w:rsid w:val="00E1493A"/>
    <w:rsid w:val="00E14A88"/>
    <w:rsid w:val="00E14B91"/>
    <w:rsid w:val="00E14C8D"/>
    <w:rsid w:val="00E14E4A"/>
    <w:rsid w:val="00E14E9D"/>
    <w:rsid w:val="00E14FB8"/>
    <w:rsid w:val="00E15376"/>
    <w:rsid w:val="00E1541C"/>
    <w:rsid w:val="00E157A6"/>
    <w:rsid w:val="00E158EE"/>
    <w:rsid w:val="00E15FA5"/>
    <w:rsid w:val="00E1623D"/>
    <w:rsid w:val="00E16496"/>
    <w:rsid w:val="00E164F5"/>
    <w:rsid w:val="00E166CC"/>
    <w:rsid w:val="00E166E0"/>
    <w:rsid w:val="00E16743"/>
    <w:rsid w:val="00E168B8"/>
    <w:rsid w:val="00E16904"/>
    <w:rsid w:val="00E16F62"/>
    <w:rsid w:val="00E171EE"/>
    <w:rsid w:val="00E172D8"/>
    <w:rsid w:val="00E1794B"/>
    <w:rsid w:val="00E17A12"/>
    <w:rsid w:val="00E17B11"/>
    <w:rsid w:val="00E17CA6"/>
    <w:rsid w:val="00E2017A"/>
    <w:rsid w:val="00E20199"/>
    <w:rsid w:val="00E2019C"/>
    <w:rsid w:val="00E2049F"/>
    <w:rsid w:val="00E20E2B"/>
    <w:rsid w:val="00E21004"/>
    <w:rsid w:val="00E2153A"/>
    <w:rsid w:val="00E21836"/>
    <w:rsid w:val="00E221A0"/>
    <w:rsid w:val="00E2238A"/>
    <w:rsid w:val="00E225F5"/>
    <w:rsid w:val="00E22CF4"/>
    <w:rsid w:val="00E22D09"/>
    <w:rsid w:val="00E230E9"/>
    <w:rsid w:val="00E236A4"/>
    <w:rsid w:val="00E2379D"/>
    <w:rsid w:val="00E238ED"/>
    <w:rsid w:val="00E24015"/>
    <w:rsid w:val="00E24538"/>
    <w:rsid w:val="00E24663"/>
    <w:rsid w:val="00E25121"/>
    <w:rsid w:val="00E25225"/>
    <w:rsid w:val="00E253B7"/>
    <w:rsid w:val="00E25672"/>
    <w:rsid w:val="00E257A4"/>
    <w:rsid w:val="00E25A63"/>
    <w:rsid w:val="00E25AB7"/>
    <w:rsid w:val="00E25FFE"/>
    <w:rsid w:val="00E26302"/>
    <w:rsid w:val="00E264FE"/>
    <w:rsid w:val="00E269BE"/>
    <w:rsid w:val="00E26A87"/>
    <w:rsid w:val="00E26D7D"/>
    <w:rsid w:val="00E27330"/>
    <w:rsid w:val="00E273B4"/>
    <w:rsid w:val="00E27476"/>
    <w:rsid w:val="00E2773C"/>
    <w:rsid w:val="00E2789A"/>
    <w:rsid w:val="00E27A8E"/>
    <w:rsid w:val="00E27FC0"/>
    <w:rsid w:val="00E30031"/>
    <w:rsid w:val="00E3011D"/>
    <w:rsid w:val="00E303E0"/>
    <w:rsid w:val="00E3048D"/>
    <w:rsid w:val="00E3051F"/>
    <w:rsid w:val="00E30761"/>
    <w:rsid w:val="00E30861"/>
    <w:rsid w:val="00E308C0"/>
    <w:rsid w:val="00E30E6C"/>
    <w:rsid w:val="00E31122"/>
    <w:rsid w:val="00E312F1"/>
    <w:rsid w:val="00E312FA"/>
    <w:rsid w:val="00E31740"/>
    <w:rsid w:val="00E319B9"/>
    <w:rsid w:val="00E319D0"/>
    <w:rsid w:val="00E319D7"/>
    <w:rsid w:val="00E31C92"/>
    <w:rsid w:val="00E3238C"/>
    <w:rsid w:val="00E32682"/>
    <w:rsid w:val="00E33004"/>
    <w:rsid w:val="00E33065"/>
    <w:rsid w:val="00E33271"/>
    <w:rsid w:val="00E333D5"/>
    <w:rsid w:val="00E334A2"/>
    <w:rsid w:val="00E3372E"/>
    <w:rsid w:val="00E33EDE"/>
    <w:rsid w:val="00E34186"/>
    <w:rsid w:val="00E34444"/>
    <w:rsid w:val="00E344FF"/>
    <w:rsid w:val="00E3498D"/>
    <w:rsid w:val="00E34992"/>
    <w:rsid w:val="00E34B31"/>
    <w:rsid w:val="00E34BE9"/>
    <w:rsid w:val="00E34BED"/>
    <w:rsid w:val="00E34DD2"/>
    <w:rsid w:val="00E34EFE"/>
    <w:rsid w:val="00E354B2"/>
    <w:rsid w:val="00E356ED"/>
    <w:rsid w:val="00E35D01"/>
    <w:rsid w:val="00E35D57"/>
    <w:rsid w:val="00E36577"/>
    <w:rsid w:val="00E366F1"/>
    <w:rsid w:val="00E369E0"/>
    <w:rsid w:val="00E36FF2"/>
    <w:rsid w:val="00E37202"/>
    <w:rsid w:val="00E374BB"/>
    <w:rsid w:val="00E3759F"/>
    <w:rsid w:val="00E37BF6"/>
    <w:rsid w:val="00E4007D"/>
    <w:rsid w:val="00E4048D"/>
    <w:rsid w:val="00E4072F"/>
    <w:rsid w:val="00E40F80"/>
    <w:rsid w:val="00E41183"/>
    <w:rsid w:val="00E4130F"/>
    <w:rsid w:val="00E417C1"/>
    <w:rsid w:val="00E41B26"/>
    <w:rsid w:val="00E4203C"/>
    <w:rsid w:val="00E423CE"/>
    <w:rsid w:val="00E426C4"/>
    <w:rsid w:val="00E42D21"/>
    <w:rsid w:val="00E42D31"/>
    <w:rsid w:val="00E430B9"/>
    <w:rsid w:val="00E4337C"/>
    <w:rsid w:val="00E438EC"/>
    <w:rsid w:val="00E43F7E"/>
    <w:rsid w:val="00E4438E"/>
    <w:rsid w:val="00E44649"/>
    <w:rsid w:val="00E44DD4"/>
    <w:rsid w:val="00E44F76"/>
    <w:rsid w:val="00E450E1"/>
    <w:rsid w:val="00E451C9"/>
    <w:rsid w:val="00E4576A"/>
    <w:rsid w:val="00E45838"/>
    <w:rsid w:val="00E4583C"/>
    <w:rsid w:val="00E45E91"/>
    <w:rsid w:val="00E45F4B"/>
    <w:rsid w:val="00E45FE1"/>
    <w:rsid w:val="00E4610D"/>
    <w:rsid w:val="00E46810"/>
    <w:rsid w:val="00E46D14"/>
    <w:rsid w:val="00E47481"/>
    <w:rsid w:val="00E475C4"/>
    <w:rsid w:val="00E478BA"/>
    <w:rsid w:val="00E47C0F"/>
    <w:rsid w:val="00E50280"/>
    <w:rsid w:val="00E50596"/>
    <w:rsid w:val="00E50C7D"/>
    <w:rsid w:val="00E51B16"/>
    <w:rsid w:val="00E51C5A"/>
    <w:rsid w:val="00E51F6D"/>
    <w:rsid w:val="00E520DA"/>
    <w:rsid w:val="00E52966"/>
    <w:rsid w:val="00E529E7"/>
    <w:rsid w:val="00E52B20"/>
    <w:rsid w:val="00E52B56"/>
    <w:rsid w:val="00E52F79"/>
    <w:rsid w:val="00E5307E"/>
    <w:rsid w:val="00E53425"/>
    <w:rsid w:val="00E540B1"/>
    <w:rsid w:val="00E5420D"/>
    <w:rsid w:val="00E54319"/>
    <w:rsid w:val="00E5465F"/>
    <w:rsid w:val="00E557B8"/>
    <w:rsid w:val="00E557EC"/>
    <w:rsid w:val="00E55AC7"/>
    <w:rsid w:val="00E55FEC"/>
    <w:rsid w:val="00E560AB"/>
    <w:rsid w:val="00E56303"/>
    <w:rsid w:val="00E56615"/>
    <w:rsid w:val="00E5671D"/>
    <w:rsid w:val="00E56732"/>
    <w:rsid w:val="00E56A3F"/>
    <w:rsid w:val="00E56E7B"/>
    <w:rsid w:val="00E56F0D"/>
    <w:rsid w:val="00E57581"/>
    <w:rsid w:val="00E57662"/>
    <w:rsid w:val="00E57C5D"/>
    <w:rsid w:val="00E57CA4"/>
    <w:rsid w:val="00E60652"/>
    <w:rsid w:val="00E608B1"/>
    <w:rsid w:val="00E6092D"/>
    <w:rsid w:val="00E60B89"/>
    <w:rsid w:val="00E6152A"/>
    <w:rsid w:val="00E61653"/>
    <w:rsid w:val="00E619E3"/>
    <w:rsid w:val="00E61DF8"/>
    <w:rsid w:val="00E6219B"/>
    <w:rsid w:val="00E62220"/>
    <w:rsid w:val="00E62587"/>
    <w:rsid w:val="00E62928"/>
    <w:rsid w:val="00E629E5"/>
    <w:rsid w:val="00E62BCB"/>
    <w:rsid w:val="00E62FDB"/>
    <w:rsid w:val="00E63227"/>
    <w:rsid w:val="00E63572"/>
    <w:rsid w:val="00E6364D"/>
    <w:rsid w:val="00E637AF"/>
    <w:rsid w:val="00E63947"/>
    <w:rsid w:val="00E639B6"/>
    <w:rsid w:val="00E63E80"/>
    <w:rsid w:val="00E6402E"/>
    <w:rsid w:val="00E640B6"/>
    <w:rsid w:val="00E64447"/>
    <w:rsid w:val="00E6465A"/>
    <w:rsid w:val="00E6471E"/>
    <w:rsid w:val="00E648B8"/>
    <w:rsid w:val="00E64CE9"/>
    <w:rsid w:val="00E6510A"/>
    <w:rsid w:val="00E65198"/>
    <w:rsid w:val="00E651F7"/>
    <w:rsid w:val="00E65263"/>
    <w:rsid w:val="00E65671"/>
    <w:rsid w:val="00E656DB"/>
    <w:rsid w:val="00E65847"/>
    <w:rsid w:val="00E65892"/>
    <w:rsid w:val="00E659A8"/>
    <w:rsid w:val="00E65BE1"/>
    <w:rsid w:val="00E65E35"/>
    <w:rsid w:val="00E66041"/>
    <w:rsid w:val="00E661AD"/>
    <w:rsid w:val="00E661D5"/>
    <w:rsid w:val="00E66496"/>
    <w:rsid w:val="00E665A1"/>
    <w:rsid w:val="00E667AB"/>
    <w:rsid w:val="00E668B2"/>
    <w:rsid w:val="00E66FED"/>
    <w:rsid w:val="00E6727A"/>
    <w:rsid w:val="00E6779B"/>
    <w:rsid w:val="00E678BD"/>
    <w:rsid w:val="00E67D4E"/>
    <w:rsid w:val="00E67F06"/>
    <w:rsid w:val="00E700B7"/>
    <w:rsid w:val="00E70113"/>
    <w:rsid w:val="00E7025A"/>
    <w:rsid w:val="00E70359"/>
    <w:rsid w:val="00E706D3"/>
    <w:rsid w:val="00E70E88"/>
    <w:rsid w:val="00E71033"/>
    <w:rsid w:val="00E712EE"/>
    <w:rsid w:val="00E716ED"/>
    <w:rsid w:val="00E71734"/>
    <w:rsid w:val="00E71CE4"/>
    <w:rsid w:val="00E71EBA"/>
    <w:rsid w:val="00E71F77"/>
    <w:rsid w:val="00E723A4"/>
    <w:rsid w:val="00E723EA"/>
    <w:rsid w:val="00E72456"/>
    <w:rsid w:val="00E7248E"/>
    <w:rsid w:val="00E725BD"/>
    <w:rsid w:val="00E727BE"/>
    <w:rsid w:val="00E729CB"/>
    <w:rsid w:val="00E729E4"/>
    <w:rsid w:val="00E72EF8"/>
    <w:rsid w:val="00E73115"/>
    <w:rsid w:val="00E73638"/>
    <w:rsid w:val="00E73CDB"/>
    <w:rsid w:val="00E73ED2"/>
    <w:rsid w:val="00E73F0B"/>
    <w:rsid w:val="00E74ABF"/>
    <w:rsid w:val="00E74AD9"/>
    <w:rsid w:val="00E7509C"/>
    <w:rsid w:val="00E750D9"/>
    <w:rsid w:val="00E7510E"/>
    <w:rsid w:val="00E7519A"/>
    <w:rsid w:val="00E75F44"/>
    <w:rsid w:val="00E76362"/>
    <w:rsid w:val="00E76532"/>
    <w:rsid w:val="00E76953"/>
    <w:rsid w:val="00E769F9"/>
    <w:rsid w:val="00E76AAA"/>
    <w:rsid w:val="00E76C26"/>
    <w:rsid w:val="00E76C4F"/>
    <w:rsid w:val="00E76FA2"/>
    <w:rsid w:val="00E77151"/>
    <w:rsid w:val="00E776D9"/>
    <w:rsid w:val="00E77A91"/>
    <w:rsid w:val="00E77B4C"/>
    <w:rsid w:val="00E77BF1"/>
    <w:rsid w:val="00E77DA8"/>
    <w:rsid w:val="00E801CB"/>
    <w:rsid w:val="00E80E44"/>
    <w:rsid w:val="00E81200"/>
    <w:rsid w:val="00E81230"/>
    <w:rsid w:val="00E812F8"/>
    <w:rsid w:val="00E81588"/>
    <w:rsid w:val="00E81BD2"/>
    <w:rsid w:val="00E81FA5"/>
    <w:rsid w:val="00E820C1"/>
    <w:rsid w:val="00E8245A"/>
    <w:rsid w:val="00E8275A"/>
    <w:rsid w:val="00E8306E"/>
    <w:rsid w:val="00E831E9"/>
    <w:rsid w:val="00E834D6"/>
    <w:rsid w:val="00E83708"/>
    <w:rsid w:val="00E8390C"/>
    <w:rsid w:val="00E83929"/>
    <w:rsid w:val="00E839F8"/>
    <w:rsid w:val="00E83D93"/>
    <w:rsid w:val="00E842C9"/>
    <w:rsid w:val="00E846CF"/>
    <w:rsid w:val="00E84A4E"/>
    <w:rsid w:val="00E84E33"/>
    <w:rsid w:val="00E851D4"/>
    <w:rsid w:val="00E852E6"/>
    <w:rsid w:val="00E85418"/>
    <w:rsid w:val="00E8556F"/>
    <w:rsid w:val="00E859BB"/>
    <w:rsid w:val="00E85CC7"/>
    <w:rsid w:val="00E85F7D"/>
    <w:rsid w:val="00E86CBB"/>
    <w:rsid w:val="00E87090"/>
    <w:rsid w:val="00E870E8"/>
    <w:rsid w:val="00E872E6"/>
    <w:rsid w:val="00E876D2"/>
    <w:rsid w:val="00E87766"/>
    <w:rsid w:val="00E878BD"/>
    <w:rsid w:val="00E87A6D"/>
    <w:rsid w:val="00E87DB2"/>
    <w:rsid w:val="00E87EB2"/>
    <w:rsid w:val="00E87F27"/>
    <w:rsid w:val="00E900AD"/>
    <w:rsid w:val="00E904E5"/>
    <w:rsid w:val="00E905A5"/>
    <w:rsid w:val="00E90B7B"/>
    <w:rsid w:val="00E90BA6"/>
    <w:rsid w:val="00E90DEF"/>
    <w:rsid w:val="00E90EF9"/>
    <w:rsid w:val="00E91398"/>
    <w:rsid w:val="00E914CC"/>
    <w:rsid w:val="00E91668"/>
    <w:rsid w:val="00E919B2"/>
    <w:rsid w:val="00E91C0C"/>
    <w:rsid w:val="00E91C79"/>
    <w:rsid w:val="00E91C9E"/>
    <w:rsid w:val="00E91D44"/>
    <w:rsid w:val="00E91E44"/>
    <w:rsid w:val="00E91EA9"/>
    <w:rsid w:val="00E92259"/>
    <w:rsid w:val="00E9236E"/>
    <w:rsid w:val="00E923A5"/>
    <w:rsid w:val="00E92475"/>
    <w:rsid w:val="00E92589"/>
    <w:rsid w:val="00E9259C"/>
    <w:rsid w:val="00E92873"/>
    <w:rsid w:val="00E92955"/>
    <w:rsid w:val="00E92ED6"/>
    <w:rsid w:val="00E9309F"/>
    <w:rsid w:val="00E93187"/>
    <w:rsid w:val="00E9356F"/>
    <w:rsid w:val="00E93970"/>
    <w:rsid w:val="00E93FB5"/>
    <w:rsid w:val="00E9411E"/>
    <w:rsid w:val="00E94156"/>
    <w:rsid w:val="00E94335"/>
    <w:rsid w:val="00E9436D"/>
    <w:rsid w:val="00E94395"/>
    <w:rsid w:val="00E94689"/>
    <w:rsid w:val="00E94A17"/>
    <w:rsid w:val="00E94B99"/>
    <w:rsid w:val="00E94DE9"/>
    <w:rsid w:val="00E951E5"/>
    <w:rsid w:val="00E958D2"/>
    <w:rsid w:val="00E95AF4"/>
    <w:rsid w:val="00E95B1E"/>
    <w:rsid w:val="00E95F19"/>
    <w:rsid w:val="00E96147"/>
    <w:rsid w:val="00E9625C"/>
    <w:rsid w:val="00E96406"/>
    <w:rsid w:val="00E96496"/>
    <w:rsid w:val="00E964AC"/>
    <w:rsid w:val="00E967D4"/>
    <w:rsid w:val="00E96B00"/>
    <w:rsid w:val="00E96E62"/>
    <w:rsid w:val="00E97059"/>
    <w:rsid w:val="00E97477"/>
    <w:rsid w:val="00E97502"/>
    <w:rsid w:val="00E9759E"/>
    <w:rsid w:val="00E97690"/>
    <w:rsid w:val="00E97958"/>
    <w:rsid w:val="00E97BF9"/>
    <w:rsid w:val="00E97C78"/>
    <w:rsid w:val="00E97FCE"/>
    <w:rsid w:val="00EA00B9"/>
    <w:rsid w:val="00EA05F6"/>
    <w:rsid w:val="00EA06B0"/>
    <w:rsid w:val="00EA090E"/>
    <w:rsid w:val="00EA120F"/>
    <w:rsid w:val="00EA1331"/>
    <w:rsid w:val="00EA14C4"/>
    <w:rsid w:val="00EA1507"/>
    <w:rsid w:val="00EA1567"/>
    <w:rsid w:val="00EA187C"/>
    <w:rsid w:val="00EA1983"/>
    <w:rsid w:val="00EA1A26"/>
    <w:rsid w:val="00EA1B9E"/>
    <w:rsid w:val="00EA1C98"/>
    <w:rsid w:val="00EA2962"/>
    <w:rsid w:val="00EA3045"/>
    <w:rsid w:val="00EA31B7"/>
    <w:rsid w:val="00EA3210"/>
    <w:rsid w:val="00EA377B"/>
    <w:rsid w:val="00EA383D"/>
    <w:rsid w:val="00EA3873"/>
    <w:rsid w:val="00EA39CA"/>
    <w:rsid w:val="00EA433A"/>
    <w:rsid w:val="00EA469A"/>
    <w:rsid w:val="00EA48D4"/>
    <w:rsid w:val="00EA4AD2"/>
    <w:rsid w:val="00EA5212"/>
    <w:rsid w:val="00EA5358"/>
    <w:rsid w:val="00EA5382"/>
    <w:rsid w:val="00EA5523"/>
    <w:rsid w:val="00EA55D0"/>
    <w:rsid w:val="00EA5AD4"/>
    <w:rsid w:val="00EA5CEF"/>
    <w:rsid w:val="00EA6333"/>
    <w:rsid w:val="00EA64A5"/>
    <w:rsid w:val="00EA6683"/>
    <w:rsid w:val="00EA6B95"/>
    <w:rsid w:val="00EA6D5C"/>
    <w:rsid w:val="00EA6E3A"/>
    <w:rsid w:val="00EA6F54"/>
    <w:rsid w:val="00EA6F93"/>
    <w:rsid w:val="00EB02C7"/>
    <w:rsid w:val="00EB0612"/>
    <w:rsid w:val="00EB076A"/>
    <w:rsid w:val="00EB0A64"/>
    <w:rsid w:val="00EB0AB4"/>
    <w:rsid w:val="00EB0B22"/>
    <w:rsid w:val="00EB0EE8"/>
    <w:rsid w:val="00EB0FF0"/>
    <w:rsid w:val="00EB12AB"/>
    <w:rsid w:val="00EB16BA"/>
    <w:rsid w:val="00EB1F85"/>
    <w:rsid w:val="00EB2080"/>
    <w:rsid w:val="00EB2474"/>
    <w:rsid w:val="00EB25B0"/>
    <w:rsid w:val="00EB2B96"/>
    <w:rsid w:val="00EB2E29"/>
    <w:rsid w:val="00EB300A"/>
    <w:rsid w:val="00EB303C"/>
    <w:rsid w:val="00EB3183"/>
    <w:rsid w:val="00EB35BD"/>
    <w:rsid w:val="00EB36E8"/>
    <w:rsid w:val="00EB3998"/>
    <w:rsid w:val="00EB3CC1"/>
    <w:rsid w:val="00EB3EA4"/>
    <w:rsid w:val="00EB4153"/>
    <w:rsid w:val="00EB439F"/>
    <w:rsid w:val="00EB4A3E"/>
    <w:rsid w:val="00EB4CA5"/>
    <w:rsid w:val="00EB4ECD"/>
    <w:rsid w:val="00EB4EEC"/>
    <w:rsid w:val="00EB5086"/>
    <w:rsid w:val="00EB52F1"/>
    <w:rsid w:val="00EB55E4"/>
    <w:rsid w:val="00EB5A24"/>
    <w:rsid w:val="00EB5B9D"/>
    <w:rsid w:val="00EB5BDD"/>
    <w:rsid w:val="00EB5C5F"/>
    <w:rsid w:val="00EB5D20"/>
    <w:rsid w:val="00EB5E90"/>
    <w:rsid w:val="00EB5F80"/>
    <w:rsid w:val="00EB6028"/>
    <w:rsid w:val="00EB6987"/>
    <w:rsid w:val="00EB6AEF"/>
    <w:rsid w:val="00EB708E"/>
    <w:rsid w:val="00EB7281"/>
    <w:rsid w:val="00EB7839"/>
    <w:rsid w:val="00EB797D"/>
    <w:rsid w:val="00EB7A16"/>
    <w:rsid w:val="00EB7D7A"/>
    <w:rsid w:val="00EB7E36"/>
    <w:rsid w:val="00EC025F"/>
    <w:rsid w:val="00EC0315"/>
    <w:rsid w:val="00EC0519"/>
    <w:rsid w:val="00EC05CF"/>
    <w:rsid w:val="00EC0700"/>
    <w:rsid w:val="00EC0A53"/>
    <w:rsid w:val="00EC0B4C"/>
    <w:rsid w:val="00EC0BC1"/>
    <w:rsid w:val="00EC0C44"/>
    <w:rsid w:val="00EC0FF6"/>
    <w:rsid w:val="00EC1210"/>
    <w:rsid w:val="00EC12C6"/>
    <w:rsid w:val="00EC1B72"/>
    <w:rsid w:val="00EC1DF4"/>
    <w:rsid w:val="00EC225A"/>
    <w:rsid w:val="00EC2772"/>
    <w:rsid w:val="00EC2819"/>
    <w:rsid w:val="00EC2E03"/>
    <w:rsid w:val="00EC2F47"/>
    <w:rsid w:val="00EC31D2"/>
    <w:rsid w:val="00EC341B"/>
    <w:rsid w:val="00EC3490"/>
    <w:rsid w:val="00EC37D6"/>
    <w:rsid w:val="00EC3CCC"/>
    <w:rsid w:val="00EC400E"/>
    <w:rsid w:val="00EC419C"/>
    <w:rsid w:val="00EC4314"/>
    <w:rsid w:val="00EC517D"/>
    <w:rsid w:val="00EC5364"/>
    <w:rsid w:val="00EC5773"/>
    <w:rsid w:val="00EC57BB"/>
    <w:rsid w:val="00EC5A6A"/>
    <w:rsid w:val="00EC5B23"/>
    <w:rsid w:val="00EC5C3C"/>
    <w:rsid w:val="00EC5D54"/>
    <w:rsid w:val="00EC5DE7"/>
    <w:rsid w:val="00EC62E3"/>
    <w:rsid w:val="00EC6560"/>
    <w:rsid w:val="00EC65DF"/>
    <w:rsid w:val="00EC6AB1"/>
    <w:rsid w:val="00EC6AF8"/>
    <w:rsid w:val="00EC6B81"/>
    <w:rsid w:val="00EC7090"/>
    <w:rsid w:val="00EC716D"/>
    <w:rsid w:val="00EC71EB"/>
    <w:rsid w:val="00EC7385"/>
    <w:rsid w:val="00EC754E"/>
    <w:rsid w:val="00EC7997"/>
    <w:rsid w:val="00EC7AD4"/>
    <w:rsid w:val="00EC7C42"/>
    <w:rsid w:val="00EC7CFF"/>
    <w:rsid w:val="00EC7F37"/>
    <w:rsid w:val="00ED0058"/>
    <w:rsid w:val="00ED0065"/>
    <w:rsid w:val="00ED0578"/>
    <w:rsid w:val="00ED0A8F"/>
    <w:rsid w:val="00ED0C41"/>
    <w:rsid w:val="00ED0D12"/>
    <w:rsid w:val="00ED0D17"/>
    <w:rsid w:val="00ED10B4"/>
    <w:rsid w:val="00ED13EA"/>
    <w:rsid w:val="00ED1EDE"/>
    <w:rsid w:val="00ED1F88"/>
    <w:rsid w:val="00ED237B"/>
    <w:rsid w:val="00ED2441"/>
    <w:rsid w:val="00ED288F"/>
    <w:rsid w:val="00ED2943"/>
    <w:rsid w:val="00ED3353"/>
    <w:rsid w:val="00ED361F"/>
    <w:rsid w:val="00ED3759"/>
    <w:rsid w:val="00ED37A4"/>
    <w:rsid w:val="00ED3DFA"/>
    <w:rsid w:val="00ED3E94"/>
    <w:rsid w:val="00ED3EF3"/>
    <w:rsid w:val="00ED3FC9"/>
    <w:rsid w:val="00ED4548"/>
    <w:rsid w:val="00ED474A"/>
    <w:rsid w:val="00ED52B4"/>
    <w:rsid w:val="00ED54AB"/>
    <w:rsid w:val="00ED5507"/>
    <w:rsid w:val="00ED5949"/>
    <w:rsid w:val="00ED5B2D"/>
    <w:rsid w:val="00ED5B7E"/>
    <w:rsid w:val="00ED5C30"/>
    <w:rsid w:val="00ED5E6C"/>
    <w:rsid w:val="00ED659F"/>
    <w:rsid w:val="00ED671B"/>
    <w:rsid w:val="00ED6B15"/>
    <w:rsid w:val="00ED6FF0"/>
    <w:rsid w:val="00ED7357"/>
    <w:rsid w:val="00ED76A0"/>
    <w:rsid w:val="00ED7E1F"/>
    <w:rsid w:val="00EE026F"/>
    <w:rsid w:val="00EE02AA"/>
    <w:rsid w:val="00EE02C3"/>
    <w:rsid w:val="00EE0BD6"/>
    <w:rsid w:val="00EE0DC9"/>
    <w:rsid w:val="00EE0F91"/>
    <w:rsid w:val="00EE134C"/>
    <w:rsid w:val="00EE1634"/>
    <w:rsid w:val="00EE1ACE"/>
    <w:rsid w:val="00EE1FF5"/>
    <w:rsid w:val="00EE2380"/>
    <w:rsid w:val="00EE279E"/>
    <w:rsid w:val="00EE2895"/>
    <w:rsid w:val="00EE28F4"/>
    <w:rsid w:val="00EE2AF1"/>
    <w:rsid w:val="00EE2D92"/>
    <w:rsid w:val="00EE3241"/>
    <w:rsid w:val="00EE33A6"/>
    <w:rsid w:val="00EE398D"/>
    <w:rsid w:val="00EE3FF0"/>
    <w:rsid w:val="00EE4622"/>
    <w:rsid w:val="00EE47CA"/>
    <w:rsid w:val="00EE4AB7"/>
    <w:rsid w:val="00EE4AC0"/>
    <w:rsid w:val="00EE57CC"/>
    <w:rsid w:val="00EE5C5A"/>
    <w:rsid w:val="00EE606C"/>
    <w:rsid w:val="00EE60AD"/>
    <w:rsid w:val="00EE63CB"/>
    <w:rsid w:val="00EE6569"/>
    <w:rsid w:val="00EE6A80"/>
    <w:rsid w:val="00EE6AA9"/>
    <w:rsid w:val="00EE6AF8"/>
    <w:rsid w:val="00EE72BD"/>
    <w:rsid w:val="00EE7397"/>
    <w:rsid w:val="00EE747E"/>
    <w:rsid w:val="00EE75D5"/>
    <w:rsid w:val="00EE77CE"/>
    <w:rsid w:val="00EE782F"/>
    <w:rsid w:val="00EE7A08"/>
    <w:rsid w:val="00EE7A1D"/>
    <w:rsid w:val="00EE7DF9"/>
    <w:rsid w:val="00EF000C"/>
    <w:rsid w:val="00EF0B0A"/>
    <w:rsid w:val="00EF0C3A"/>
    <w:rsid w:val="00EF0F64"/>
    <w:rsid w:val="00EF1262"/>
    <w:rsid w:val="00EF126E"/>
    <w:rsid w:val="00EF1656"/>
    <w:rsid w:val="00EF16A4"/>
    <w:rsid w:val="00EF18D2"/>
    <w:rsid w:val="00EF195D"/>
    <w:rsid w:val="00EF1CD6"/>
    <w:rsid w:val="00EF1FA7"/>
    <w:rsid w:val="00EF2428"/>
    <w:rsid w:val="00EF2630"/>
    <w:rsid w:val="00EF26A6"/>
    <w:rsid w:val="00EF27F6"/>
    <w:rsid w:val="00EF3109"/>
    <w:rsid w:val="00EF331F"/>
    <w:rsid w:val="00EF3531"/>
    <w:rsid w:val="00EF369B"/>
    <w:rsid w:val="00EF3824"/>
    <w:rsid w:val="00EF3B01"/>
    <w:rsid w:val="00EF3E01"/>
    <w:rsid w:val="00EF3FC8"/>
    <w:rsid w:val="00EF44B2"/>
    <w:rsid w:val="00EF47FF"/>
    <w:rsid w:val="00EF4A58"/>
    <w:rsid w:val="00EF4CE1"/>
    <w:rsid w:val="00EF5240"/>
    <w:rsid w:val="00EF5373"/>
    <w:rsid w:val="00EF57CE"/>
    <w:rsid w:val="00EF586E"/>
    <w:rsid w:val="00EF5C0F"/>
    <w:rsid w:val="00EF5ED0"/>
    <w:rsid w:val="00EF5F36"/>
    <w:rsid w:val="00EF611F"/>
    <w:rsid w:val="00EF61EE"/>
    <w:rsid w:val="00EF6329"/>
    <w:rsid w:val="00EF6384"/>
    <w:rsid w:val="00EF6707"/>
    <w:rsid w:val="00EF67C3"/>
    <w:rsid w:val="00EF69B9"/>
    <w:rsid w:val="00EF6BDF"/>
    <w:rsid w:val="00EF72D1"/>
    <w:rsid w:val="00EF779F"/>
    <w:rsid w:val="00EF7B11"/>
    <w:rsid w:val="00EF7B37"/>
    <w:rsid w:val="00EF7ED8"/>
    <w:rsid w:val="00F0005D"/>
    <w:rsid w:val="00F000B3"/>
    <w:rsid w:val="00F005B7"/>
    <w:rsid w:val="00F00689"/>
    <w:rsid w:val="00F00733"/>
    <w:rsid w:val="00F008AE"/>
    <w:rsid w:val="00F00C6E"/>
    <w:rsid w:val="00F0116F"/>
    <w:rsid w:val="00F01371"/>
    <w:rsid w:val="00F016E4"/>
    <w:rsid w:val="00F0175B"/>
    <w:rsid w:val="00F01966"/>
    <w:rsid w:val="00F019E7"/>
    <w:rsid w:val="00F01BFB"/>
    <w:rsid w:val="00F01D9A"/>
    <w:rsid w:val="00F02013"/>
    <w:rsid w:val="00F0206E"/>
    <w:rsid w:val="00F02212"/>
    <w:rsid w:val="00F022F2"/>
    <w:rsid w:val="00F02322"/>
    <w:rsid w:val="00F0270B"/>
    <w:rsid w:val="00F0287B"/>
    <w:rsid w:val="00F02B41"/>
    <w:rsid w:val="00F02CA7"/>
    <w:rsid w:val="00F02CD6"/>
    <w:rsid w:val="00F02DE3"/>
    <w:rsid w:val="00F02E93"/>
    <w:rsid w:val="00F02EA6"/>
    <w:rsid w:val="00F02FCD"/>
    <w:rsid w:val="00F030B8"/>
    <w:rsid w:val="00F03525"/>
    <w:rsid w:val="00F0367F"/>
    <w:rsid w:val="00F03822"/>
    <w:rsid w:val="00F03892"/>
    <w:rsid w:val="00F03C3A"/>
    <w:rsid w:val="00F03E27"/>
    <w:rsid w:val="00F03E67"/>
    <w:rsid w:val="00F03FB3"/>
    <w:rsid w:val="00F04117"/>
    <w:rsid w:val="00F041B1"/>
    <w:rsid w:val="00F04624"/>
    <w:rsid w:val="00F046D6"/>
    <w:rsid w:val="00F046F7"/>
    <w:rsid w:val="00F04CC5"/>
    <w:rsid w:val="00F04F67"/>
    <w:rsid w:val="00F0516A"/>
    <w:rsid w:val="00F052BF"/>
    <w:rsid w:val="00F05304"/>
    <w:rsid w:val="00F05336"/>
    <w:rsid w:val="00F05556"/>
    <w:rsid w:val="00F05808"/>
    <w:rsid w:val="00F05E41"/>
    <w:rsid w:val="00F05F97"/>
    <w:rsid w:val="00F0612B"/>
    <w:rsid w:val="00F061F7"/>
    <w:rsid w:val="00F06679"/>
    <w:rsid w:val="00F06684"/>
    <w:rsid w:val="00F06EBF"/>
    <w:rsid w:val="00F070B3"/>
    <w:rsid w:val="00F070EE"/>
    <w:rsid w:val="00F07242"/>
    <w:rsid w:val="00F0737C"/>
    <w:rsid w:val="00F074F9"/>
    <w:rsid w:val="00F07541"/>
    <w:rsid w:val="00F077CF"/>
    <w:rsid w:val="00F07881"/>
    <w:rsid w:val="00F0797D"/>
    <w:rsid w:val="00F07B84"/>
    <w:rsid w:val="00F07FB2"/>
    <w:rsid w:val="00F10209"/>
    <w:rsid w:val="00F104F9"/>
    <w:rsid w:val="00F10CC3"/>
    <w:rsid w:val="00F1170F"/>
    <w:rsid w:val="00F11A8B"/>
    <w:rsid w:val="00F12009"/>
    <w:rsid w:val="00F12715"/>
    <w:rsid w:val="00F12804"/>
    <w:rsid w:val="00F1296B"/>
    <w:rsid w:val="00F12A09"/>
    <w:rsid w:val="00F12FF1"/>
    <w:rsid w:val="00F13069"/>
    <w:rsid w:val="00F13144"/>
    <w:rsid w:val="00F13413"/>
    <w:rsid w:val="00F13554"/>
    <w:rsid w:val="00F14111"/>
    <w:rsid w:val="00F141F3"/>
    <w:rsid w:val="00F14203"/>
    <w:rsid w:val="00F1433A"/>
    <w:rsid w:val="00F144BD"/>
    <w:rsid w:val="00F14846"/>
    <w:rsid w:val="00F1493D"/>
    <w:rsid w:val="00F14979"/>
    <w:rsid w:val="00F149EB"/>
    <w:rsid w:val="00F14CD6"/>
    <w:rsid w:val="00F15011"/>
    <w:rsid w:val="00F15162"/>
    <w:rsid w:val="00F15808"/>
    <w:rsid w:val="00F15A57"/>
    <w:rsid w:val="00F15A5B"/>
    <w:rsid w:val="00F15C3D"/>
    <w:rsid w:val="00F15D11"/>
    <w:rsid w:val="00F1602E"/>
    <w:rsid w:val="00F1650E"/>
    <w:rsid w:val="00F169F5"/>
    <w:rsid w:val="00F16D12"/>
    <w:rsid w:val="00F16F12"/>
    <w:rsid w:val="00F17259"/>
    <w:rsid w:val="00F174DD"/>
    <w:rsid w:val="00F174FE"/>
    <w:rsid w:val="00F17628"/>
    <w:rsid w:val="00F17869"/>
    <w:rsid w:val="00F1790B"/>
    <w:rsid w:val="00F17A0F"/>
    <w:rsid w:val="00F17AF2"/>
    <w:rsid w:val="00F17D28"/>
    <w:rsid w:val="00F20200"/>
    <w:rsid w:val="00F204C4"/>
    <w:rsid w:val="00F20B57"/>
    <w:rsid w:val="00F211FA"/>
    <w:rsid w:val="00F21300"/>
    <w:rsid w:val="00F2173A"/>
    <w:rsid w:val="00F21F07"/>
    <w:rsid w:val="00F21F57"/>
    <w:rsid w:val="00F224FB"/>
    <w:rsid w:val="00F22D26"/>
    <w:rsid w:val="00F23656"/>
    <w:rsid w:val="00F2376D"/>
    <w:rsid w:val="00F240BE"/>
    <w:rsid w:val="00F24303"/>
    <w:rsid w:val="00F2449B"/>
    <w:rsid w:val="00F244BC"/>
    <w:rsid w:val="00F24704"/>
    <w:rsid w:val="00F247EE"/>
    <w:rsid w:val="00F24A0D"/>
    <w:rsid w:val="00F24A26"/>
    <w:rsid w:val="00F24B31"/>
    <w:rsid w:val="00F24EEB"/>
    <w:rsid w:val="00F24FCD"/>
    <w:rsid w:val="00F25389"/>
    <w:rsid w:val="00F254FA"/>
    <w:rsid w:val="00F25C5E"/>
    <w:rsid w:val="00F25CF2"/>
    <w:rsid w:val="00F27430"/>
    <w:rsid w:val="00F27538"/>
    <w:rsid w:val="00F275BA"/>
    <w:rsid w:val="00F27822"/>
    <w:rsid w:val="00F27AB7"/>
    <w:rsid w:val="00F300ED"/>
    <w:rsid w:val="00F30280"/>
    <w:rsid w:val="00F30461"/>
    <w:rsid w:val="00F305C4"/>
    <w:rsid w:val="00F30818"/>
    <w:rsid w:val="00F30847"/>
    <w:rsid w:val="00F30910"/>
    <w:rsid w:val="00F30EFC"/>
    <w:rsid w:val="00F3127C"/>
    <w:rsid w:val="00F31294"/>
    <w:rsid w:val="00F3144D"/>
    <w:rsid w:val="00F317EA"/>
    <w:rsid w:val="00F31AF5"/>
    <w:rsid w:val="00F31C9C"/>
    <w:rsid w:val="00F31DAA"/>
    <w:rsid w:val="00F31FA1"/>
    <w:rsid w:val="00F32239"/>
    <w:rsid w:val="00F324BF"/>
    <w:rsid w:val="00F3256A"/>
    <w:rsid w:val="00F3264D"/>
    <w:rsid w:val="00F3283F"/>
    <w:rsid w:val="00F32854"/>
    <w:rsid w:val="00F32BF1"/>
    <w:rsid w:val="00F33008"/>
    <w:rsid w:val="00F33250"/>
    <w:rsid w:val="00F33267"/>
    <w:rsid w:val="00F33667"/>
    <w:rsid w:val="00F33691"/>
    <w:rsid w:val="00F339BB"/>
    <w:rsid w:val="00F33FB8"/>
    <w:rsid w:val="00F33FEB"/>
    <w:rsid w:val="00F34032"/>
    <w:rsid w:val="00F3412C"/>
    <w:rsid w:val="00F34EFB"/>
    <w:rsid w:val="00F355B6"/>
    <w:rsid w:val="00F355E4"/>
    <w:rsid w:val="00F35691"/>
    <w:rsid w:val="00F35BBB"/>
    <w:rsid w:val="00F3606F"/>
    <w:rsid w:val="00F3682F"/>
    <w:rsid w:val="00F36AC4"/>
    <w:rsid w:val="00F36F1C"/>
    <w:rsid w:val="00F3710E"/>
    <w:rsid w:val="00F37420"/>
    <w:rsid w:val="00F37B64"/>
    <w:rsid w:val="00F400FD"/>
    <w:rsid w:val="00F407FC"/>
    <w:rsid w:val="00F40B29"/>
    <w:rsid w:val="00F40D9C"/>
    <w:rsid w:val="00F40DE7"/>
    <w:rsid w:val="00F40F98"/>
    <w:rsid w:val="00F41747"/>
    <w:rsid w:val="00F41FBE"/>
    <w:rsid w:val="00F4200B"/>
    <w:rsid w:val="00F42134"/>
    <w:rsid w:val="00F422C8"/>
    <w:rsid w:val="00F42308"/>
    <w:rsid w:val="00F425BC"/>
    <w:rsid w:val="00F429A7"/>
    <w:rsid w:val="00F42AA6"/>
    <w:rsid w:val="00F42D4B"/>
    <w:rsid w:val="00F42E4E"/>
    <w:rsid w:val="00F430EC"/>
    <w:rsid w:val="00F435A0"/>
    <w:rsid w:val="00F436B4"/>
    <w:rsid w:val="00F437A6"/>
    <w:rsid w:val="00F43DEA"/>
    <w:rsid w:val="00F43FDE"/>
    <w:rsid w:val="00F4409A"/>
    <w:rsid w:val="00F442C8"/>
    <w:rsid w:val="00F4440F"/>
    <w:rsid w:val="00F44450"/>
    <w:rsid w:val="00F44691"/>
    <w:rsid w:val="00F449E8"/>
    <w:rsid w:val="00F45448"/>
    <w:rsid w:val="00F456BA"/>
    <w:rsid w:val="00F456CF"/>
    <w:rsid w:val="00F45730"/>
    <w:rsid w:val="00F459FB"/>
    <w:rsid w:val="00F45C30"/>
    <w:rsid w:val="00F45CBD"/>
    <w:rsid w:val="00F45D02"/>
    <w:rsid w:val="00F45DB6"/>
    <w:rsid w:val="00F462A3"/>
    <w:rsid w:val="00F46323"/>
    <w:rsid w:val="00F46359"/>
    <w:rsid w:val="00F46682"/>
    <w:rsid w:val="00F46801"/>
    <w:rsid w:val="00F4681A"/>
    <w:rsid w:val="00F469AE"/>
    <w:rsid w:val="00F469FA"/>
    <w:rsid w:val="00F46ACE"/>
    <w:rsid w:val="00F46B89"/>
    <w:rsid w:val="00F46CB9"/>
    <w:rsid w:val="00F46E94"/>
    <w:rsid w:val="00F46EA7"/>
    <w:rsid w:val="00F46F91"/>
    <w:rsid w:val="00F470F0"/>
    <w:rsid w:val="00F472EF"/>
    <w:rsid w:val="00F47466"/>
    <w:rsid w:val="00F4794E"/>
    <w:rsid w:val="00F47C44"/>
    <w:rsid w:val="00F47FAD"/>
    <w:rsid w:val="00F5016A"/>
    <w:rsid w:val="00F502EB"/>
    <w:rsid w:val="00F50401"/>
    <w:rsid w:val="00F506E8"/>
    <w:rsid w:val="00F50B83"/>
    <w:rsid w:val="00F50D62"/>
    <w:rsid w:val="00F50F44"/>
    <w:rsid w:val="00F5123D"/>
    <w:rsid w:val="00F512A1"/>
    <w:rsid w:val="00F516EE"/>
    <w:rsid w:val="00F51A1D"/>
    <w:rsid w:val="00F51C8C"/>
    <w:rsid w:val="00F51FEA"/>
    <w:rsid w:val="00F5208C"/>
    <w:rsid w:val="00F520ED"/>
    <w:rsid w:val="00F521DC"/>
    <w:rsid w:val="00F521FD"/>
    <w:rsid w:val="00F523D2"/>
    <w:rsid w:val="00F523E3"/>
    <w:rsid w:val="00F52809"/>
    <w:rsid w:val="00F5294C"/>
    <w:rsid w:val="00F52A46"/>
    <w:rsid w:val="00F52FB8"/>
    <w:rsid w:val="00F530CB"/>
    <w:rsid w:val="00F533F1"/>
    <w:rsid w:val="00F53613"/>
    <w:rsid w:val="00F537DD"/>
    <w:rsid w:val="00F5395B"/>
    <w:rsid w:val="00F53E20"/>
    <w:rsid w:val="00F53EBF"/>
    <w:rsid w:val="00F5408E"/>
    <w:rsid w:val="00F544D1"/>
    <w:rsid w:val="00F54748"/>
    <w:rsid w:val="00F54E2D"/>
    <w:rsid w:val="00F5520F"/>
    <w:rsid w:val="00F5561A"/>
    <w:rsid w:val="00F5572C"/>
    <w:rsid w:val="00F55791"/>
    <w:rsid w:val="00F5583C"/>
    <w:rsid w:val="00F560DF"/>
    <w:rsid w:val="00F560E7"/>
    <w:rsid w:val="00F56161"/>
    <w:rsid w:val="00F561E4"/>
    <w:rsid w:val="00F563D8"/>
    <w:rsid w:val="00F56574"/>
    <w:rsid w:val="00F56A82"/>
    <w:rsid w:val="00F56B77"/>
    <w:rsid w:val="00F56D10"/>
    <w:rsid w:val="00F57132"/>
    <w:rsid w:val="00F573B9"/>
    <w:rsid w:val="00F574AE"/>
    <w:rsid w:val="00F577AA"/>
    <w:rsid w:val="00F57AA8"/>
    <w:rsid w:val="00F57B5E"/>
    <w:rsid w:val="00F6002A"/>
    <w:rsid w:val="00F60232"/>
    <w:rsid w:val="00F603F5"/>
    <w:rsid w:val="00F6062E"/>
    <w:rsid w:val="00F6091B"/>
    <w:rsid w:val="00F609CD"/>
    <w:rsid w:val="00F60A1F"/>
    <w:rsid w:val="00F61016"/>
    <w:rsid w:val="00F6127D"/>
    <w:rsid w:val="00F619FE"/>
    <w:rsid w:val="00F62428"/>
    <w:rsid w:val="00F625E5"/>
    <w:rsid w:val="00F62ABC"/>
    <w:rsid w:val="00F63327"/>
    <w:rsid w:val="00F63328"/>
    <w:rsid w:val="00F63423"/>
    <w:rsid w:val="00F63602"/>
    <w:rsid w:val="00F63677"/>
    <w:rsid w:val="00F637C1"/>
    <w:rsid w:val="00F63972"/>
    <w:rsid w:val="00F63DBF"/>
    <w:rsid w:val="00F640CE"/>
    <w:rsid w:val="00F64231"/>
    <w:rsid w:val="00F642E6"/>
    <w:rsid w:val="00F64304"/>
    <w:rsid w:val="00F64A7F"/>
    <w:rsid w:val="00F64B27"/>
    <w:rsid w:val="00F64B68"/>
    <w:rsid w:val="00F65284"/>
    <w:rsid w:val="00F6562B"/>
    <w:rsid w:val="00F65660"/>
    <w:rsid w:val="00F65667"/>
    <w:rsid w:val="00F656DD"/>
    <w:rsid w:val="00F6575F"/>
    <w:rsid w:val="00F65869"/>
    <w:rsid w:val="00F65870"/>
    <w:rsid w:val="00F65B18"/>
    <w:rsid w:val="00F6630E"/>
    <w:rsid w:val="00F66669"/>
    <w:rsid w:val="00F667AB"/>
    <w:rsid w:val="00F66B8F"/>
    <w:rsid w:val="00F66BFC"/>
    <w:rsid w:val="00F67442"/>
    <w:rsid w:val="00F67A43"/>
    <w:rsid w:val="00F67AB0"/>
    <w:rsid w:val="00F67AF1"/>
    <w:rsid w:val="00F701AE"/>
    <w:rsid w:val="00F702C1"/>
    <w:rsid w:val="00F70414"/>
    <w:rsid w:val="00F70678"/>
    <w:rsid w:val="00F715EE"/>
    <w:rsid w:val="00F7160A"/>
    <w:rsid w:val="00F71820"/>
    <w:rsid w:val="00F718E6"/>
    <w:rsid w:val="00F71950"/>
    <w:rsid w:val="00F72204"/>
    <w:rsid w:val="00F722EB"/>
    <w:rsid w:val="00F72D9B"/>
    <w:rsid w:val="00F72E96"/>
    <w:rsid w:val="00F732D1"/>
    <w:rsid w:val="00F733B1"/>
    <w:rsid w:val="00F7384B"/>
    <w:rsid w:val="00F7384D"/>
    <w:rsid w:val="00F73B0D"/>
    <w:rsid w:val="00F73CD3"/>
    <w:rsid w:val="00F73CD4"/>
    <w:rsid w:val="00F73F0F"/>
    <w:rsid w:val="00F74000"/>
    <w:rsid w:val="00F74263"/>
    <w:rsid w:val="00F742C4"/>
    <w:rsid w:val="00F74402"/>
    <w:rsid w:val="00F7467B"/>
    <w:rsid w:val="00F746D7"/>
    <w:rsid w:val="00F746E4"/>
    <w:rsid w:val="00F748F3"/>
    <w:rsid w:val="00F75533"/>
    <w:rsid w:val="00F75630"/>
    <w:rsid w:val="00F76191"/>
    <w:rsid w:val="00F76379"/>
    <w:rsid w:val="00F76465"/>
    <w:rsid w:val="00F7668F"/>
    <w:rsid w:val="00F767ED"/>
    <w:rsid w:val="00F769C8"/>
    <w:rsid w:val="00F76A2E"/>
    <w:rsid w:val="00F76DF0"/>
    <w:rsid w:val="00F76DFF"/>
    <w:rsid w:val="00F76FA2"/>
    <w:rsid w:val="00F7713D"/>
    <w:rsid w:val="00F771E3"/>
    <w:rsid w:val="00F77862"/>
    <w:rsid w:val="00F77CB5"/>
    <w:rsid w:val="00F77DDF"/>
    <w:rsid w:val="00F80440"/>
    <w:rsid w:val="00F8078F"/>
    <w:rsid w:val="00F80DB2"/>
    <w:rsid w:val="00F8173E"/>
    <w:rsid w:val="00F817EF"/>
    <w:rsid w:val="00F81929"/>
    <w:rsid w:val="00F81FD4"/>
    <w:rsid w:val="00F82016"/>
    <w:rsid w:val="00F8228F"/>
    <w:rsid w:val="00F82307"/>
    <w:rsid w:val="00F8269C"/>
    <w:rsid w:val="00F827B9"/>
    <w:rsid w:val="00F82B2D"/>
    <w:rsid w:val="00F82C61"/>
    <w:rsid w:val="00F82D38"/>
    <w:rsid w:val="00F83C2C"/>
    <w:rsid w:val="00F83C67"/>
    <w:rsid w:val="00F83E84"/>
    <w:rsid w:val="00F84256"/>
    <w:rsid w:val="00F843CF"/>
    <w:rsid w:val="00F84F85"/>
    <w:rsid w:val="00F85278"/>
    <w:rsid w:val="00F855F6"/>
    <w:rsid w:val="00F856C1"/>
    <w:rsid w:val="00F8587E"/>
    <w:rsid w:val="00F8591D"/>
    <w:rsid w:val="00F859CB"/>
    <w:rsid w:val="00F85B2D"/>
    <w:rsid w:val="00F85BBD"/>
    <w:rsid w:val="00F85CE1"/>
    <w:rsid w:val="00F86674"/>
    <w:rsid w:val="00F869EB"/>
    <w:rsid w:val="00F86B1C"/>
    <w:rsid w:val="00F86B1E"/>
    <w:rsid w:val="00F86F80"/>
    <w:rsid w:val="00F87091"/>
    <w:rsid w:val="00F8714B"/>
    <w:rsid w:val="00F87824"/>
    <w:rsid w:val="00F87925"/>
    <w:rsid w:val="00F87C43"/>
    <w:rsid w:val="00F904AE"/>
    <w:rsid w:val="00F90B0E"/>
    <w:rsid w:val="00F90F33"/>
    <w:rsid w:val="00F910AC"/>
    <w:rsid w:val="00F91320"/>
    <w:rsid w:val="00F91584"/>
    <w:rsid w:val="00F9175C"/>
    <w:rsid w:val="00F91FE8"/>
    <w:rsid w:val="00F92585"/>
    <w:rsid w:val="00F92811"/>
    <w:rsid w:val="00F93019"/>
    <w:rsid w:val="00F93436"/>
    <w:rsid w:val="00F9357C"/>
    <w:rsid w:val="00F937D8"/>
    <w:rsid w:val="00F93C85"/>
    <w:rsid w:val="00F9408D"/>
    <w:rsid w:val="00F9467D"/>
    <w:rsid w:val="00F94759"/>
    <w:rsid w:val="00F94958"/>
    <w:rsid w:val="00F94CAB"/>
    <w:rsid w:val="00F94EC4"/>
    <w:rsid w:val="00F95378"/>
    <w:rsid w:val="00F95627"/>
    <w:rsid w:val="00F95673"/>
    <w:rsid w:val="00F95910"/>
    <w:rsid w:val="00F95C21"/>
    <w:rsid w:val="00F95CCF"/>
    <w:rsid w:val="00F95E4E"/>
    <w:rsid w:val="00F95F33"/>
    <w:rsid w:val="00F96121"/>
    <w:rsid w:val="00F9616C"/>
    <w:rsid w:val="00F96B4E"/>
    <w:rsid w:val="00F96B8B"/>
    <w:rsid w:val="00F96C96"/>
    <w:rsid w:val="00F9708C"/>
    <w:rsid w:val="00F9715E"/>
    <w:rsid w:val="00F971B5"/>
    <w:rsid w:val="00F974ED"/>
    <w:rsid w:val="00F978F9"/>
    <w:rsid w:val="00F97C0C"/>
    <w:rsid w:val="00F97DFE"/>
    <w:rsid w:val="00F97FD3"/>
    <w:rsid w:val="00FA0DC1"/>
    <w:rsid w:val="00FA0DC6"/>
    <w:rsid w:val="00FA0ED7"/>
    <w:rsid w:val="00FA0FB8"/>
    <w:rsid w:val="00FA108D"/>
    <w:rsid w:val="00FA156E"/>
    <w:rsid w:val="00FA1635"/>
    <w:rsid w:val="00FA168D"/>
    <w:rsid w:val="00FA18C1"/>
    <w:rsid w:val="00FA1903"/>
    <w:rsid w:val="00FA1B10"/>
    <w:rsid w:val="00FA22D8"/>
    <w:rsid w:val="00FA24C1"/>
    <w:rsid w:val="00FA24CA"/>
    <w:rsid w:val="00FA2B3A"/>
    <w:rsid w:val="00FA2EB7"/>
    <w:rsid w:val="00FA2ECC"/>
    <w:rsid w:val="00FA32AC"/>
    <w:rsid w:val="00FA353F"/>
    <w:rsid w:val="00FA35DB"/>
    <w:rsid w:val="00FA3A47"/>
    <w:rsid w:val="00FA3B31"/>
    <w:rsid w:val="00FA3DDF"/>
    <w:rsid w:val="00FA3EE8"/>
    <w:rsid w:val="00FA40CD"/>
    <w:rsid w:val="00FA43A2"/>
    <w:rsid w:val="00FA44C2"/>
    <w:rsid w:val="00FA4C99"/>
    <w:rsid w:val="00FA4CED"/>
    <w:rsid w:val="00FA4D09"/>
    <w:rsid w:val="00FA4F02"/>
    <w:rsid w:val="00FA4FCB"/>
    <w:rsid w:val="00FA52F3"/>
    <w:rsid w:val="00FA57E2"/>
    <w:rsid w:val="00FA5827"/>
    <w:rsid w:val="00FA59CE"/>
    <w:rsid w:val="00FA5BC9"/>
    <w:rsid w:val="00FA5E1C"/>
    <w:rsid w:val="00FA6115"/>
    <w:rsid w:val="00FA685C"/>
    <w:rsid w:val="00FA6860"/>
    <w:rsid w:val="00FA68CF"/>
    <w:rsid w:val="00FA69FE"/>
    <w:rsid w:val="00FA6AEA"/>
    <w:rsid w:val="00FA6DD6"/>
    <w:rsid w:val="00FA6E81"/>
    <w:rsid w:val="00FA6E8C"/>
    <w:rsid w:val="00FA6EB4"/>
    <w:rsid w:val="00FA7389"/>
    <w:rsid w:val="00FA7BE5"/>
    <w:rsid w:val="00FA7E68"/>
    <w:rsid w:val="00FA7E76"/>
    <w:rsid w:val="00FA7F8E"/>
    <w:rsid w:val="00FB0577"/>
    <w:rsid w:val="00FB081C"/>
    <w:rsid w:val="00FB0B7B"/>
    <w:rsid w:val="00FB0C16"/>
    <w:rsid w:val="00FB0E07"/>
    <w:rsid w:val="00FB0FC4"/>
    <w:rsid w:val="00FB1278"/>
    <w:rsid w:val="00FB12D1"/>
    <w:rsid w:val="00FB1F79"/>
    <w:rsid w:val="00FB299F"/>
    <w:rsid w:val="00FB2EAE"/>
    <w:rsid w:val="00FB31E6"/>
    <w:rsid w:val="00FB34AB"/>
    <w:rsid w:val="00FB38B3"/>
    <w:rsid w:val="00FB3985"/>
    <w:rsid w:val="00FB3E22"/>
    <w:rsid w:val="00FB41D2"/>
    <w:rsid w:val="00FB45E6"/>
    <w:rsid w:val="00FB49B0"/>
    <w:rsid w:val="00FB4E6A"/>
    <w:rsid w:val="00FB554E"/>
    <w:rsid w:val="00FB5AF5"/>
    <w:rsid w:val="00FB5D50"/>
    <w:rsid w:val="00FB5E5C"/>
    <w:rsid w:val="00FB5EE7"/>
    <w:rsid w:val="00FB63DC"/>
    <w:rsid w:val="00FB6B37"/>
    <w:rsid w:val="00FB6BAD"/>
    <w:rsid w:val="00FB7127"/>
    <w:rsid w:val="00FB7199"/>
    <w:rsid w:val="00FB748E"/>
    <w:rsid w:val="00FB778D"/>
    <w:rsid w:val="00FB799A"/>
    <w:rsid w:val="00FC02E8"/>
    <w:rsid w:val="00FC05E9"/>
    <w:rsid w:val="00FC0B2F"/>
    <w:rsid w:val="00FC0BC7"/>
    <w:rsid w:val="00FC1063"/>
    <w:rsid w:val="00FC118C"/>
    <w:rsid w:val="00FC12B0"/>
    <w:rsid w:val="00FC18FA"/>
    <w:rsid w:val="00FC1C41"/>
    <w:rsid w:val="00FC1C68"/>
    <w:rsid w:val="00FC207E"/>
    <w:rsid w:val="00FC21AD"/>
    <w:rsid w:val="00FC243E"/>
    <w:rsid w:val="00FC2918"/>
    <w:rsid w:val="00FC2A8C"/>
    <w:rsid w:val="00FC2BAB"/>
    <w:rsid w:val="00FC2C11"/>
    <w:rsid w:val="00FC2D24"/>
    <w:rsid w:val="00FC2D58"/>
    <w:rsid w:val="00FC378F"/>
    <w:rsid w:val="00FC37C9"/>
    <w:rsid w:val="00FC4735"/>
    <w:rsid w:val="00FC59BC"/>
    <w:rsid w:val="00FC5D13"/>
    <w:rsid w:val="00FC5DC2"/>
    <w:rsid w:val="00FC5DD5"/>
    <w:rsid w:val="00FC5E47"/>
    <w:rsid w:val="00FC5EA6"/>
    <w:rsid w:val="00FC5F46"/>
    <w:rsid w:val="00FC60C7"/>
    <w:rsid w:val="00FC68F6"/>
    <w:rsid w:val="00FC6FAC"/>
    <w:rsid w:val="00FC725D"/>
    <w:rsid w:val="00FC7324"/>
    <w:rsid w:val="00FC73F6"/>
    <w:rsid w:val="00FC782E"/>
    <w:rsid w:val="00FC7DFD"/>
    <w:rsid w:val="00FD0117"/>
    <w:rsid w:val="00FD03DC"/>
    <w:rsid w:val="00FD0504"/>
    <w:rsid w:val="00FD052F"/>
    <w:rsid w:val="00FD08D1"/>
    <w:rsid w:val="00FD0989"/>
    <w:rsid w:val="00FD0994"/>
    <w:rsid w:val="00FD10CB"/>
    <w:rsid w:val="00FD1266"/>
    <w:rsid w:val="00FD12B6"/>
    <w:rsid w:val="00FD171D"/>
    <w:rsid w:val="00FD1786"/>
    <w:rsid w:val="00FD18C2"/>
    <w:rsid w:val="00FD1BE2"/>
    <w:rsid w:val="00FD21EA"/>
    <w:rsid w:val="00FD25D4"/>
    <w:rsid w:val="00FD265E"/>
    <w:rsid w:val="00FD285F"/>
    <w:rsid w:val="00FD29FD"/>
    <w:rsid w:val="00FD2C44"/>
    <w:rsid w:val="00FD2E71"/>
    <w:rsid w:val="00FD32BA"/>
    <w:rsid w:val="00FD32F1"/>
    <w:rsid w:val="00FD371A"/>
    <w:rsid w:val="00FD37E1"/>
    <w:rsid w:val="00FD3CBD"/>
    <w:rsid w:val="00FD3CD8"/>
    <w:rsid w:val="00FD4041"/>
    <w:rsid w:val="00FD42BD"/>
    <w:rsid w:val="00FD44EB"/>
    <w:rsid w:val="00FD4583"/>
    <w:rsid w:val="00FD45B3"/>
    <w:rsid w:val="00FD48FA"/>
    <w:rsid w:val="00FD49CD"/>
    <w:rsid w:val="00FD4DFA"/>
    <w:rsid w:val="00FD4E0E"/>
    <w:rsid w:val="00FD4E74"/>
    <w:rsid w:val="00FD4F3F"/>
    <w:rsid w:val="00FD50C1"/>
    <w:rsid w:val="00FD5249"/>
    <w:rsid w:val="00FD547B"/>
    <w:rsid w:val="00FD56E6"/>
    <w:rsid w:val="00FD56F7"/>
    <w:rsid w:val="00FD581B"/>
    <w:rsid w:val="00FD58F5"/>
    <w:rsid w:val="00FD5AF7"/>
    <w:rsid w:val="00FD5DE0"/>
    <w:rsid w:val="00FD60A7"/>
    <w:rsid w:val="00FD63B5"/>
    <w:rsid w:val="00FD65B3"/>
    <w:rsid w:val="00FD69E7"/>
    <w:rsid w:val="00FD69F8"/>
    <w:rsid w:val="00FD6A58"/>
    <w:rsid w:val="00FD71B3"/>
    <w:rsid w:val="00FD78F9"/>
    <w:rsid w:val="00FD79E8"/>
    <w:rsid w:val="00FD7A09"/>
    <w:rsid w:val="00FD7E2B"/>
    <w:rsid w:val="00FD7ECA"/>
    <w:rsid w:val="00FE0172"/>
    <w:rsid w:val="00FE0375"/>
    <w:rsid w:val="00FE04CC"/>
    <w:rsid w:val="00FE0806"/>
    <w:rsid w:val="00FE08D9"/>
    <w:rsid w:val="00FE0A0B"/>
    <w:rsid w:val="00FE0BD5"/>
    <w:rsid w:val="00FE0D26"/>
    <w:rsid w:val="00FE0E45"/>
    <w:rsid w:val="00FE10DA"/>
    <w:rsid w:val="00FE1250"/>
    <w:rsid w:val="00FE13F5"/>
    <w:rsid w:val="00FE15B7"/>
    <w:rsid w:val="00FE161D"/>
    <w:rsid w:val="00FE178D"/>
    <w:rsid w:val="00FE1A15"/>
    <w:rsid w:val="00FE1A38"/>
    <w:rsid w:val="00FE1E10"/>
    <w:rsid w:val="00FE1F50"/>
    <w:rsid w:val="00FE2A48"/>
    <w:rsid w:val="00FE2A92"/>
    <w:rsid w:val="00FE2AB4"/>
    <w:rsid w:val="00FE2CB5"/>
    <w:rsid w:val="00FE3076"/>
    <w:rsid w:val="00FE33D0"/>
    <w:rsid w:val="00FE3481"/>
    <w:rsid w:val="00FE36B3"/>
    <w:rsid w:val="00FE3C38"/>
    <w:rsid w:val="00FE3C40"/>
    <w:rsid w:val="00FE3DBD"/>
    <w:rsid w:val="00FE48B5"/>
    <w:rsid w:val="00FE4BAC"/>
    <w:rsid w:val="00FE507B"/>
    <w:rsid w:val="00FE50E0"/>
    <w:rsid w:val="00FE5162"/>
    <w:rsid w:val="00FE5687"/>
    <w:rsid w:val="00FE5730"/>
    <w:rsid w:val="00FE5868"/>
    <w:rsid w:val="00FE5A87"/>
    <w:rsid w:val="00FE5AA7"/>
    <w:rsid w:val="00FE626A"/>
    <w:rsid w:val="00FE628D"/>
    <w:rsid w:val="00FE6844"/>
    <w:rsid w:val="00FE70C9"/>
    <w:rsid w:val="00FE71EE"/>
    <w:rsid w:val="00FE7259"/>
    <w:rsid w:val="00FE73BA"/>
    <w:rsid w:val="00FE7FBC"/>
    <w:rsid w:val="00FF00B7"/>
    <w:rsid w:val="00FF0351"/>
    <w:rsid w:val="00FF0453"/>
    <w:rsid w:val="00FF0506"/>
    <w:rsid w:val="00FF09A9"/>
    <w:rsid w:val="00FF0AF3"/>
    <w:rsid w:val="00FF0D31"/>
    <w:rsid w:val="00FF0F6D"/>
    <w:rsid w:val="00FF126D"/>
    <w:rsid w:val="00FF135C"/>
    <w:rsid w:val="00FF13CA"/>
    <w:rsid w:val="00FF13CB"/>
    <w:rsid w:val="00FF1D27"/>
    <w:rsid w:val="00FF1E4D"/>
    <w:rsid w:val="00FF22A8"/>
    <w:rsid w:val="00FF270B"/>
    <w:rsid w:val="00FF273F"/>
    <w:rsid w:val="00FF2D26"/>
    <w:rsid w:val="00FF390E"/>
    <w:rsid w:val="00FF396D"/>
    <w:rsid w:val="00FF3AAB"/>
    <w:rsid w:val="00FF3AC6"/>
    <w:rsid w:val="00FF45A4"/>
    <w:rsid w:val="00FF46EC"/>
    <w:rsid w:val="00FF47B0"/>
    <w:rsid w:val="00FF4810"/>
    <w:rsid w:val="00FF4977"/>
    <w:rsid w:val="00FF4F99"/>
    <w:rsid w:val="00FF5040"/>
    <w:rsid w:val="00FF5402"/>
    <w:rsid w:val="00FF5634"/>
    <w:rsid w:val="00FF577F"/>
    <w:rsid w:val="00FF5C83"/>
    <w:rsid w:val="00FF605B"/>
    <w:rsid w:val="00FF61F5"/>
    <w:rsid w:val="00FF627C"/>
    <w:rsid w:val="00FF6337"/>
    <w:rsid w:val="00FF63E5"/>
    <w:rsid w:val="00FF6549"/>
    <w:rsid w:val="00FF655B"/>
    <w:rsid w:val="00FF6694"/>
    <w:rsid w:val="00FF6838"/>
    <w:rsid w:val="00FF68E8"/>
    <w:rsid w:val="00FF6D23"/>
    <w:rsid w:val="00FF6F1E"/>
    <w:rsid w:val="00FF709D"/>
    <w:rsid w:val="00FF70A6"/>
    <w:rsid w:val="00FF714C"/>
    <w:rsid w:val="00FF745A"/>
    <w:rsid w:val="00FF75DB"/>
    <w:rsid w:val="00FF7982"/>
    <w:rsid w:val="00FF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D0F55"/>
  <w15:docId w15:val="{B9644A8C-B8CB-4D98-ABEC-13BA18A9A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264D"/>
    <w:pPr>
      <w:widowControl w:val="0"/>
      <w:spacing w:line="36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AD1D87"/>
    <w:pPr>
      <w:keepNext/>
      <w:keepLines/>
      <w:spacing w:beforeLines="100" w:afterLines="100"/>
      <w:jc w:val="center"/>
      <w:outlineLvl w:val="0"/>
    </w:pPr>
    <w:rPr>
      <w:rFonts w:cs="Times New Roman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31ADE"/>
    <w:pPr>
      <w:keepNext/>
      <w:keepLines/>
      <w:jc w:val="left"/>
      <w:outlineLvl w:val="1"/>
    </w:pPr>
    <w:rPr>
      <w:rFonts w:eastAsia="宋体"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31ADE"/>
    <w:pPr>
      <w:keepNext/>
      <w:keepLines/>
      <w:outlineLvl w:val="2"/>
    </w:pPr>
    <w:rPr>
      <w:rFonts w:eastAsia="宋体"/>
      <w:b/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431ADE"/>
    <w:pPr>
      <w:keepNext/>
      <w:keepLines/>
      <w:outlineLvl w:val="3"/>
    </w:pPr>
    <w:rPr>
      <w:rFonts w:eastAsia="宋体"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64F1B"/>
    <w:pPr>
      <w:outlineLvl w:val="4"/>
    </w:pPr>
    <w:rPr>
      <w:rFonts w:eastAsiaTheme="majorEastAsia"/>
      <w:b/>
      <w:bCs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A446A7"/>
    <w:pPr>
      <w:keepNext/>
      <w:keepLines/>
      <w:outlineLvl w:val="5"/>
    </w:pPr>
    <w:rPr>
      <w:rFonts w:eastAsia="宋体" w:cstheme="majorBidi"/>
      <w:b/>
      <w:bCs/>
      <w:i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AD1D87"/>
    <w:rPr>
      <w:rFonts w:ascii="Times New Roman" w:hAnsi="Times New Roman" w:cs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qFormat/>
    <w:rsid w:val="00431ADE"/>
    <w:rPr>
      <w:rFonts w:ascii="Times New Roman" w:eastAsia="宋体" w:hAnsi="Times New Roman" w:cstheme="majorBidi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qFormat/>
    <w:rsid w:val="00431ADE"/>
    <w:rPr>
      <w:rFonts w:ascii="Times New Roman" w:eastAsia="宋体" w:hAnsi="Times New Roman"/>
      <w:b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431ADE"/>
    <w:rPr>
      <w:rFonts w:ascii="Times New Roman" w:eastAsia="宋体" w:hAnsi="Times New Roman" w:cstheme="majorBidi"/>
      <w:b/>
      <w:bCs/>
      <w:sz w:val="24"/>
      <w:szCs w:val="28"/>
    </w:rPr>
  </w:style>
  <w:style w:type="character" w:customStyle="1" w:styleId="50">
    <w:name w:val="标题 5 字符"/>
    <w:basedOn w:val="a0"/>
    <w:link w:val="5"/>
    <w:uiPriority w:val="9"/>
    <w:rsid w:val="00D64F1B"/>
    <w:rPr>
      <w:rFonts w:ascii="Times New Roman" w:eastAsiaTheme="majorEastAsia" w:hAnsi="Times New Roman"/>
      <w:b/>
      <w:bCs/>
      <w:sz w:val="24"/>
      <w:szCs w:val="28"/>
    </w:rPr>
  </w:style>
  <w:style w:type="character" w:customStyle="1" w:styleId="60">
    <w:name w:val="标题 6 字符"/>
    <w:basedOn w:val="a0"/>
    <w:link w:val="6"/>
    <w:uiPriority w:val="9"/>
    <w:rsid w:val="00A446A7"/>
    <w:rPr>
      <w:rFonts w:ascii="Times New Roman" w:eastAsia="宋体" w:hAnsi="Times New Roman" w:cstheme="majorBidi"/>
      <w:b/>
      <w:bCs/>
      <w:i/>
      <w:sz w:val="24"/>
      <w:szCs w:val="24"/>
    </w:rPr>
  </w:style>
  <w:style w:type="paragraph" w:styleId="a3">
    <w:name w:val="header"/>
    <w:basedOn w:val="a"/>
    <w:link w:val="a4"/>
    <w:uiPriority w:val="99"/>
    <w:unhideWhenUsed/>
    <w:qFormat/>
    <w:rsid w:val="00AD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D1D8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AD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D1D87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qFormat/>
    <w:rsid w:val="00AD1D87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AD1D87"/>
    <w:rPr>
      <w:sz w:val="18"/>
      <w:szCs w:val="18"/>
    </w:rPr>
  </w:style>
  <w:style w:type="character" w:styleId="a9">
    <w:name w:val="Placeholder Text"/>
    <w:basedOn w:val="a0"/>
    <w:uiPriority w:val="99"/>
    <w:semiHidden/>
    <w:qFormat/>
    <w:rsid w:val="00AD1D87"/>
    <w:rPr>
      <w:color w:val="808080"/>
    </w:rPr>
  </w:style>
  <w:style w:type="paragraph" w:styleId="TOC1">
    <w:name w:val="toc 1"/>
    <w:basedOn w:val="a"/>
    <w:next w:val="a"/>
    <w:autoRedefine/>
    <w:uiPriority w:val="39"/>
    <w:unhideWhenUsed/>
    <w:qFormat/>
    <w:rsid w:val="00AD1D87"/>
  </w:style>
  <w:style w:type="paragraph" w:styleId="TOC2">
    <w:name w:val="toc 2"/>
    <w:basedOn w:val="a"/>
    <w:next w:val="a"/>
    <w:autoRedefine/>
    <w:uiPriority w:val="39"/>
    <w:unhideWhenUsed/>
    <w:qFormat/>
    <w:rsid w:val="00AD1D87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qFormat/>
    <w:rsid w:val="00AD1D87"/>
    <w:pPr>
      <w:ind w:leftChars="400" w:left="840"/>
    </w:pPr>
  </w:style>
  <w:style w:type="character" w:styleId="aa">
    <w:name w:val="Hyperlink"/>
    <w:basedOn w:val="a0"/>
    <w:uiPriority w:val="99"/>
    <w:unhideWhenUsed/>
    <w:qFormat/>
    <w:rsid w:val="00AD1D87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AD1D87"/>
    <w:pPr>
      <w:ind w:firstLineChars="200" w:firstLine="420"/>
    </w:pPr>
  </w:style>
  <w:style w:type="character" w:styleId="ac">
    <w:name w:val="FollowedHyperlink"/>
    <w:basedOn w:val="a0"/>
    <w:uiPriority w:val="99"/>
    <w:semiHidden/>
    <w:unhideWhenUsed/>
    <w:rsid w:val="003C7460"/>
    <w:rPr>
      <w:color w:val="800080" w:themeColor="followedHyperlink"/>
      <w:u w:val="single"/>
    </w:rPr>
  </w:style>
  <w:style w:type="character" w:styleId="ad">
    <w:name w:val="Emphasis"/>
    <w:basedOn w:val="a0"/>
    <w:uiPriority w:val="20"/>
    <w:qFormat/>
    <w:rsid w:val="0007726D"/>
    <w:rPr>
      <w:i/>
      <w:iCs/>
    </w:rPr>
  </w:style>
  <w:style w:type="paragraph" w:styleId="ae">
    <w:name w:val="Normal (Web)"/>
    <w:basedOn w:val="a"/>
    <w:uiPriority w:val="99"/>
    <w:unhideWhenUsed/>
    <w:qFormat/>
    <w:rsid w:val="000772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styleId="af">
    <w:name w:val="Strong"/>
    <w:basedOn w:val="a0"/>
    <w:uiPriority w:val="22"/>
    <w:qFormat/>
    <w:rsid w:val="0007726D"/>
    <w:rPr>
      <w:b/>
      <w:bCs/>
    </w:rPr>
  </w:style>
  <w:style w:type="paragraph" w:customStyle="1" w:styleId="11">
    <w:name w:val="标题1"/>
    <w:basedOn w:val="a"/>
    <w:uiPriority w:val="99"/>
    <w:qFormat/>
    <w:rsid w:val="000772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ask-title2">
    <w:name w:val="ask-title2"/>
    <w:basedOn w:val="a0"/>
    <w:rsid w:val="0007726D"/>
  </w:style>
  <w:style w:type="character" w:customStyle="1" w:styleId="iknow-icons7">
    <w:name w:val="iknow-icons7"/>
    <w:basedOn w:val="a0"/>
    <w:rsid w:val="0007726D"/>
    <w:rPr>
      <w:rFonts w:ascii="iknow-icons!important" w:hAnsi="iknow-icons!important" w:hint="default"/>
      <w:i w:val="0"/>
      <w:iCs w:val="0"/>
      <w:caps w:val="0"/>
      <w:smallCaps w:val="0"/>
      <w:sz w:val="21"/>
      <w:szCs w:val="21"/>
    </w:rPr>
  </w:style>
  <w:style w:type="character" w:customStyle="1" w:styleId="word-check3">
    <w:name w:val="word-check3"/>
    <w:basedOn w:val="a0"/>
    <w:rsid w:val="0007726D"/>
  </w:style>
  <w:style w:type="character" w:customStyle="1" w:styleId="word-text">
    <w:name w:val="word-text"/>
    <w:basedOn w:val="a0"/>
    <w:rsid w:val="0007726D"/>
  </w:style>
  <w:style w:type="character" w:customStyle="1" w:styleId="text-chain-content2">
    <w:name w:val="text-chain-content2"/>
    <w:basedOn w:val="a0"/>
    <w:rsid w:val="0007726D"/>
  </w:style>
  <w:style w:type="character" w:customStyle="1" w:styleId="wgt-replyer-all-time">
    <w:name w:val="wgt-replyer-all-time"/>
    <w:basedOn w:val="a0"/>
    <w:rsid w:val="0007726D"/>
  </w:style>
  <w:style w:type="character" w:customStyle="1" w:styleId="transsent">
    <w:name w:val="transsent"/>
    <w:basedOn w:val="a0"/>
    <w:rsid w:val="0007726D"/>
  </w:style>
  <w:style w:type="character" w:customStyle="1" w:styleId="af0">
    <w:name w:val="日期 字符"/>
    <w:basedOn w:val="a0"/>
    <w:link w:val="af1"/>
    <w:uiPriority w:val="99"/>
    <w:semiHidden/>
    <w:qFormat/>
    <w:rsid w:val="0007726D"/>
    <w:rPr>
      <w:rFonts w:ascii="Times New Roman" w:hAnsi="Times New Roman" w:cs="Times New Roman"/>
      <w:sz w:val="24"/>
    </w:rPr>
  </w:style>
  <w:style w:type="paragraph" w:styleId="af1">
    <w:name w:val="Date"/>
    <w:basedOn w:val="a"/>
    <w:next w:val="a"/>
    <w:link w:val="af0"/>
    <w:uiPriority w:val="99"/>
    <w:semiHidden/>
    <w:unhideWhenUsed/>
    <w:qFormat/>
    <w:rsid w:val="0007726D"/>
    <w:pPr>
      <w:ind w:leftChars="2500" w:left="100"/>
    </w:pPr>
    <w:rPr>
      <w:rFonts w:cs="Times New Roman"/>
    </w:rPr>
  </w:style>
  <w:style w:type="character" w:customStyle="1" w:styleId="12">
    <w:name w:val="未处理的提及1"/>
    <w:basedOn w:val="a0"/>
    <w:uiPriority w:val="99"/>
    <w:semiHidden/>
    <w:unhideWhenUsed/>
    <w:qFormat/>
    <w:rsid w:val="00D95216"/>
    <w:rPr>
      <w:color w:val="605E5C"/>
      <w:shd w:val="clear" w:color="auto" w:fill="E1DFDD"/>
    </w:rPr>
  </w:style>
  <w:style w:type="table" w:styleId="af2">
    <w:name w:val="Table Grid"/>
    <w:basedOn w:val="a1"/>
    <w:qFormat/>
    <w:rsid w:val="00D95216"/>
    <w:rPr>
      <w:rFonts w:ascii="Times New Roman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日期 Char1"/>
    <w:basedOn w:val="a0"/>
    <w:uiPriority w:val="99"/>
    <w:semiHidden/>
    <w:rsid w:val="002A6CC7"/>
  </w:style>
  <w:style w:type="character" w:customStyle="1" w:styleId="fontstyle01">
    <w:name w:val="fontstyle01"/>
    <w:basedOn w:val="a0"/>
    <w:rsid w:val="00DB5ACB"/>
    <w:rPr>
      <w:rFonts w:ascii="Times-Bold" w:hAnsi="Times-Bold" w:hint="default"/>
      <w:b/>
      <w:bCs/>
      <w:i w:val="0"/>
      <w:iCs w:val="0"/>
      <w:color w:val="242021"/>
      <w:sz w:val="18"/>
      <w:szCs w:val="18"/>
    </w:rPr>
  </w:style>
  <w:style w:type="paragraph" w:styleId="af3">
    <w:name w:val="caption"/>
    <w:basedOn w:val="a"/>
    <w:next w:val="a"/>
    <w:uiPriority w:val="35"/>
    <w:qFormat/>
    <w:rsid w:val="00805D94"/>
    <w:pPr>
      <w:widowControl/>
      <w:spacing w:line="440" w:lineRule="atLeast"/>
    </w:pPr>
    <w:rPr>
      <w:rFonts w:ascii="Arial" w:eastAsia="黑体" w:hAnsi="Arial" w:cs="Times New Roman"/>
      <w:sz w:val="20"/>
      <w:szCs w:val="20"/>
    </w:rPr>
  </w:style>
  <w:style w:type="paragraph" w:styleId="af4">
    <w:name w:val="No Spacing"/>
    <w:aliases w:val="图表"/>
    <w:basedOn w:val="a"/>
    <w:next w:val="a"/>
    <w:uiPriority w:val="1"/>
    <w:qFormat/>
    <w:rsid w:val="00DE0F1D"/>
    <w:pPr>
      <w:spacing w:line="240" w:lineRule="auto"/>
    </w:pPr>
    <w:rPr>
      <w:rFonts w:eastAsia="Times New Roman" w:cs="Times New Roman"/>
      <w:szCs w:val="24"/>
    </w:rPr>
  </w:style>
  <w:style w:type="character" w:styleId="af5">
    <w:name w:val="annotation reference"/>
    <w:basedOn w:val="a0"/>
    <w:semiHidden/>
    <w:unhideWhenUsed/>
    <w:rsid w:val="00931E80"/>
    <w:rPr>
      <w:sz w:val="21"/>
      <w:szCs w:val="21"/>
    </w:rPr>
  </w:style>
  <w:style w:type="paragraph" w:styleId="af6">
    <w:name w:val="annotation text"/>
    <w:basedOn w:val="a"/>
    <w:link w:val="af7"/>
    <w:uiPriority w:val="99"/>
    <w:unhideWhenUsed/>
    <w:qFormat/>
    <w:rsid w:val="00931E80"/>
    <w:pPr>
      <w:jc w:val="left"/>
    </w:pPr>
    <w:rPr>
      <w:rFonts w:eastAsia="宋体" w:cs="Times New Roman"/>
      <w:szCs w:val="24"/>
    </w:rPr>
  </w:style>
  <w:style w:type="character" w:customStyle="1" w:styleId="af7">
    <w:name w:val="批注文字 字符"/>
    <w:basedOn w:val="a0"/>
    <w:link w:val="af6"/>
    <w:uiPriority w:val="99"/>
    <w:rsid w:val="00931E80"/>
    <w:rPr>
      <w:rFonts w:ascii="Times New Roman" w:eastAsia="宋体" w:hAnsi="Times New Roman" w:cs="Times New Roman"/>
      <w:szCs w:val="24"/>
    </w:rPr>
  </w:style>
  <w:style w:type="character" w:styleId="af8">
    <w:name w:val="footnote reference"/>
    <w:basedOn w:val="a0"/>
    <w:semiHidden/>
    <w:rsid w:val="00931E80"/>
    <w:rPr>
      <w:vertAlign w:val="superscript"/>
    </w:rPr>
  </w:style>
  <w:style w:type="paragraph" w:customStyle="1" w:styleId="13">
    <w:name w:val="列出段落1"/>
    <w:basedOn w:val="a"/>
    <w:uiPriority w:val="99"/>
    <w:qFormat/>
    <w:rsid w:val="00931E80"/>
    <w:pPr>
      <w:ind w:firstLineChars="200" w:firstLine="420"/>
    </w:pPr>
    <w:rPr>
      <w:rFonts w:ascii="Calibri" w:eastAsia="宋体" w:hAnsi="Calibri" w:cs="Times New Roman"/>
    </w:rPr>
  </w:style>
  <w:style w:type="paragraph" w:styleId="af9">
    <w:name w:val="annotation subject"/>
    <w:basedOn w:val="af6"/>
    <w:next w:val="af6"/>
    <w:link w:val="afa"/>
    <w:uiPriority w:val="99"/>
    <w:semiHidden/>
    <w:unhideWhenUsed/>
    <w:qFormat/>
    <w:rsid w:val="00931E80"/>
    <w:rPr>
      <w:b/>
      <w:bCs/>
    </w:rPr>
  </w:style>
  <w:style w:type="character" w:customStyle="1" w:styleId="afa">
    <w:name w:val="批注主题 字符"/>
    <w:basedOn w:val="af7"/>
    <w:link w:val="af9"/>
    <w:uiPriority w:val="99"/>
    <w:semiHidden/>
    <w:rsid w:val="00931E80"/>
    <w:rPr>
      <w:rFonts w:ascii="Times New Roman" w:eastAsia="宋体" w:hAnsi="Times New Roman" w:cs="Times New Roman"/>
      <w:b/>
      <w:bCs/>
      <w:szCs w:val="24"/>
    </w:rPr>
  </w:style>
  <w:style w:type="paragraph" w:styleId="afb">
    <w:name w:val="Title"/>
    <w:basedOn w:val="a"/>
    <w:next w:val="a"/>
    <w:link w:val="afc"/>
    <w:uiPriority w:val="10"/>
    <w:qFormat/>
    <w:rsid w:val="00931E80"/>
    <w:pPr>
      <w:spacing w:line="300" w:lineRule="exact"/>
      <w:jc w:val="left"/>
      <w:outlineLvl w:val="0"/>
    </w:pPr>
    <w:rPr>
      <w:rFonts w:asciiTheme="majorHAnsi" w:eastAsiaTheme="majorEastAsia" w:hAnsiTheme="majorHAnsi" w:cstheme="majorBidi"/>
      <w:bCs/>
      <w:szCs w:val="32"/>
    </w:rPr>
  </w:style>
  <w:style w:type="character" w:customStyle="1" w:styleId="afc">
    <w:name w:val="标题 字符"/>
    <w:basedOn w:val="a0"/>
    <w:link w:val="afb"/>
    <w:uiPriority w:val="10"/>
    <w:rsid w:val="00931E80"/>
    <w:rPr>
      <w:rFonts w:asciiTheme="majorHAnsi" w:eastAsiaTheme="majorEastAsia" w:hAnsiTheme="majorHAnsi" w:cstheme="majorBidi"/>
      <w:bCs/>
      <w:szCs w:val="32"/>
    </w:rPr>
  </w:style>
  <w:style w:type="character" w:customStyle="1" w:styleId="110">
    <w:name w:val="未处理的提及11"/>
    <w:basedOn w:val="a0"/>
    <w:uiPriority w:val="99"/>
    <w:semiHidden/>
    <w:unhideWhenUsed/>
    <w:qFormat/>
    <w:rsid w:val="00931E80"/>
    <w:rPr>
      <w:color w:val="605E5C"/>
      <w:shd w:val="clear" w:color="auto" w:fill="E1DFDD"/>
    </w:rPr>
  </w:style>
  <w:style w:type="paragraph" w:customStyle="1" w:styleId="afd">
    <w:name w:val="公式"/>
    <w:basedOn w:val="a"/>
    <w:next w:val="a"/>
    <w:uiPriority w:val="99"/>
    <w:qFormat/>
    <w:rsid w:val="003C086D"/>
    <w:pPr>
      <w:tabs>
        <w:tab w:val="center" w:pos="4830"/>
        <w:tab w:val="right" w:pos="9660"/>
      </w:tabs>
      <w:suppressAutoHyphens/>
      <w:autoSpaceDE w:val="0"/>
      <w:autoSpaceDN w:val="0"/>
      <w:adjustRightInd w:val="0"/>
    </w:pPr>
    <w:rPr>
      <w:rFonts w:eastAsia="宋体" w:cs="Arial"/>
      <w:bCs/>
      <w:spacing w:val="3"/>
      <w:kern w:val="0"/>
      <w:sz w:val="21"/>
      <w:szCs w:val="18"/>
    </w:rPr>
  </w:style>
  <w:style w:type="character" w:customStyle="1" w:styleId="21">
    <w:name w:val="未处理的提及2"/>
    <w:basedOn w:val="a0"/>
    <w:uiPriority w:val="99"/>
    <w:semiHidden/>
    <w:unhideWhenUsed/>
    <w:rsid w:val="00931E80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qFormat/>
    <w:rsid w:val="00931E8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paragraph" w:styleId="TOC4">
    <w:name w:val="toc 4"/>
    <w:basedOn w:val="a"/>
    <w:next w:val="a"/>
    <w:autoRedefine/>
    <w:uiPriority w:val="39"/>
    <w:unhideWhenUsed/>
    <w:qFormat/>
    <w:rsid w:val="00931E80"/>
    <w:pPr>
      <w:ind w:leftChars="600" w:left="1260"/>
    </w:pPr>
  </w:style>
  <w:style w:type="paragraph" w:styleId="TOC5">
    <w:name w:val="toc 5"/>
    <w:basedOn w:val="a"/>
    <w:next w:val="a"/>
    <w:autoRedefine/>
    <w:uiPriority w:val="39"/>
    <w:unhideWhenUsed/>
    <w:qFormat/>
    <w:rsid w:val="00931E80"/>
    <w:pPr>
      <w:ind w:leftChars="800" w:left="1680"/>
    </w:pPr>
  </w:style>
  <w:style w:type="paragraph" w:styleId="TOC6">
    <w:name w:val="toc 6"/>
    <w:basedOn w:val="a"/>
    <w:next w:val="a"/>
    <w:autoRedefine/>
    <w:uiPriority w:val="39"/>
    <w:unhideWhenUsed/>
    <w:qFormat/>
    <w:rsid w:val="00931E80"/>
    <w:pPr>
      <w:ind w:leftChars="1000" w:left="2100"/>
    </w:pPr>
  </w:style>
  <w:style w:type="paragraph" w:styleId="TOC7">
    <w:name w:val="toc 7"/>
    <w:basedOn w:val="a"/>
    <w:next w:val="a"/>
    <w:autoRedefine/>
    <w:uiPriority w:val="39"/>
    <w:unhideWhenUsed/>
    <w:qFormat/>
    <w:rsid w:val="00931E80"/>
    <w:pPr>
      <w:ind w:leftChars="1200" w:left="2520"/>
    </w:pPr>
  </w:style>
  <w:style w:type="paragraph" w:styleId="TOC8">
    <w:name w:val="toc 8"/>
    <w:basedOn w:val="a"/>
    <w:next w:val="a"/>
    <w:autoRedefine/>
    <w:uiPriority w:val="39"/>
    <w:unhideWhenUsed/>
    <w:qFormat/>
    <w:rsid w:val="00931E80"/>
    <w:pPr>
      <w:ind w:leftChars="1400" w:left="2940"/>
    </w:pPr>
  </w:style>
  <w:style w:type="paragraph" w:styleId="TOC9">
    <w:name w:val="toc 9"/>
    <w:basedOn w:val="a"/>
    <w:next w:val="a"/>
    <w:autoRedefine/>
    <w:uiPriority w:val="39"/>
    <w:unhideWhenUsed/>
    <w:qFormat/>
    <w:rsid w:val="00931E80"/>
    <w:pPr>
      <w:ind w:leftChars="1600" w:left="3360"/>
    </w:pPr>
  </w:style>
  <w:style w:type="paragraph" w:styleId="afe">
    <w:name w:val="footnote text"/>
    <w:basedOn w:val="a"/>
    <w:link w:val="aff"/>
    <w:uiPriority w:val="99"/>
    <w:semiHidden/>
    <w:unhideWhenUsed/>
    <w:qFormat/>
    <w:rsid w:val="00931E80"/>
    <w:pPr>
      <w:snapToGrid w:val="0"/>
      <w:jc w:val="left"/>
    </w:pPr>
    <w:rPr>
      <w:rFonts w:eastAsia="宋体" w:cs="Times New Roman"/>
      <w:sz w:val="18"/>
      <w:szCs w:val="18"/>
    </w:rPr>
  </w:style>
  <w:style w:type="character" w:customStyle="1" w:styleId="aff">
    <w:name w:val="脚注文本 字符"/>
    <w:basedOn w:val="a0"/>
    <w:link w:val="afe"/>
    <w:uiPriority w:val="99"/>
    <w:semiHidden/>
    <w:rsid w:val="00931E80"/>
    <w:rPr>
      <w:rFonts w:ascii="Times New Roman" w:eastAsia="宋体" w:hAnsi="Times New Roman" w:cs="Times New Roman"/>
      <w:sz w:val="18"/>
      <w:szCs w:val="18"/>
    </w:rPr>
  </w:style>
  <w:style w:type="character" w:customStyle="1" w:styleId="fontstyle21">
    <w:name w:val="fontstyle21"/>
    <w:basedOn w:val="a0"/>
    <w:rsid w:val="00931E80"/>
    <w:rPr>
      <w:rFonts w:ascii="AdvP4C4E74" w:hAnsi="AdvP4C4E74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0"/>
    <w:rsid w:val="00931E80"/>
    <w:rPr>
      <w:rFonts w:ascii="AdvOT1ef757c0" w:hAnsi="AdvOT1ef757c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a0"/>
    <w:rsid w:val="00931E80"/>
    <w:rPr>
      <w:rFonts w:ascii="AdvTTec1d2308.I+03" w:hAnsi="AdvTTec1d2308.I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51">
    <w:name w:val="fontstyle51"/>
    <w:basedOn w:val="a0"/>
    <w:rsid w:val="00931E80"/>
    <w:rPr>
      <w:rFonts w:ascii="AdvOT7d6df7ab.I+03" w:hAnsi="AdvOT7d6df7ab.I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61">
    <w:name w:val="fontstyle61"/>
    <w:basedOn w:val="a0"/>
    <w:rsid w:val="00931E80"/>
    <w:rPr>
      <w:rFonts w:ascii="AdvOT1ef757c0+03" w:hAnsi="AdvOT1ef757c0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71">
    <w:name w:val="fontstyle71"/>
    <w:basedOn w:val="a0"/>
    <w:rsid w:val="00931E80"/>
    <w:rPr>
      <w:rFonts w:ascii="AdvP4C4E46" w:hAnsi="AdvP4C4E46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22">
    <w:name w:val="未处理的提及2"/>
    <w:basedOn w:val="a0"/>
    <w:uiPriority w:val="99"/>
    <w:semiHidden/>
    <w:unhideWhenUsed/>
    <w:rsid w:val="006F4804"/>
    <w:rPr>
      <w:color w:val="605E5C"/>
      <w:shd w:val="clear" w:color="auto" w:fill="E1DFDD"/>
    </w:rPr>
  </w:style>
  <w:style w:type="character" w:customStyle="1" w:styleId="MTEquationSection">
    <w:name w:val="MTEquationSection"/>
    <w:basedOn w:val="a0"/>
    <w:rsid w:val="006F480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6F4804"/>
    <w:pPr>
      <w:tabs>
        <w:tab w:val="center" w:pos="4820"/>
        <w:tab w:val="right" w:pos="9640"/>
      </w:tabs>
    </w:pPr>
    <w:rPr>
      <w:rFonts w:cs="Times New Roman"/>
      <w:color w:val="000000" w:themeColor="text1"/>
      <w:szCs w:val="24"/>
    </w:rPr>
  </w:style>
  <w:style w:type="character" w:customStyle="1" w:styleId="MTDisplayEquation0">
    <w:name w:val="MTDisplayEquation 字符"/>
    <w:basedOn w:val="a0"/>
    <w:link w:val="MTDisplayEquation"/>
    <w:rsid w:val="006F4804"/>
    <w:rPr>
      <w:rFonts w:ascii="Times New Roman" w:hAnsi="Times New Roman" w:cs="Times New Roman"/>
      <w:color w:val="000000" w:themeColor="text1"/>
      <w:sz w:val="24"/>
      <w:szCs w:val="24"/>
    </w:rPr>
  </w:style>
  <w:style w:type="paragraph" w:styleId="aff0">
    <w:name w:val="endnote text"/>
    <w:basedOn w:val="a"/>
    <w:link w:val="aff1"/>
    <w:uiPriority w:val="99"/>
    <w:semiHidden/>
    <w:unhideWhenUsed/>
    <w:rsid w:val="000168FF"/>
    <w:pPr>
      <w:snapToGrid w:val="0"/>
      <w:jc w:val="left"/>
    </w:pPr>
  </w:style>
  <w:style w:type="character" w:customStyle="1" w:styleId="aff1">
    <w:name w:val="尾注文本 字符"/>
    <w:basedOn w:val="a0"/>
    <w:link w:val="aff0"/>
    <w:uiPriority w:val="99"/>
    <w:semiHidden/>
    <w:rsid w:val="000168FF"/>
    <w:rPr>
      <w:rFonts w:ascii="Times New Roman" w:hAnsi="Times New Roman"/>
      <w:sz w:val="24"/>
    </w:rPr>
  </w:style>
  <w:style w:type="character" w:styleId="aff2">
    <w:name w:val="endnote reference"/>
    <w:basedOn w:val="a0"/>
    <w:uiPriority w:val="99"/>
    <w:semiHidden/>
    <w:unhideWhenUsed/>
    <w:rsid w:val="000168FF"/>
    <w:rPr>
      <w:vertAlign w:val="superscript"/>
    </w:rPr>
  </w:style>
  <w:style w:type="paragraph" w:customStyle="1" w:styleId="EndNoteBibliographyTitle">
    <w:name w:val="EndNote Bibliography Title"/>
    <w:basedOn w:val="a"/>
    <w:link w:val="EndNoteBibliographyTitle0"/>
    <w:rsid w:val="00B60C58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B60C58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B60C58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B60C58"/>
    <w:rPr>
      <w:rFonts w:ascii="Times New Roman" w:hAnsi="Times New Roman" w:cs="Times New Roman"/>
      <w:noProof/>
      <w:sz w:val="24"/>
    </w:rPr>
  </w:style>
  <w:style w:type="paragraph" w:styleId="aff3">
    <w:name w:val="Revision"/>
    <w:hidden/>
    <w:uiPriority w:val="99"/>
    <w:semiHidden/>
    <w:rsid w:val="008A049E"/>
    <w:rPr>
      <w:rFonts w:ascii="Times New Roman" w:hAnsi="Times New Roman"/>
      <w:sz w:val="24"/>
    </w:rPr>
  </w:style>
  <w:style w:type="character" w:customStyle="1" w:styleId="31">
    <w:name w:val="未处理的提及3"/>
    <w:basedOn w:val="a0"/>
    <w:uiPriority w:val="99"/>
    <w:semiHidden/>
    <w:unhideWhenUsed/>
    <w:rsid w:val="0037463A"/>
    <w:rPr>
      <w:color w:val="605E5C"/>
      <w:shd w:val="clear" w:color="auto" w:fill="E1DFDD"/>
    </w:rPr>
  </w:style>
  <w:style w:type="character" w:customStyle="1" w:styleId="14">
    <w:name w:val="日期 字符1"/>
    <w:basedOn w:val="a0"/>
    <w:uiPriority w:val="99"/>
    <w:semiHidden/>
    <w:rsid w:val="0037463A"/>
    <w:rPr>
      <w:rFonts w:ascii="Times New Roman" w:hAnsi="Times New Roman"/>
    </w:rPr>
  </w:style>
  <w:style w:type="character" w:customStyle="1" w:styleId="210">
    <w:name w:val="未处理的提及21"/>
    <w:basedOn w:val="a0"/>
    <w:uiPriority w:val="99"/>
    <w:semiHidden/>
    <w:unhideWhenUsed/>
    <w:rsid w:val="0037463A"/>
    <w:rPr>
      <w:color w:val="605E5C"/>
      <w:shd w:val="clear" w:color="auto" w:fill="E1DFDD"/>
    </w:rPr>
  </w:style>
  <w:style w:type="character" w:customStyle="1" w:styleId="41">
    <w:name w:val="未处理的提及4"/>
    <w:basedOn w:val="a0"/>
    <w:uiPriority w:val="99"/>
    <w:semiHidden/>
    <w:unhideWhenUsed/>
    <w:rsid w:val="000A71AE"/>
    <w:rPr>
      <w:color w:val="605E5C"/>
      <w:shd w:val="clear" w:color="auto" w:fill="E1DFDD"/>
    </w:rPr>
  </w:style>
  <w:style w:type="character" w:styleId="aff4">
    <w:name w:val="Unresolved Mention"/>
    <w:basedOn w:val="a0"/>
    <w:uiPriority w:val="99"/>
    <w:semiHidden/>
    <w:unhideWhenUsed/>
    <w:rsid w:val="00DB6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7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5464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74884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0198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84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70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1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45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3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8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7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3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2253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41852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4113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671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6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13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4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5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3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49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82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6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85596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8725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03189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103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70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7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3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142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64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51879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3499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9865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898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355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A27E4B-2D42-4BB3-B8FA-08F249D41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5</TotalTime>
  <Pages>1</Pages>
  <Words>2680</Words>
  <Characters>15279</Characters>
  <Application>Microsoft Office Word</Application>
  <DocSecurity>0</DocSecurity>
  <Lines>127</Lines>
  <Paragraphs>35</Paragraphs>
  <ScaleCrop>false</ScaleCrop>
  <Company>Microsoft</Company>
  <LinksUpToDate>false</LinksUpToDate>
  <CharactersWithSpaces>17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</dc:creator>
  <cp:keywords/>
  <dc:description/>
  <cp:lastModifiedBy>yuxuan bai</cp:lastModifiedBy>
  <cp:revision>290</cp:revision>
  <cp:lastPrinted>2023-04-24T08:07:00Z</cp:lastPrinted>
  <dcterms:created xsi:type="dcterms:W3CDTF">2024-02-01T10:39:00Z</dcterms:created>
  <dcterms:modified xsi:type="dcterms:W3CDTF">2025-05-2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